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D02BE" w14:textId="77777777" w:rsidR="00914C93" w:rsidRPr="00914C93" w:rsidRDefault="00914C93" w:rsidP="00914C93"/>
    <w:p w14:paraId="5C4F1328" w14:textId="77777777" w:rsidR="00914C93" w:rsidRPr="00914C93" w:rsidRDefault="00914C93" w:rsidP="00914C93">
      <w:pPr>
        <w:spacing w:after="0" w:line="240" w:lineRule="auto"/>
        <w:jc w:val="both"/>
        <w:rPr>
          <w:rFonts w:eastAsia="Calibri" w:cs="Times New Roman"/>
          <w:b/>
          <w:bCs/>
          <w:i/>
          <w:iCs/>
        </w:rPr>
      </w:pPr>
    </w:p>
    <w:p w14:paraId="45628E36" w14:textId="09E97D54" w:rsidR="00914C93" w:rsidRPr="000155BC" w:rsidRDefault="00914C93" w:rsidP="002624B3">
      <w:pPr>
        <w:spacing w:after="0" w:line="240" w:lineRule="auto"/>
        <w:jc w:val="center"/>
        <w:rPr>
          <w:b/>
          <w:iCs/>
        </w:rPr>
      </w:pPr>
      <w:r w:rsidRPr="000155BC">
        <w:rPr>
          <w:rFonts w:eastAsia="Calibri" w:cs="Times New Roman"/>
          <w:b/>
          <w:bCs/>
          <w:iCs/>
        </w:rPr>
        <w:t xml:space="preserve">                 </w:t>
      </w:r>
      <w:r w:rsidR="002624B3" w:rsidRPr="000155BC">
        <w:rPr>
          <w:rFonts w:eastAsia="Calibri" w:cs="Times New Roman"/>
          <w:b/>
          <w:bCs/>
          <w:iCs/>
        </w:rPr>
        <w:t xml:space="preserve">                                                                                                                                                                        </w:t>
      </w:r>
      <w:r w:rsidRPr="000155BC">
        <w:rPr>
          <w:rFonts w:eastAsia="Calibri" w:cs="Times New Roman"/>
          <w:b/>
          <w:bCs/>
          <w:iCs/>
        </w:rPr>
        <w:t xml:space="preserve"> </w:t>
      </w:r>
      <w:r w:rsidR="0092747D" w:rsidRPr="000155BC">
        <w:rPr>
          <w:b/>
          <w:iCs/>
        </w:rPr>
        <w:t>0</w:t>
      </w:r>
      <w:r w:rsidR="00E53ED4">
        <w:rPr>
          <w:b/>
          <w:iCs/>
        </w:rPr>
        <w:t>4</w:t>
      </w:r>
      <w:r w:rsidR="002624B3" w:rsidRPr="000155BC">
        <w:rPr>
          <w:b/>
          <w:iCs/>
        </w:rPr>
        <w:t>/0</w:t>
      </w:r>
      <w:r w:rsidR="00E53ED4">
        <w:rPr>
          <w:b/>
          <w:iCs/>
        </w:rPr>
        <w:t>3</w:t>
      </w:r>
      <w:r w:rsidR="002624B3" w:rsidRPr="000155BC">
        <w:rPr>
          <w:b/>
          <w:iCs/>
        </w:rPr>
        <w:t>/2</w:t>
      </w:r>
      <w:r w:rsidR="00E53ED4">
        <w:rPr>
          <w:b/>
          <w:iCs/>
        </w:rPr>
        <w:t>4</w:t>
      </w:r>
      <w:r w:rsidR="00FA5FD7" w:rsidRPr="000155BC">
        <w:rPr>
          <w:b/>
          <w:iCs/>
        </w:rPr>
        <w:t xml:space="preserve"> </w:t>
      </w:r>
    </w:p>
    <w:p w14:paraId="70F674F2" w14:textId="71379F77" w:rsidR="00914C93" w:rsidRPr="000155BC" w:rsidRDefault="00914C93" w:rsidP="00914C93">
      <w:pPr>
        <w:spacing w:after="0"/>
        <w:ind w:left="-567"/>
        <w:jc w:val="right"/>
        <w:rPr>
          <w:b/>
          <w:iCs/>
        </w:rPr>
      </w:pPr>
      <w:r w:rsidRPr="000155BC">
        <w:rPr>
          <w:b/>
          <w:iCs/>
          <w:lang w:val="en-US"/>
        </w:rPr>
        <w:t>A</w:t>
      </w:r>
      <w:r w:rsidRPr="000155BC">
        <w:rPr>
          <w:b/>
          <w:iCs/>
        </w:rPr>
        <w:t>ρ. Πρ.</w:t>
      </w:r>
      <w:r w:rsidR="00E53ED4">
        <w:rPr>
          <w:b/>
          <w:iCs/>
        </w:rPr>
        <w:t>2375</w:t>
      </w:r>
      <w:r w:rsidR="00FA5FD7" w:rsidRPr="000155BC">
        <w:rPr>
          <w:b/>
          <w:iCs/>
        </w:rPr>
        <w:t xml:space="preserve"> </w:t>
      </w:r>
    </w:p>
    <w:p w14:paraId="39F1651F" w14:textId="77777777" w:rsidR="00914C93" w:rsidRPr="00914C93" w:rsidRDefault="00000000" w:rsidP="00914C93">
      <w:pPr>
        <w:spacing w:after="0"/>
        <w:ind w:left="1836"/>
        <w:jc w:val="center"/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pict w14:anchorId="308027A3">
          <v:rect id="_x0000_i1027" style="width:0;height:1.5pt" o:hralign="center" o:hrstd="t" o:hr="t" fillcolor="#a0a0a0" stroked="f"/>
        </w:pict>
      </w:r>
    </w:p>
    <w:p w14:paraId="7CC11DD1" w14:textId="77777777" w:rsidR="00914C93" w:rsidRPr="00914C93" w:rsidRDefault="00914C93" w:rsidP="00143FDA">
      <w:pPr>
        <w:spacing w:after="0"/>
        <w:jc w:val="center"/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ΤΜΗΜΑ ΨΥΧΟΛΟΓΙΑΣ</w:t>
      </w:r>
    </w:p>
    <w:p w14:paraId="17A1C6AD" w14:textId="4C619E6F" w:rsidR="00914C93" w:rsidRPr="00914C93" w:rsidRDefault="00914C93" w:rsidP="00143FDA">
      <w:pPr>
        <w:spacing w:after="0"/>
        <w:jc w:val="center"/>
        <w:rPr>
          <w:b/>
        </w:rPr>
      </w:pP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ΠΡΟΓΡΑΜΜΑ</w:t>
      </w:r>
      <w:r w:rsidRPr="00914C93">
        <w:rPr>
          <w:b/>
        </w:rPr>
        <w:t xml:space="preserve"> </w:t>
      </w: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ΣΠΟΥΔΩΝ</w:t>
      </w:r>
      <w:r w:rsidRPr="00914C93">
        <w:rPr>
          <w:b/>
        </w:rPr>
        <w:t xml:space="preserve"> </w:t>
      </w: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ΑΚΑΔ.ΕΤΟΥΣ</w:t>
      </w:r>
      <w:r w:rsidRPr="00914C93">
        <w:rPr>
          <w:b/>
          <w:spacing w:val="70"/>
        </w:rPr>
        <w:t xml:space="preserve"> </w:t>
      </w:r>
      <w:r w:rsidR="009E37BA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3-24</w:t>
      </w:r>
    </w:p>
    <w:p w14:paraId="6C3ECA5F" w14:textId="5DE46887" w:rsidR="00914C93" w:rsidRPr="00E730D1" w:rsidRDefault="00914C93" w:rsidP="00E730D1">
      <w:pPr>
        <w:keepNext/>
        <w:keepLines/>
        <w:spacing w:before="195" w:after="0"/>
        <w:ind w:left="292"/>
        <w:outlineLvl w:val="0"/>
        <w:rPr>
          <w:rFonts w:eastAsiaTheme="majorEastAsia" w:cstheme="majorBidi"/>
          <w:b/>
        </w:rPr>
      </w:pPr>
      <w:r w:rsidRPr="00914C93">
        <w:rPr>
          <w:rFonts w:eastAsiaTheme="majorEastAsia" w:cstheme="majorBidi"/>
          <w:spacing w:val="-71"/>
          <w:u w:val="double"/>
        </w:rPr>
        <w:t xml:space="preserve"> </w:t>
      </w:r>
    </w:p>
    <w:p w14:paraId="3FE697AC" w14:textId="5804E5E4" w:rsidR="00914C93" w:rsidRDefault="00914C93" w:rsidP="00E912DB">
      <w:pPr>
        <w:tabs>
          <w:tab w:val="left" w:pos="5925"/>
          <w:tab w:val="left" w:pos="6054"/>
          <w:tab w:val="left" w:pos="6620"/>
        </w:tabs>
        <w:spacing w:before="52" w:after="0"/>
        <w:ind w:left="292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>Α’ ΕΞΑΜΗΝΟ</w:t>
      </w:r>
    </w:p>
    <w:p w14:paraId="7F8E896B" w14:textId="2D6040D5" w:rsidR="009E37BA" w:rsidRPr="00914C93" w:rsidRDefault="009E37BA" w:rsidP="00E912DB">
      <w:pPr>
        <w:tabs>
          <w:tab w:val="left" w:pos="5925"/>
          <w:tab w:val="left" w:pos="6054"/>
          <w:tab w:val="left" w:pos="6620"/>
        </w:tabs>
        <w:spacing w:before="52" w:after="0"/>
        <w:ind w:left="292"/>
        <w:jc w:val="center"/>
        <w:rPr>
          <w:b/>
        </w:rPr>
      </w:pPr>
    </w:p>
    <w:tbl>
      <w:tblPr>
        <w:tblStyle w:val="TableNormal2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8"/>
        <w:gridCol w:w="5103"/>
        <w:gridCol w:w="566"/>
        <w:gridCol w:w="566"/>
        <w:gridCol w:w="453"/>
        <w:gridCol w:w="2688"/>
      </w:tblGrid>
      <w:tr w:rsidR="009E37BA" w:rsidRPr="00914C93" w14:paraId="731F5B3C" w14:textId="77777777" w:rsidTr="004A54AA">
        <w:trPr>
          <w:trHeight w:val="450"/>
        </w:trPr>
        <w:tc>
          <w:tcPr>
            <w:tcW w:w="598" w:type="dxa"/>
          </w:tcPr>
          <w:p w14:paraId="1228D811" w14:textId="77777777" w:rsidR="009E37BA" w:rsidRPr="00914C93" w:rsidRDefault="009E37BA" w:rsidP="009E37BA">
            <w:pPr>
              <w:spacing w:before="57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</w:p>
        </w:tc>
        <w:tc>
          <w:tcPr>
            <w:tcW w:w="5103" w:type="dxa"/>
          </w:tcPr>
          <w:p w14:paraId="43F5C4C4" w14:textId="59D1F42A" w:rsidR="009E37BA" w:rsidRPr="00E912DB" w:rsidRDefault="009E37BA" w:rsidP="009E37BA">
            <w:pPr>
              <w:spacing w:before="57"/>
              <w:ind w:left="55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E912DB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566" w:type="dxa"/>
          </w:tcPr>
          <w:p w14:paraId="468A5CB5" w14:textId="6011811E" w:rsidR="009E37BA" w:rsidRPr="00044C21" w:rsidRDefault="009E37BA" w:rsidP="009E37BA">
            <w:pPr>
              <w:spacing w:before="57"/>
              <w:ind w:left="221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044C21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6" w:type="dxa"/>
          </w:tcPr>
          <w:p w14:paraId="45136CDC" w14:textId="1E0B339E" w:rsidR="009E37BA" w:rsidRPr="00914C93" w:rsidRDefault="009E37BA" w:rsidP="009E37BA">
            <w:pPr>
              <w:spacing w:before="57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453" w:type="dxa"/>
          </w:tcPr>
          <w:p w14:paraId="15441D59" w14:textId="27E390A9" w:rsidR="009E37BA" w:rsidRPr="00044C21" w:rsidRDefault="009E37BA" w:rsidP="009E37BA">
            <w:pPr>
              <w:spacing w:before="57"/>
              <w:ind w:left="77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2688" w:type="dxa"/>
          </w:tcPr>
          <w:p w14:paraId="7126A89C" w14:textId="77777777" w:rsidR="009E37BA" w:rsidRPr="00914C93" w:rsidRDefault="009E37BA" w:rsidP="009E37BA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58A8ECCD" w14:textId="77777777" w:rsidTr="004A54AA">
        <w:trPr>
          <w:trHeight w:val="450"/>
        </w:trPr>
        <w:tc>
          <w:tcPr>
            <w:tcW w:w="598" w:type="dxa"/>
          </w:tcPr>
          <w:p w14:paraId="0C557063" w14:textId="47A6DC12" w:rsidR="009E37BA" w:rsidRPr="00914C93" w:rsidRDefault="009E37BA" w:rsidP="009E37BA">
            <w:pPr>
              <w:spacing w:before="57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02</w:t>
            </w:r>
          </w:p>
        </w:tc>
        <w:tc>
          <w:tcPr>
            <w:tcW w:w="5103" w:type="dxa"/>
          </w:tcPr>
          <w:p w14:paraId="44C543B5" w14:textId="554B4F29" w:rsidR="009E37BA" w:rsidRPr="00914C93" w:rsidRDefault="009E37BA" w:rsidP="009E37BA">
            <w:pPr>
              <w:spacing w:before="57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Κοινωνική Ψυχολογία Ι</w:t>
            </w:r>
          </w:p>
        </w:tc>
        <w:tc>
          <w:tcPr>
            <w:tcW w:w="566" w:type="dxa"/>
          </w:tcPr>
          <w:p w14:paraId="5EC34401" w14:textId="447C7360" w:rsidR="009E37BA" w:rsidRPr="00914C93" w:rsidRDefault="009E37BA" w:rsidP="009E37BA">
            <w:pPr>
              <w:spacing w:before="57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414BE9F" w14:textId="72673717" w:rsidR="009E37BA" w:rsidRPr="00914C93" w:rsidRDefault="009E37BA" w:rsidP="009E37BA">
            <w:pPr>
              <w:spacing w:before="57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2AE18E96" w14:textId="6E627313" w:rsidR="009E37BA" w:rsidRPr="00914C93" w:rsidRDefault="009E37BA" w:rsidP="009E37BA">
            <w:pPr>
              <w:spacing w:before="57"/>
              <w:ind w:left="7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2688" w:type="dxa"/>
          </w:tcPr>
          <w:p w14:paraId="2A27EC81" w14:textId="169ED019" w:rsidR="009E37BA" w:rsidRPr="00914C93" w:rsidRDefault="009E37BA" w:rsidP="009E37BA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ροδρομίτης</w:t>
            </w:r>
            <w:proofErr w:type="spellEnd"/>
          </w:p>
        </w:tc>
      </w:tr>
      <w:tr w:rsidR="009E37BA" w:rsidRPr="00914C93" w14:paraId="23EFE405" w14:textId="77777777" w:rsidTr="004A54AA">
        <w:trPr>
          <w:trHeight w:val="696"/>
        </w:trPr>
        <w:tc>
          <w:tcPr>
            <w:tcW w:w="598" w:type="dxa"/>
          </w:tcPr>
          <w:p w14:paraId="63914971" w14:textId="0E63A718" w:rsidR="009E37BA" w:rsidRPr="00914C93" w:rsidRDefault="009E37BA" w:rsidP="009E37BA">
            <w:pPr>
              <w:spacing w:before="55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06</w:t>
            </w:r>
          </w:p>
        </w:tc>
        <w:tc>
          <w:tcPr>
            <w:tcW w:w="5103" w:type="dxa"/>
          </w:tcPr>
          <w:p w14:paraId="57BB4D24" w14:textId="3C10F61A" w:rsidR="009E37BA" w:rsidRPr="00914C93" w:rsidRDefault="009E37BA" w:rsidP="009E37BA">
            <w:pPr>
              <w:spacing w:before="55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Αναπτυξιακή Ψυχολογία</w:t>
            </w:r>
            <w:r w:rsidR="00DE4B59">
              <w:rPr>
                <w:rFonts w:eastAsia="Calibri" w:cs="Calibri"/>
                <w:lang w:val="el-GR" w:eastAsia="el-GR" w:bidi="el-GR"/>
              </w:rPr>
              <w:t xml:space="preserve"> Ι</w:t>
            </w:r>
          </w:p>
        </w:tc>
        <w:tc>
          <w:tcPr>
            <w:tcW w:w="566" w:type="dxa"/>
          </w:tcPr>
          <w:p w14:paraId="478B36CB" w14:textId="3DB6CC21" w:rsidR="009E37BA" w:rsidRPr="00914C93" w:rsidRDefault="009E37BA" w:rsidP="009E37BA">
            <w:pPr>
              <w:spacing w:before="55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42C1E5FC" w14:textId="330414E3" w:rsidR="009E37BA" w:rsidRPr="00914C93" w:rsidRDefault="009E37BA" w:rsidP="009E37BA">
            <w:pPr>
              <w:spacing w:before="55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23A0BF07" w14:textId="695366D0" w:rsidR="009E37BA" w:rsidRPr="00914C93" w:rsidRDefault="009E37BA" w:rsidP="009E37BA">
            <w:pPr>
              <w:spacing w:before="55"/>
              <w:ind w:left="10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Ν</w:t>
            </w:r>
          </w:p>
        </w:tc>
        <w:tc>
          <w:tcPr>
            <w:tcW w:w="2688" w:type="dxa"/>
          </w:tcPr>
          <w:p w14:paraId="68CD3825" w14:textId="65A202A1" w:rsidR="009E37BA" w:rsidRPr="00914C93" w:rsidRDefault="009E37BA" w:rsidP="009E37BA">
            <w:pPr>
              <w:spacing w:before="55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eastAsia="el-GR" w:bidi="el-GR"/>
              </w:rPr>
              <w:t>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ζή</w:t>
            </w:r>
            <w:proofErr w:type="spellEnd"/>
          </w:p>
        </w:tc>
      </w:tr>
      <w:tr w:rsidR="009E37BA" w:rsidRPr="00914C93" w14:paraId="0AAC258F" w14:textId="77777777" w:rsidTr="004A54AA">
        <w:trPr>
          <w:trHeight w:val="450"/>
        </w:trPr>
        <w:tc>
          <w:tcPr>
            <w:tcW w:w="598" w:type="dxa"/>
            <w:shd w:val="clear" w:color="auto" w:fill="auto"/>
          </w:tcPr>
          <w:p w14:paraId="450B61F7" w14:textId="6D727D2E" w:rsidR="009E37BA" w:rsidRPr="00914C93" w:rsidRDefault="009E37BA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43</w:t>
            </w:r>
          </w:p>
        </w:tc>
        <w:tc>
          <w:tcPr>
            <w:tcW w:w="5103" w:type="dxa"/>
            <w:shd w:val="clear" w:color="auto" w:fill="auto"/>
          </w:tcPr>
          <w:p w14:paraId="60BA2BE0" w14:textId="1D8E7A69" w:rsidR="009E37BA" w:rsidRPr="00914C93" w:rsidRDefault="009E37BA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Εισαγωγή στην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Κοινωνιο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>-ψυχολογική Έρευνα Ι</w:t>
            </w:r>
          </w:p>
        </w:tc>
        <w:tc>
          <w:tcPr>
            <w:tcW w:w="566" w:type="dxa"/>
            <w:shd w:val="clear" w:color="auto" w:fill="auto"/>
          </w:tcPr>
          <w:p w14:paraId="613226D6" w14:textId="18DCD72F" w:rsidR="009E37BA" w:rsidRPr="00914C93" w:rsidRDefault="009E37BA" w:rsidP="009E37BA">
            <w:pPr>
              <w:spacing w:before="54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  <w:shd w:val="clear" w:color="auto" w:fill="auto"/>
          </w:tcPr>
          <w:p w14:paraId="5C08C040" w14:textId="5C565D37" w:rsidR="009E37BA" w:rsidRPr="00914C93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  <w:shd w:val="clear" w:color="auto" w:fill="auto"/>
          </w:tcPr>
          <w:p w14:paraId="56C42F4A" w14:textId="3BD10644" w:rsidR="009E37BA" w:rsidRPr="00914C93" w:rsidRDefault="009E37BA" w:rsidP="009E37BA">
            <w:pPr>
              <w:spacing w:before="54"/>
              <w:ind w:left="12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2688" w:type="dxa"/>
            <w:shd w:val="clear" w:color="auto" w:fill="auto"/>
          </w:tcPr>
          <w:p w14:paraId="3F571422" w14:textId="134BD97F" w:rsidR="009E37BA" w:rsidRPr="00914C93" w:rsidRDefault="009E37BA" w:rsidP="009E37BA">
            <w:pPr>
              <w:spacing w:before="54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eastAsia="el-GR" w:bidi="el-GR"/>
              </w:rPr>
              <w:t>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ερέλος</w:t>
            </w:r>
            <w:proofErr w:type="spellEnd"/>
          </w:p>
        </w:tc>
      </w:tr>
      <w:tr w:rsidR="009E37BA" w:rsidRPr="00914C93" w14:paraId="38B1C97F" w14:textId="77777777" w:rsidTr="004A54AA">
        <w:trPr>
          <w:trHeight w:val="450"/>
        </w:trPr>
        <w:tc>
          <w:tcPr>
            <w:tcW w:w="598" w:type="dxa"/>
          </w:tcPr>
          <w:p w14:paraId="0929A430" w14:textId="05F51201" w:rsidR="009E37BA" w:rsidRPr="00914C93" w:rsidRDefault="009E37BA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19</w:t>
            </w:r>
          </w:p>
        </w:tc>
        <w:tc>
          <w:tcPr>
            <w:tcW w:w="5103" w:type="dxa"/>
          </w:tcPr>
          <w:p w14:paraId="1D8C729F" w14:textId="63806138" w:rsidR="009E37BA" w:rsidRPr="00914C93" w:rsidRDefault="009E37BA" w:rsidP="009E37BA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ωρίε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οσω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πικότητας &amp;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λινικέ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Εφ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ρμογές</w:t>
            </w:r>
          </w:p>
        </w:tc>
        <w:tc>
          <w:tcPr>
            <w:tcW w:w="566" w:type="dxa"/>
          </w:tcPr>
          <w:p w14:paraId="3016058B" w14:textId="63E09846" w:rsidR="009E37BA" w:rsidRPr="006A5FEF" w:rsidRDefault="009E37BA" w:rsidP="009E37BA">
            <w:pPr>
              <w:spacing w:before="54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57DF7FC9" w14:textId="0E640C39" w:rsidR="009E37BA" w:rsidRPr="00914C93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34361724" w14:textId="36F88848" w:rsidR="009E37BA" w:rsidRPr="00914C93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688" w:type="dxa"/>
          </w:tcPr>
          <w:p w14:paraId="1A2280BE" w14:textId="039D0374" w:rsidR="009E37BA" w:rsidRPr="00914C93" w:rsidRDefault="009E37BA" w:rsidP="009E37BA">
            <w:pPr>
              <w:spacing w:before="54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Φ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γνωστόπουλος</w:t>
            </w:r>
          </w:p>
        </w:tc>
      </w:tr>
      <w:tr w:rsidR="009E37BA" w:rsidRPr="00914C93" w14:paraId="52E47C0D" w14:textId="77777777" w:rsidTr="004A54AA">
        <w:trPr>
          <w:trHeight w:val="988"/>
        </w:trPr>
        <w:tc>
          <w:tcPr>
            <w:tcW w:w="598" w:type="dxa"/>
          </w:tcPr>
          <w:p w14:paraId="178BEA20" w14:textId="4E270794" w:rsidR="009E37BA" w:rsidRPr="001B02D1" w:rsidRDefault="009E37BA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1B02D1">
              <w:rPr>
                <w:rFonts w:eastAsia="Calibri" w:cs="Calibri"/>
                <w:b/>
                <w:lang w:eastAsia="el-GR" w:bidi="el-GR"/>
              </w:rPr>
              <w:t>6</w:t>
            </w:r>
            <w:r w:rsidRPr="001B02D1">
              <w:rPr>
                <w:rFonts w:eastAsia="Calibri" w:cs="Calibri"/>
                <w:b/>
                <w:lang w:val="el-GR" w:eastAsia="el-GR" w:bidi="el-GR"/>
              </w:rPr>
              <w:t>005</w:t>
            </w:r>
          </w:p>
        </w:tc>
        <w:tc>
          <w:tcPr>
            <w:tcW w:w="5103" w:type="dxa"/>
          </w:tcPr>
          <w:p w14:paraId="4A5AA257" w14:textId="77777777" w:rsidR="009E37BA" w:rsidRPr="001B02D1" w:rsidRDefault="009E37BA" w:rsidP="009E37BA">
            <w:pPr>
              <w:spacing w:before="54" w:line="242" w:lineRule="auto"/>
              <w:ind w:left="55" w:right="887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 xml:space="preserve">Στατιστική Ι: Εισαγωγή στις Μεθόδους της </w:t>
            </w:r>
            <w:proofErr w:type="spellStart"/>
            <w:r w:rsidRPr="001B02D1">
              <w:rPr>
                <w:rFonts w:eastAsia="Calibri" w:cs="Calibri"/>
                <w:lang w:val="el-GR" w:eastAsia="el-GR" w:bidi="el-GR"/>
              </w:rPr>
              <w:t>Μονομεταβλητής</w:t>
            </w:r>
            <w:proofErr w:type="spellEnd"/>
            <w:r w:rsidRPr="001B02D1">
              <w:rPr>
                <w:rFonts w:eastAsia="Calibri" w:cs="Calibri"/>
                <w:lang w:val="el-GR" w:eastAsia="el-GR" w:bidi="el-GR"/>
              </w:rPr>
              <w:t xml:space="preserve"> Ανάλυσης</w:t>
            </w:r>
          </w:p>
          <w:p w14:paraId="6A46D892" w14:textId="436BAE3A" w:rsidR="009E37BA" w:rsidRPr="001B02D1" w:rsidRDefault="009E37BA" w:rsidP="009E37BA">
            <w:pPr>
              <w:spacing w:line="293" w:lineRule="exact"/>
              <w:ind w:left="55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6" w:type="dxa"/>
          </w:tcPr>
          <w:p w14:paraId="3AEF3713" w14:textId="7395F49C" w:rsidR="009E37BA" w:rsidRPr="001B02D1" w:rsidRDefault="009E37BA" w:rsidP="009E37BA">
            <w:pPr>
              <w:spacing w:before="54"/>
              <w:ind w:left="22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620AC2C" w14:textId="5E1307E1" w:rsidR="009E37BA" w:rsidRPr="001B02D1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3" w:type="dxa"/>
          </w:tcPr>
          <w:p w14:paraId="2E79C66A" w14:textId="07E2BD9A" w:rsidR="009E37BA" w:rsidRPr="001B02D1" w:rsidRDefault="009E37BA" w:rsidP="009E37BA">
            <w:pPr>
              <w:spacing w:before="54"/>
              <w:ind w:left="10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2688" w:type="dxa"/>
          </w:tcPr>
          <w:p w14:paraId="10BD8D5A" w14:textId="0570A80C" w:rsidR="009E37BA" w:rsidRPr="001B02D1" w:rsidRDefault="00223726" w:rsidP="009E37BA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Φ</w:t>
            </w:r>
            <w:r w:rsidR="00177BC8">
              <w:rPr>
                <w:rFonts w:eastAsia="Calibri" w:cs="Calibri"/>
                <w:lang w:val="el-GR" w:eastAsia="el-GR" w:bidi="el-GR"/>
              </w:rPr>
              <w:t>.</w:t>
            </w:r>
            <w:r w:rsidRPr="001B02D1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Pr="001B02D1">
              <w:rPr>
                <w:rFonts w:eastAsia="Calibri" w:cs="Calibri"/>
                <w:lang w:val="el-GR" w:eastAsia="el-GR" w:bidi="el-GR"/>
              </w:rPr>
              <w:t>Μηλιένος</w:t>
            </w:r>
            <w:proofErr w:type="spellEnd"/>
          </w:p>
        </w:tc>
      </w:tr>
    </w:tbl>
    <w:p w14:paraId="2277EE11" w14:textId="38ACC712" w:rsidR="00914C93" w:rsidRDefault="00914C93" w:rsidP="00914C93">
      <w:pPr>
        <w:spacing w:before="11" w:after="0"/>
        <w:rPr>
          <w:b/>
        </w:rPr>
      </w:pPr>
    </w:p>
    <w:p w14:paraId="575DDC19" w14:textId="1E4DDDA0" w:rsidR="00044C21" w:rsidRDefault="00044C21" w:rsidP="00F05C1D">
      <w:pPr>
        <w:spacing w:before="11"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2C3BF720" w14:textId="138462B7" w:rsidR="00044C21" w:rsidRDefault="00044C21" w:rsidP="00914C93">
      <w:pPr>
        <w:spacing w:before="11" w:after="0"/>
        <w:rPr>
          <w:b/>
        </w:rPr>
      </w:pPr>
    </w:p>
    <w:p w14:paraId="58CBC305" w14:textId="25EA5AC6" w:rsidR="00044C21" w:rsidRDefault="00044C21" w:rsidP="00914C93">
      <w:pPr>
        <w:spacing w:before="1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="00E912DB" w:rsidRPr="00E912DB">
        <w:rPr>
          <w:b/>
        </w:rPr>
        <w:t>ΟΦΕΙΛΟΥΝ</w:t>
      </w:r>
      <w:r>
        <w:rPr>
          <w:bCs/>
        </w:rPr>
        <w:t xml:space="preserve"> να επιλέξουν</w:t>
      </w:r>
      <w:r w:rsidR="007D795F">
        <w:rPr>
          <w:bCs/>
        </w:rPr>
        <w:t xml:space="preserve"> τουλάχιστον</w:t>
      </w:r>
      <w:r>
        <w:rPr>
          <w:bCs/>
        </w:rPr>
        <w:t xml:space="preserve">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5D35B181" w14:textId="737C940C" w:rsidR="004E432F" w:rsidRPr="00265F2C" w:rsidRDefault="004E432F" w:rsidP="00E912DB">
      <w:pPr>
        <w:spacing w:after="0" w:line="292" w:lineRule="exact"/>
        <w:ind w:right="401"/>
        <w:rPr>
          <w:bCs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</w:t>
      </w:r>
      <w:r w:rsidR="00F05C1D">
        <w:rPr>
          <w:bCs/>
        </w:rPr>
        <w:t xml:space="preserve"> και για τη λήψη πτυχίου </w:t>
      </w: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 w:rsidR="00E912DB">
        <w:rPr>
          <w:bCs/>
        </w:rPr>
        <w:t>:</w:t>
      </w:r>
      <w:r w:rsidRPr="004E432F">
        <w:rPr>
          <w:bCs/>
        </w:rPr>
        <w:t xml:space="preserve"> από την </w:t>
      </w:r>
      <w:r w:rsidR="00F05C1D"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 w:rsidR="00F05C1D">
        <w:rPr>
          <w:bCs/>
        </w:rPr>
        <w:t xml:space="preserve"> </w:t>
      </w:r>
      <w:r w:rsidR="00F05C1D" w:rsidRPr="004E432F">
        <w:rPr>
          <w:bCs/>
        </w:rPr>
        <w:t xml:space="preserve">από την </w:t>
      </w:r>
      <w:r w:rsidR="00F05C1D">
        <w:rPr>
          <w:b/>
        </w:rPr>
        <w:t>Θεματική</w:t>
      </w:r>
      <w:r w:rsidR="00F05C1D"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 </w:t>
      </w:r>
      <w:r w:rsidR="00F05C1D">
        <w:rPr>
          <w:bCs/>
        </w:rPr>
        <w:t xml:space="preserve">από την </w:t>
      </w:r>
      <w:r w:rsidR="00F05C1D" w:rsidRPr="00F05C1D">
        <w:rPr>
          <w:b/>
        </w:rPr>
        <w:t>Θεματική ΚΨ</w:t>
      </w:r>
      <w:r w:rsidR="00F05C1D">
        <w:rPr>
          <w:bCs/>
        </w:rPr>
        <w:t xml:space="preserve"> </w:t>
      </w:r>
      <w:r w:rsidR="00F05C1D" w:rsidRPr="004E432F">
        <w:rPr>
          <w:bCs/>
        </w:rPr>
        <w:t xml:space="preserve">τουλάχιστον </w:t>
      </w:r>
      <w:r w:rsidR="00F05C1D" w:rsidRPr="004E432F">
        <w:rPr>
          <w:b/>
        </w:rPr>
        <w:t>4</w:t>
      </w:r>
      <w:r w:rsidR="00F05C1D" w:rsidRPr="004E432F">
        <w:rPr>
          <w:bCs/>
        </w:rPr>
        <w:t xml:space="preserve"> (Τέσσερα) μαθήματα,</w:t>
      </w:r>
      <w:r w:rsidR="00F05C1D">
        <w:rPr>
          <w:bCs/>
        </w:rPr>
        <w:t xml:space="preserve"> από την </w:t>
      </w:r>
      <w:r w:rsidR="00F05C1D" w:rsidRPr="00F05C1D">
        <w:rPr>
          <w:b/>
        </w:rPr>
        <w:t>θεματική ΣΥΝΨ</w:t>
      </w:r>
      <w:r w:rsidR="00F05C1D">
        <w:rPr>
          <w:b/>
        </w:rPr>
        <w:t xml:space="preserve"> </w:t>
      </w:r>
      <w:r w:rsidR="00F05C1D" w:rsidRPr="004E432F">
        <w:rPr>
          <w:bCs/>
        </w:rPr>
        <w:t xml:space="preserve">τουλάχιστον </w:t>
      </w:r>
      <w:r w:rsidR="00F05C1D" w:rsidRPr="004E432F">
        <w:rPr>
          <w:b/>
        </w:rPr>
        <w:t>4</w:t>
      </w:r>
      <w:r w:rsidR="00F05C1D" w:rsidRPr="004E432F">
        <w:rPr>
          <w:bCs/>
        </w:rPr>
        <w:t xml:space="preserve"> (Τέσσερα) μαθήματα</w:t>
      </w:r>
      <w:r w:rsidR="00265F2C" w:rsidRPr="00265F2C">
        <w:rPr>
          <w:bCs/>
        </w:rPr>
        <w:t>.</w:t>
      </w:r>
    </w:p>
    <w:p w14:paraId="4EE392B8" w14:textId="6B6D8F5D" w:rsidR="00044C21" w:rsidRDefault="00044C21" w:rsidP="00914C93">
      <w:pPr>
        <w:spacing w:before="11" w:after="0"/>
        <w:rPr>
          <w:bCs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FA3ED0" w:rsidRPr="00E22F55" w14:paraId="13B030C5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374E42D7" w14:textId="74B5631D" w:rsidR="00FA3ED0" w:rsidRPr="00FA3ED0" w:rsidRDefault="00FA3ED0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506701C1" w14:textId="0C22714D" w:rsidR="00FA3ED0" w:rsidRPr="00FA3ED0" w:rsidRDefault="00FA3ED0" w:rsidP="00F05C1D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1ABB262D" w14:textId="095ED8EA" w:rsidR="00FA3ED0" w:rsidRPr="00FA3ED0" w:rsidRDefault="00FA3ED0" w:rsidP="00F05C1D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18B456C1" w14:textId="77777777" w:rsidR="00FA3ED0" w:rsidRDefault="00FA3ED0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5970EBC0" w14:textId="69FB7C45" w:rsidR="00FA3ED0" w:rsidRPr="00FA3ED0" w:rsidRDefault="00FA3ED0" w:rsidP="00F05C1D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5C110315" w14:textId="77777777" w:rsidR="00FA3ED0" w:rsidRPr="00E22F55" w:rsidRDefault="00FA3ED0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7D795F" w:rsidRPr="00E22F55" w14:paraId="0AA64999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5B762AA0" w14:textId="77777777" w:rsidR="007D795F" w:rsidRPr="00914C93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7</w:t>
            </w:r>
          </w:p>
        </w:tc>
        <w:tc>
          <w:tcPr>
            <w:tcW w:w="5678" w:type="dxa"/>
            <w:shd w:val="clear" w:color="auto" w:fill="auto"/>
          </w:tcPr>
          <w:p w14:paraId="5F4E20FA" w14:textId="77777777" w:rsidR="007D795F" w:rsidRPr="00914C93" w:rsidRDefault="007D795F" w:rsidP="00F05C1D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Times New Roman"/>
              </w:rPr>
              <w:t>Εκπα</w:t>
            </w:r>
            <w:proofErr w:type="spellStart"/>
            <w:r w:rsidRPr="00914C93">
              <w:rPr>
                <w:rFonts w:eastAsia="Calibri" w:cs="Times New Roman"/>
              </w:rPr>
              <w:t>ιδευτική</w:t>
            </w:r>
            <w:proofErr w:type="spellEnd"/>
            <w:r w:rsidRPr="00914C93">
              <w:rPr>
                <w:rFonts w:eastAsia="Calibri" w:cs="Times New Roman"/>
              </w:rPr>
              <w:t xml:space="preserve"> </w:t>
            </w:r>
            <w:proofErr w:type="spellStart"/>
            <w:r w:rsidRPr="00914C93">
              <w:rPr>
                <w:rFonts w:eastAsia="Calibri" w:cs="Times New Roman"/>
              </w:rPr>
              <w:t>Ψυχολογί</w:t>
            </w:r>
            <w:proofErr w:type="spellEnd"/>
            <w:r w:rsidRPr="00914C93">
              <w:rPr>
                <w:rFonts w:eastAsia="Calibri" w:cs="Times New Roman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53540364" w14:textId="77777777" w:rsidR="007D795F" w:rsidRPr="006A5FEF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C018228" w14:textId="70B73B71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912F4BC" w14:textId="5F1BE3DD" w:rsidR="007D795F" w:rsidRPr="00E22F55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E22F55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43AF3B" w14:textId="23638732" w:rsidR="007D795F" w:rsidRPr="008B2F9C" w:rsidRDefault="004A54AA" w:rsidP="00F05C1D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</w:t>
            </w:r>
            <w:r w:rsidR="008B2F9C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="008B2F9C"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7D795F" w:rsidRPr="00E22F55" w14:paraId="5E83B6E1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576F0987" w14:textId="27A13DE8" w:rsidR="007D795F" w:rsidRPr="004A54AA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135</w:t>
            </w:r>
          </w:p>
        </w:tc>
        <w:tc>
          <w:tcPr>
            <w:tcW w:w="5678" w:type="dxa"/>
            <w:shd w:val="clear" w:color="auto" w:fill="auto"/>
          </w:tcPr>
          <w:p w14:paraId="59CD5F80" w14:textId="6FD0C851" w:rsidR="007D795F" w:rsidRPr="004A54AA" w:rsidRDefault="007D795F" w:rsidP="00F05C1D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Ψυχολογία της Υγείας Ι</w:t>
            </w:r>
          </w:p>
        </w:tc>
        <w:tc>
          <w:tcPr>
            <w:tcW w:w="569" w:type="dxa"/>
            <w:shd w:val="clear" w:color="auto" w:fill="auto"/>
          </w:tcPr>
          <w:p w14:paraId="36D59B13" w14:textId="37A1BFDD" w:rsidR="007D795F" w:rsidRPr="004A54AA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FC3D9CF" w14:textId="48DD5C79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BAAFF1F" w14:textId="33C821C2" w:rsidR="007D795F" w:rsidRPr="004A54AA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A0A0C39" w14:textId="68291A30" w:rsidR="007D795F" w:rsidRPr="004A54AA" w:rsidRDefault="007D795F" w:rsidP="00F05C1D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7D795F" w:rsidRPr="00E22F55" w14:paraId="22809D9B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6A9A1511" w14:textId="3852BACC" w:rsidR="007D795F" w:rsidRPr="00914C93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678" w:type="dxa"/>
            <w:shd w:val="clear" w:color="auto" w:fill="auto"/>
          </w:tcPr>
          <w:p w14:paraId="34270F1C" w14:textId="58D4E572" w:rsidR="007D795F" w:rsidRPr="007D795F" w:rsidRDefault="007D795F" w:rsidP="00F05C1D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Σχέση θεραπευτή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θεραπευόμενου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 στο κλινικό πλαίσιο</w:t>
            </w:r>
          </w:p>
        </w:tc>
        <w:tc>
          <w:tcPr>
            <w:tcW w:w="569" w:type="dxa"/>
            <w:shd w:val="clear" w:color="auto" w:fill="auto"/>
          </w:tcPr>
          <w:p w14:paraId="597B6828" w14:textId="7A732F3C" w:rsidR="007D795F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E57AF34" w14:textId="7E372EAE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4E95494" w14:textId="77A81DAF" w:rsidR="007D795F" w:rsidRPr="00E22F55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65E80D0" w14:textId="0787CD45" w:rsidR="007D795F" w:rsidRPr="00E22F55" w:rsidRDefault="007D795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7D795F" w:rsidRPr="00E22F55" w14:paraId="4056D4B6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3862E688" w14:textId="2A7A0EBE" w:rsidR="007D795F" w:rsidRPr="00914C93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5678" w:type="dxa"/>
            <w:shd w:val="clear" w:color="auto" w:fill="auto"/>
          </w:tcPr>
          <w:p w14:paraId="4532B41E" w14:textId="27945F0C" w:rsidR="007D795F" w:rsidRPr="007D795F" w:rsidRDefault="007D795F" w:rsidP="00F05C1D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914C93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569" w:type="dxa"/>
            <w:shd w:val="clear" w:color="auto" w:fill="auto"/>
          </w:tcPr>
          <w:p w14:paraId="4534AC07" w14:textId="020F28E7" w:rsidR="007D795F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0B86D2D" w14:textId="5B375624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0E4108A7" w14:textId="3ED22530" w:rsidR="007D795F" w:rsidRPr="00E22F55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F5B612" w14:textId="1EE96CD8" w:rsidR="007D795F" w:rsidRPr="00E22F55" w:rsidRDefault="007D795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Π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ρδούτης</w:t>
            </w:r>
            <w:proofErr w:type="spellEnd"/>
          </w:p>
        </w:tc>
      </w:tr>
      <w:tr w:rsidR="004E432F" w:rsidRPr="00E22F55" w14:paraId="14D92207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28A7AC21" w14:textId="2C0D9CC0" w:rsidR="004E432F" w:rsidRPr="00914C93" w:rsidRDefault="004E432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3</w:t>
            </w:r>
          </w:p>
        </w:tc>
        <w:tc>
          <w:tcPr>
            <w:tcW w:w="5678" w:type="dxa"/>
            <w:shd w:val="clear" w:color="auto" w:fill="auto"/>
          </w:tcPr>
          <w:p w14:paraId="21434C57" w14:textId="77777777" w:rsidR="004E432F" w:rsidRPr="00914C93" w:rsidRDefault="004E432F" w:rsidP="00F05C1D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Στρατηγικές αναζήτησης πληροφορίας: η βιβλιογραφική </w:t>
            </w:r>
            <w:r w:rsidRPr="00914C93">
              <w:rPr>
                <w:rFonts w:eastAsia="Calibri" w:cs="Calibri"/>
                <w:lang w:val="el-GR" w:eastAsia="el-GR" w:bidi="el-GR"/>
              </w:rPr>
              <w:lastRenderedPageBreak/>
              <w:t>έρευνα στο ηλεκτρονικό περιβάλλον ως χώρος</w:t>
            </w:r>
          </w:p>
          <w:p w14:paraId="4383444F" w14:textId="2DD4703C" w:rsidR="004E432F" w:rsidRPr="00914C93" w:rsidRDefault="004E432F" w:rsidP="00F05C1D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ο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βλήματος</w:t>
            </w:r>
          </w:p>
        </w:tc>
        <w:tc>
          <w:tcPr>
            <w:tcW w:w="569" w:type="dxa"/>
            <w:shd w:val="clear" w:color="auto" w:fill="auto"/>
          </w:tcPr>
          <w:p w14:paraId="1DE05EC5" w14:textId="49E28457" w:rsidR="004E432F" w:rsidRDefault="004E432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lastRenderedPageBreak/>
              <w:t>3</w:t>
            </w:r>
          </w:p>
        </w:tc>
        <w:tc>
          <w:tcPr>
            <w:tcW w:w="567" w:type="dxa"/>
          </w:tcPr>
          <w:p w14:paraId="43A07DC3" w14:textId="0ADE224C" w:rsidR="004E432F" w:rsidRPr="004E432F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F0585A4" w14:textId="7CFE9E22" w:rsidR="004E432F" w:rsidRPr="00E22F55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1E4E2B0" w14:textId="4F056F6B" w:rsidR="004E432F" w:rsidRPr="00E22F55" w:rsidRDefault="004E432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–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lastRenderedPageBreak/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4E432F" w:rsidRPr="00E22F55" w14:paraId="61DB7285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07366895" w14:textId="59D27B9E" w:rsidR="004E432F" w:rsidRPr="00914C93" w:rsidRDefault="004E432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363</w:t>
            </w:r>
          </w:p>
        </w:tc>
        <w:tc>
          <w:tcPr>
            <w:tcW w:w="5678" w:type="dxa"/>
            <w:shd w:val="clear" w:color="auto" w:fill="auto"/>
          </w:tcPr>
          <w:p w14:paraId="4D56DAEB" w14:textId="7ADD4871" w:rsidR="004E432F" w:rsidRPr="00914C93" w:rsidRDefault="004E432F" w:rsidP="00F05C1D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στην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οιο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Έρευ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18194B74" w14:textId="16311469" w:rsidR="004E432F" w:rsidRDefault="004E432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D707211" w14:textId="0AE82B36" w:rsidR="004E432F" w:rsidRPr="004E432F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DD4B03E" w14:textId="63508ABA" w:rsidR="004E432F" w:rsidRPr="00E22F55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37A31F5" w14:textId="23E6ED9F" w:rsidR="004E432F" w:rsidRPr="00E22F55" w:rsidRDefault="004E432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Μ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άϊλ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4E432F" w:rsidRPr="00E22F55" w14:paraId="3F4B74F3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3CAF6E8" w14:textId="46D2FA0E" w:rsidR="004E432F" w:rsidRPr="00914C93" w:rsidRDefault="004E432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C6EC979" w14:textId="26CFC9F2" w:rsidR="004E432F" w:rsidRPr="00914C93" w:rsidRDefault="004E432F" w:rsidP="00F05C1D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Times New Roman" w:cs="Times New Roman"/>
              </w:rPr>
              <w:t xml:space="preserve"> </w:t>
            </w:r>
            <w:proofErr w:type="spellStart"/>
            <w:r w:rsidRPr="00914C93">
              <w:rPr>
                <w:rFonts w:eastAsia="Times New Roman" w:cs="Times New Roman"/>
              </w:rPr>
              <w:t>Ψυχολογί</w:t>
            </w:r>
            <w:proofErr w:type="spellEnd"/>
            <w:r w:rsidRPr="00914C93">
              <w:rPr>
                <w:rFonts w:eastAsia="Times New Roman" w:cs="Times New Roman"/>
              </w:rPr>
              <w:t xml:space="preserve">α και </w:t>
            </w:r>
            <w:proofErr w:type="spellStart"/>
            <w:r w:rsidRPr="00914C93">
              <w:rPr>
                <w:rFonts w:eastAsia="Times New Roman" w:cs="Times New Roman"/>
              </w:rPr>
              <w:t>Τέχνη</w:t>
            </w:r>
            <w:proofErr w:type="spellEnd"/>
          </w:p>
        </w:tc>
        <w:tc>
          <w:tcPr>
            <w:tcW w:w="569" w:type="dxa"/>
            <w:shd w:val="clear" w:color="auto" w:fill="auto"/>
            <w:vAlign w:val="center"/>
          </w:tcPr>
          <w:p w14:paraId="6133DA5B" w14:textId="0C83211C" w:rsidR="004E432F" w:rsidRDefault="004E432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1D4CC621" w14:textId="0CF8D721" w:rsidR="004E432F" w:rsidRPr="004E432F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5599723" w14:textId="0181DE70" w:rsidR="004E432F" w:rsidRPr="00E22F55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E3F2CBA" w14:textId="77777777" w:rsidR="004E432F" w:rsidRPr="00914C93" w:rsidRDefault="004E432F" w:rsidP="00F05C1D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Π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ρδού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,</w:t>
            </w:r>
          </w:p>
          <w:p w14:paraId="7907E790" w14:textId="08A3C4B3" w:rsidR="004E432F" w:rsidRPr="00E22F55" w:rsidRDefault="004E432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ωρ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ίτου</w:t>
            </w:r>
          </w:p>
        </w:tc>
      </w:tr>
      <w:tr w:rsidR="00DE4B59" w:rsidRPr="00E22F55" w14:paraId="384636E0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6520621" w14:textId="11CAC920" w:rsidR="00DE4B59" w:rsidRPr="00AC06A2" w:rsidRDefault="00AC06A2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03C1FD5A" w14:textId="7B3A1E0B" w:rsidR="00DE4B59" w:rsidRPr="00AC06A2" w:rsidRDefault="00AC06A2" w:rsidP="00F05C1D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proofErr w:type="spellStart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</w:t>
            </w:r>
            <w:proofErr w:type="spellEnd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 xml:space="preserve">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4421259C" w14:textId="1119BB22" w:rsidR="00DE4B59" w:rsidRPr="00AC06A2" w:rsidRDefault="00AC06A2" w:rsidP="00F05C1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46ACA930" w14:textId="767B348D" w:rsidR="00DE4B59" w:rsidRPr="00AC06A2" w:rsidRDefault="00AC06A2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8E37645" w14:textId="6F9BFB4F" w:rsidR="00DE4B59" w:rsidRPr="00AC06A2" w:rsidRDefault="00AC06A2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793D1B1E" w14:textId="3361F588" w:rsidR="00DE4B59" w:rsidRPr="00AC06A2" w:rsidRDefault="00AC06A2" w:rsidP="00F05C1D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Βατάκη</w:t>
            </w:r>
            <w:proofErr w:type="spellEnd"/>
          </w:p>
        </w:tc>
      </w:tr>
      <w:tr w:rsidR="00AC06A2" w:rsidRPr="00E22F55" w14:paraId="4684CE7D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5018AFC" w14:textId="16E7C938" w:rsidR="00AC06A2" w:rsidRPr="00AC06A2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73DCAEC" w14:textId="138CAD93" w:rsidR="00AC06A2" w:rsidRPr="00AC06A2" w:rsidRDefault="00AC06A2" w:rsidP="00AC06A2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789EB6CB" w14:textId="7A3E58A4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BD77BA2" w14:textId="44DB7826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4AEF9A7" w14:textId="329D2B4A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7AC42A1" w14:textId="5292756C" w:rsidR="00AC06A2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Βατάκη</w:t>
            </w:r>
            <w:proofErr w:type="spellEnd"/>
          </w:p>
        </w:tc>
      </w:tr>
      <w:tr w:rsidR="001F0501" w:rsidRPr="00E22F55" w14:paraId="60C7A02F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1C76C20D" w14:textId="2A9CD60C" w:rsidR="001F0501" w:rsidRPr="00534E4C" w:rsidRDefault="000155BC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2FF2E70" w14:textId="381BECE8" w:rsidR="001F0501" w:rsidRPr="008F44CC" w:rsidRDefault="008F44CC" w:rsidP="00AC06A2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2A53DA0" w14:textId="6E61294A" w:rsidR="001F0501" w:rsidRPr="008F44CC" w:rsidRDefault="008F44CC" w:rsidP="00AC06A2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83A1324" w14:textId="024FEF2D" w:rsidR="001F0501" w:rsidRPr="008F44CC" w:rsidRDefault="008F44CC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FD3B1F" w14:textId="4F97389C" w:rsidR="001F0501" w:rsidRPr="008F44CC" w:rsidRDefault="008F44CC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BD1F599" w14:textId="75CF0182" w:rsidR="001F0501" w:rsidRPr="008F44CC" w:rsidRDefault="008F44CC" w:rsidP="00AC06A2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</w:tr>
      <w:tr w:rsidR="001F0501" w:rsidRPr="00E22F55" w14:paraId="6DD5A6AB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F4B4218" w14:textId="756EC165" w:rsidR="001F0501" w:rsidRPr="00534E4C" w:rsidRDefault="000155BC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05339313" w14:textId="6573C66F" w:rsidR="001F0501" w:rsidRPr="008F44CC" w:rsidRDefault="006A0A78" w:rsidP="00AC06A2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269DF939" w14:textId="25908A89" w:rsidR="001F0501" w:rsidRPr="008F44CC" w:rsidRDefault="006A0A78" w:rsidP="00AC06A2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156ED7D3" w14:textId="0008A8F3" w:rsidR="001F0501" w:rsidRPr="008F44CC" w:rsidRDefault="006A0A78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85A8481" w14:textId="67461185" w:rsidR="001F0501" w:rsidRPr="008F44CC" w:rsidRDefault="006A0A78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239A3450" w14:textId="3720FF01" w:rsidR="001F0501" w:rsidRPr="008F44CC" w:rsidRDefault="006A0A78" w:rsidP="00AC06A2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</w:tbl>
    <w:p w14:paraId="54ACF02A" w14:textId="77777777" w:rsidR="00DE4B59" w:rsidRDefault="00DE4B59" w:rsidP="00F05C1D">
      <w:pPr>
        <w:spacing w:before="11" w:after="0"/>
        <w:jc w:val="center"/>
        <w:rPr>
          <w:b/>
        </w:rPr>
      </w:pPr>
    </w:p>
    <w:p w14:paraId="2C1EB499" w14:textId="35C4A9A5" w:rsidR="00F05C1D" w:rsidRDefault="00F05C1D" w:rsidP="00F05C1D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5B6CBCB3" w14:textId="77777777" w:rsidR="00044C21" w:rsidRPr="00044C21" w:rsidRDefault="00044C21" w:rsidP="00914C93">
      <w:pPr>
        <w:spacing w:before="11" w:after="0"/>
        <w:rPr>
          <w:bCs/>
        </w:rPr>
      </w:pPr>
    </w:p>
    <w:p w14:paraId="0432758B" w14:textId="71214B9F" w:rsidR="00E912DB" w:rsidRPr="00E912DB" w:rsidRDefault="00E912DB" w:rsidP="00E912DB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>ΣΥΝΟΛΟ ΜΟΝΑΔΩΝ Α ΕΞΑΜΗΝΟΥ 22+8=30</w:t>
      </w:r>
    </w:p>
    <w:p w14:paraId="6DF4D8DE" w14:textId="77777777" w:rsidR="00914C93" w:rsidRPr="00914C93" w:rsidRDefault="00914C93" w:rsidP="00914C93">
      <w:pPr>
        <w:tabs>
          <w:tab w:val="left" w:pos="6054"/>
          <w:tab w:val="left" w:pos="6620"/>
        </w:tabs>
        <w:spacing w:after="0"/>
        <w:ind w:left="292"/>
        <w:rPr>
          <w:b/>
        </w:rPr>
      </w:pPr>
    </w:p>
    <w:p w14:paraId="135A46A2" w14:textId="77777777" w:rsidR="00BF242E" w:rsidRPr="00914C93" w:rsidRDefault="00BF242E" w:rsidP="00E912DB">
      <w:pPr>
        <w:tabs>
          <w:tab w:val="left" w:pos="6054"/>
          <w:tab w:val="left" w:pos="6620"/>
        </w:tabs>
        <w:spacing w:after="0"/>
        <w:rPr>
          <w:b/>
        </w:rPr>
      </w:pPr>
    </w:p>
    <w:p w14:paraId="3336D055" w14:textId="77777777" w:rsidR="007D795F" w:rsidRDefault="007D795F" w:rsidP="006A5FEF">
      <w:pPr>
        <w:tabs>
          <w:tab w:val="left" w:pos="5910"/>
          <w:tab w:val="left" w:pos="6054"/>
          <w:tab w:val="left" w:pos="6620"/>
        </w:tabs>
        <w:spacing w:after="0"/>
        <w:ind w:left="292"/>
        <w:rPr>
          <w:b/>
        </w:rPr>
      </w:pPr>
    </w:p>
    <w:p w14:paraId="14F2E09C" w14:textId="620A75ED" w:rsidR="00914C93" w:rsidRPr="00914C93" w:rsidRDefault="00914C93" w:rsidP="00E912DB">
      <w:pPr>
        <w:tabs>
          <w:tab w:val="left" w:pos="5910"/>
          <w:tab w:val="left" w:pos="6054"/>
          <w:tab w:val="left" w:pos="6620"/>
        </w:tabs>
        <w:spacing w:after="0"/>
        <w:ind w:left="292"/>
        <w:jc w:val="center"/>
        <w:rPr>
          <w:b/>
        </w:rPr>
      </w:pPr>
      <w:r w:rsidRPr="00E912DB">
        <w:rPr>
          <w:b/>
          <w:sz w:val="28"/>
          <w:szCs w:val="28"/>
        </w:rPr>
        <w:t>Β'</w:t>
      </w:r>
      <w:r w:rsidRPr="00E912DB">
        <w:rPr>
          <w:b/>
          <w:spacing w:val="52"/>
          <w:sz w:val="28"/>
          <w:szCs w:val="28"/>
        </w:rPr>
        <w:t xml:space="preserve"> </w:t>
      </w:r>
      <w:r w:rsidRPr="00E912DB">
        <w:rPr>
          <w:b/>
          <w:sz w:val="28"/>
          <w:szCs w:val="28"/>
        </w:rPr>
        <w:t>ΕΞΑΜΗΝΟ</w:t>
      </w:r>
    </w:p>
    <w:tbl>
      <w:tblPr>
        <w:tblStyle w:val="TableNormal2"/>
        <w:tblW w:w="997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03"/>
        <w:gridCol w:w="566"/>
        <w:gridCol w:w="568"/>
        <w:gridCol w:w="453"/>
        <w:gridCol w:w="2662"/>
      </w:tblGrid>
      <w:tr w:rsidR="009E37BA" w:rsidRPr="00914C93" w14:paraId="20F61DED" w14:textId="77777777" w:rsidTr="00E912DB">
        <w:trPr>
          <w:trHeight w:val="451"/>
        </w:trPr>
        <w:tc>
          <w:tcPr>
            <w:tcW w:w="622" w:type="dxa"/>
          </w:tcPr>
          <w:p w14:paraId="4C694F46" w14:textId="77777777" w:rsidR="009E37BA" w:rsidRPr="00C42B48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val="el-GR" w:eastAsia="el-GR" w:bidi="el-GR"/>
              </w:rPr>
            </w:pPr>
          </w:p>
        </w:tc>
        <w:tc>
          <w:tcPr>
            <w:tcW w:w="5103" w:type="dxa"/>
          </w:tcPr>
          <w:p w14:paraId="7F1320D2" w14:textId="60CC8C6A" w:rsidR="009E37BA" w:rsidRPr="00E912DB" w:rsidRDefault="009E37BA" w:rsidP="009E37BA">
            <w:pPr>
              <w:spacing w:before="54"/>
              <w:ind w:left="57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ΥΠΟΧΡΕΩΤΙΚΑ</w:t>
            </w:r>
          </w:p>
        </w:tc>
        <w:tc>
          <w:tcPr>
            <w:tcW w:w="566" w:type="dxa"/>
          </w:tcPr>
          <w:p w14:paraId="1BDF03D0" w14:textId="32794836" w:rsidR="009E37BA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44C21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8" w:type="dxa"/>
          </w:tcPr>
          <w:p w14:paraId="55A20F37" w14:textId="6C6962A5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453" w:type="dxa"/>
          </w:tcPr>
          <w:p w14:paraId="452E83DA" w14:textId="77777777" w:rsidR="009E37BA" w:rsidRPr="00914C93" w:rsidRDefault="009E37BA" w:rsidP="009E37BA">
            <w:pPr>
              <w:spacing w:before="54"/>
              <w:ind w:left="7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662" w:type="dxa"/>
          </w:tcPr>
          <w:p w14:paraId="248517FD" w14:textId="77777777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3A6C96AA" w14:textId="77777777" w:rsidTr="00E912DB">
        <w:trPr>
          <w:trHeight w:val="451"/>
        </w:trPr>
        <w:tc>
          <w:tcPr>
            <w:tcW w:w="622" w:type="dxa"/>
          </w:tcPr>
          <w:p w14:paraId="449F7F2A" w14:textId="19FF7243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12</w:t>
            </w:r>
          </w:p>
        </w:tc>
        <w:tc>
          <w:tcPr>
            <w:tcW w:w="5103" w:type="dxa"/>
          </w:tcPr>
          <w:p w14:paraId="35DE3477" w14:textId="6339D772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Κοινωνική Ψυχολογία ΙΙ</w:t>
            </w:r>
          </w:p>
        </w:tc>
        <w:tc>
          <w:tcPr>
            <w:tcW w:w="566" w:type="dxa"/>
          </w:tcPr>
          <w:p w14:paraId="288F9AA4" w14:textId="6FF63ED8" w:rsidR="009E37BA" w:rsidRPr="00914C93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</w:tcPr>
          <w:p w14:paraId="282C3E27" w14:textId="2D3C6606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445916F7" w14:textId="2F5A8696" w:rsidR="009E37BA" w:rsidRPr="00914C93" w:rsidRDefault="009E37BA" w:rsidP="009E37BA">
            <w:pPr>
              <w:spacing w:before="54"/>
              <w:ind w:left="7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2662" w:type="dxa"/>
          </w:tcPr>
          <w:p w14:paraId="28D2CF6F" w14:textId="2E04669F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Γ.Προδρομίτης</w:t>
            </w:r>
            <w:proofErr w:type="spellEnd"/>
          </w:p>
        </w:tc>
      </w:tr>
      <w:tr w:rsidR="009E37BA" w:rsidRPr="00914C93" w14:paraId="2A245D1F" w14:textId="77777777" w:rsidTr="00E912DB">
        <w:trPr>
          <w:trHeight w:val="450"/>
        </w:trPr>
        <w:tc>
          <w:tcPr>
            <w:tcW w:w="622" w:type="dxa"/>
          </w:tcPr>
          <w:p w14:paraId="72DCBA37" w14:textId="604C1E21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13</w:t>
            </w:r>
          </w:p>
        </w:tc>
        <w:tc>
          <w:tcPr>
            <w:tcW w:w="5103" w:type="dxa"/>
          </w:tcPr>
          <w:p w14:paraId="18E0D49B" w14:textId="47668464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στην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νωσ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6" w:type="dxa"/>
          </w:tcPr>
          <w:p w14:paraId="04490545" w14:textId="50DA25CF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</w:tcPr>
          <w:p w14:paraId="005BDC12" w14:textId="231785A2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5F165443" w14:textId="1A4CA731" w:rsidR="009E37BA" w:rsidRPr="00914C93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Ν</w:t>
            </w:r>
          </w:p>
        </w:tc>
        <w:tc>
          <w:tcPr>
            <w:tcW w:w="2662" w:type="dxa"/>
          </w:tcPr>
          <w:p w14:paraId="76AB713E" w14:textId="416A543E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Β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άκη</w:t>
            </w:r>
            <w:proofErr w:type="spellEnd"/>
          </w:p>
        </w:tc>
      </w:tr>
      <w:tr w:rsidR="009E37BA" w:rsidRPr="00914C93" w14:paraId="43C52EC5" w14:textId="77777777" w:rsidTr="00E912DB">
        <w:trPr>
          <w:trHeight w:val="695"/>
        </w:trPr>
        <w:tc>
          <w:tcPr>
            <w:tcW w:w="622" w:type="dxa"/>
          </w:tcPr>
          <w:p w14:paraId="50154301" w14:textId="41E161C5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840D7C">
              <w:rPr>
                <w:rFonts w:eastAsia="Calibri" w:cs="Calibri"/>
                <w:b/>
                <w:lang w:eastAsia="el-GR" w:bidi="el-GR"/>
              </w:rPr>
              <w:t>6</w:t>
            </w:r>
            <w:r w:rsidRPr="00840D7C">
              <w:rPr>
                <w:rFonts w:eastAsia="Calibri" w:cs="Calibri"/>
                <w:b/>
                <w:lang w:val="el-GR" w:eastAsia="el-GR" w:bidi="el-GR"/>
              </w:rPr>
              <w:t>353</w:t>
            </w:r>
          </w:p>
        </w:tc>
        <w:tc>
          <w:tcPr>
            <w:tcW w:w="5103" w:type="dxa"/>
          </w:tcPr>
          <w:p w14:paraId="6F773AB8" w14:textId="423B474C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proofErr w:type="spellStart"/>
            <w:r w:rsidRPr="00840D7C">
              <w:rPr>
                <w:rFonts w:eastAsia="Calibri" w:cs="Calibri"/>
                <w:lang w:eastAsia="el-GR" w:bidi="el-GR"/>
              </w:rPr>
              <w:t>Κλινική</w:t>
            </w:r>
            <w:proofErr w:type="spellEnd"/>
            <w:r w:rsidRPr="00840D7C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840D7C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840D7C">
              <w:rPr>
                <w:rFonts w:eastAsia="Calibri" w:cs="Calibri"/>
                <w:lang w:eastAsia="el-GR" w:bidi="el-GR"/>
              </w:rPr>
              <w:t>α Ι</w:t>
            </w:r>
          </w:p>
        </w:tc>
        <w:tc>
          <w:tcPr>
            <w:tcW w:w="566" w:type="dxa"/>
          </w:tcPr>
          <w:p w14:paraId="4C14A652" w14:textId="484EFCB1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840D7C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</w:tcPr>
          <w:p w14:paraId="4F3D6CD5" w14:textId="6ABB723B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840D7C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02850771" w14:textId="6BCB391D" w:rsidR="009E37BA" w:rsidRPr="00914C93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840D7C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2662" w:type="dxa"/>
          </w:tcPr>
          <w:p w14:paraId="447B2848" w14:textId="31F20E09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840D7C">
              <w:rPr>
                <w:rFonts w:eastAsia="Calibri" w:cs="Calibri"/>
                <w:lang w:val="el-GR" w:eastAsia="el-GR" w:bidi="el-GR"/>
              </w:rPr>
              <w:t xml:space="preserve">Β. </w:t>
            </w:r>
            <w:proofErr w:type="spellStart"/>
            <w:r w:rsidRPr="00840D7C">
              <w:rPr>
                <w:rFonts w:eastAsia="Calibri" w:cs="Calibri"/>
                <w:lang w:val="el-GR" w:eastAsia="el-GR" w:bidi="el-GR"/>
              </w:rPr>
              <w:t>Γιωτσίδη</w:t>
            </w:r>
            <w:proofErr w:type="spellEnd"/>
          </w:p>
        </w:tc>
      </w:tr>
      <w:tr w:rsidR="009E37BA" w:rsidRPr="00914C93" w14:paraId="11F7BF45" w14:textId="77777777" w:rsidTr="00E912DB">
        <w:trPr>
          <w:trHeight w:val="448"/>
        </w:trPr>
        <w:tc>
          <w:tcPr>
            <w:tcW w:w="622" w:type="dxa"/>
            <w:shd w:val="clear" w:color="auto" w:fill="auto"/>
          </w:tcPr>
          <w:p w14:paraId="7EA01986" w14:textId="65AAA5D0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94</w:t>
            </w:r>
          </w:p>
        </w:tc>
        <w:tc>
          <w:tcPr>
            <w:tcW w:w="5103" w:type="dxa"/>
            <w:shd w:val="clear" w:color="auto" w:fill="auto"/>
          </w:tcPr>
          <w:p w14:paraId="5F002157" w14:textId="6CEF5BBA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Εισαγωγή στην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Κοινωνιο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>-ψυχολογική Έρευνα ΙΙ</w:t>
            </w:r>
          </w:p>
        </w:tc>
        <w:tc>
          <w:tcPr>
            <w:tcW w:w="566" w:type="dxa"/>
            <w:shd w:val="clear" w:color="auto" w:fill="auto"/>
          </w:tcPr>
          <w:p w14:paraId="230BE398" w14:textId="289AA8F6" w:rsidR="009E37BA" w:rsidRPr="00914C93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  <w:shd w:val="clear" w:color="auto" w:fill="auto"/>
          </w:tcPr>
          <w:p w14:paraId="1A2701A8" w14:textId="4179EBD2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3" w:type="dxa"/>
            <w:shd w:val="clear" w:color="auto" w:fill="auto"/>
          </w:tcPr>
          <w:p w14:paraId="65774FCA" w14:textId="4B799439" w:rsidR="009E37BA" w:rsidRPr="00914C93" w:rsidRDefault="009E37BA" w:rsidP="009E37BA">
            <w:pPr>
              <w:spacing w:before="54"/>
              <w:ind w:left="123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2662" w:type="dxa"/>
            <w:shd w:val="clear" w:color="auto" w:fill="auto"/>
          </w:tcPr>
          <w:p w14:paraId="2D3CD658" w14:textId="1286315C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ερέλος</w:t>
            </w:r>
            <w:proofErr w:type="spellEnd"/>
          </w:p>
        </w:tc>
      </w:tr>
      <w:tr w:rsidR="009E37BA" w:rsidRPr="00914C93" w14:paraId="6B717126" w14:textId="77777777" w:rsidTr="00E912DB">
        <w:trPr>
          <w:trHeight w:val="450"/>
        </w:trPr>
        <w:tc>
          <w:tcPr>
            <w:tcW w:w="622" w:type="dxa"/>
          </w:tcPr>
          <w:p w14:paraId="0D6C9D7E" w14:textId="77777777" w:rsidR="009E37BA" w:rsidRPr="00AE1EB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E1EB3">
              <w:rPr>
                <w:rFonts w:eastAsia="Calibri" w:cs="Calibri"/>
                <w:b/>
                <w:lang w:eastAsia="el-GR" w:bidi="el-GR"/>
              </w:rPr>
              <w:t>6031</w:t>
            </w:r>
          </w:p>
          <w:p w14:paraId="6871709D" w14:textId="4120410E" w:rsidR="009E37BA" w:rsidRPr="000F000C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highlight w:val="yellow"/>
                <w:lang w:val="el-GR" w:eastAsia="el-GR" w:bidi="el-GR"/>
              </w:rPr>
            </w:pPr>
          </w:p>
        </w:tc>
        <w:tc>
          <w:tcPr>
            <w:tcW w:w="5103" w:type="dxa"/>
          </w:tcPr>
          <w:p w14:paraId="62FA19DD" w14:textId="1AE2915D" w:rsidR="009E37BA" w:rsidRPr="000F000C" w:rsidRDefault="009E37BA" w:rsidP="009E37BA">
            <w:pPr>
              <w:spacing w:before="54"/>
              <w:ind w:left="57"/>
              <w:rPr>
                <w:rFonts w:eastAsia="Calibri" w:cs="Calibri"/>
                <w:highlight w:val="yellow"/>
                <w:lang w:val="el-GR" w:eastAsia="el-GR" w:bidi="el-GR"/>
              </w:rPr>
            </w:pPr>
            <w:proofErr w:type="spellStart"/>
            <w:r w:rsidRPr="00AE1EB3">
              <w:rPr>
                <w:rFonts w:eastAsia="Calibri" w:cs="Calibri"/>
                <w:lang w:eastAsia="el-GR" w:bidi="el-GR"/>
              </w:rPr>
              <w:t>Βιολογική</w:t>
            </w:r>
            <w:proofErr w:type="spellEnd"/>
            <w:r w:rsidRPr="00AE1EB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AE1EB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AE1EB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6" w:type="dxa"/>
          </w:tcPr>
          <w:p w14:paraId="2FBF2387" w14:textId="7B08E7ED" w:rsidR="009E37BA" w:rsidRPr="000F000C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AE1EB3">
              <w:rPr>
                <w:rFonts w:eastAsia="Calibri" w:cs="Calibri"/>
                <w:lang w:eastAsia="el-GR" w:bidi="el-GR"/>
              </w:rPr>
              <w:t>3</w:t>
            </w:r>
          </w:p>
        </w:tc>
        <w:tc>
          <w:tcPr>
            <w:tcW w:w="568" w:type="dxa"/>
          </w:tcPr>
          <w:p w14:paraId="52C2CFA1" w14:textId="34F29905" w:rsidR="009E37BA" w:rsidRPr="000F000C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highlight w:val="yellow"/>
                <w:lang w:eastAsia="el-GR" w:bidi="el-GR"/>
              </w:rPr>
            </w:pPr>
            <w:r w:rsidRPr="00AE1EB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16A4284F" w14:textId="48331517" w:rsidR="009E37BA" w:rsidRPr="000F000C" w:rsidRDefault="009E37BA" w:rsidP="009E37BA">
            <w:pPr>
              <w:spacing w:before="54"/>
              <w:ind w:left="97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AE1EB3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2662" w:type="dxa"/>
          </w:tcPr>
          <w:p w14:paraId="32AB29DA" w14:textId="6EAD7445" w:rsidR="009E37BA" w:rsidRPr="000F000C" w:rsidRDefault="009E37BA" w:rsidP="009E37BA">
            <w:pPr>
              <w:spacing w:before="54"/>
              <w:ind w:left="57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AE1EB3">
              <w:rPr>
                <w:rFonts w:eastAsia="Calibri" w:cs="Calibri"/>
                <w:lang w:eastAsia="el-GR" w:bidi="el-GR"/>
              </w:rPr>
              <w:t>Δ. Κα</w:t>
            </w:r>
            <w:proofErr w:type="spellStart"/>
            <w:r w:rsidRPr="00AE1EB3">
              <w:rPr>
                <w:rFonts w:eastAsia="Calibri" w:cs="Calibri"/>
                <w:lang w:eastAsia="el-GR" w:bidi="el-GR"/>
              </w:rPr>
              <w:t>σελίμης</w:t>
            </w:r>
            <w:proofErr w:type="spellEnd"/>
          </w:p>
        </w:tc>
      </w:tr>
    </w:tbl>
    <w:p w14:paraId="7A0EC0A7" w14:textId="09A2CE6A" w:rsidR="00914C93" w:rsidRDefault="00914C93" w:rsidP="00914C93">
      <w:pPr>
        <w:spacing w:before="11" w:after="0"/>
        <w:rPr>
          <w:b/>
        </w:rPr>
      </w:pPr>
    </w:p>
    <w:p w14:paraId="2E7FFE08" w14:textId="77777777" w:rsidR="00E912DB" w:rsidRDefault="00E912DB" w:rsidP="00E912DB">
      <w:pPr>
        <w:spacing w:before="11"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18E00CE6" w14:textId="77777777" w:rsidR="00FA3ED0" w:rsidRDefault="00FA3ED0" w:rsidP="00FA3ED0">
      <w:pPr>
        <w:spacing w:before="11" w:after="0"/>
        <w:rPr>
          <w:bCs/>
        </w:rPr>
      </w:pPr>
    </w:p>
    <w:p w14:paraId="2EE962E9" w14:textId="3DD4697F" w:rsidR="00FA3ED0" w:rsidRDefault="00FA3ED0" w:rsidP="00FA3ED0">
      <w:pPr>
        <w:spacing w:before="1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45D5744D" w14:textId="315CC7BF" w:rsidR="00E912DB" w:rsidRDefault="00FA3ED0" w:rsidP="00FA3ED0">
      <w:pPr>
        <w:spacing w:before="11" w:after="0"/>
        <w:rPr>
          <w:b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</w:t>
      </w:r>
      <w:r>
        <w:rPr>
          <w:bCs/>
        </w:rPr>
        <w:t xml:space="preserve">από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AC06A2">
        <w:rPr>
          <w:bCs/>
        </w:rPr>
        <w:t>.</w:t>
      </w:r>
    </w:p>
    <w:p w14:paraId="7C6AD9F7" w14:textId="3BF77687" w:rsidR="00E912DB" w:rsidRDefault="00E912DB" w:rsidP="00914C93">
      <w:pPr>
        <w:spacing w:before="11" w:after="0"/>
        <w:rPr>
          <w:b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698"/>
        <w:gridCol w:w="436"/>
        <w:gridCol w:w="2258"/>
      </w:tblGrid>
      <w:tr w:rsidR="00FA3ED0" w:rsidRPr="00E22F55" w14:paraId="3DBAA4BE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31C26C32" w14:textId="77777777" w:rsidR="00FA3ED0" w:rsidRPr="00FA3ED0" w:rsidRDefault="00FA3ED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0ABD88D8" w14:textId="77777777" w:rsidR="00FA3ED0" w:rsidRPr="00FA3ED0" w:rsidRDefault="00FA3ED0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24376F4F" w14:textId="77777777" w:rsidR="00FA3ED0" w:rsidRPr="00FA3ED0" w:rsidRDefault="00FA3ED0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698" w:type="dxa"/>
          </w:tcPr>
          <w:p w14:paraId="7DB5DCF2" w14:textId="77777777" w:rsidR="00FA3ED0" w:rsidRDefault="00FA3ED0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436" w:type="dxa"/>
            <w:shd w:val="clear" w:color="auto" w:fill="auto"/>
          </w:tcPr>
          <w:p w14:paraId="44EA3968" w14:textId="77777777" w:rsidR="00FA3ED0" w:rsidRPr="00FA3ED0" w:rsidRDefault="00FA3ED0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68A9309B" w14:textId="77777777" w:rsidR="00FA3ED0" w:rsidRPr="00E22F55" w:rsidRDefault="00FA3ED0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FA3ED0" w:rsidRPr="00E22F55" w14:paraId="2DAA7405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3C4EDF38" w14:textId="2C6CF225" w:rsidR="00FA3ED0" w:rsidRPr="00914C93" w:rsidRDefault="00FA3ED0" w:rsidP="00FA3ED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368</w:t>
            </w:r>
          </w:p>
        </w:tc>
        <w:tc>
          <w:tcPr>
            <w:tcW w:w="5678" w:type="dxa"/>
            <w:shd w:val="clear" w:color="auto" w:fill="auto"/>
          </w:tcPr>
          <w:p w14:paraId="38D64B26" w14:textId="09E9EF7A" w:rsidR="00FA3ED0" w:rsidRPr="00914C93" w:rsidRDefault="00FA3ED0" w:rsidP="00FA3ED0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ωρίε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άθησ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100DC88D" w14:textId="60D376FE" w:rsidR="00FA3ED0" w:rsidRPr="006A5FEF" w:rsidRDefault="00FA3ED0" w:rsidP="00FA3ED0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BD3713B" w14:textId="67BD576E" w:rsidR="00FA3ED0" w:rsidRPr="007D795F" w:rsidRDefault="00FA3ED0" w:rsidP="00FA3ED0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79ABE47C" w14:textId="1C3C8FB0" w:rsidR="00FA3ED0" w:rsidRPr="00E22F55" w:rsidRDefault="00FA3ED0" w:rsidP="00FA3ED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2695338" w14:textId="57E69AAD" w:rsidR="00FA3ED0" w:rsidRPr="00E22F55" w:rsidRDefault="00FA3ED0" w:rsidP="00FA3ED0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1B02D1" w:rsidRPr="00E22F55" w14:paraId="3042A0CC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56AA12D6" w14:textId="7626DB30" w:rsidR="001B02D1" w:rsidRPr="001B02D1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1B02D1">
              <w:rPr>
                <w:rFonts w:eastAsia="Calibri" w:cs="Calibri"/>
                <w:b/>
                <w:lang w:eastAsia="el-GR" w:bidi="el-GR"/>
              </w:rPr>
              <w:t>6073</w:t>
            </w:r>
          </w:p>
        </w:tc>
        <w:tc>
          <w:tcPr>
            <w:tcW w:w="5678" w:type="dxa"/>
            <w:shd w:val="clear" w:color="auto" w:fill="auto"/>
          </w:tcPr>
          <w:p w14:paraId="55A190EE" w14:textId="6B5E88A7" w:rsidR="001B02D1" w:rsidRPr="001B02D1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Γνωστική Ανάπτυξη</w:t>
            </w:r>
          </w:p>
        </w:tc>
        <w:tc>
          <w:tcPr>
            <w:tcW w:w="569" w:type="dxa"/>
            <w:shd w:val="clear" w:color="auto" w:fill="auto"/>
          </w:tcPr>
          <w:p w14:paraId="3241D799" w14:textId="4A1A6384" w:rsidR="001B02D1" w:rsidRP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22F8D9F5" w14:textId="71688BFA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3FCE4985" w14:textId="52CEEB88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7E75206" w14:textId="493E054F" w:rsidR="001B02D1" w:rsidRPr="001B02D1" w:rsidRDefault="001B02D1" w:rsidP="001B02D1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1B02D1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1B02D1" w:rsidRPr="00E22F55" w14:paraId="33DC65EB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2F3A2F4B" w14:textId="57EAF885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6</w:t>
            </w:r>
          </w:p>
        </w:tc>
        <w:tc>
          <w:tcPr>
            <w:tcW w:w="5678" w:type="dxa"/>
            <w:shd w:val="clear" w:color="auto" w:fill="auto"/>
          </w:tcPr>
          <w:p w14:paraId="66350B36" w14:textId="6C4CEDA4" w:rsidR="001B02D1" w:rsidRPr="00DF534D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ά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τυξη 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η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τική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κέψη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1BFC14F3" w14:textId="5E4598EC" w:rsidR="001B02D1" w:rsidRPr="00DF534D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0BC6B32" w14:textId="1C6ABAB0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47692A7D" w14:textId="3BBE1631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88FE8A2" w14:textId="06662CDF" w:rsidR="001B02D1" w:rsidRPr="00DF534D" w:rsidRDefault="001B02D1" w:rsidP="001B02D1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1B02D1" w:rsidRPr="00E22F55" w14:paraId="5319BD4C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293EC4C2" w14:textId="0BD27319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FE6B88">
              <w:rPr>
                <w:rFonts w:eastAsia="Calibri" w:cs="Calibri"/>
                <w:b/>
                <w:lang w:val="el-GR" w:eastAsia="el-GR" w:bidi="el-GR"/>
              </w:rPr>
              <w:t xml:space="preserve"> 6374</w:t>
            </w:r>
          </w:p>
        </w:tc>
        <w:tc>
          <w:tcPr>
            <w:tcW w:w="5678" w:type="dxa"/>
            <w:shd w:val="clear" w:color="auto" w:fill="auto"/>
          </w:tcPr>
          <w:p w14:paraId="680F1EE4" w14:textId="239648D8" w:rsidR="001B02D1" w:rsidRPr="00FA3ED0" w:rsidRDefault="001B02D1" w:rsidP="001B02D1">
            <w:pPr>
              <w:rPr>
                <w:lang w:val="el-GR" w:eastAsia="ar-SA"/>
              </w:rPr>
            </w:pPr>
            <w:r w:rsidRPr="00FE6B88">
              <w:rPr>
                <w:rFonts w:eastAsia="Calibri" w:cs="Calibri"/>
                <w:lang w:val="el-GR" w:eastAsia="el-GR" w:bidi="el-GR"/>
              </w:rPr>
              <w:t>Μάθηση και Ανάπτυξη: Κίνητρα κα ανασταλτικοί παράγοντες</w:t>
            </w:r>
          </w:p>
        </w:tc>
        <w:tc>
          <w:tcPr>
            <w:tcW w:w="569" w:type="dxa"/>
            <w:shd w:val="clear" w:color="auto" w:fill="auto"/>
          </w:tcPr>
          <w:p w14:paraId="2720F78F" w14:textId="57755A3D" w:rsidR="001B02D1" w:rsidRPr="007D795F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6C5DD8D" w14:textId="2AC0FCC2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5FD13154" w14:textId="5275D6C3" w:rsidR="001B02D1" w:rsidRPr="00E22F55" w:rsidRDefault="001B02D1" w:rsidP="001B02D1">
            <w:pPr>
              <w:spacing w:before="54"/>
              <w:jc w:val="center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78F64C4" w14:textId="2389A7C0" w:rsidR="001B02D1" w:rsidRPr="00E22F55" w:rsidRDefault="001B02D1" w:rsidP="001B02D1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FE6B88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FE6B88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1B02D1" w:rsidRPr="00E22F55" w14:paraId="6DBD3896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1F02A8FE" w14:textId="77E1B9E2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51</w:t>
            </w:r>
          </w:p>
        </w:tc>
        <w:tc>
          <w:tcPr>
            <w:tcW w:w="5678" w:type="dxa"/>
            <w:shd w:val="clear" w:color="auto" w:fill="auto"/>
          </w:tcPr>
          <w:p w14:paraId="4419CFF2" w14:textId="0FD25BD9" w:rsidR="001B02D1" w:rsidRPr="00C74A98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C74A98">
              <w:rPr>
                <w:rFonts w:eastAsia="Calibri" w:cs="Calibri"/>
                <w:lang w:val="el-GR" w:eastAsia="el-GR" w:bidi="el-GR"/>
              </w:rPr>
              <w:t xml:space="preserve">Εγκληματολογική Ψυχολογία: Σύγχρονα θέματα </w:t>
            </w:r>
            <w:proofErr w:type="spellStart"/>
            <w:r w:rsidRPr="00C74A98">
              <w:rPr>
                <w:rFonts w:eastAsia="Calibri" w:cs="Calibri"/>
                <w:lang w:val="el-GR" w:eastAsia="el-GR" w:bidi="el-GR"/>
              </w:rPr>
              <w:t>Ψυχοϊατροδικαστικής</w:t>
            </w:r>
            <w:proofErr w:type="spellEnd"/>
            <w:r w:rsidRPr="00C74A98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2D4B4F2E" w14:textId="013DCBEB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D297080" w14:textId="08EA3A7C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79CDC1B4" w14:textId="0927CD79" w:rsidR="001B02D1" w:rsidRPr="00DF534D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58D031C" w14:textId="52770396" w:rsidR="001B02D1" w:rsidRPr="00DF534D" w:rsidRDefault="001B02D1" w:rsidP="001B02D1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Με ανάθεση ΓΣ,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Αθ.Δουζένης,Καθ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>.</w:t>
            </w:r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ΕΚΠΑ &amp; συνεργάτες Β΄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Ψυχ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>/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κής</w:t>
            </w:r>
            <w:proofErr w:type="spellEnd"/>
          </w:p>
        </w:tc>
      </w:tr>
      <w:tr w:rsidR="001B02D1" w:rsidRPr="00E22F55" w14:paraId="25777336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0F30D685" w14:textId="65BC29ED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22</w:t>
            </w:r>
          </w:p>
        </w:tc>
        <w:tc>
          <w:tcPr>
            <w:tcW w:w="5678" w:type="dxa"/>
            <w:shd w:val="clear" w:color="auto" w:fill="auto"/>
          </w:tcPr>
          <w:p w14:paraId="5FA261E3" w14:textId="141A45AA" w:rsidR="001B02D1" w:rsidRPr="00C74A98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C74A98">
              <w:rPr>
                <w:rFonts w:eastAsia="Calibri" w:cs="Calibri"/>
                <w:lang w:val="el-GR" w:eastAsia="el-GR" w:bidi="el-GR"/>
              </w:rPr>
              <w:t xml:space="preserve">Ψυχοπαθολογία του παιδιού &amp; του εφήβου </w:t>
            </w:r>
          </w:p>
        </w:tc>
        <w:tc>
          <w:tcPr>
            <w:tcW w:w="569" w:type="dxa"/>
            <w:shd w:val="clear" w:color="auto" w:fill="auto"/>
          </w:tcPr>
          <w:p w14:paraId="73923CCB" w14:textId="03DA8B2D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C333733" w14:textId="4DF00C74" w:rsidR="001B02D1" w:rsidRPr="004E432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63D97851" w14:textId="5EB1D120" w:rsidR="001B02D1" w:rsidRPr="00DF534D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41155CD" w14:textId="77777777" w:rsidR="001B02D1" w:rsidRPr="00914C93" w:rsidRDefault="001B02D1" w:rsidP="001B02D1">
            <w:pPr>
              <w:spacing w:before="54" w:line="242" w:lineRule="auto"/>
              <w:ind w:left="33" w:right="31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Με ανάθεση ΓΣ</w:t>
            </w:r>
          </w:p>
          <w:p w14:paraId="28E99EA2" w14:textId="31749D51" w:rsidR="001B02D1" w:rsidRPr="00DF534D" w:rsidRDefault="001B02D1" w:rsidP="001B02D1">
            <w:pPr>
              <w:spacing w:before="54"/>
              <w:ind w:left="55" w:right="88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Γ.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Κολαΐτης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,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Καθ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>.</w:t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Ιατρικής ΕΚΠΑ</w:t>
            </w:r>
          </w:p>
        </w:tc>
      </w:tr>
      <w:tr w:rsidR="001B02D1" w:rsidRPr="00E22F55" w14:paraId="2B128895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28BA798" w14:textId="405271C7" w:rsidR="001B02D1" w:rsidRPr="00E912DB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691EB069" w14:textId="7D6751D4" w:rsidR="001B02D1" w:rsidRPr="004E432F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5962A035" w14:textId="4BB05E05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7A8F8F5" w14:textId="1CD54BC3" w:rsidR="001B02D1" w:rsidRPr="004E432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68639177" w14:textId="46387C0C" w:rsidR="001B02D1" w:rsidRPr="00E22F55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ED0607D" w14:textId="39BAC918" w:rsidR="001B02D1" w:rsidRPr="00E22F55" w:rsidRDefault="00010D21" w:rsidP="001B02D1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010D21">
              <w:rPr>
                <w:rFonts w:eastAsia="Calibri" w:cs="Calibri"/>
                <w:lang w:eastAsia="el-GR" w:bidi="el-GR"/>
              </w:rPr>
              <w:t xml:space="preserve">Π. </w:t>
            </w:r>
            <w:proofErr w:type="spellStart"/>
            <w:r w:rsidRPr="00010D21">
              <w:rPr>
                <w:rFonts w:eastAsia="Calibri" w:cs="Calibri"/>
                <w:lang w:eastAsia="el-GR" w:bidi="el-GR"/>
              </w:rPr>
              <w:t>Κορδούτης</w:t>
            </w:r>
            <w:proofErr w:type="spellEnd"/>
          </w:p>
        </w:tc>
      </w:tr>
      <w:tr w:rsidR="001B02D1" w:rsidRPr="00E22F55" w14:paraId="21E6ACBE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010E888F" w14:textId="3BC7B86F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0</w:t>
            </w:r>
          </w:p>
        </w:tc>
        <w:tc>
          <w:tcPr>
            <w:tcW w:w="5678" w:type="dxa"/>
            <w:shd w:val="clear" w:color="auto" w:fill="auto"/>
          </w:tcPr>
          <w:p w14:paraId="0FCC5A2B" w14:textId="7C5AA926" w:rsidR="001B02D1" w:rsidRPr="00DF534D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φ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ρμογέ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  <w:tc>
          <w:tcPr>
            <w:tcW w:w="569" w:type="dxa"/>
            <w:shd w:val="clear" w:color="auto" w:fill="auto"/>
          </w:tcPr>
          <w:p w14:paraId="2DABE0A7" w14:textId="5CC2214E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5D62B44" w14:textId="3CC81C47" w:rsidR="001B02D1" w:rsidRPr="004E432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7446A18F" w14:textId="6E2911E8" w:rsidR="001B02D1" w:rsidRPr="00DF534D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4B0E8FA" w14:textId="146269B4" w:rsidR="001B02D1" w:rsidRPr="00DF534D" w:rsidRDefault="0070070D" w:rsidP="001B02D1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Β.Γιωτσίδη</w:t>
            </w:r>
            <w:proofErr w:type="spellEnd"/>
            <w:r w:rsidR="001B02D1" w:rsidRPr="0070070D">
              <w:rPr>
                <w:rFonts w:eastAsia="Calibri" w:cs="Calibri"/>
                <w:lang w:val="el-GR" w:eastAsia="el-GR" w:bidi="el-GR"/>
              </w:rPr>
              <w:t xml:space="preserve"> -</w:t>
            </w:r>
            <w:proofErr w:type="spellStart"/>
            <w:r w:rsidR="001B02D1" w:rsidRPr="0070070D">
              <w:rPr>
                <w:rFonts w:eastAsia="Calibri" w:cs="Calibri"/>
                <w:lang w:val="el-GR" w:eastAsia="el-GR" w:bidi="el-GR"/>
              </w:rPr>
              <w:t>Δ.Θεοδοσάκης</w:t>
            </w:r>
            <w:proofErr w:type="spellEnd"/>
          </w:p>
        </w:tc>
      </w:tr>
      <w:tr w:rsidR="001B02D1" w:rsidRPr="00E22F55" w14:paraId="1D681E22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5B61A514" w14:textId="2F8F6B18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7</w:t>
            </w:r>
          </w:p>
        </w:tc>
        <w:tc>
          <w:tcPr>
            <w:tcW w:w="5678" w:type="dxa"/>
            <w:shd w:val="clear" w:color="auto" w:fill="auto"/>
          </w:tcPr>
          <w:p w14:paraId="4C06CB9A" w14:textId="2C0C33F6" w:rsidR="001B02D1" w:rsidRPr="008D11D5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ινική Ψυχολογία και Ψυχολογία της Υγείας στη Πράξη</w:t>
            </w:r>
          </w:p>
        </w:tc>
        <w:tc>
          <w:tcPr>
            <w:tcW w:w="569" w:type="dxa"/>
            <w:shd w:val="clear" w:color="auto" w:fill="auto"/>
          </w:tcPr>
          <w:p w14:paraId="3BBDBCE5" w14:textId="6B323FB4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90470E2" w14:textId="01C2C658" w:rsid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3A6B8A2F" w14:textId="283FCB74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AA0FF1F" w14:textId="326CDE6F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1B02D1" w:rsidRPr="00E22F55" w14:paraId="4D0894A4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3A52E2E0" w14:textId="34E2400D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68</w:t>
            </w:r>
          </w:p>
        </w:tc>
        <w:tc>
          <w:tcPr>
            <w:tcW w:w="5678" w:type="dxa"/>
            <w:shd w:val="clear" w:color="auto" w:fill="auto"/>
          </w:tcPr>
          <w:p w14:paraId="18D69148" w14:textId="66C00358" w:rsidR="001B02D1" w:rsidRPr="00914C93" w:rsidRDefault="001B02D1" w:rsidP="001B02D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Ιδε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και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ινω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7A902BD4" w14:textId="6F4D31E4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07EE5875" w14:textId="6FE3CE5C" w:rsidR="001B02D1" w:rsidRPr="005F25B2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5DC43E78" w14:textId="7B75FC98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C9D63C0" w14:textId="78685D15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ροδρομίτης</w:t>
            </w:r>
            <w:proofErr w:type="spellEnd"/>
          </w:p>
        </w:tc>
      </w:tr>
      <w:tr w:rsidR="001B02D1" w:rsidRPr="00E22F55" w14:paraId="1DB83046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2D0590CB" w14:textId="3D4269B6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1</w:t>
            </w:r>
          </w:p>
        </w:tc>
        <w:tc>
          <w:tcPr>
            <w:tcW w:w="5678" w:type="dxa"/>
            <w:shd w:val="clear" w:color="auto" w:fill="auto"/>
          </w:tcPr>
          <w:p w14:paraId="49908AA5" w14:textId="37DE3E97" w:rsidR="001B02D1" w:rsidRPr="005F25B2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Πολύ-πολιτισμικών Κοινωνιών και της Μετανάστευσης</w:t>
            </w:r>
          </w:p>
        </w:tc>
        <w:tc>
          <w:tcPr>
            <w:tcW w:w="569" w:type="dxa"/>
            <w:shd w:val="clear" w:color="auto" w:fill="auto"/>
          </w:tcPr>
          <w:p w14:paraId="4923C00C" w14:textId="6413E7AB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B8B599B" w14:textId="5ACDEE6B" w:rsidR="001B02D1" w:rsidRPr="005F25B2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2BF999ED" w14:textId="7008DFF4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192F470" w14:textId="1F8491D2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1B02D1" w:rsidRPr="00E22F55" w14:paraId="77280DFE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6901B73F" w14:textId="2A5FC752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42</w:t>
            </w:r>
          </w:p>
        </w:tc>
        <w:tc>
          <w:tcPr>
            <w:tcW w:w="5678" w:type="dxa"/>
            <w:shd w:val="clear" w:color="auto" w:fill="auto"/>
          </w:tcPr>
          <w:p w14:paraId="01DFE87F" w14:textId="376E5F0B" w:rsidR="001B02D1" w:rsidRPr="0037678F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Ψυχολογία των Διαπροσωπικών Σχέσεων ΙΙ</w:t>
            </w:r>
          </w:p>
        </w:tc>
        <w:tc>
          <w:tcPr>
            <w:tcW w:w="569" w:type="dxa"/>
            <w:shd w:val="clear" w:color="auto" w:fill="auto"/>
          </w:tcPr>
          <w:p w14:paraId="05E7063D" w14:textId="20410310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0AE70B30" w14:textId="791F3D06" w:rsid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5CA4DD4F" w14:textId="3E750292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BCB0914" w14:textId="29F06A64" w:rsidR="001B02D1" w:rsidRPr="00914C93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Π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Κορδούτης</w:t>
            </w:r>
            <w:proofErr w:type="spellEnd"/>
          </w:p>
        </w:tc>
      </w:tr>
      <w:tr w:rsidR="001B02D1" w:rsidRPr="00E22F55" w14:paraId="53819D9E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5220151" w14:textId="24BDA2A4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1</w:t>
            </w:r>
          </w:p>
        </w:tc>
        <w:tc>
          <w:tcPr>
            <w:tcW w:w="5678" w:type="dxa"/>
            <w:shd w:val="clear" w:color="auto" w:fill="auto"/>
          </w:tcPr>
          <w:p w14:paraId="1A152F11" w14:textId="77777777" w:rsidR="001B02D1" w:rsidRPr="00914C93" w:rsidRDefault="001B02D1" w:rsidP="001B02D1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Διαστάσεις πολιτικής ψυχολογίας σε καιρούς κρίσης</w:t>
            </w:r>
          </w:p>
          <w:p w14:paraId="34996D5F" w14:textId="77777777" w:rsidR="001B02D1" w:rsidRPr="00DB6828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9" w:type="dxa"/>
            <w:shd w:val="clear" w:color="auto" w:fill="auto"/>
          </w:tcPr>
          <w:p w14:paraId="7D05B38B" w14:textId="39BB6F93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5EC5DA20" w14:textId="6C5AB379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674DD690" w14:textId="5BB90AAF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2D4375" w14:textId="64DBB26A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1B02D1" w:rsidRPr="00E22F55" w14:paraId="1BD8C898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1651177" w14:textId="17295C3B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04</w:t>
            </w:r>
          </w:p>
        </w:tc>
        <w:tc>
          <w:tcPr>
            <w:tcW w:w="5678" w:type="dxa"/>
            <w:shd w:val="clear" w:color="auto" w:fill="auto"/>
          </w:tcPr>
          <w:p w14:paraId="4D5BFFF6" w14:textId="24BC9DFB" w:rsidR="001B02D1" w:rsidRPr="00C23216" w:rsidRDefault="001B02D1" w:rsidP="001B02D1">
            <w:pPr>
              <w:spacing w:before="54"/>
              <w:ind w:left="54"/>
              <w:rPr>
                <w:rFonts w:eastAsia="Calibri" w:cs="Calibri"/>
                <w:highlight w:val="magenta"/>
                <w:lang w:val="el-GR" w:eastAsia="el-GR" w:bidi="el-GR"/>
              </w:rPr>
            </w:pPr>
            <w:r w:rsidRPr="00C74A98">
              <w:rPr>
                <w:rFonts w:eastAsia="Calibri" w:cs="Calibri"/>
                <w:lang w:val="el-GR" w:eastAsia="el-GR" w:bidi="el-GR"/>
              </w:rPr>
              <w:t xml:space="preserve">Δεοντολογία &amp; Βιοηθική στις επιστήμες του ανθρώπου </w:t>
            </w:r>
          </w:p>
        </w:tc>
        <w:tc>
          <w:tcPr>
            <w:tcW w:w="569" w:type="dxa"/>
            <w:shd w:val="clear" w:color="auto" w:fill="auto"/>
          </w:tcPr>
          <w:p w14:paraId="5D77526A" w14:textId="003D61D2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5A18260" w14:textId="4EB7F9A8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60137CDB" w14:textId="01BAE666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6A9D18C" w14:textId="0F70DBDD" w:rsidR="001B02D1" w:rsidRPr="00DB6828" w:rsidRDefault="001B02D1" w:rsidP="001B02D1">
            <w:pPr>
              <w:spacing w:before="54"/>
              <w:ind w:right="451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Φ.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Παναγοπούλου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 Τμήμα Δ.Δ.</w:t>
            </w:r>
          </w:p>
        </w:tc>
      </w:tr>
      <w:tr w:rsidR="001B02D1" w:rsidRPr="00E22F55" w14:paraId="44D978CE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2E6DD0D" w14:textId="1A75654F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4</w:t>
            </w:r>
          </w:p>
        </w:tc>
        <w:tc>
          <w:tcPr>
            <w:tcW w:w="5678" w:type="dxa"/>
            <w:shd w:val="clear" w:color="auto" w:fill="auto"/>
          </w:tcPr>
          <w:p w14:paraId="1DBB4359" w14:textId="24BC570D" w:rsidR="001B02D1" w:rsidRPr="00DB6828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υγγραφή επιστημονικών κειμένων: Κανόνες, δυνατότητες, περιορισμοί</w:t>
            </w:r>
          </w:p>
        </w:tc>
        <w:tc>
          <w:tcPr>
            <w:tcW w:w="569" w:type="dxa"/>
            <w:shd w:val="clear" w:color="auto" w:fill="auto"/>
          </w:tcPr>
          <w:p w14:paraId="34136F0C" w14:textId="68644EE8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897DE4C" w14:textId="2860C250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2537F9A1" w14:textId="0D9F56FF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705E2B" w14:textId="34D91E13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-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1B02D1" w:rsidRPr="00E22F55" w14:paraId="4A060DCD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1DED8B4" w14:textId="2FA8AEB4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4</w:t>
            </w:r>
          </w:p>
        </w:tc>
        <w:tc>
          <w:tcPr>
            <w:tcW w:w="5678" w:type="dxa"/>
            <w:shd w:val="clear" w:color="auto" w:fill="auto"/>
          </w:tcPr>
          <w:p w14:paraId="0D2C54D3" w14:textId="754302DC" w:rsidR="001B02D1" w:rsidRPr="00914C93" w:rsidRDefault="001B02D1" w:rsidP="001B02D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Συ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ουλευτικ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διοδρομίας</w:t>
            </w:r>
          </w:p>
        </w:tc>
        <w:tc>
          <w:tcPr>
            <w:tcW w:w="569" w:type="dxa"/>
            <w:shd w:val="clear" w:color="auto" w:fill="auto"/>
          </w:tcPr>
          <w:p w14:paraId="78BED7A0" w14:textId="26D1991A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C62FF13" w14:textId="20189BFD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0CE04FC0" w14:textId="1F856D5F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460360B" w14:textId="5CC19D71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οδοσάκ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</w:tr>
      <w:tr w:rsidR="007E3A85" w:rsidRPr="00E22F55" w14:paraId="3953680C" w14:textId="77777777" w:rsidTr="004A7C61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56823A3F" w14:textId="5743E044" w:rsidR="007E3A85" w:rsidRPr="00914C93" w:rsidRDefault="007E3A85" w:rsidP="007E3A85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3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D015E73" w14:textId="61FF7687" w:rsidR="007E3A85" w:rsidRPr="00914C93" w:rsidRDefault="007E3A85" w:rsidP="007E3A85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α Θέματα Αναπτυξιακής Ψυχολογία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18913A45" w14:textId="2073137A" w:rsidR="007E3A85" w:rsidRDefault="007E3A85" w:rsidP="007E3A85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  <w:vAlign w:val="center"/>
          </w:tcPr>
          <w:p w14:paraId="16753067" w14:textId="79BF0183" w:rsidR="007E3A85" w:rsidRDefault="007E3A85" w:rsidP="007E3A85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28CE8FE6" w14:textId="2FAA08C2" w:rsidR="007E3A85" w:rsidRPr="00914C93" w:rsidRDefault="007E3A85" w:rsidP="007E3A85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773320A" w14:textId="291ED238" w:rsidR="007E3A85" w:rsidRPr="00914C93" w:rsidRDefault="007E3A85" w:rsidP="007E3A85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Σ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Καζή</w:t>
            </w:r>
            <w:proofErr w:type="spellEnd"/>
          </w:p>
        </w:tc>
      </w:tr>
      <w:tr w:rsidR="001B02D1" w:rsidRPr="00E22F55" w14:paraId="4AB44A91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2FD1864F" w14:textId="6F5D6834" w:rsidR="001B02D1" w:rsidRPr="00021931" w:rsidRDefault="000155BC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4</w:t>
            </w:r>
          </w:p>
        </w:tc>
        <w:tc>
          <w:tcPr>
            <w:tcW w:w="5678" w:type="dxa"/>
            <w:shd w:val="clear" w:color="auto" w:fill="auto"/>
          </w:tcPr>
          <w:p w14:paraId="141A4F7B" w14:textId="3F16257D" w:rsidR="001B02D1" w:rsidRPr="001B02D1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Εγκέφαλος και Μάθηση</w:t>
            </w:r>
          </w:p>
        </w:tc>
        <w:tc>
          <w:tcPr>
            <w:tcW w:w="569" w:type="dxa"/>
            <w:shd w:val="clear" w:color="auto" w:fill="auto"/>
          </w:tcPr>
          <w:p w14:paraId="5067DFCC" w14:textId="4FA8F04B" w:rsidR="001B02D1" w:rsidRP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C018534" w14:textId="28E8B751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215FEB8B" w14:textId="02CD6610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7DBEA31" w14:textId="425A8583" w:rsidR="001B02D1" w:rsidRP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1B02D1"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1B02D1" w:rsidRPr="00E22F55" w14:paraId="02D3FE7B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1B293A4C" w14:textId="47C64E5E" w:rsidR="001B02D1" w:rsidRPr="00021931" w:rsidRDefault="000155BC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5</w:t>
            </w:r>
          </w:p>
        </w:tc>
        <w:tc>
          <w:tcPr>
            <w:tcW w:w="5678" w:type="dxa"/>
            <w:shd w:val="clear" w:color="auto" w:fill="auto"/>
          </w:tcPr>
          <w:p w14:paraId="17AE3DD8" w14:textId="68A692A5" w:rsidR="001B02D1" w:rsidRPr="001B02D1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 xml:space="preserve">Δημιουργικές, Συμμετοχικές και </w:t>
            </w:r>
            <w:proofErr w:type="spellStart"/>
            <w:r w:rsidRPr="001B02D1">
              <w:rPr>
                <w:rFonts w:eastAsia="Calibri" w:cs="Calibri"/>
                <w:lang w:val="el-GR" w:eastAsia="el-GR" w:bidi="el-GR"/>
              </w:rPr>
              <w:t>Πολυτροπικές</w:t>
            </w:r>
            <w:proofErr w:type="spellEnd"/>
            <w:r w:rsidRPr="001B02D1">
              <w:rPr>
                <w:rFonts w:eastAsia="Calibri" w:cs="Calibri"/>
                <w:lang w:val="el-GR" w:eastAsia="el-GR" w:bidi="el-GR"/>
              </w:rPr>
              <w:t xml:space="preserve"> Μέθοδοι Έρευνας και Παρέμβασης με Ομάδες και Κοινότητες</w:t>
            </w:r>
          </w:p>
        </w:tc>
        <w:tc>
          <w:tcPr>
            <w:tcW w:w="569" w:type="dxa"/>
            <w:shd w:val="clear" w:color="auto" w:fill="auto"/>
          </w:tcPr>
          <w:p w14:paraId="12874A58" w14:textId="05A59B62" w:rsidR="001B02D1" w:rsidRP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B3BDD02" w14:textId="4DA31D3D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729A7F69" w14:textId="3D46B97F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C16D41C" w14:textId="401E0299" w:rsidR="001B02D1" w:rsidRP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1B02D1">
              <w:rPr>
                <w:rFonts w:eastAsia="Calibri" w:cs="Calibri"/>
                <w:lang w:val="el-GR" w:eastAsia="el-GR" w:bidi="el-GR"/>
              </w:rPr>
              <w:t>Μπράϊλας</w:t>
            </w:r>
            <w:proofErr w:type="spellEnd"/>
          </w:p>
        </w:tc>
      </w:tr>
      <w:tr w:rsidR="002A3415" w:rsidRPr="00E22F55" w14:paraId="1B5C06C8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0E485462" w14:textId="6F0824F0" w:rsidR="002A3415" w:rsidRPr="002A3415" w:rsidRDefault="000155BC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</w:t>
            </w:r>
            <w:r w:rsidR="006F62CC">
              <w:rPr>
                <w:rFonts w:eastAsia="Calibri" w:cs="Calibri"/>
                <w:b/>
                <w:lang w:val="el-GR" w:eastAsia="el-GR" w:bidi="el-GR"/>
              </w:rPr>
              <w:t>89</w:t>
            </w:r>
          </w:p>
        </w:tc>
        <w:tc>
          <w:tcPr>
            <w:tcW w:w="5678" w:type="dxa"/>
            <w:shd w:val="clear" w:color="auto" w:fill="auto"/>
          </w:tcPr>
          <w:p w14:paraId="07D9EA14" w14:textId="3084129F" w:rsidR="002A3415" w:rsidRPr="000E313D" w:rsidRDefault="000E313D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ιδακτική Μεθοδολογία</w:t>
            </w:r>
          </w:p>
        </w:tc>
        <w:tc>
          <w:tcPr>
            <w:tcW w:w="569" w:type="dxa"/>
            <w:shd w:val="clear" w:color="auto" w:fill="auto"/>
          </w:tcPr>
          <w:p w14:paraId="4DF5B6C4" w14:textId="55CB24DE" w:rsidR="002A3415" w:rsidRPr="000E313D" w:rsidRDefault="000E313D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6714B34" w14:textId="3A17664D" w:rsidR="002A3415" w:rsidRPr="000E313D" w:rsidRDefault="000E313D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</w:t>
            </w:r>
            <w:r w:rsidR="00D02D4A">
              <w:rPr>
                <w:rFonts w:eastAsia="Calibri" w:cs="Calibri"/>
                <w:lang w:val="el-GR" w:eastAsia="el-GR" w:bidi="el-GR"/>
              </w:rPr>
              <w:t>Ψ</w:t>
            </w:r>
          </w:p>
        </w:tc>
        <w:tc>
          <w:tcPr>
            <w:tcW w:w="436" w:type="dxa"/>
            <w:shd w:val="clear" w:color="auto" w:fill="auto"/>
          </w:tcPr>
          <w:p w14:paraId="235EE71A" w14:textId="2EBC752F" w:rsidR="002A3415" w:rsidRPr="00D02D4A" w:rsidRDefault="00D02D4A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AD4A8CA" w14:textId="2A4F4A8C" w:rsidR="002A3415" w:rsidRPr="00D02D4A" w:rsidRDefault="00D02D4A" w:rsidP="001B02D1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  <w:tr w:rsidR="004A7C61" w:rsidRPr="00E22F55" w14:paraId="49364E1B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68F711C0" w14:textId="42303303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9</w:t>
            </w:r>
          </w:p>
        </w:tc>
        <w:tc>
          <w:tcPr>
            <w:tcW w:w="5678" w:type="dxa"/>
            <w:shd w:val="clear" w:color="auto" w:fill="auto"/>
          </w:tcPr>
          <w:p w14:paraId="6970EF94" w14:textId="4179B75B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ο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2CA3F222" w14:textId="03D1B75E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288CD560" w14:textId="1F744CCB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3DE2813E" w14:textId="4BB2D1B3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584F84C" w14:textId="2623A495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Π.Κεφάλας</w:t>
            </w:r>
            <w:proofErr w:type="spellEnd"/>
          </w:p>
        </w:tc>
      </w:tr>
      <w:tr w:rsidR="004A7C61" w:rsidRPr="00E22F55" w14:paraId="5E6C3928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74D33092" w14:textId="406DB8D4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lastRenderedPageBreak/>
              <w:t>6380</w:t>
            </w:r>
          </w:p>
        </w:tc>
        <w:tc>
          <w:tcPr>
            <w:tcW w:w="5678" w:type="dxa"/>
            <w:shd w:val="clear" w:color="auto" w:fill="auto"/>
          </w:tcPr>
          <w:p w14:paraId="64FB55BC" w14:textId="306BFE05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Ψυχολογία των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Ε</w:t>
            </w:r>
            <w:r w:rsidRPr="00061658">
              <w:rPr>
                <w:rFonts w:eastAsia="Calibri" w:cs="Calibri"/>
                <w:lang w:val="el-GR" w:eastAsia="el-GR" w:bidi="el-GR"/>
              </w:rPr>
              <w:t>ξαρτήσεων</w:t>
            </w:r>
          </w:p>
        </w:tc>
        <w:tc>
          <w:tcPr>
            <w:tcW w:w="569" w:type="dxa"/>
            <w:shd w:val="clear" w:color="auto" w:fill="auto"/>
          </w:tcPr>
          <w:p w14:paraId="19150183" w14:textId="76AF79EE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55E7CDDD" w14:textId="44E58CB5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38D177DE" w14:textId="3553CF4D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6F05EA8" w14:textId="6B4484C0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2147F4">
              <w:rPr>
                <w:rFonts w:eastAsia="Calibri" w:cs="Calibri"/>
                <w:lang w:eastAsia="el-GR" w:bidi="el-GR"/>
              </w:rPr>
              <w:t>Π.Κεφάλ</w:t>
            </w:r>
            <w:proofErr w:type="spellEnd"/>
            <w:r w:rsidRPr="002147F4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4A7C61" w:rsidRPr="00E22F55" w14:paraId="3E313531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61C23672" w14:textId="3EA5BA67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89</w:t>
            </w:r>
          </w:p>
        </w:tc>
        <w:tc>
          <w:tcPr>
            <w:tcW w:w="5678" w:type="dxa"/>
            <w:shd w:val="clear" w:color="auto" w:fill="auto"/>
          </w:tcPr>
          <w:p w14:paraId="72AFA946" w14:textId="342B8C91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ων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Τ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αυτότητα και </w:t>
            </w: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Διομαδικές</w:t>
            </w:r>
            <w:proofErr w:type="spellEnd"/>
            <w:r w:rsidRPr="00061658">
              <w:rPr>
                <w:rFonts w:eastAsia="Calibri" w:cs="Calibri"/>
                <w:lang w:val="el-GR" w:eastAsia="el-GR" w:bidi="el-GR"/>
              </w:rPr>
              <w:t xml:space="preserve"> Σχέσεις</w:t>
            </w:r>
          </w:p>
        </w:tc>
        <w:tc>
          <w:tcPr>
            <w:tcW w:w="569" w:type="dxa"/>
            <w:shd w:val="clear" w:color="auto" w:fill="auto"/>
          </w:tcPr>
          <w:p w14:paraId="57FDD7EB" w14:textId="76F20CAA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0512504" w14:textId="3EDCC879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0405F1B5" w14:textId="3703A765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3166BC4" w14:textId="22399493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4A7C61" w:rsidRPr="00E22F55" w14:paraId="08EBC1CF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2A957429" w14:textId="16059ECD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71</w:t>
            </w:r>
          </w:p>
        </w:tc>
        <w:tc>
          <w:tcPr>
            <w:tcW w:w="5678" w:type="dxa"/>
            <w:shd w:val="clear" w:color="auto" w:fill="auto"/>
          </w:tcPr>
          <w:p w14:paraId="429617B8" w14:textId="70A9D851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Στερεότυπα</w:t>
            </w:r>
          </w:p>
        </w:tc>
        <w:tc>
          <w:tcPr>
            <w:tcW w:w="569" w:type="dxa"/>
            <w:shd w:val="clear" w:color="auto" w:fill="auto"/>
          </w:tcPr>
          <w:p w14:paraId="1318CAFC" w14:textId="3EDC7DF5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92FD08E" w14:textId="2BD8F473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7A60BB76" w14:textId="3D26AE74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C04A2F0" w14:textId="0FFF6758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2147F4"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4A7C61" w:rsidRPr="00E22F55" w14:paraId="577AFC0B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58D94DF2" w14:textId="542C4E38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239011A9" w14:textId="2B586F65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Εισαγωγή στη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Θ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ε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69024494" w14:textId="18C310B6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170DC6D9" w14:textId="0E64E339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06922796" w14:textId="4F6DB1A9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05542C" w14:textId="3E4583D3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4A7C61" w:rsidRPr="00E22F55" w14:paraId="781D6B7A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3DD72B54" w14:textId="5A48CB05" w:rsidR="004A7C61" w:rsidRPr="00061658" w:rsidRDefault="00033F6B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90</w:t>
            </w:r>
          </w:p>
        </w:tc>
        <w:tc>
          <w:tcPr>
            <w:tcW w:w="5678" w:type="dxa"/>
            <w:shd w:val="clear" w:color="auto" w:fill="auto"/>
          </w:tcPr>
          <w:p w14:paraId="02A60851" w14:textId="4DE90591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λινικές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Δ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ιαστάσεις της </w:t>
            </w:r>
            <w:r w:rsidR="0016116A" w:rsidRPr="00061658">
              <w:rPr>
                <w:rFonts w:eastAsia="Calibri" w:cs="Calibri"/>
                <w:lang w:val="el-GR" w:eastAsia="el-GR" w:bidi="el-GR"/>
              </w:rPr>
              <w:t xml:space="preserve">Σχολικής 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ς</w:t>
            </w:r>
          </w:p>
        </w:tc>
        <w:tc>
          <w:tcPr>
            <w:tcW w:w="569" w:type="dxa"/>
            <w:shd w:val="clear" w:color="auto" w:fill="auto"/>
          </w:tcPr>
          <w:p w14:paraId="3699B3E3" w14:textId="0AA398BB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196E89A" w14:textId="4126ECEA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55664452" w14:textId="0D5BA294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F57D89A" w14:textId="0F78CBE1" w:rsidR="004A7C61" w:rsidRPr="0016116A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16116A"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B855B0" w:rsidRPr="00E22F55" w14:paraId="34F303A6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0F3E76C3" w14:textId="28322E7D" w:rsidR="00B855B0" w:rsidRPr="00061658" w:rsidRDefault="00B855B0" w:rsidP="00B855B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1</w:t>
            </w:r>
          </w:p>
        </w:tc>
        <w:tc>
          <w:tcPr>
            <w:tcW w:w="5678" w:type="dxa"/>
            <w:shd w:val="clear" w:color="auto" w:fill="auto"/>
          </w:tcPr>
          <w:p w14:paraId="6A5ECB4A" w14:textId="735462A7" w:rsidR="00B855B0" w:rsidRPr="00061658" w:rsidRDefault="00B855B0" w:rsidP="00B855B0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Συμβουλευτική Ψυχολογία σε Ειδικούς πληθυσμούς</w:t>
            </w:r>
          </w:p>
        </w:tc>
        <w:tc>
          <w:tcPr>
            <w:tcW w:w="569" w:type="dxa"/>
            <w:shd w:val="clear" w:color="auto" w:fill="auto"/>
          </w:tcPr>
          <w:p w14:paraId="51A9B56A" w14:textId="0E18E0D4" w:rsidR="00B855B0" w:rsidRPr="00061658" w:rsidRDefault="00B855B0" w:rsidP="00B855B0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6A1940C" w14:textId="6B75E23B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2FB989D2" w14:textId="2474DAA3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BE901B2" w14:textId="539B0D2D" w:rsidR="00B855B0" w:rsidRPr="00151B91" w:rsidRDefault="00B855B0" w:rsidP="00B855B0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 w:rsidRPr="007971E3">
              <w:t xml:space="preserve"> Ε.Καρακα</w:t>
            </w:r>
            <w:proofErr w:type="spellStart"/>
            <w:r w:rsidRPr="007971E3">
              <w:t>σίδου</w:t>
            </w:r>
            <w:proofErr w:type="spellEnd"/>
          </w:p>
        </w:tc>
      </w:tr>
      <w:tr w:rsidR="00B855B0" w:rsidRPr="00E22F55" w14:paraId="747066DD" w14:textId="77777777" w:rsidTr="004A7C61">
        <w:trPr>
          <w:trHeight w:val="448"/>
        </w:trPr>
        <w:tc>
          <w:tcPr>
            <w:tcW w:w="751" w:type="dxa"/>
            <w:shd w:val="clear" w:color="auto" w:fill="auto"/>
          </w:tcPr>
          <w:p w14:paraId="08437A61" w14:textId="0537A06D" w:rsidR="00B855B0" w:rsidRPr="00061658" w:rsidRDefault="00B855B0" w:rsidP="00B855B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2</w:t>
            </w:r>
          </w:p>
        </w:tc>
        <w:tc>
          <w:tcPr>
            <w:tcW w:w="5678" w:type="dxa"/>
            <w:shd w:val="clear" w:color="auto" w:fill="auto"/>
          </w:tcPr>
          <w:p w14:paraId="1FBA9190" w14:textId="17ACC156" w:rsidR="00B855B0" w:rsidRPr="00061658" w:rsidRDefault="00B855B0" w:rsidP="00B855B0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 Συμβουλευτική Ψυχολογία στην  Οικογένεια και στο Σχολείο</w:t>
            </w:r>
          </w:p>
        </w:tc>
        <w:tc>
          <w:tcPr>
            <w:tcW w:w="569" w:type="dxa"/>
            <w:shd w:val="clear" w:color="auto" w:fill="auto"/>
          </w:tcPr>
          <w:p w14:paraId="536F0F3D" w14:textId="4C03E37D" w:rsidR="00B855B0" w:rsidRPr="00061658" w:rsidRDefault="00B855B0" w:rsidP="00B855B0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6A86D67" w14:textId="4C3B20A1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6679E4E1" w14:textId="135FA1C0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D4E6B1F" w14:textId="47916D98" w:rsidR="00B855B0" w:rsidRPr="00151B91" w:rsidRDefault="00B855B0" w:rsidP="00B855B0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 w:rsidRPr="007971E3">
              <w:t>Ε.Καρακα</w:t>
            </w:r>
            <w:proofErr w:type="spellStart"/>
            <w:r w:rsidRPr="007971E3">
              <w:t>σίδου</w:t>
            </w:r>
            <w:proofErr w:type="spellEnd"/>
          </w:p>
        </w:tc>
      </w:tr>
    </w:tbl>
    <w:p w14:paraId="140CD276" w14:textId="77777777" w:rsidR="000F000C" w:rsidRDefault="000F000C" w:rsidP="00914C93">
      <w:pPr>
        <w:spacing w:before="11" w:after="0"/>
        <w:rPr>
          <w:b/>
        </w:rPr>
      </w:pPr>
    </w:p>
    <w:p w14:paraId="35411D16" w14:textId="77777777" w:rsidR="00DB6828" w:rsidRDefault="00DB6828" w:rsidP="00DB6828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7A1FAA44" w14:textId="77777777" w:rsidR="00DB6828" w:rsidRDefault="00DB6828" w:rsidP="00DB6828">
      <w:pPr>
        <w:spacing w:before="11" w:after="0"/>
        <w:jc w:val="center"/>
        <w:rPr>
          <w:b/>
          <w:sz w:val="28"/>
          <w:szCs w:val="28"/>
        </w:rPr>
      </w:pPr>
    </w:p>
    <w:p w14:paraId="09C133AF" w14:textId="7BDB6E4E" w:rsidR="00DB6828" w:rsidRPr="00E912DB" w:rsidRDefault="00DB6828" w:rsidP="00DB6828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  <w:lang w:val="en-US"/>
        </w:rPr>
        <w:t>B</w:t>
      </w:r>
      <w:r w:rsidRPr="00E912DB">
        <w:rPr>
          <w:b/>
          <w:sz w:val="28"/>
          <w:szCs w:val="28"/>
        </w:rPr>
        <w:t xml:space="preserve"> ΕΞΑΜΗΝΟΥ 22+8=30</w:t>
      </w:r>
    </w:p>
    <w:p w14:paraId="544B3A7E" w14:textId="77777777" w:rsidR="00DB6828" w:rsidRDefault="00DB6828" w:rsidP="00DB6828">
      <w:pPr>
        <w:spacing w:after="0"/>
        <w:rPr>
          <w:b/>
        </w:rPr>
      </w:pPr>
    </w:p>
    <w:p w14:paraId="29EB363C" w14:textId="77777777" w:rsidR="00DB6828" w:rsidRDefault="00DB6828" w:rsidP="00DB6828">
      <w:pPr>
        <w:spacing w:after="0"/>
        <w:rPr>
          <w:b/>
        </w:rPr>
      </w:pPr>
    </w:p>
    <w:p w14:paraId="2301BEA1" w14:textId="32F51020" w:rsidR="00914C93" w:rsidRPr="00914C93" w:rsidRDefault="00914C93" w:rsidP="00DB6828">
      <w:pPr>
        <w:tabs>
          <w:tab w:val="left" w:pos="5325"/>
          <w:tab w:val="left" w:pos="6054"/>
        </w:tabs>
        <w:spacing w:after="0"/>
        <w:ind w:left="292"/>
        <w:jc w:val="center"/>
        <w:rPr>
          <w:b/>
        </w:rPr>
      </w:pPr>
      <w:r w:rsidRPr="00DB6828">
        <w:rPr>
          <w:b/>
          <w:sz w:val="28"/>
          <w:szCs w:val="28"/>
        </w:rPr>
        <w:t>Γ΄ ΕΞΑΜΗΝΟ</w:t>
      </w:r>
    </w:p>
    <w:tbl>
      <w:tblPr>
        <w:tblStyle w:val="TableNormal2"/>
        <w:tblW w:w="997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4663"/>
        <w:gridCol w:w="567"/>
        <w:gridCol w:w="708"/>
        <w:gridCol w:w="426"/>
        <w:gridCol w:w="2986"/>
      </w:tblGrid>
      <w:tr w:rsidR="009E37BA" w:rsidRPr="00914C93" w14:paraId="61B7FBFA" w14:textId="77777777" w:rsidTr="004A54AA">
        <w:trPr>
          <w:trHeight w:val="698"/>
        </w:trPr>
        <w:tc>
          <w:tcPr>
            <w:tcW w:w="624" w:type="dxa"/>
          </w:tcPr>
          <w:p w14:paraId="567941B7" w14:textId="44F644CD" w:rsidR="009E37BA" w:rsidRPr="00914C93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eastAsia="el-GR" w:bidi="el-GR"/>
              </w:rPr>
              <w:t>K.M.</w:t>
            </w:r>
          </w:p>
        </w:tc>
        <w:tc>
          <w:tcPr>
            <w:tcW w:w="4663" w:type="dxa"/>
          </w:tcPr>
          <w:p w14:paraId="04DAF8E7" w14:textId="236779E4" w:rsidR="009E37BA" w:rsidRPr="00DB6828" w:rsidRDefault="009E37BA" w:rsidP="009E37BA">
            <w:pPr>
              <w:spacing w:before="54" w:line="242" w:lineRule="auto"/>
              <w:ind w:left="55" w:right="887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567" w:type="dxa"/>
          </w:tcPr>
          <w:p w14:paraId="5F8B6D37" w14:textId="6B3DFF9F" w:rsidR="009E37BA" w:rsidRPr="00DB6828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708" w:type="dxa"/>
          </w:tcPr>
          <w:p w14:paraId="02E9B2C6" w14:textId="269B8D16" w:rsidR="009E37BA" w:rsidRPr="00DB6828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426" w:type="dxa"/>
          </w:tcPr>
          <w:p w14:paraId="5A7BF699" w14:textId="77777777" w:rsidR="009E37BA" w:rsidRPr="00DB6828" w:rsidRDefault="009E37BA" w:rsidP="009E37BA">
            <w:pPr>
              <w:spacing w:before="54"/>
              <w:ind w:left="126"/>
              <w:rPr>
                <w:rFonts w:eastAsia="Calibri" w:cs="Calibri"/>
                <w:b/>
                <w:bCs/>
                <w:lang w:eastAsia="el-GR" w:bidi="el-GR"/>
              </w:rPr>
            </w:pPr>
          </w:p>
        </w:tc>
        <w:tc>
          <w:tcPr>
            <w:tcW w:w="2986" w:type="dxa"/>
          </w:tcPr>
          <w:p w14:paraId="60B02CEA" w14:textId="77777777" w:rsidR="009E37BA" w:rsidRPr="00914C93" w:rsidRDefault="009E37BA" w:rsidP="009E37BA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29991184" w14:textId="77777777" w:rsidTr="004A54AA">
        <w:trPr>
          <w:trHeight w:val="698"/>
        </w:trPr>
        <w:tc>
          <w:tcPr>
            <w:tcW w:w="624" w:type="dxa"/>
          </w:tcPr>
          <w:p w14:paraId="14FAF8FD" w14:textId="2C89E82B" w:rsidR="009E37BA" w:rsidRPr="004A54AA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highlight w:val="yellow"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053</w:t>
            </w:r>
          </w:p>
        </w:tc>
        <w:tc>
          <w:tcPr>
            <w:tcW w:w="4663" w:type="dxa"/>
          </w:tcPr>
          <w:p w14:paraId="7B2EB4DC" w14:textId="2DC69391" w:rsidR="009E37BA" w:rsidRPr="004A54AA" w:rsidRDefault="009E37BA" w:rsidP="009E37BA">
            <w:pPr>
              <w:spacing w:line="293" w:lineRule="exact"/>
              <w:ind w:left="55"/>
              <w:rPr>
                <w:rFonts w:eastAsia="Calibri" w:cs="Calibri"/>
                <w:highlight w:val="yellow"/>
                <w:lang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Κοινωνική Επιρροή Ι</w:t>
            </w:r>
          </w:p>
        </w:tc>
        <w:tc>
          <w:tcPr>
            <w:tcW w:w="567" w:type="dxa"/>
          </w:tcPr>
          <w:p w14:paraId="49DD498B" w14:textId="3617FAB1" w:rsidR="009E37BA" w:rsidRPr="004A54AA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highlight w:val="yellow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495B2972" w14:textId="01CEEEB9" w:rsidR="009E37BA" w:rsidRPr="004A54AA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highlight w:val="yellow"/>
                <w:lang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426" w:type="dxa"/>
          </w:tcPr>
          <w:p w14:paraId="4951CCFC" w14:textId="39B18068" w:rsidR="009E37BA" w:rsidRPr="004A54AA" w:rsidRDefault="009E37BA" w:rsidP="009E37BA">
            <w:pPr>
              <w:spacing w:before="54"/>
              <w:ind w:left="126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2986" w:type="dxa"/>
          </w:tcPr>
          <w:p w14:paraId="6231BFD4" w14:textId="05AAEE9C" w:rsidR="009E37BA" w:rsidRPr="004A54AA" w:rsidRDefault="009E37BA" w:rsidP="009E37BA">
            <w:pPr>
              <w:spacing w:before="54"/>
              <w:ind w:left="56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 xml:space="preserve">Γ. </w:t>
            </w:r>
            <w:proofErr w:type="spellStart"/>
            <w:r w:rsidRPr="004A54AA">
              <w:rPr>
                <w:rFonts w:eastAsia="Calibri" w:cs="Calibri"/>
                <w:lang w:val="el-GR" w:eastAsia="el-GR" w:bidi="el-GR"/>
              </w:rPr>
              <w:t>Προδρομίτης</w:t>
            </w:r>
            <w:proofErr w:type="spellEnd"/>
          </w:p>
        </w:tc>
      </w:tr>
      <w:tr w:rsidR="009E37BA" w:rsidRPr="00914C93" w14:paraId="509DC509" w14:textId="77777777" w:rsidTr="004A54AA">
        <w:trPr>
          <w:trHeight w:val="448"/>
        </w:trPr>
        <w:tc>
          <w:tcPr>
            <w:tcW w:w="624" w:type="dxa"/>
          </w:tcPr>
          <w:p w14:paraId="7041C533" w14:textId="080DF11F" w:rsidR="009E37BA" w:rsidRPr="004A54AA" w:rsidRDefault="009E37BA" w:rsidP="009E37BA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123</w:t>
            </w:r>
          </w:p>
        </w:tc>
        <w:tc>
          <w:tcPr>
            <w:tcW w:w="4663" w:type="dxa"/>
          </w:tcPr>
          <w:p w14:paraId="263723F9" w14:textId="6E6B6C17" w:rsidR="009E37BA" w:rsidRPr="004A54AA" w:rsidRDefault="009E37BA" w:rsidP="009E37BA">
            <w:pPr>
              <w:spacing w:before="55"/>
              <w:ind w:left="55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Ψυχομετρία Ι</w:t>
            </w:r>
          </w:p>
        </w:tc>
        <w:tc>
          <w:tcPr>
            <w:tcW w:w="567" w:type="dxa"/>
          </w:tcPr>
          <w:p w14:paraId="2C6BD768" w14:textId="75803CAD" w:rsidR="009E37BA" w:rsidRPr="006A5FEF" w:rsidRDefault="009E37BA" w:rsidP="009E37BA">
            <w:pPr>
              <w:spacing w:before="55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4033835A" w14:textId="7130DB55" w:rsidR="009E37BA" w:rsidRPr="004A54AA" w:rsidRDefault="009E37BA" w:rsidP="009E37BA">
            <w:pPr>
              <w:spacing w:before="55"/>
              <w:ind w:left="14"/>
              <w:jc w:val="center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426" w:type="dxa"/>
          </w:tcPr>
          <w:p w14:paraId="1342F3FB" w14:textId="19354DF7" w:rsidR="009E37BA" w:rsidRPr="004A54AA" w:rsidRDefault="009E37BA" w:rsidP="009E37BA">
            <w:pPr>
              <w:spacing w:before="55"/>
              <w:ind w:left="78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2986" w:type="dxa"/>
          </w:tcPr>
          <w:p w14:paraId="0A96A753" w14:textId="675C54D1" w:rsidR="009E37BA" w:rsidRPr="004A54AA" w:rsidRDefault="00ED7FBB" w:rsidP="009E37BA">
            <w:pPr>
              <w:spacing w:before="55"/>
              <w:ind w:left="56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ED7FBB">
              <w:rPr>
                <w:rFonts w:eastAsia="Calibri" w:cs="Calibri"/>
                <w:lang w:val="el-GR" w:eastAsia="el-GR" w:bidi="el-GR"/>
              </w:rPr>
              <w:t>Φ.Αναγνωστόπουλος</w:t>
            </w:r>
            <w:proofErr w:type="spellEnd"/>
          </w:p>
        </w:tc>
      </w:tr>
      <w:tr w:rsidR="009E37BA" w:rsidRPr="00914C93" w14:paraId="3B4F5975" w14:textId="77777777" w:rsidTr="004A54AA">
        <w:trPr>
          <w:trHeight w:val="450"/>
        </w:trPr>
        <w:tc>
          <w:tcPr>
            <w:tcW w:w="624" w:type="dxa"/>
          </w:tcPr>
          <w:p w14:paraId="4F9CD8B7" w14:textId="51B13BA4" w:rsidR="009E37BA" w:rsidRPr="004A54AA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257</w:t>
            </w:r>
          </w:p>
        </w:tc>
        <w:tc>
          <w:tcPr>
            <w:tcW w:w="4663" w:type="dxa"/>
          </w:tcPr>
          <w:p w14:paraId="4F32B447" w14:textId="08B379DF" w:rsidR="009E37BA" w:rsidRPr="006A5FEF" w:rsidRDefault="009E37BA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Η Ανάλυση της Συμπεριφοράς Ι</w:t>
            </w:r>
          </w:p>
        </w:tc>
        <w:tc>
          <w:tcPr>
            <w:tcW w:w="567" w:type="dxa"/>
          </w:tcPr>
          <w:p w14:paraId="673AF2CA" w14:textId="7239D58F" w:rsidR="009E37BA" w:rsidRPr="006A5FEF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5B8117E8" w14:textId="5D7B34F8" w:rsidR="009E37BA" w:rsidRPr="004A54AA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</w:t>
            </w:r>
            <w:r w:rsidRPr="00914C93">
              <w:rPr>
                <w:rFonts w:eastAsia="Calibri" w:cs="Calibri"/>
                <w:lang w:eastAsia="el-GR" w:bidi="el-GR"/>
              </w:rPr>
              <w:t>.5</w:t>
            </w:r>
          </w:p>
        </w:tc>
        <w:tc>
          <w:tcPr>
            <w:tcW w:w="426" w:type="dxa"/>
          </w:tcPr>
          <w:p w14:paraId="027F0809" w14:textId="10CAE38B" w:rsidR="009E37BA" w:rsidRPr="004A54AA" w:rsidRDefault="009E37BA" w:rsidP="009E37BA">
            <w:pPr>
              <w:spacing w:before="54"/>
              <w:ind w:left="99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986" w:type="dxa"/>
          </w:tcPr>
          <w:p w14:paraId="5E63F232" w14:textId="44AC9AE2" w:rsidR="009E37BA" w:rsidRPr="004A54AA" w:rsidRDefault="009E37BA" w:rsidP="009E37BA">
            <w:pPr>
              <w:spacing w:before="54"/>
              <w:ind w:left="56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Ρ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έλλον</w:t>
            </w:r>
            <w:proofErr w:type="spellEnd"/>
          </w:p>
        </w:tc>
      </w:tr>
      <w:tr w:rsidR="009E37BA" w:rsidRPr="00914C93" w14:paraId="3CFC9A5B" w14:textId="77777777" w:rsidTr="004A54AA">
        <w:trPr>
          <w:trHeight w:val="450"/>
        </w:trPr>
        <w:tc>
          <w:tcPr>
            <w:tcW w:w="624" w:type="dxa"/>
          </w:tcPr>
          <w:p w14:paraId="6E27C08E" w14:textId="27095110" w:rsidR="009E37BA" w:rsidRPr="005D146D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5D146D">
              <w:rPr>
                <w:rFonts w:eastAsia="Calibri" w:cs="Calibri"/>
                <w:b/>
                <w:lang w:eastAsia="el-GR" w:bidi="el-GR"/>
              </w:rPr>
              <w:t>6</w:t>
            </w:r>
            <w:r w:rsidRPr="005D146D">
              <w:rPr>
                <w:rFonts w:eastAsia="Calibri" w:cs="Calibri"/>
                <w:b/>
                <w:lang w:val="el-GR" w:eastAsia="el-GR" w:bidi="el-GR"/>
              </w:rPr>
              <w:t>005</w:t>
            </w:r>
          </w:p>
        </w:tc>
        <w:tc>
          <w:tcPr>
            <w:tcW w:w="4663" w:type="dxa"/>
          </w:tcPr>
          <w:p w14:paraId="28D3F818" w14:textId="77777777" w:rsidR="009E37BA" w:rsidRPr="005D146D" w:rsidRDefault="009E37BA" w:rsidP="009E37BA">
            <w:pPr>
              <w:spacing w:before="54" w:line="242" w:lineRule="auto"/>
              <w:ind w:left="55" w:right="887"/>
              <w:rPr>
                <w:rFonts w:eastAsia="Calibri" w:cs="Calibri"/>
                <w:lang w:val="el-GR" w:eastAsia="el-GR" w:bidi="el-GR"/>
              </w:rPr>
            </w:pPr>
            <w:r w:rsidRPr="005D146D">
              <w:rPr>
                <w:rFonts w:eastAsia="Calibri" w:cs="Calibri"/>
                <w:lang w:val="el-GR" w:eastAsia="el-GR" w:bidi="el-GR"/>
              </w:rPr>
              <w:t xml:space="preserve">Στατιστική Ι: Εισαγωγή στις Μεθόδους της </w:t>
            </w:r>
            <w:proofErr w:type="spellStart"/>
            <w:r w:rsidRPr="005D146D">
              <w:rPr>
                <w:rFonts w:eastAsia="Calibri" w:cs="Calibri"/>
                <w:lang w:val="el-GR" w:eastAsia="el-GR" w:bidi="el-GR"/>
              </w:rPr>
              <w:t>Μονομεταβλητής</w:t>
            </w:r>
            <w:proofErr w:type="spellEnd"/>
            <w:r w:rsidRPr="005D146D">
              <w:rPr>
                <w:rFonts w:eastAsia="Calibri" w:cs="Calibri"/>
                <w:lang w:val="el-GR" w:eastAsia="el-GR" w:bidi="el-GR"/>
              </w:rPr>
              <w:t xml:space="preserve"> Ανάλυσης</w:t>
            </w:r>
          </w:p>
          <w:p w14:paraId="06130CBD" w14:textId="2B77AA7B" w:rsidR="009E37BA" w:rsidRPr="005D146D" w:rsidRDefault="009E37BA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7" w:type="dxa"/>
          </w:tcPr>
          <w:p w14:paraId="23DC5999" w14:textId="7065FCFB" w:rsidR="009E37BA" w:rsidRPr="005D146D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5D146D">
              <w:rPr>
                <w:rFonts w:eastAsia="Calibri" w:cs="Calibri"/>
                <w:lang w:eastAsia="el-GR" w:bidi="el-GR"/>
              </w:rPr>
              <w:t>3</w:t>
            </w:r>
          </w:p>
        </w:tc>
        <w:tc>
          <w:tcPr>
            <w:tcW w:w="708" w:type="dxa"/>
          </w:tcPr>
          <w:p w14:paraId="5765F921" w14:textId="0ADDDB7A" w:rsidR="009E37BA" w:rsidRPr="005D146D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5D146D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26" w:type="dxa"/>
          </w:tcPr>
          <w:p w14:paraId="7E1349D1" w14:textId="474F1D1E" w:rsidR="009E37BA" w:rsidRPr="005D146D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5D146D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2986" w:type="dxa"/>
          </w:tcPr>
          <w:p w14:paraId="4503C72B" w14:textId="7E19385D" w:rsidR="009E37BA" w:rsidRPr="00914C93" w:rsidRDefault="005D146D" w:rsidP="009E37BA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</w:t>
            </w:r>
            <w:r w:rsidR="00177BC8">
              <w:rPr>
                <w:rFonts w:eastAsia="Calibri" w:cs="Calibri"/>
                <w:lang w:val="el-GR" w:eastAsia="el-GR" w:bidi="el-GR"/>
              </w:rPr>
              <w:t>.</w:t>
            </w:r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Μηλιένος</w:t>
            </w:r>
            <w:proofErr w:type="spellEnd"/>
          </w:p>
        </w:tc>
      </w:tr>
      <w:tr w:rsidR="009E37BA" w:rsidRPr="00914C93" w14:paraId="2D4BCED4" w14:textId="77777777" w:rsidTr="004A54AA">
        <w:trPr>
          <w:trHeight w:val="695"/>
        </w:trPr>
        <w:tc>
          <w:tcPr>
            <w:tcW w:w="624" w:type="dxa"/>
          </w:tcPr>
          <w:p w14:paraId="41BA77D0" w14:textId="394716CD" w:rsidR="009E37BA" w:rsidRPr="00021931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21931">
              <w:rPr>
                <w:rFonts w:eastAsia="Calibri" w:cs="Calibri"/>
                <w:b/>
                <w:lang w:eastAsia="el-GR" w:bidi="el-GR"/>
              </w:rPr>
              <w:t>6323</w:t>
            </w:r>
          </w:p>
        </w:tc>
        <w:tc>
          <w:tcPr>
            <w:tcW w:w="4663" w:type="dxa"/>
          </w:tcPr>
          <w:p w14:paraId="29934FD7" w14:textId="4BFE08E5" w:rsidR="009E37BA" w:rsidRPr="00021931" w:rsidRDefault="009E37BA" w:rsidP="009E37BA">
            <w:pPr>
              <w:spacing w:before="54"/>
              <w:ind w:left="55" w:right="938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Εισαγωγή στην Ψυχοκοινωνική επανένταξη και Κοινοτική Ψυχολογία</w:t>
            </w:r>
          </w:p>
        </w:tc>
        <w:tc>
          <w:tcPr>
            <w:tcW w:w="567" w:type="dxa"/>
          </w:tcPr>
          <w:p w14:paraId="136AA674" w14:textId="29FA6B10" w:rsidR="009E37BA" w:rsidRPr="00021931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7D805E38" w14:textId="5C22DB4F" w:rsidR="009E37BA" w:rsidRPr="00021931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26" w:type="dxa"/>
          </w:tcPr>
          <w:p w14:paraId="40AB7F62" w14:textId="15911F72" w:rsidR="009E37BA" w:rsidRPr="00021931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986" w:type="dxa"/>
          </w:tcPr>
          <w:p w14:paraId="0E42A1F4" w14:textId="7ADB5B3A" w:rsidR="009E37BA" w:rsidRPr="00021931" w:rsidRDefault="009E37BA" w:rsidP="009E37BA">
            <w:pPr>
              <w:spacing w:before="54"/>
              <w:ind w:right="1004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 Φ.</w:t>
            </w:r>
            <w:proofErr w:type="spellStart"/>
            <w:r w:rsidRPr="00021931">
              <w:rPr>
                <w:rFonts w:eastAsia="Calibri" w:cs="Calibri"/>
                <w:lang w:eastAsia="el-GR" w:bidi="el-GR"/>
              </w:rPr>
              <w:t>Αν</w:t>
            </w:r>
            <w:proofErr w:type="spellEnd"/>
            <w:r w:rsidRPr="00021931">
              <w:rPr>
                <w:rFonts w:eastAsia="Calibri" w:cs="Calibri"/>
                <w:lang w:eastAsia="el-GR" w:bidi="el-GR"/>
              </w:rPr>
              <w:t>αγνωστόπουλος</w:t>
            </w:r>
          </w:p>
        </w:tc>
      </w:tr>
    </w:tbl>
    <w:p w14:paraId="08CB778C" w14:textId="77777777" w:rsidR="001E411F" w:rsidRDefault="001E411F" w:rsidP="001E411F">
      <w:pPr>
        <w:spacing w:before="11" w:after="0"/>
        <w:rPr>
          <w:b/>
        </w:rPr>
      </w:pPr>
    </w:p>
    <w:p w14:paraId="6B119287" w14:textId="77777777" w:rsidR="00914C93" w:rsidRDefault="001E411F" w:rsidP="001E411F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081B1235" w14:textId="77777777" w:rsidR="001E411F" w:rsidRDefault="001E411F" w:rsidP="001E411F">
      <w:pPr>
        <w:spacing w:before="11" w:after="0"/>
        <w:rPr>
          <w:b/>
        </w:rPr>
      </w:pPr>
    </w:p>
    <w:p w14:paraId="151686D6" w14:textId="792B2AEF" w:rsidR="001E411F" w:rsidRDefault="001E411F" w:rsidP="001E411F">
      <w:pPr>
        <w:spacing w:before="1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1C3F729F" w14:textId="6206DF9C" w:rsidR="001E411F" w:rsidRDefault="001E411F" w:rsidP="001E411F">
      <w:pPr>
        <w:spacing w:after="0" w:line="292" w:lineRule="exact"/>
        <w:ind w:right="401"/>
        <w:rPr>
          <w:bCs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</w:t>
      </w:r>
      <w:r>
        <w:rPr>
          <w:bCs/>
        </w:rPr>
        <w:t xml:space="preserve">από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875562">
        <w:rPr>
          <w:bCs/>
        </w:rPr>
        <w:t>.</w:t>
      </w:r>
    </w:p>
    <w:p w14:paraId="491CFE0D" w14:textId="77777777" w:rsidR="001E411F" w:rsidRDefault="001E411F" w:rsidP="001E411F">
      <w:pPr>
        <w:spacing w:before="11" w:after="0"/>
        <w:rPr>
          <w:bCs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1E411F" w:rsidRPr="00E22F55" w14:paraId="52069C7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84B0CB7" w14:textId="77777777" w:rsidR="001E411F" w:rsidRPr="00FA3ED0" w:rsidRDefault="001E411F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7233BA12" w14:textId="77777777" w:rsidR="001E411F" w:rsidRPr="00FA3ED0" w:rsidRDefault="001E411F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45762C77" w14:textId="77777777" w:rsidR="001E411F" w:rsidRPr="00FA3ED0" w:rsidRDefault="001E411F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6194A8AC" w14:textId="77777777" w:rsidR="001E411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1F17A75A" w14:textId="77777777" w:rsidR="001E411F" w:rsidRPr="00FA3ED0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697BEB81" w14:textId="77777777" w:rsidR="001E411F" w:rsidRPr="00E22F55" w:rsidRDefault="001E411F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1E411F" w:rsidRPr="00E22F55" w14:paraId="0B446B0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2AD4A95" w14:textId="77777777" w:rsidR="001E411F" w:rsidRPr="00914C93" w:rsidRDefault="001E411F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317</w:t>
            </w:r>
          </w:p>
        </w:tc>
        <w:tc>
          <w:tcPr>
            <w:tcW w:w="5678" w:type="dxa"/>
            <w:shd w:val="clear" w:color="auto" w:fill="auto"/>
          </w:tcPr>
          <w:p w14:paraId="2D132FAA" w14:textId="77777777" w:rsidR="001E411F" w:rsidRPr="00914C93" w:rsidRDefault="001E411F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Times New Roman"/>
              </w:rPr>
              <w:t>Εκπα</w:t>
            </w:r>
            <w:proofErr w:type="spellStart"/>
            <w:r w:rsidRPr="00914C93">
              <w:rPr>
                <w:rFonts w:eastAsia="Calibri" w:cs="Times New Roman"/>
              </w:rPr>
              <w:t>ιδευτική</w:t>
            </w:r>
            <w:proofErr w:type="spellEnd"/>
            <w:r w:rsidRPr="00914C93">
              <w:rPr>
                <w:rFonts w:eastAsia="Calibri" w:cs="Times New Roman"/>
              </w:rPr>
              <w:t xml:space="preserve"> </w:t>
            </w:r>
            <w:proofErr w:type="spellStart"/>
            <w:r w:rsidRPr="00914C93">
              <w:rPr>
                <w:rFonts w:eastAsia="Calibri" w:cs="Times New Roman"/>
              </w:rPr>
              <w:t>Ψυχολογί</w:t>
            </w:r>
            <w:proofErr w:type="spellEnd"/>
            <w:r w:rsidRPr="00914C93">
              <w:rPr>
                <w:rFonts w:eastAsia="Calibri" w:cs="Times New Roman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5418580F" w14:textId="77777777" w:rsidR="001E411F" w:rsidRPr="006A5FEF" w:rsidRDefault="001E411F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4F72658" w14:textId="77777777" w:rsidR="001E411F" w:rsidRPr="007D795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886D137" w14:textId="77777777" w:rsidR="001E411F" w:rsidRPr="00E22F55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E22F55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14FD40" w14:textId="27EE4893" w:rsidR="001E411F" w:rsidRPr="008B2F9C" w:rsidRDefault="008B2F9C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1E411F" w:rsidRPr="00E22F55" w14:paraId="479A347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5709963" w14:textId="30977828" w:rsidR="001E411F" w:rsidRPr="001E411F" w:rsidRDefault="001E411F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73</w:t>
            </w:r>
          </w:p>
        </w:tc>
        <w:tc>
          <w:tcPr>
            <w:tcW w:w="5678" w:type="dxa"/>
            <w:shd w:val="clear" w:color="auto" w:fill="auto"/>
          </w:tcPr>
          <w:p w14:paraId="4BB91021" w14:textId="0410D28A" w:rsidR="001E411F" w:rsidRPr="005D146D" w:rsidRDefault="001E411F" w:rsidP="005D146D">
            <w:pPr>
              <w:spacing w:before="54"/>
              <w:ind w:left="54"/>
              <w:rPr>
                <w:rFonts w:cs="Times New Roman"/>
                <w:lang w:val="el-GR"/>
              </w:rPr>
            </w:pPr>
            <w:r w:rsidRPr="005D146D">
              <w:rPr>
                <w:rFonts w:cs="Times New Roman"/>
                <w:lang w:val="el-GR"/>
              </w:rPr>
              <w:t xml:space="preserve">Δομή και λειτουργίες του γνωστικού </w:t>
            </w:r>
            <w:proofErr w:type="spellStart"/>
            <w:r w:rsidRPr="005D146D">
              <w:rPr>
                <w:rFonts w:cs="Times New Roman"/>
                <w:lang w:val="el-GR"/>
              </w:rPr>
              <w:t>συστήματος:η</w:t>
            </w:r>
            <w:proofErr w:type="spellEnd"/>
            <w:r w:rsidRPr="005D146D">
              <w:rPr>
                <w:rFonts w:cs="Times New Roman"/>
                <w:lang w:val="el-GR"/>
              </w:rPr>
              <w:t xml:space="preserve"> περίπτωση της επίλυσης προβλημάτων</w:t>
            </w:r>
          </w:p>
        </w:tc>
        <w:tc>
          <w:tcPr>
            <w:tcW w:w="569" w:type="dxa"/>
            <w:shd w:val="clear" w:color="auto" w:fill="auto"/>
          </w:tcPr>
          <w:p w14:paraId="15AC9F6D" w14:textId="6080A40C" w:rsidR="001E411F" w:rsidRPr="001E411F" w:rsidRDefault="001E411F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A6CDF7C" w14:textId="3A9D5478" w:rsidR="001E411F" w:rsidRPr="001E411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DC64514" w14:textId="40BE5A2F" w:rsidR="001E411F" w:rsidRPr="001E411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A54F07A" w14:textId="5C3F72EC" w:rsidR="001E411F" w:rsidRPr="001E411F" w:rsidRDefault="001E411F" w:rsidP="004A54AA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1E411F" w:rsidRPr="00E22F55" w14:paraId="3BF4AF5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1C10054" w14:textId="208CE39A" w:rsidR="001E411F" w:rsidRPr="001E411F" w:rsidRDefault="001E411F" w:rsidP="001E411F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09</w:t>
            </w:r>
          </w:p>
        </w:tc>
        <w:tc>
          <w:tcPr>
            <w:tcW w:w="5678" w:type="dxa"/>
            <w:shd w:val="clear" w:color="auto" w:fill="auto"/>
          </w:tcPr>
          <w:p w14:paraId="14368B08" w14:textId="658B5DE7" w:rsidR="001E411F" w:rsidRPr="005D146D" w:rsidRDefault="001E411F" w:rsidP="005D146D">
            <w:pPr>
              <w:spacing w:before="54"/>
              <w:ind w:left="54"/>
              <w:rPr>
                <w:rFonts w:cs="Times New Roman"/>
                <w:lang w:val="el-GR"/>
              </w:rPr>
            </w:pPr>
            <w:r w:rsidRPr="005D146D">
              <w:rPr>
                <w:rFonts w:cs="Times New Roman"/>
                <w:lang w:val="el-GR"/>
              </w:rPr>
              <w:t>Γνωστική Ψυχολογία: Έρευνα και Εφαρμογές</w:t>
            </w:r>
          </w:p>
        </w:tc>
        <w:tc>
          <w:tcPr>
            <w:tcW w:w="569" w:type="dxa"/>
            <w:shd w:val="clear" w:color="auto" w:fill="auto"/>
          </w:tcPr>
          <w:p w14:paraId="0B8076C5" w14:textId="5AF2E413" w:rsidR="001E411F" w:rsidRPr="001E411F" w:rsidRDefault="001E411F" w:rsidP="001E411F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A591445" w14:textId="332497AD" w:rsidR="001E411F" w:rsidRPr="001E411F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266B7774" w14:textId="1DDB9B78" w:rsidR="001E411F" w:rsidRPr="001E411F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3D2758F" w14:textId="0CE81959" w:rsidR="001E411F" w:rsidRPr="001E411F" w:rsidRDefault="001E411F" w:rsidP="001E411F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1E411F" w:rsidRPr="00E22F55" w14:paraId="464F8B1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DF0A5D2" w14:textId="77777777" w:rsidR="001E411F" w:rsidRPr="00914C93" w:rsidRDefault="001E411F" w:rsidP="001E411F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5</w:t>
            </w:r>
          </w:p>
        </w:tc>
        <w:tc>
          <w:tcPr>
            <w:tcW w:w="5678" w:type="dxa"/>
            <w:shd w:val="clear" w:color="auto" w:fill="auto"/>
          </w:tcPr>
          <w:p w14:paraId="2416412F" w14:textId="77777777" w:rsidR="001E411F" w:rsidRPr="00914C93" w:rsidRDefault="001E411F" w:rsidP="001E411F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Υγε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 Ι</w:t>
            </w:r>
          </w:p>
        </w:tc>
        <w:tc>
          <w:tcPr>
            <w:tcW w:w="569" w:type="dxa"/>
            <w:shd w:val="clear" w:color="auto" w:fill="auto"/>
          </w:tcPr>
          <w:p w14:paraId="04CF5E07" w14:textId="77777777" w:rsidR="001E411F" w:rsidRDefault="001E411F" w:rsidP="001E411F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56DDA1" w14:textId="77777777" w:rsidR="001E411F" w:rsidRPr="007D795F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79812DF8" w14:textId="77777777" w:rsidR="001E411F" w:rsidRPr="00E22F55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BCD840B" w14:textId="77777777" w:rsidR="001E411F" w:rsidRPr="00E22F55" w:rsidRDefault="001E411F" w:rsidP="001E411F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Φ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γνωστόπουλος</w:t>
            </w:r>
          </w:p>
        </w:tc>
      </w:tr>
      <w:tr w:rsidR="007C2AA2" w:rsidRPr="00E22F55" w14:paraId="4F5CEDF8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8F2FC48" w14:textId="37FE8569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0</w:t>
            </w:r>
          </w:p>
        </w:tc>
        <w:tc>
          <w:tcPr>
            <w:tcW w:w="5678" w:type="dxa"/>
            <w:shd w:val="clear" w:color="auto" w:fill="auto"/>
          </w:tcPr>
          <w:p w14:paraId="3CC51D7D" w14:textId="6FB51A10" w:rsidR="007C2AA2" w:rsidRPr="005D146D" w:rsidRDefault="007C2AA2" w:rsidP="005D146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θεραπευτικές Προσεγγίσεις και Τεκμηρίωση Αποτελεσματικότητας</w:t>
            </w:r>
          </w:p>
        </w:tc>
        <w:tc>
          <w:tcPr>
            <w:tcW w:w="569" w:type="dxa"/>
            <w:shd w:val="clear" w:color="auto" w:fill="auto"/>
          </w:tcPr>
          <w:p w14:paraId="71091B40" w14:textId="4DB9F7B5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5675419" w14:textId="3540FB7B" w:rsidR="007C2AA2" w:rsidRPr="007C2AA2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81201A5" w14:textId="4A847417" w:rsidR="007C2AA2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5D60A7C" w14:textId="56667A3C" w:rsidR="007C2AA2" w:rsidRPr="00914C93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7C2AA2" w:rsidRPr="00E22F55" w14:paraId="38F1584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F722101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678" w:type="dxa"/>
            <w:shd w:val="clear" w:color="auto" w:fill="auto"/>
          </w:tcPr>
          <w:p w14:paraId="58692B0F" w14:textId="77777777" w:rsidR="007C2AA2" w:rsidRPr="007D795F" w:rsidRDefault="007C2AA2" w:rsidP="007C2AA2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Σχέση θεραπευτή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θεραπευόμενου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 στο κλινικό πλαίσιο</w:t>
            </w:r>
          </w:p>
        </w:tc>
        <w:tc>
          <w:tcPr>
            <w:tcW w:w="569" w:type="dxa"/>
            <w:shd w:val="clear" w:color="auto" w:fill="auto"/>
          </w:tcPr>
          <w:p w14:paraId="55A5B67D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156C3A8" w14:textId="77777777" w:rsidR="007C2AA2" w:rsidRPr="007D795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089CF39A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83A202F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7C2AA2" w:rsidRPr="00E22F55" w14:paraId="2A8C1E5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DD3A3C3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5678" w:type="dxa"/>
            <w:shd w:val="clear" w:color="auto" w:fill="auto"/>
          </w:tcPr>
          <w:p w14:paraId="5B3E23C4" w14:textId="77777777" w:rsidR="007C2AA2" w:rsidRPr="007D795F" w:rsidRDefault="007C2AA2" w:rsidP="007C2AA2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914C93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569" w:type="dxa"/>
            <w:shd w:val="clear" w:color="auto" w:fill="auto"/>
          </w:tcPr>
          <w:p w14:paraId="79EEEB52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DC68FD0" w14:textId="77777777" w:rsidR="007C2AA2" w:rsidRPr="007D795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2588157A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0ACA6E9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Π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ρδούτης</w:t>
            </w:r>
            <w:proofErr w:type="spellEnd"/>
          </w:p>
        </w:tc>
      </w:tr>
      <w:tr w:rsidR="007C2AA2" w:rsidRPr="00E22F55" w14:paraId="1F95F8C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182F790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3</w:t>
            </w:r>
          </w:p>
        </w:tc>
        <w:tc>
          <w:tcPr>
            <w:tcW w:w="5678" w:type="dxa"/>
            <w:shd w:val="clear" w:color="auto" w:fill="auto"/>
          </w:tcPr>
          <w:p w14:paraId="08600BC9" w14:textId="77777777" w:rsidR="007C2AA2" w:rsidRPr="00914C93" w:rsidRDefault="007C2AA2" w:rsidP="007C2AA2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τρατηγικές αναζήτησης πληροφορίας: η βιβλιογραφική έρευνα στο ηλεκτρονικό περιβάλλον ως χώρος</w:t>
            </w:r>
          </w:p>
          <w:p w14:paraId="67B0C189" w14:textId="77777777" w:rsidR="007C2AA2" w:rsidRPr="00914C93" w:rsidRDefault="007C2AA2" w:rsidP="007C2AA2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ο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βλήματος</w:t>
            </w:r>
          </w:p>
        </w:tc>
        <w:tc>
          <w:tcPr>
            <w:tcW w:w="569" w:type="dxa"/>
            <w:shd w:val="clear" w:color="auto" w:fill="auto"/>
          </w:tcPr>
          <w:p w14:paraId="02FD825C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27EB1E0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617ACFE4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F8655CA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–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7C2AA2" w:rsidRPr="00E22F55" w14:paraId="5EF95089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776C92E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6</w:t>
            </w:r>
          </w:p>
        </w:tc>
        <w:tc>
          <w:tcPr>
            <w:tcW w:w="5678" w:type="dxa"/>
            <w:shd w:val="clear" w:color="auto" w:fill="auto"/>
          </w:tcPr>
          <w:p w14:paraId="0310DB75" w14:textId="519FB810" w:rsidR="007C2AA2" w:rsidRPr="00021931" w:rsidRDefault="007C2AA2" w:rsidP="007C2AA2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ΣΕΜ </w:t>
            </w:r>
            <w:proofErr w:type="spellStart"/>
            <w:r w:rsidRPr="00021931">
              <w:rPr>
                <w:rFonts w:eastAsia="Calibri" w:cs="Calibri"/>
                <w:lang w:val="el-GR" w:eastAsia="el-GR" w:bidi="el-GR"/>
              </w:rPr>
              <w:t>Δυνητοποίηση</w:t>
            </w:r>
            <w:proofErr w:type="spellEnd"/>
            <w:r w:rsidRPr="00021931">
              <w:rPr>
                <w:rFonts w:eastAsia="Calibri" w:cs="Calibri"/>
                <w:lang w:val="el-GR" w:eastAsia="el-GR" w:bidi="el-GR"/>
              </w:rPr>
              <w:t xml:space="preserve"> </w:t>
            </w:r>
            <w:r w:rsidR="00875562" w:rsidRPr="00021931">
              <w:rPr>
                <w:rFonts w:eastAsia="Calibri" w:cs="Calibri"/>
                <w:lang w:val="el-GR" w:eastAsia="el-GR" w:bidi="el-GR"/>
              </w:rPr>
              <w:t>: ψυχολογικές εφαρμογές των νέων ψηφιακών τεχνολογιών</w:t>
            </w:r>
          </w:p>
          <w:p w14:paraId="38BFC0A4" w14:textId="77777777" w:rsidR="007C2AA2" w:rsidRPr="004E432F" w:rsidRDefault="007C2AA2" w:rsidP="007C2AA2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875562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τεσσάρων(4) απουσιών</w:t>
            </w:r>
          </w:p>
        </w:tc>
        <w:tc>
          <w:tcPr>
            <w:tcW w:w="569" w:type="dxa"/>
            <w:shd w:val="clear" w:color="auto" w:fill="auto"/>
          </w:tcPr>
          <w:p w14:paraId="2F4E22B5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3963D0A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5B086D2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30E621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ερέλος</w:t>
            </w:r>
            <w:proofErr w:type="spellEnd"/>
          </w:p>
        </w:tc>
      </w:tr>
      <w:tr w:rsidR="007C2AA2" w:rsidRPr="00E22F55" w14:paraId="1985355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D937BBA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3</w:t>
            </w:r>
          </w:p>
        </w:tc>
        <w:tc>
          <w:tcPr>
            <w:tcW w:w="5678" w:type="dxa"/>
            <w:shd w:val="clear" w:color="auto" w:fill="auto"/>
          </w:tcPr>
          <w:p w14:paraId="3DFE4DE3" w14:textId="77777777" w:rsidR="007C2AA2" w:rsidRPr="00914C93" w:rsidRDefault="007C2AA2" w:rsidP="007C2AA2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στην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οιο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Έρευ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5FFEC399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BA29F05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38BB65DF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83FFACD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Μ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άϊλ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7C2AA2" w:rsidRPr="00E22F55" w14:paraId="6BDB8792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265BD3D3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BDA063E" w14:textId="77777777" w:rsidR="007C2AA2" w:rsidRPr="00914C93" w:rsidRDefault="007C2AA2" w:rsidP="007C2AA2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Times New Roman" w:cs="Times New Roman"/>
              </w:rPr>
              <w:t xml:space="preserve"> </w:t>
            </w:r>
            <w:proofErr w:type="spellStart"/>
            <w:r w:rsidRPr="00914C93">
              <w:rPr>
                <w:rFonts w:eastAsia="Times New Roman" w:cs="Times New Roman"/>
              </w:rPr>
              <w:t>Ψυχολογί</w:t>
            </w:r>
            <w:proofErr w:type="spellEnd"/>
            <w:r w:rsidRPr="00914C93">
              <w:rPr>
                <w:rFonts w:eastAsia="Times New Roman" w:cs="Times New Roman"/>
              </w:rPr>
              <w:t xml:space="preserve">α και </w:t>
            </w:r>
            <w:proofErr w:type="spellStart"/>
            <w:r w:rsidRPr="00914C93">
              <w:rPr>
                <w:rFonts w:eastAsia="Times New Roman" w:cs="Times New Roman"/>
              </w:rPr>
              <w:t>Τέχνη</w:t>
            </w:r>
            <w:proofErr w:type="spellEnd"/>
          </w:p>
        </w:tc>
        <w:tc>
          <w:tcPr>
            <w:tcW w:w="569" w:type="dxa"/>
            <w:shd w:val="clear" w:color="auto" w:fill="auto"/>
            <w:vAlign w:val="center"/>
          </w:tcPr>
          <w:p w14:paraId="662E4207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17A7E7A7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F6EB4BB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75183336" w14:textId="77777777" w:rsidR="007C2AA2" w:rsidRPr="00914C93" w:rsidRDefault="007C2AA2" w:rsidP="007C2A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Π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ρδού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,</w:t>
            </w:r>
          </w:p>
          <w:p w14:paraId="3C71912F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ωρ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ίτου</w:t>
            </w:r>
          </w:p>
        </w:tc>
      </w:tr>
      <w:tr w:rsidR="00AC06A2" w:rsidRPr="00E22F55" w14:paraId="1B6A2E95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2A8AF13E" w14:textId="5F2B9520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F55A8F9" w14:textId="2604CFFB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proofErr w:type="spellStart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</w:t>
            </w:r>
            <w:proofErr w:type="spellEnd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 xml:space="preserve">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4401CF2" w14:textId="21ABA47B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2AA32424" w14:textId="50D1C36C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FAE43B5" w14:textId="1A42DDAE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B684D4B" w14:textId="123F0EB7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Βατάκη</w:t>
            </w:r>
            <w:proofErr w:type="spellEnd"/>
          </w:p>
        </w:tc>
      </w:tr>
      <w:tr w:rsidR="00AC06A2" w:rsidRPr="00E22F55" w14:paraId="2E3184C4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1AFB539" w14:textId="1824464B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3CC823D3" w14:textId="42A96D7C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5132081" w14:textId="78D9F766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29D2E050" w14:textId="5CF4FD96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F422AC" w14:textId="3DB1554F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45E2F082" w14:textId="57228E2A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Βατάκη</w:t>
            </w:r>
            <w:proofErr w:type="spellEnd"/>
          </w:p>
        </w:tc>
      </w:tr>
      <w:tr w:rsidR="00AC06A2" w:rsidRPr="00E22F55" w14:paraId="5ED4B649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15762DA" w14:textId="7D37F502" w:rsidR="00AC06A2" w:rsidRPr="00914C93" w:rsidRDefault="00860DD4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81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07808B5" w14:textId="2B011726" w:rsidR="00AC06A2" w:rsidRPr="00AC06A2" w:rsidRDefault="00AC06A2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021931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Ψυχολογικό τραύμα: αναπτυξιακές και εκπαιδευτικές προεκτάσει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7F2D47B" w14:textId="63E1CA2B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69CE5806" w14:textId="6815CAC1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C13BE8A" w14:textId="271046F9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0C817E3E" w14:textId="367F97C6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B918FE" w:rsidRPr="00E22F55" w14:paraId="217225CA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1F6FC840" w14:textId="2F236294" w:rsidR="00B918FE" w:rsidRPr="00021931" w:rsidRDefault="00860DD4" w:rsidP="00B918FE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E61FBDF" w14:textId="435CED48" w:rsidR="00B918FE" w:rsidRPr="00B918FE" w:rsidRDefault="00B918FE" w:rsidP="00B918FE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30084B77" w14:textId="5F07A89D" w:rsidR="00B918FE" w:rsidRDefault="00B918FE" w:rsidP="00B918FE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4943E993" w14:textId="43DC777C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D6481F8" w14:textId="7BE0B1D3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23DAF192" w14:textId="7612ED6D" w:rsidR="00B918FE" w:rsidRDefault="00B918FE" w:rsidP="00B918FE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</w:tr>
      <w:tr w:rsidR="00B918FE" w:rsidRPr="00E22F55" w14:paraId="2FF30371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06E7A0D" w14:textId="360504AC" w:rsidR="00B918FE" w:rsidRPr="00021931" w:rsidRDefault="00860DD4" w:rsidP="00B918FE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94D3A49" w14:textId="4DFC1A9A" w:rsidR="00B918FE" w:rsidRPr="00021931" w:rsidRDefault="00B918FE" w:rsidP="00B918FE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2C1DC36" w14:textId="5B956301" w:rsidR="00B918FE" w:rsidRDefault="00B918FE" w:rsidP="00B918FE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6229C75A" w14:textId="0D040E22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D1A953" w14:textId="6F9EEFFC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4159DFFF" w14:textId="3F699B3F" w:rsidR="00B918FE" w:rsidRDefault="00B918FE" w:rsidP="00B918FE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</w:tbl>
    <w:p w14:paraId="5FECE186" w14:textId="77777777" w:rsidR="001E411F" w:rsidRDefault="001E411F" w:rsidP="001E411F">
      <w:pPr>
        <w:spacing w:before="11" w:after="0"/>
        <w:rPr>
          <w:bCs/>
        </w:rPr>
      </w:pPr>
    </w:p>
    <w:p w14:paraId="1D94CAB1" w14:textId="77777777" w:rsidR="001E411F" w:rsidRDefault="001E411F" w:rsidP="001E411F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7030A930" w14:textId="77777777" w:rsidR="001E411F" w:rsidRPr="00044C21" w:rsidRDefault="001E411F" w:rsidP="001E411F">
      <w:pPr>
        <w:spacing w:before="11" w:after="0"/>
        <w:rPr>
          <w:bCs/>
        </w:rPr>
      </w:pPr>
    </w:p>
    <w:p w14:paraId="68E633B5" w14:textId="72AE6E60" w:rsidR="001E411F" w:rsidRPr="007C2AA2" w:rsidRDefault="001E411F" w:rsidP="007C2AA2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Γ</w:t>
      </w:r>
      <w:r w:rsidRPr="00E912DB">
        <w:rPr>
          <w:b/>
          <w:sz w:val="28"/>
          <w:szCs w:val="28"/>
        </w:rPr>
        <w:t xml:space="preserve"> ΕΞΑΜΗΝΟΥ 22+8=30</w:t>
      </w:r>
    </w:p>
    <w:p w14:paraId="1DB5CDFE" w14:textId="77777777" w:rsidR="008D11D5" w:rsidRDefault="008D11D5" w:rsidP="007C2AA2">
      <w:pPr>
        <w:tabs>
          <w:tab w:val="left" w:pos="5595"/>
          <w:tab w:val="left" w:pos="6054"/>
        </w:tabs>
        <w:spacing w:before="52" w:after="0"/>
        <w:rPr>
          <w:b/>
        </w:rPr>
      </w:pPr>
    </w:p>
    <w:p w14:paraId="56CEC64B" w14:textId="59C12EF0" w:rsidR="00914C93" w:rsidRPr="00914C93" w:rsidRDefault="00914C93" w:rsidP="007C2AA2">
      <w:pPr>
        <w:tabs>
          <w:tab w:val="left" w:pos="5595"/>
          <w:tab w:val="left" w:pos="6054"/>
        </w:tabs>
        <w:spacing w:before="52" w:after="0"/>
        <w:jc w:val="center"/>
        <w:rPr>
          <w:b/>
        </w:rPr>
      </w:pPr>
      <w:r w:rsidRPr="007C2AA2">
        <w:rPr>
          <w:b/>
          <w:sz w:val="28"/>
          <w:szCs w:val="28"/>
        </w:rPr>
        <w:t>Δ΄ ΕΞΑΜΗΝΟ</w:t>
      </w:r>
    </w:p>
    <w:tbl>
      <w:tblPr>
        <w:tblStyle w:val="TableNormal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521"/>
        <w:gridCol w:w="6933"/>
        <w:gridCol w:w="495"/>
        <w:gridCol w:w="660"/>
        <w:gridCol w:w="529"/>
        <w:gridCol w:w="1318"/>
      </w:tblGrid>
      <w:tr w:rsidR="009E37BA" w:rsidRPr="00914C93" w14:paraId="5304FDC6" w14:textId="77777777" w:rsidTr="00177BC8">
        <w:trPr>
          <w:trHeight w:val="695"/>
        </w:trPr>
        <w:tc>
          <w:tcPr>
            <w:tcW w:w="0" w:type="auto"/>
          </w:tcPr>
          <w:p w14:paraId="73B2EFE6" w14:textId="05F4BD4D" w:rsidR="009E37BA" w:rsidRPr="00914C93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eastAsia="el-GR" w:bidi="el-GR"/>
              </w:rPr>
              <w:t>K.M.</w:t>
            </w:r>
          </w:p>
        </w:tc>
        <w:tc>
          <w:tcPr>
            <w:tcW w:w="0" w:type="auto"/>
          </w:tcPr>
          <w:p w14:paraId="32AA2DFC" w14:textId="6BFC17D3" w:rsidR="009E37BA" w:rsidRPr="00914C93" w:rsidRDefault="009E37BA" w:rsidP="009E37BA">
            <w:pPr>
              <w:spacing w:before="54"/>
              <w:ind w:left="54" w:right="529"/>
              <w:rPr>
                <w:rFonts w:eastAsia="Calibri" w:cs="Calibri"/>
                <w:lang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0" w:type="auto"/>
          </w:tcPr>
          <w:p w14:paraId="45B2F7E2" w14:textId="28A3599A" w:rsidR="009E37BA" w:rsidRPr="007C2AA2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0" w:type="auto"/>
          </w:tcPr>
          <w:p w14:paraId="7DDC830C" w14:textId="30037CBE" w:rsidR="009E37BA" w:rsidRPr="007C2AA2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0" w:type="auto"/>
          </w:tcPr>
          <w:p w14:paraId="0F9C5D6C" w14:textId="77777777" w:rsidR="009E37BA" w:rsidRPr="00914C93" w:rsidRDefault="009E37BA" w:rsidP="009E37BA">
            <w:pPr>
              <w:spacing w:before="54"/>
              <w:ind w:left="3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0" w:type="auto"/>
          </w:tcPr>
          <w:p w14:paraId="7CB8A7A9" w14:textId="77777777" w:rsidR="009E37BA" w:rsidRPr="00914C93" w:rsidRDefault="009E37BA" w:rsidP="009E37BA">
            <w:pPr>
              <w:spacing w:before="54"/>
              <w:ind w:left="53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7A8F5A01" w14:textId="77777777" w:rsidTr="00177BC8">
        <w:trPr>
          <w:trHeight w:val="695"/>
        </w:trPr>
        <w:tc>
          <w:tcPr>
            <w:tcW w:w="0" w:type="auto"/>
          </w:tcPr>
          <w:p w14:paraId="5599FEB7" w14:textId="621E530E" w:rsidR="009E37BA" w:rsidRPr="00EA2E8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EA2E8C">
              <w:rPr>
                <w:rFonts w:eastAsia="Calibri" w:cs="Calibri"/>
                <w:b/>
                <w:lang w:eastAsia="el-GR" w:bidi="el-GR"/>
              </w:rPr>
              <w:lastRenderedPageBreak/>
              <w:t>6</w:t>
            </w:r>
            <w:r w:rsidRPr="00EA2E8C">
              <w:rPr>
                <w:rFonts w:eastAsia="Calibri" w:cs="Calibri"/>
                <w:b/>
                <w:lang w:val="el-GR" w:eastAsia="el-GR" w:bidi="el-GR"/>
              </w:rPr>
              <w:t>052</w:t>
            </w:r>
          </w:p>
        </w:tc>
        <w:tc>
          <w:tcPr>
            <w:tcW w:w="0" w:type="auto"/>
          </w:tcPr>
          <w:p w14:paraId="0289404C" w14:textId="77777777" w:rsidR="009E37BA" w:rsidRPr="00EA2E8C" w:rsidRDefault="009E37BA" w:rsidP="009E37BA">
            <w:pPr>
              <w:spacing w:before="54"/>
              <w:ind w:left="54" w:right="529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 xml:space="preserve">Στατιστική ΙΙ: Εισαγωγή στις Μεθόδους της </w:t>
            </w:r>
            <w:proofErr w:type="spellStart"/>
            <w:r w:rsidRPr="00EA2E8C">
              <w:rPr>
                <w:rFonts w:eastAsia="Calibri" w:cs="Calibri"/>
                <w:lang w:val="el-GR" w:eastAsia="el-GR" w:bidi="el-GR"/>
              </w:rPr>
              <w:t>Διμεταβλητής</w:t>
            </w:r>
            <w:proofErr w:type="spellEnd"/>
            <w:r w:rsidRPr="00EA2E8C">
              <w:rPr>
                <w:rFonts w:eastAsia="Calibri" w:cs="Calibri"/>
                <w:lang w:val="el-GR" w:eastAsia="el-GR" w:bidi="el-GR"/>
              </w:rPr>
              <w:t xml:space="preserve"> και </w:t>
            </w:r>
            <w:proofErr w:type="spellStart"/>
            <w:r w:rsidRPr="00EA2E8C">
              <w:rPr>
                <w:rFonts w:eastAsia="Calibri" w:cs="Calibri"/>
                <w:lang w:val="el-GR" w:eastAsia="el-GR" w:bidi="el-GR"/>
              </w:rPr>
              <w:t>Πολυμεταβλητής</w:t>
            </w:r>
            <w:proofErr w:type="spellEnd"/>
            <w:r w:rsidRPr="00EA2E8C">
              <w:rPr>
                <w:rFonts w:eastAsia="Calibri" w:cs="Calibri"/>
                <w:lang w:val="el-GR" w:eastAsia="el-GR" w:bidi="el-GR"/>
              </w:rPr>
              <w:t xml:space="preserve"> Ανάλυσης</w:t>
            </w:r>
          </w:p>
          <w:p w14:paraId="0FCD99A9" w14:textId="40651FFF" w:rsidR="009E37BA" w:rsidRPr="00EA2E8C" w:rsidRDefault="009E37BA" w:rsidP="009E37BA">
            <w:pPr>
              <w:spacing w:before="54"/>
              <w:ind w:left="54" w:right="529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0" w:type="auto"/>
          </w:tcPr>
          <w:p w14:paraId="5D8CA070" w14:textId="19E445A8" w:rsidR="009E37BA" w:rsidRPr="00EA2E8C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76F3E3CB" w14:textId="71E2A521" w:rsidR="009E37BA" w:rsidRPr="00EA2E8C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eastAsia="el-GR" w:bidi="el-GR"/>
              </w:rPr>
            </w:pPr>
            <w:r w:rsidRPr="00EA2E8C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0" w:type="auto"/>
          </w:tcPr>
          <w:p w14:paraId="0576CD4C" w14:textId="753555F1" w:rsidR="009E37BA" w:rsidRPr="00EA2E8C" w:rsidRDefault="009E37BA" w:rsidP="009E37BA">
            <w:pPr>
              <w:spacing w:before="54"/>
              <w:ind w:left="3"/>
              <w:jc w:val="center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0" w:type="auto"/>
          </w:tcPr>
          <w:p w14:paraId="39AE9B7A" w14:textId="7971AD6C" w:rsidR="009E37BA" w:rsidRPr="00EA2E8C" w:rsidRDefault="00EA2E8C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>Φ</w:t>
            </w:r>
            <w:r w:rsidR="00177BC8">
              <w:rPr>
                <w:rFonts w:eastAsia="Calibri" w:cs="Calibri"/>
                <w:lang w:val="el-GR" w:eastAsia="el-GR" w:bidi="el-GR"/>
              </w:rPr>
              <w:t>.</w:t>
            </w:r>
            <w:r w:rsidRPr="00EA2E8C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Pr="00EA2E8C">
              <w:rPr>
                <w:rFonts w:eastAsia="Calibri" w:cs="Calibri"/>
                <w:lang w:val="el-GR" w:eastAsia="el-GR" w:bidi="el-GR"/>
              </w:rPr>
              <w:t>Μηλιένος</w:t>
            </w:r>
            <w:proofErr w:type="spellEnd"/>
          </w:p>
        </w:tc>
      </w:tr>
      <w:tr w:rsidR="009E37BA" w:rsidRPr="00914C93" w14:paraId="015272A7" w14:textId="77777777" w:rsidTr="00177BC8">
        <w:trPr>
          <w:trHeight w:val="450"/>
        </w:trPr>
        <w:tc>
          <w:tcPr>
            <w:tcW w:w="0" w:type="auto"/>
          </w:tcPr>
          <w:p w14:paraId="687CCB87" w14:textId="5EB78B10" w:rsidR="009E37BA" w:rsidRPr="000F000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F000C">
              <w:rPr>
                <w:rFonts w:eastAsia="Calibri" w:cs="Calibri"/>
                <w:b/>
                <w:lang w:val="el-GR" w:eastAsia="el-GR" w:bidi="el-GR"/>
              </w:rPr>
              <w:t>6060</w:t>
            </w:r>
          </w:p>
        </w:tc>
        <w:tc>
          <w:tcPr>
            <w:tcW w:w="0" w:type="auto"/>
          </w:tcPr>
          <w:p w14:paraId="1698DAEE" w14:textId="4B821346" w:rsidR="009E37BA" w:rsidRPr="000F000C" w:rsidRDefault="009E37BA" w:rsidP="009E37B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Κοινωνικές Αναπαραστάσεις</w:t>
            </w:r>
          </w:p>
        </w:tc>
        <w:tc>
          <w:tcPr>
            <w:tcW w:w="0" w:type="auto"/>
          </w:tcPr>
          <w:p w14:paraId="01138A9F" w14:textId="68E2C062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65B9A50A" w14:textId="0C9C2175" w:rsidR="009E37BA" w:rsidRPr="000F000C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0" w:type="auto"/>
          </w:tcPr>
          <w:p w14:paraId="1DFD6214" w14:textId="3E6F4980" w:rsidR="009E37BA" w:rsidRPr="000F000C" w:rsidRDefault="009E37BA" w:rsidP="009E37BA">
            <w:pPr>
              <w:spacing w:before="54"/>
              <w:ind w:left="52" w:right="46"/>
              <w:jc w:val="center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0" w:type="auto"/>
          </w:tcPr>
          <w:p w14:paraId="1CA8585C" w14:textId="59EA8E87" w:rsidR="009E37BA" w:rsidRPr="000F000C" w:rsidRDefault="009E37BA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Μαντόγλου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</w:tr>
      <w:tr w:rsidR="009E37BA" w:rsidRPr="00914C93" w14:paraId="5B113209" w14:textId="77777777" w:rsidTr="00177BC8">
        <w:trPr>
          <w:trHeight w:val="448"/>
        </w:trPr>
        <w:tc>
          <w:tcPr>
            <w:tcW w:w="0" w:type="auto"/>
          </w:tcPr>
          <w:p w14:paraId="5305311B" w14:textId="19BC5D24" w:rsidR="009E37BA" w:rsidRPr="000F000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F000C">
              <w:rPr>
                <w:rFonts w:eastAsia="Calibri" w:cs="Calibri"/>
                <w:b/>
                <w:lang w:val="el-GR" w:eastAsia="el-GR" w:bidi="el-GR"/>
              </w:rPr>
              <w:t>6354</w:t>
            </w:r>
          </w:p>
        </w:tc>
        <w:tc>
          <w:tcPr>
            <w:tcW w:w="0" w:type="auto"/>
          </w:tcPr>
          <w:p w14:paraId="0939BABF" w14:textId="4A5CA48A" w:rsidR="009E37BA" w:rsidRPr="000F000C" w:rsidRDefault="009E37BA" w:rsidP="009E37B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 xml:space="preserve">Εισαγωγή στη </w:t>
            </w:r>
            <w:proofErr w:type="spellStart"/>
            <w:r w:rsidRPr="000F000C">
              <w:rPr>
                <w:rFonts w:eastAsia="Calibri" w:cs="Calibri"/>
                <w:lang w:val="el-GR" w:eastAsia="el-GR" w:bidi="el-GR"/>
              </w:rPr>
              <w:t>Νευροψυχολογία</w:t>
            </w:r>
            <w:proofErr w:type="spellEnd"/>
          </w:p>
        </w:tc>
        <w:tc>
          <w:tcPr>
            <w:tcW w:w="0" w:type="auto"/>
          </w:tcPr>
          <w:p w14:paraId="06BDD97A" w14:textId="15CA7F28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3C4CD79D" w14:textId="1457DBA7" w:rsidR="009E37BA" w:rsidRPr="000F000C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0" w:type="auto"/>
          </w:tcPr>
          <w:p w14:paraId="6AF88803" w14:textId="4B520A85" w:rsidR="009E37BA" w:rsidRPr="000F000C" w:rsidRDefault="009E37BA" w:rsidP="009E37BA">
            <w:pPr>
              <w:spacing w:before="54"/>
              <w:ind w:left="52" w:right="45"/>
              <w:jc w:val="center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0" w:type="auto"/>
          </w:tcPr>
          <w:p w14:paraId="5B86BD18" w14:textId="7E4C3424" w:rsidR="009E37BA" w:rsidRPr="000F000C" w:rsidRDefault="009E37BA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 xml:space="preserve">Δ. </w:t>
            </w:r>
            <w:proofErr w:type="spellStart"/>
            <w:r w:rsidRPr="000F000C">
              <w:rPr>
                <w:rFonts w:eastAsia="Calibri" w:cs="Calibri"/>
                <w:lang w:val="el-GR" w:eastAsia="el-GR" w:bidi="el-GR"/>
              </w:rPr>
              <w:t>Κασελίμης</w:t>
            </w:r>
            <w:proofErr w:type="spellEnd"/>
          </w:p>
        </w:tc>
      </w:tr>
      <w:tr w:rsidR="009E37BA" w:rsidRPr="00914C93" w14:paraId="3EB73611" w14:textId="77777777" w:rsidTr="00177BC8">
        <w:trPr>
          <w:trHeight w:val="695"/>
        </w:trPr>
        <w:tc>
          <w:tcPr>
            <w:tcW w:w="0" w:type="auto"/>
          </w:tcPr>
          <w:p w14:paraId="3DB967D3" w14:textId="61AFDB7D" w:rsidR="009E37BA" w:rsidRPr="000F000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F000C">
              <w:rPr>
                <w:rFonts w:eastAsia="Calibri" w:cs="Calibri"/>
                <w:b/>
                <w:lang w:val="el-GR" w:eastAsia="el-GR" w:bidi="el-GR"/>
              </w:rPr>
              <w:t>6130</w:t>
            </w:r>
          </w:p>
        </w:tc>
        <w:tc>
          <w:tcPr>
            <w:tcW w:w="0" w:type="auto"/>
          </w:tcPr>
          <w:p w14:paraId="0CD0DA5B" w14:textId="14948439" w:rsidR="009E37BA" w:rsidRPr="00914C93" w:rsidRDefault="009E37BA" w:rsidP="009E37BA">
            <w:pPr>
              <w:spacing w:before="54"/>
              <w:ind w:left="54" w:right="1097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Πειραματικός Σχεδιασμός Έρευνας στην Ψυχολογία</w:t>
            </w:r>
          </w:p>
        </w:tc>
        <w:tc>
          <w:tcPr>
            <w:tcW w:w="0" w:type="auto"/>
          </w:tcPr>
          <w:p w14:paraId="43557A39" w14:textId="65C3C794" w:rsidR="009E37BA" w:rsidRPr="00914C93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413EBA25" w14:textId="141C6F63" w:rsidR="009E37BA" w:rsidRPr="00A24DF2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val="el-GR" w:eastAsia="el-GR" w:bidi="el-GR"/>
              </w:rPr>
            </w:pPr>
            <w:r w:rsidRPr="00A24DF2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0" w:type="auto"/>
          </w:tcPr>
          <w:p w14:paraId="1E77E453" w14:textId="26A8EAF8" w:rsidR="009E37BA" w:rsidRPr="00A24DF2" w:rsidRDefault="009E37BA" w:rsidP="009E37BA">
            <w:pPr>
              <w:spacing w:before="54"/>
              <w:ind w:left="3"/>
              <w:jc w:val="center"/>
              <w:rPr>
                <w:rFonts w:eastAsia="Calibri" w:cs="Calibri"/>
                <w:lang w:val="el-GR" w:eastAsia="el-GR" w:bidi="el-GR"/>
              </w:rPr>
            </w:pPr>
            <w:r w:rsidRPr="00A24DF2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0" w:type="auto"/>
          </w:tcPr>
          <w:p w14:paraId="787F178B" w14:textId="0DE796BC" w:rsidR="009E37BA" w:rsidRPr="00A24DF2" w:rsidRDefault="009E37BA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A24DF2">
              <w:rPr>
                <w:rFonts w:eastAsia="Calibri" w:cs="Calibri"/>
                <w:lang w:val="el-GR" w:eastAsia="el-GR" w:bidi="el-GR"/>
              </w:rPr>
              <w:t>Α.Βατάκη</w:t>
            </w:r>
            <w:proofErr w:type="spellEnd"/>
          </w:p>
        </w:tc>
      </w:tr>
      <w:tr w:rsidR="009E37BA" w:rsidRPr="00914C93" w14:paraId="7763BE8D" w14:textId="77777777" w:rsidTr="00177BC8">
        <w:trPr>
          <w:trHeight w:val="450"/>
        </w:trPr>
        <w:tc>
          <w:tcPr>
            <w:tcW w:w="0" w:type="auto"/>
            <w:shd w:val="clear" w:color="auto" w:fill="auto"/>
          </w:tcPr>
          <w:p w14:paraId="15A20CB6" w14:textId="56D03C33" w:rsidR="009E37BA" w:rsidRPr="00914C93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96</w:t>
            </w:r>
          </w:p>
        </w:tc>
        <w:tc>
          <w:tcPr>
            <w:tcW w:w="0" w:type="auto"/>
            <w:shd w:val="clear" w:color="auto" w:fill="auto"/>
          </w:tcPr>
          <w:p w14:paraId="04CE5021" w14:textId="25A16E9B" w:rsidR="009E37BA" w:rsidRPr="00914C93" w:rsidRDefault="009E37BA" w:rsidP="009E37B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οινωνιολογία</w:t>
            </w:r>
          </w:p>
        </w:tc>
        <w:tc>
          <w:tcPr>
            <w:tcW w:w="0" w:type="auto"/>
            <w:shd w:val="clear" w:color="auto" w:fill="auto"/>
          </w:tcPr>
          <w:p w14:paraId="79E4A354" w14:textId="1DE487F0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35AC733" w14:textId="1E542A7E" w:rsidR="009E37BA" w:rsidRPr="00914C93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5C98C8C4" w14:textId="6DA8CB94" w:rsidR="009E37BA" w:rsidRPr="00EA2E8C" w:rsidRDefault="00EA2E8C" w:rsidP="009E37BA">
            <w:pPr>
              <w:spacing w:before="54"/>
              <w:ind w:left="3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0" w:type="auto"/>
            <w:shd w:val="clear" w:color="auto" w:fill="auto"/>
          </w:tcPr>
          <w:p w14:paraId="6C5AEDDA" w14:textId="6A49E722" w:rsidR="009E37BA" w:rsidRPr="00914C93" w:rsidRDefault="009E37BA" w:rsidP="009E37BA">
            <w:pPr>
              <w:spacing w:before="54"/>
              <w:ind w:left="53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Γ.Αλεξιάς</w:t>
            </w:r>
            <w:proofErr w:type="spellEnd"/>
          </w:p>
        </w:tc>
      </w:tr>
    </w:tbl>
    <w:p w14:paraId="489218E4" w14:textId="77777777" w:rsidR="00914C93" w:rsidRPr="00914C93" w:rsidRDefault="00914C93" w:rsidP="00914C93">
      <w:pPr>
        <w:spacing w:before="11" w:after="0"/>
        <w:rPr>
          <w:b/>
        </w:rPr>
      </w:pPr>
    </w:p>
    <w:p w14:paraId="3147654D" w14:textId="77777777" w:rsidR="007C2AA2" w:rsidRDefault="007C2AA2" w:rsidP="007C2AA2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570845C2" w14:textId="77777777" w:rsidR="007C2AA2" w:rsidRDefault="007C2AA2" w:rsidP="006A5FEF">
      <w:pPr>
        <w:tabs>
          <w:tab w:val="left" w:pos="5670"/>
          <w:tab w:val="left" w:pos="6054"/>
        </w:tabs>
        <w:spacing w:after="0"/>
        <w:ind w:left="292"/>
        <w:rPr>
          <w:b/>
        </w:rPr>
      </w:pPr>
    </w:p>
    <w:p w14:paraId="03E9DE09" w14:textId="77777777" w:rsidR="008D11D5" w:rsidRDefault="008D11D5" w:rsidP="008D11D5">
      <w:pPr>
        <w:spacing w:before="1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2C17B0CB" w14:textId="23E615AB" w:rsidR="00D02B8D" w:rsidRPr="00D02B8D" w:rsidRDefault="008D11D5" w:rsidP="008D11D5">
      <w:pPr>
        <w:spacing w:before="11" w:after="0"/>
        <w:rPr>
          <w:bCs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875562">
        <w:rPr>
          <w:bCs/>
        </w:rPr>
        <w:t xml:space="preserve">,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</w:t>
      </w:r>
      <w:r>
        <w:rPr>
          <w:bCs/>
        </w:rPr>
        <w:t xml:space="preserve">από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875562">
        <w:rPr>
          <w:bCs/>
        </w:rPr>
        <w:t>.</w:t>
      </w:r>
    </w:p>
    <w:p w14:paraId="64460766" w14:textId="77777777" w:rsidR="008D11D5" w:rsidRDefault="008D11D5" w:rsidP="008D11D5">
      <w:pPr>
        <w:spacing w:before="11" w:after="0"/>
        <w:rPr>
          <w:b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"/>
        <w:gridCol w:w="709"/>
        <w:gridCol w:w="5678"/>
        <w:gridCol w:w="569"/>
        <w:gridCol w:w="567"/>
        <w:gridCol w:w="567"/>
        <w:gridCol w:w="2258"/>
      </w:tblGrid>
      <w:tr w:rsidR="008D11D5" w:rsidRPr="00E22F55" w14:paraId="7EBF9B98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6D96C738" w14:textId="77777777" w:rsidR="008D11D5" w:rsidRPr="00FA3ED0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4C659027" w14:textId="77777777" w:rsidR="008D11D5" w:rsidRPr="00FA3ED0" w:rsidRDefault="008D11D5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6F57F5B7" w14:textId="77777777" w:rsidR="008D11D5" w:rsidRPr="00FA3ED0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1C7A6D9C" w14:textId="77777777" w:rsid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1FCBC487" w14:textId="77777777" w:rsidR="008D11D5" w:rsidRPr="00FA3ED0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673F3420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8D11D5" w:rsidRPr="00E22F55" w14:paraId="08AA19FE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7C10C9C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8</w:t>
            </w:r>
          </w:p>
        </w:tc>
        <w:tc>
          <w:tcPr>
            <w:tcW w:w="5678" w:type="dxa"/>
            <w:shd w:val="clear" w:color="auto" w:fill="auto"/>
          </w:tcPr>
          <w:p w14:paraId="640D6FD9" w14:textId="77777777" w:rsidR="008D11D5" w:rsidRPr="00914C93" w:rsidRDefault="008D11D5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ωρίε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άθησ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7288B3FE" w14:textId="77777777" w:rsidR="008D11D5" w:rsidRPr="006A5FE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16E0127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742EDB9A" w14:textId="77777777" w:rsidR="008D11D5" w:rsidRPr="00E22F5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4ABAA1E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8D11D5" w:rsidRPr="00E22F55" w14:paraId="4EB1B94B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0BACB08C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73</w:t>
            </w:r>
          </w:p>
        </w:tc>
        <w:tc>
          <w:tcPr>
            <w:tcW w:w="5678" w:type="dxa"/>
            <w:shd w:val="clear" w:color="auto" w:fill="auto"/>
          </w:tcPr>
          <w:p w14:paraId="0C356490" w14:textId="24CD3A25" w:rsidR="008D11D5" w:rsidRPr="00EA2E8C" w:rsidRDefault="008D11D5" w:rsidP="00EA2E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Γνωστική Ανάπτυξη</w:t>
            </w:r>
            <w:r w:rsidR="00EA2E8C" w:rsidRPr="00021931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775FA347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B07D920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7215DB1" w14:textId="77777777" w:rsidR="008D11D5" w:rsidRPr="00E22F5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6142A91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8D11D5" w:rsidRPr="00E22F55" w14:paraId="3BD81239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31E4A11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6</w:t>
            </w:r>
          </w:p>
        </w:tc>
        <w:tc>
          <w:tcPr>
            <w:tcW w:w="5678" w:type="dxa"/>
            <w:shd w:val="clear" w:color="auto" w:fill="auto"/>
          </w:tcPr>
          <w:p w14:paraId="0C0C1D29" w14:textId="77777777" w:rsidR="008D11D5" w:rsidRPr="00DF534D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ά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τυξη 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η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τική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κέψη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47C75D19" w14:textId="77777777" w:rsidR="008D11D5" w:rsidRPr="00DF534D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64B728E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7768FB2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A737EE5" w14:textId="77777777" w:rsidR="008D11D5" w:rsidRPr="00DF534D" w:rsidRDefault="008D11D5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8D11D5" w:rsidRPr="00E22F55" w14:paraId="1993D70C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6B3FF86F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FE6B88">
              <w:rPr>
                <w:rFonts w:eastAsia="Calibri" w:cs="Calibri"/>
                <w:b/>
                <w:lang w:val="el-GR" w:eastAsia="el-GR" w:bidi="el-GR"/>
              </w:rPr>
              <w:t xml:space="preserve"> 6374</w:t>
            </w:r>
          </w:p>
        </w:tc>
        <w:tc>
          <w:tcPr>
            <w:tcW w:w="5678" w:type="dxa"/>
            <w:shd w:val="clear" w:color="auto" w:fill="auto"/>
          </w:tcPr>
          <w:p w14:paraId="102AB177" w14:textId="40748FAC" w:rsidR="008D11D5" w:rsidRPr="00FA3ED0" w:rsidRDefault="008D11D5" w:rsidP="004A54AA">
            <w:pPr>
              <w:rPr>
                <w:lang w:val="el-GR" w:eastAsia="ar-SA"/>
              </w:rPr>
            </w:pPr>
            <w:r w:rsidRPr="00FE6B88">
              <w:rPr>
                <w:rFonts w:eastAsia="Calibri" w:cs="Calibri"/>
                <w:lang w:val="el-GR" w:eastAsia="el-GR" w:bidi="el-GR"/>
              </w:rPr>
              <w:t>Μάθηση και Ανάπτυξη: Κίνητρα κα</w:t>
            </w:r>
            <w:r w:rsidR="00EA2E8C">
              <w:rPr>
                <w:rFonts w:eastAsia="Calibri" w:cs="Calibri"/>
                <w:lang w:val="el-GR" w:eastAsia="el-GR" w:bidi="el-GR"/>
              </w:rPr>
              <w:t>ι</w:t>
            </w:r>
            <w:r w:rsidRPr="00FE6B88">
              <w:rPr>
                <w:rFonts w:eastAsia="Calibri" w:cs="Calibri"/>
                <w:lang w:val="el-GR" w:eastAsia="el-GR" w:bidi="el-GR"/>
              </w:rPr>
              <w:t xml:space="preserve"> ανασταλτικοί παράγοντες</w:t>
            </w:r>
          </w:p>
        </w:tc>
        <w:tc>
          <w:tcPr>
            <w:tcW w:w="569" w:type="dxa"/>
            <w:shd w:val="clear" w:color="auto" w:fill="auto"/>
          </w:tcPr>
          <w:p w14:paraId="50E6CE83" w14:textId="77777777" w:rsidR="008D11D5" w:rsidRPr="007D795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18D5ED7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77C437B" w14:textId="77777777" w:rsidR="008D11D5" w:rsidRPr="00E22F55" w:rsidRDefault="008D11D5" w:rsidP="004A54AA">
            <w:pPr>
              <w:spacing w:before="54"/>
              <w:jc w:val="center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535BCAC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FE6B88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FE6B88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8D11D5" w:rsidRPr="00E22F55" w14:paraId="1FF1DBE4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6A0F6EA2" w14:textId="77777777" w:rsidR="008D11D5" w:rsidRPr="005623FF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051</w:t>
            </w:r>
          </w:p>
        </w:tc>
        <w:tc>
          <w:tcPr>
            <w:tcW w:w="5678" w:type="dxa"/>
            <w:shd w:val="clear" w:color="auto" w:fill="auto"/>
          </w:tcPr>
          <w:p w14:paraId="6D143D47" w14:textId="77777777" w:rsidR="008D11D5" w:rsidRPr="005623FF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Εγκληματολογική Ψυχολογία: Σύγχρονα θέματα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Ψυχοϊατροδικαστική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3C7FB35F" w14:textId="77777777" w:rsidR="008D11D5" w:rsidRPr="005623F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14:paraId="0A11109E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4BB72D5A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D53B920" w14:textId="77777777" w:rsidR="008D11D5" w:rsidRPr="005623FF" w:rsidRDefault="008D11D5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Με ανάθεση ΓΣ,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Αθ.Δουζένης,Καθ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. ΕΚΠΑ &amp; συνεργάτες Β΄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Ψυχ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>/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ής</w:t>
            </w:r>
            <w:proofErr w:type="spellEnd"/>
          </w:p>
        </w:tc>
      </w:tr>
      <w:tr w:rsidR="008D11D5" w:rsidRPr="00E22F55" w14:paraId="475E76CB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C8D7673" w14:textId="77777777" w:rsidR="008D11D5" w:rsidRPr="005623FF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122</w:t>
            </w:r>
          </w:p>
        </w:tc>
        <w:tc>
          <w:tcPr>
            <w:tcW w:w="5678" w:type="dxa"/>
            <w:shd w:val="clear" w:color="auto" w:fill="auto"/>
          </w:tcPr>
          <w:p w14:paraId="7A05CB3A" w14:textId="77777777" w:rsidR="008D11D5" w:rsidRPr="005623FF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Ψυχοπαθολογία του παιδιού &amp; του εφήβου</w:t>
            </w:r>
          </w:p>
        </w:tc>
        <w:tc>
          <w:tcPr>
            <w:tcW w:w="569" w:type="dxa"/>
            <w:shd w:val="clear" w:color="auto" w:fill="auto"/>
          </w:tcPr>
          <w:p w14:paraId="4B526BC7" w14:textId="77777777" w:rsidR="008D11D5" w:rsidRPr="005623F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14:paraId="33FD86F0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02E7045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95BAB1" w14:textId="77777777" w:rsidR="008D11D5" w:rsidRPr="005623FF" w:rsidRDefault="008D11D5" w:rsidP="004A54AA">
            <w:pPr>
              <w:spacing w:before="54" w:line="242" w:lineRule="auto"/>
              <w:ind w:left="33" w:right="31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Με ανάθεση ΓΣ</w:t>
            </w:r>
          </w:p>
          <w:p w14:paraId="7B27F7E8" w14:textId="77777777" w:rsidR="008D11D5" w:rsidRPr="005623FF" w:rsidRDefault="008D11D5" w:rsidP="004A54AA">
            <w:pPr>
              <w:spacing w:before="54"/>
              <w:ind w:left="55" w:right="88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Γ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ολαΐτης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,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αθ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>. Ιατρικής ΕΚΠΑ</w:t>
            </w:r>
          </w:p>
        </w:tc>
      </w:tr>
      <w:tr w:rsidR="008D11D5" w:rsidRPr="00E22F55" w14:paraId="70024BA6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0E0018CC" w14:textId="77777777" w:rsidR="008D11D5" w:rsidRPr="00E912DB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34C415CA" w14:textId="77777777" w:rsidR="008D11D5" w:rsidRPr="004E432F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6184AB64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9B00055" w14:textId="77777777" w:rsidR="008D11D5" w:rsidRPr="004E432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0099106" w14:textId="77777777" w:rsidR="008D11D5" w:rsidRPr="00E22F5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A0D6C57" w14:textId="1EC8FFF2" w:rsidR="008D11D5" w:rsidRPr="00E22F55" w:rsidRDefault="00751A88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51A88">
              <w:rPr>
                <w:rFonts w:eastAsia="Calibri" w:cs="Calibri"/>
                <w:lang w:eastAsia="el-GR" w:bidi="el-GR"/>
              </w:rPr>
              <w:t xml:space="preserve">Π. </w:t>
            </w:r>
            <w:proofErr w:type="spellStart"/>
            <w:r w:rsidRPr="00751A88">
              <w:rPr>
                <w:rFonts w:eastAsia="Calibri" w:cs="Calibri"/>
                <w:lang w:eastAsia="el-GR" w:bidi="el-GR"/>
              </w:rPr>
              <w:t>Κορδούτης</w:t>
            </w:r>
            <w:proofErr w:type="spellEnd"/>
          </w:p>
        </w:tc>
      </w:tr>
      <w:tr w:rsidR="008D11D5" w:rsidRPr="00E22F55" w14:paraId="5CB5C536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231D1DDC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0</w:t>
            </w:r>
          </w:p>
        </w:tc>
        <w:tc>
          <w:tcPr>
            <w:tcW w:w="5678" w:type="dxa"/>
            <w:shd w:val="clear" w:color="auto" w:fill="auto"/>
          </w:tcPr>
          <w:p w14:paraId="2F0F52D2" w14:textId="77777777" w:rsidR="008D11D5" w:rsidRPr="00DF534D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φ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ρμογέ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  <w:tc>
          <w:tcPr>
            <w:tcW w:w="569" w:type="dxa"/>
            <w:shd w:val="clear" w:color="auto" w:fill="auto"/>
          </w:tcPr>
          <w:p w14:paraId="79E90A38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C39EE91" w14:textId="77777777" w:rsidR="008D11D5" w:rsidRPr="004E432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558223FD" w14:textId="77777777" w:rsidR="008D11D5" w:rsidRPr="00DF534D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CAB8FBA" w14:textId="4BFBBA9D" w:rsidR="008D11D5" w:rsidRPr="00DF534D" w:rsidRDefault="0070070D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Β.Γιωτσίδη</w:t>
            </w:r>
            <w:proofErr w:type="spellEnd"/>
            <w:r w:rsidR="008D11D5" w:rsidRPr="00914C93">
              <w:rPr>
                <w:rFonts w:eastAsia="Calibri" w:cs="Calibri"/>
                <w:lang w:eastAsia="el-GR" w:bidi="el-GR"/>
              </w:rPr>
              <w:t xml:space="preserve"> -</w:t>
            </w:r>
            <w:proofErr w:type="spellStart"/>
            <w:r w:rsidR="008D11D5" w:rsidRPr="00914C93">
              <w:rPr>
                <w:rFonts w:eastAsia="Calibri" w:cs="Calibri"/>
                <w:lang w:eastAsia="el-GR" w:bidi="el-GR"/>
              </w:rPr>
              <w:t>Δ.Θεοδοσάκης</w:t>
            </w:r>
            <w:proofErr w:type="spellEnd"/>
          </w:p>
        </w:tc>
      </w:tr>
      <w:tr w:rsidR="008D11D5" w:rsidRPr="00E22F55" w14:paraId="4069E05A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4A32192E" w14:textId="7924EDE8" w:rsidR="008D11D5" w:rsidRPr="008D11D5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7</w:t>
            </w:r>
          </w:p>
        </w:tc>
        <w:tc>
          <w:tcPr>
            <w:tcW w:w="5678" w:type="dxa"/>
            <w:shd w:val="clear" w:color="auto" w:fill="auto"/>
          </w:tcPr>
          <w:p w14:paraId="7EFCD3B2" w14:textId="5539BDE1" w:rsidR="008D11D5" w:rsidRPr="008D11D5" w:rsidRDefault="008D11D5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ινική Ψυχολογία και Ψυχολογία της Υγείας στη Πράξη</w:t>
            </w:r>
          </w:p>
        </w:tc>
        <w:tc>
          <w:tcPr>
            <w:tcW w:w="569" w:type="dxa"/>
            <w:shd w:val="clear" w:color="auto" w:fill="auto"/>
          </w:tcPr>
          <w:p w14:paraId="445259A3" w14:textId="23363FD3" w:rsidR="008D11D5" w:rsidRP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645935D" w14:textId="4454C36C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563325C2" w14:textId="02D9EEC3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33C6E8E" w14:textId="0EA5EC39" w:rsidR="008D11D5" w:rsidRP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8D11D5" w:rsidRPr="00E22F55" w14:paraId="54956C90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5E027476" w14:textId="75872D37" w:rsidR="008D11D5" w:rsidRPr="008D11D5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lastRenderedPageBreak/>
              <w:t>6238</w:t>
            </w:r>
          </w:p>
        </w:tc>
        <w:tc>
          <w:tcPr>
            <w:tcW w:w="5678" w:type="dxa"/>
            <w:shd w:val="clear" w:color="auto" w:fill="auto"/>
          </w:tcPr>
          <w:p w14:paraId="3BA2ED3E" w14:textId="77777777" w:rsidR="008D11D5" w:rsidRDefault="008D11D5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Εργαστήρια στην Ανάλυση Συμπεριφοράς</w:t>
            </w:r>
          </w:p>
          <w:p w14:paraId="1F3AC18A" w14:textId="2B5BDF8A" w:rsidR="008D11D5" w:rsidRPr="008D11D5" w:rsidRDefault="00EA2E8C" w:rsidP="008D11D5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b/>
                <w:i/>
                <w:lang w:val="el-GR" w:eastAsia="el-GR" w:bidi="el-GR"/>
              </w:rPr>
              <w:t xml:space="preserve">Η παρακολούθηση είναι </w:t>
            </w:r>
            <w:r w:rsidR="00F41B54">
              <w:rPr>
                <w:rFonts w:eastAsia="Calibri" w:cs="Calibri"/>
                <w:b/>
                <w:i/>
                <w:lang w:val="el-GR" w:eastAsia="el-GR" w:bidi="el-GR"/>
              </w:rPr>
              <w:t>υποχρεωτική με ανώτατο όριο απουσιών 2</w:t>
            </w:r>
          </w:p>
        </w:tc>
        <w:tc>
          <w:tcPr>
            <w:tcW w:w="569" w:type="dxa"/>
            <w:shd w:val="clear" w:color="auto" w:fill="auto"/>
          </w:tcPr>
          <w:p w14:paraId="2C1F897A" w14:textId="1918B79D" w:rsidR="008D11D5" w:rsidRP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0E9C597" w14:textId="5792CFCA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34E1B81" w14:textId="363A6CE6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682020C" w14:textId="55EA9253" w:rsidR="008D11D5" w:rsidRP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Ρ. Μέλλον</w:t>
            </w:r>
          </w:p>
        </w:tc>
      </w:tr>
      <w:tr w:rsidR="008D11D5" w:rsidRPr="00E22F55" w14:paraId="6D199709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2029FEF8" w14:textId="127B6DEA" w:rsidR="008D11D5" w:rsidRPr="008D11D5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58</w:t>
            </w:r>
          </w:p>
        </w:tc>
        <w:tc>
          <w:tcPr>
            <w:tcW w:w="5678" w:type="dxa"/>
            <w:shd w:val="clear" w:color="auto" w:fill="auto"/>
          </w:tcPr>
          <w:p w14:paraId="0627461E" w14:textId="3037E3BE" w:rsidR="008D11D5" w:rsidRPr="008D11D5" w:rsidRDefault="008D11D5" w:rsidP="00F41B54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Η Ανάλυση Συμπεριφοράς ΙΙ</w:t>
            </w:r>
          </w:p>
        </w:tc>
        <w:tc>
          <w:tcPr>
            <w:tcW w:w="569" w:type="dxa"/>
            <w:shd w:val="clear" w:color="auto" w:fill="auto"/>
          </w:tcPr>
          <w:p w14:paraId="2BB98E18" w14:textId="245145B1" w:rsidR="008D11D5" w:rsidRP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88CF41B" w14:textId="4EB0F946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27D6AEE" w14:textId="7657E345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07BEC00" w14:textId="117EDC90" w:rsid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Ρ. Μέλλον</w:t>
            </w:r>
          </w:p>
        </w:tc>
      </w:tr>
      <w:tr w:rsidR="008D11D5" w:rsidRPr="00E22F55" w14:paraId="4E7DC7CD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6C4DA8DD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68</w:t>
            </w:r>
          </w:p>
        </w:tc>
        <w:tc>
          <w:tcPr>
            <w:tcW w:w="5678" w:type="dxa"/>
            <w:shd w:val="clear" w:color="auto" w:fill="auto"/>
          </w:tcPr>
          <w:p w14:paraId="7A54182C" w14:textId="77777777" w:rsidR="008D11D5" w:rsidRPr="00914C93" w:rsidRDefault="008D11D5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Ιδε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και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ινω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073053C9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40B0CFA" w14:textId="77777777" w:rsidR="008D11D5" w:rsidRPr="005F25B2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16FDAD30" w14:textId="77777777" w:rsidR="008D11D5" w:rsidRPr="00914C93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CE9C02A" w14:textId="77777777" w:rsid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ροδρομίτης</w:t>
            </w:r>
            <w:proofErr w:type="spellEnd"/>
          </w:p>
        </w:tc>
      </w:tr>
      <w:tr w:rsidR="0037678F" w:rsidRPr="00E22F55" w14:paraId="0C8592AD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4A66D452" w14:textId="77777777" w:rsidR="0037678F" w:rsidRPr="00914C93" w:rsidRDefault="0037678F" w:rsidP="0037678F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1</w:t>
            </w:r>
          </w:p>
        </w:tc>
        <w:tc>
          <w:tcPr>
            <w:tcW w:w="5678" w:type="dxa"/>
            <w:shd w:val="clear" w:color="auto" w:fill="auto"/>
          </w:tcPr>
          <w:p w14:paraId="65EC2740" w14:textId="77777777" w:rsidR="0037678F" w:rsidRPr="00021931" w:rsidRDefault="0037678F" w:rsidP="0037678F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Ψυχολογία των Πολύ-πολιτισμικών Κοινωνιών και της Μετανάστευσης</w:t>
            </w:r>
          </w:p>
        </w:tc>
        <w:tc>
          <w:tcPr>
            <w:tcW w:w="569" w:type="dxa"/>
            <w:shd w:val="clear" w:color="auto" w:fill="auto"/>
          </w:tcPr>
          <w:p w14:paraId="2FAABDCF" w14:textId="77777777" w:rsidR="0037678F" w:rsidRDefault="0037678F" w:rsidP="0037678F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44075D5" w14:textId="77777777" w:rsidR="0037678F" w:rsidRPr="005F25B2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77F538BA" w14:textId="77777777" w:rsidR="0037678F" w:rsidRPr="00914C93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58E3B4C" w14:textId="77777777" w:rsidR="0037678F" w:rsidRDefault="0037678F" w:rsidP="0037678F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37678F" w:rsidRPr="00E22F55" w14:paraId="7E9ACD5B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39F5575D" w14:textId="1B5E63DF" w:rsidR="0037678F" w:rsidRPr="0037678F" w:rsidRDefault="0037678F" w:rsidP="0037678F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42</w:t>
            </w:r>
          </w:p>
        </w:tc>
        <w:tc>
          <w:tcPr>
            <w:tcW w:w="5678" w:type="dxa"/>
            <w:shd w:val="clear" w:color="auto" w:fill="auto"/>
          </w:tcPr>
          <w:p w14:paraId="142555F1" w14:textId="6E353877" w:rsidR="0037678F" w:rsidRPr="0037678F" w:rsidRDefault="0037678F" w:rsidP="0037678F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Ψυχολογία των Διαπροσωπικών Σχέσεων ΙΙ</w:t>
            </w:r>
          </w:p>
        </w:tc>
        <w:tc>
          <w:tcPr>
            <w:tcW w:w="569" w:type="dxa"/>
            <w:shd w:val="clear" w:color="auto" w:fill="auto"/>
          </w:tcPr>
          <w:p w14:paraId="775EB924" w14:textId="6D350CC7" w:rsidR="0037678F" w:rsidRPr="0037678F" w:rsidRDefault="0037678F" w:rsidP="0037678F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7F19BEF" w14:textId="27381B51" w:rsidR="0037678F" w:rsidRPr="0037678F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AF7CB0E" w14:textId="2E7CB0FE" w:rsidR="0037678F" w:rsidRPr="0037678F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35D0DE" w14:textId="5CF09B84" w:rsidR="0037678F" w:rsidRPr="0037678F" w:rsidRDefault="0037678F" w:rsidP="0037678F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Π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Κορδούτης</w:t>
            </w:r>
            <w:proofErr w:type="spellEnd"/>
          </w:p>
        </w:tc>
      </w:tr>
      <w:tr w:rsidR="0037678F" w:rsidRPr="00E22F55" w14:paraId="0429B935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7B58B5EF" w14:textId="77777777" w:rsidR="0037678F" w:rsidRPr="00914C93" w:rsidRDefault="0037678F" w:rsidP="0037678F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1</w:t>
            </w:r>
          </w:p>
        </w:tc>
        <w:tc>
          <w:tcPr>
            <w:tcW w:w="5678" w:type="dxa"/>
            <w:shd w:val="clear" w:color="auto" w:fill="auto"/>
          </w:tcPr>
          <w:p w14:paraId="15488FC8" w14:textId="77777777" w:rsidR="0037678F" w:rsidRPr="00914C93" w:rsidRDefault="0037678F" w:rsidP="0037678F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Διαστάσεις πολιτικής ψυχολογίας σε καιρούς κρίσης</w:t>
            </w:r>
          </w:p>
          <w:p w14:paraId="1BC0AC2C" w14:textId="77777777" w:rsidR="0037678F" w:rsidRPr="00DB6828" w:rsidRDefault="0037678F" w:rsidP="0037678F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9" w:type="dxa"/>
            <w:shd w:val="clear" w:color="auto" w:fill="auto"/>
          </w:tcPr>
          <w:p w14:paraId="4999D685" w14:textId="77777777" w:rsidR="0037678F" w:rsidRDefault="0037678F" w:rsidP="0037678F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DC7918C" w14:textId="77777777" w:rsidR="0037678F" w:rsidRPr="00DB6828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C276A8B" w14:textId="77777777" w:rsidR="0037678F" w:rsidRPr="00914C93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2F49A9" w14:textId="77777777" w:rsidR="0037678F" w:rsidRDefault="0037678F" w:rsidP="0037678F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D02B8D" w:rsidRPr="00E22F55" w14:paraId="18AF7D50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58DD5CCC" w14:textId="498D4967" w:rsidR="00D02B8D" w:rsidRPr="00914C93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8</w:t>
            </w:r>
          </w:p>
        </w:tc>
        <w:tc>
          <w:tcPr>
            <w:tcW w:w="5678" w:type="dxa"/>
            <w:shd w:val="clear" w:color="auto" w:fill="auto"/>
          </w:tcPr>
          <w:p w14:paraId="3F3DE2E3" w14:textId="662A6FDF" w:rsidR="00D02B8D" w:rsidRPr="00021931" w:rsidRDefault="00D02B8D" w:rsidP="00021931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Η έννοια της σύγκρουσης στην Κοινωνική Ψυχολογία</w:t>
            </w:r>
          </w:p>
        </w:tc>
        <w:tc>
          <w:tcPr>
            <w:tcW w:w="569" w:type="dxa"/>
            <w:shd w:val="clear" w:color="auto" w:fill="auto"/>
          </w:tcPr>
          <w:p w14:paraId="44360411" w14:textId="36F27E43" w:rsidR="00D02B8D" w:rsidRPr="00D02B8D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746E5B4" w14:textId="1A12AE43" w:rsidR="00D02B8D" w:rsidRPr="00D02B8D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7C77E3DD" w14:textId="1A7288B0" w:rsidR="00D02B8D" w:rsidRPr="00D02B8D" w:rsidRDefault="00D02B8D" w:rsidP="00D02B8D">
            <w:pPr>
              <w:ind w:left="5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  <w:p w14:paraId="25E708F4" w14:textId="77777777" w:rsidR="00D02B8D" w:rsidRPr="00914C93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258" w:type="dxa"/>
            <w:shd w:val="clear" w:color="auto" w:fill="auto"/>
          </w:tcPr>
          <w:p w14:paraId="2B4F34F6" w14:textId="0722B4CE" w:rsidR="00D02B8D" w:rsidRPr="00914C93" w:rsidRDefault="00D02B8D" w:rsidP="00D02B8D">
            <w:pPr>
              <w:spacing w:before="55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τόγλου</w:t>
            </w:r>
            <w:proofErr w:type="spellEnd"/>
          </w:p>
        </w:tc>
      </w:tr>
      <w:tr w:rsidR="00D02B8D" w:rsidRPr="00E22F55" w14:paraId="0E0E222E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4FB2CD71" w14:textId="77777777" w:rsidR="00D02B8D" w:rsidRPr="005623FF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304</w:t>
            </w:r>
          </w:p>
        </w:tc>
        <w:tc>
          <w:tcPr>
            <w:tcW w:w="5678" w:type="dxa"/>
            <w:shd w:val="clear" w:color="auto" w:fill="auto"/>
          </w:tcPr>
          <w:p w14:paraId="198041D1" w14:textId="77777777" w:rsidR="00D02B8D" w:rsidRPr="005623FF" w:rsidRDefault="00D02B8D" w:rsidP="00D02B8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Δεοντολογία &amp; Βιοηθική στις επιστήμες του ανθρώπου</w:t>
            </w:r>
          </w:p>
        </w:tc>
        <w:tc>
          <w:tcPr>
            <w:tcW w:w="569" w:type="dxa"/>
            <w:shd w:val="clear" w:color="auto" w:fill="auto"/>
          </w:tcPr>
          <w:p w14:paraId="6869B9A1" w14:textId="77777777" w:rsidR="00D02B8D" w:rsidRPr="005623FF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B033300" w14:textId="77777777" w:rsidR="00D02B8D" w:rsidRPr="005623FF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04C854DB" w14:textId="77777777" w:rsidR="00D02B8D" w:rsidRPr="005623FF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46BFE79" w14:textId="77777777" w:rsidR="00D02B8D" w:rsidRPr="005623FF" w:rsidRDefault="00D02B8D" w:rsidP="00D02B8D">
            <w:pPr>
              <w:spacing w:before="54"/>
              <w:ind w:right="451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Φ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Παναγοπούλου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 Τμήμα Δ.Δ.</w:t>
            </w:r>
          </w:p>
        </w:tc>
      </w:tr>
      <w:tr w:rsidR="00D02B8D" w:rsidRPr="00E22F55" w14:paraId="3D927997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4F41F75B" w14:textId="77777777" w:rsidR="00D02B8D" w:rsidRPr="00914C93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4</w:t>
            </w:r>
          </w:p>
        </w:tc>
        <w:tc>
          <w:tcPr>
            <w:tcW w:w="5678" w:type="dxa"/>
            <w:shd w:val="clear" w:color="auto" w:fill="auto"/>
          </w:tcPr>
          <w:p w14:paraId="30BB4430" w14:textId="77777777" w:rsidR="00D02B8D" w:rsidRPr="00DB6828" w:rsidRDefault="00D02B8D" w:rsidP="00D02B8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υγγραφή επιστημονικών κειμένων: Κανόνες, δυνατότητες, περιορισμοί</w:t>
            </w:r>
          </w:p>
        </w:tc>
        <w:tc>
          <w:tcPr>
            <w:tcW w:w="569" w:type="dxa"/>
            <w:shd w:val="clear" w:color="auto" w:fill="auto"/>
          </w:tcPr>
          <w:p w14:paraId="1B33AF05" w14:textId="77777777" w:rsidR="00D02B8D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8CE1488" w14:textId="77777777" w:rsidR="00D02B8D" w:rsidRPr="00DB6828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04F6645A" w14:textId="77777777" w:rsidR="00D02B8D" w:rsidRPr="00914C93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B7473FC" w14:textId="77777777" w:rsidR="00D02B8D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-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D02B8D" w:rsidRPr="00E22F55" w14:paraId="1436F048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374F7730" w14:textId="77777777" w:rsidR="00D02B8D" w:rsidRPr="00914C93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4</w:t>
            </w:r>
          </w:p>
        </w:tc>
        <w:tc>
          <w:tcPr>
            <w:tcW w:w="5678" w:type="dxa"/>
            <w:shd w:val="clear" w:color="auto" w:fill="auto"/>
          </w:tcPr>
          <w:p w14:paraId="7E9C4466" w14:textId="77777777" w:rsidR="00D02B8D" w:rsidRPr="00914C93" w:rsidRDefault="00D02B8D" w:rsidP="00D02B8D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Συ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ουλευτικ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διοδρομίας</w:t>
            </w:r>
          </w:p>
        </w:tc>
        <w:tc>
          <w:tcPr>
            <w:tcW w:w="569" w:type="dxa"/>
            <w:shd w:val="clear" w:color="auto" w:fill="auto"/>
          </w:tcPr>
          <w:p w14:paraId="4BF906B3" w14:textId="77777777" w:rsidR="00D02B8D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B82CE6E" w14:textId="77777777" w:rsidR="00D02B8D" w:rsidRPr="00DB6828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54361DCA" w14:textId="77777777" w:rsidR="00D02B8D" w:rsidRPr="00914C93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B21A154" w14:textId="77777777" w:rsidR="00D02B8D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οδοσάκ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</w:tr>
      <w:tr w:rsidR="00B93B9E" w:rsidRPr="00E22F55" w14:paraId="0B58C2F6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  <w:vAlign w:val="center"/>
          </w:tcPr>
          <w:p w14:paraId="77E24AD3" w14:textId="7A650DCA" w:rsidR="00B93B9E" w:rsidRPr="00914C93" w:rsidRDefault="00B93B9E" w:rsidP="00B93B9E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3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3F5D8128" w14:textId="11CEFB84" w:rsidR="00B93B9E" w:rsidRPr="00914C93" w:rsidRDefault="00B93B9E" w:rsidP="00B93B9E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α Θέματα Αναπτυξιακής Ψυχολογία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130A2CB" w14:textId="4C93C301" w:rsidR="00B93B9E" w:rsidRDefault="00B93B9E" w:rsidP="00B93B9E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41E1EF42" w14:textId="5BACE536" w:rsidR="00B93B9E" w:rsidRDefault="00B93B9E" w:rsidP="00B93B9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3A48295" w14:textId="12E23F62" w:rsidR="00B93B9E" w:rsidRPr="00914C93" w:rsidRDefault="00B93B9E" w:rsidP="00B93B9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293257A3" w14:textId="0CA64242" w:rsidR="00B93B9E" w:rsidRPr="00914C93" w:rsidRDefault="00B93B9E" w:rsidP="00B93B9E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Σ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Καζή</w:t>
            </w:r>
            <w:proofErr w:type="spellEnd"/>
          </w:p>
        </w:tc>
      </w:tr>
      <w:tr w:rsidR="00D02B8D" w:rsidRPr="00E22F55" w14:paraId="28E06314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AACA8B0" w14:textId="32EFE319" w:rsidR="00D02B8D" w:rsidRPr="00021931" w:rsidRDefault="00860DD4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4</w:t>
            </w:r>
          </w:p>
        </w:tc>
        <w:tc>
          <w:tcPr>
            <w:tcW w:w="5678" w:type="dxa"/>
            <w:shd w:val="clear" w:color="auto" w:fill="auto"/>
          </w:tcPr>
          <w:p w14:paraId="6CD03A0E" w14:textId="4832AF01" w:rsidR="00D02B8D" w:rsidRPr="00021931" w:rsidRDefault="00D02B8D" w:rsidP="00D02B8D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Εγκέφαλος και Μάθηση</w:t>
            </w:r>
          </w:p>
        </w:tc>
        <w:tc>
          <w:tcPr>
            <w:tcW w:w="569" w:type="dxa"/>
            <w:shd w:val="clear" w:color="auto" w:fill="auto"/>
          </w:tcPr>
          <w:p w14:paraId="0B502E4A" w14:textId="080B6C3B" w:rsidR="00D02B8D" w:rsidRPr="00021931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E0C8275" w14:textId="7943BE07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0F59779" w14:textId="7F42E969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8C0D60C" w14:textId="607F0AF9" w:rsidR="00D02B8D" w:rsidRPr="00021931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021931"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D02B8D" w:rsidRPr="00E22F55" w14:paraId="64F3F637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3DBF5289" w14:textId="21A75962" w:rsidR="00D02B8D" w:rsidRPr="00021931" w:rsidRDefault="00860DD4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5</w:t>
            </w:r>
          </w:p>
        </w:tc>
        <w:tc>
          <w:tcPr>
            <w:tcW w:w="5678" w:type="dxa"/>
            <w:shd w:val="clear" w:color="auto" w:fill="auto"/>
          </w:tcPr>
          <w:p w14:paraId="6FCE222A" w14:textId="4D137938" w:rsidR="00D02B8D" w:rsidRPr="00021931" w:rsidRDefault="00D02B8D" w:rsidP="00D02B8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Δημιουργικές, Συμμετοχικές και </w:t>
            </w:r>
            <w:proofErr w:type="spellStart"/>
            <w:r w:rsidRPr="00021931">
              <w:rPr>
                <w:rFonts w:eastAsia="Calibri" w:cs="Calibri"/>
                <w:lang w:val="el-GR" w:eastAsia="el-GR" w:bidi="el-GR"/>
              </w:rPr>
              <w:t>Πολυτροπικές</w:t>
            </w:r>
            <w:proofErr w:type="spellEnd"/>
            <w:r w:rsidRPr="00021931">
              <w:rPr>
                <w:rFonts w:eastAsia="Calibri" w:cs="Calibri"/>
                <w:lang w:val="el-GR" w:eastAsia="el-GR" w:bidi="el-GR"/>
              </w:rPr>
              <w:t xml:space="preserve"> Μέθοδοι Έρευνας και Παρέμβασης με Ομάδες και Κοινότητες</w:t>
            </w:r>
          </w:p>
        </w:tc>
        <w:tc>
          <w:tcPr>
            <w:tcW w:w="569" w:type="dxa"/>
            <w:shd w:val="clear" w:color="auto" w:fill="auto"/>
          </w:tcPr>
          <w:p w14:paraId="5201A1A3" w14:textId="7F1E2B29" w:rsidR="00D02B8D" w:rsidRPr="00021931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3A2D823" w14:textId="436AD196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394A7C19" w14:textId="73F72D8C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987AC90" w14:textId="6C9B4DB1" w:rsidR="00D02B8D" w:rsidRPr="00021931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021931">
              <w:rPr>
                <w:rFonts w:eastAsia="Calibri" w:cs="Calibri"/>
                <w:lang w:val="el-GR" w:eastAsia="el-GR" w:bidi="el-GR"/>
              </w:rPr>
              <w:t>Μπράϊλας</w:t>
            </w:r>
            <w:proofErr w:type="spellEnd"/>
          </w:p>
        </w:tc>
      </w:tr>
      <w:tr w:rsidR="0035426A" w:rsidRPr="00E22F55" w14:paraId="2D8E1BA3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29592921" w14:textId="28F3F843" w:rsidR="0035426A" w:rsidRPr="00021931" w:rsidRDefault="00860DD4" w:rsidP="0035426A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9</w:t>
            </w:r>
          </w:p>
        </w:tc>
        <w:tc>
          <w:tcPr>
            <w:tcW w:w="5678" w:type="dxa"/>
            <w:shd w:val="clear" w:color="auto" w:fill="auto"/>
          </w:tcPr>
          <w:p w14:paraId="5C8B8ECF" w14:textId="55930DC0" w:rsidR="0035426A" w:rsidRPr="00021931" w:rsidRDefault="0035426A" w:rsidP="0035426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ιδακτική Μεθοδολογία</w:t>
            </w:r>
          </w:p>
        </w:tc>
        <w:tc>
          <w:tcPr>
            <w:tcW w:w="569" w:type="dxa"/>
            <w:shd w:val="clear" w:color="auto" w:fill="auto"/>
          </w:tcPr>
          <w:p w14:paraId="70F28166" w14:textId="058351A0" w:rsidR="0035426A" w:rsidRPr="00021931" w:rsidRDefault="0035426A" w:rsidP="0035426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5B1CF8" w14:textId="19DF168F" w:rsidR="0035426A" w:rsidRPr="00021931" w:rsidRDefault="0035426A" w:rsidP="0035426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C7313C3" w14:textId="1E711E9A" w:rsidR="0035426A" w:rsidRPr="00021931" w:rsidRDefault="0035426A" w:rsidP="0035426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5C9E620" w14:textId="74AFCBB0" w:rsidR="0035426A" w:rsidRPr="00021931" w:rsidRDefault="0035426A" w:rsidP="0035426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  <w:tr w:rsidR="004A7C61" w:rsidRPr="00061658" w14:paraId="562524BB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2B074B0" w14:textId="60B8FA5E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9</w:t>
            </w:r>
          </w:p>
        </w:tc>
        <w:tc>
          <w:tcPr>
            <w:tcW w:w="5678" w:type="dxa"/>
            <w:shd w:val="clear" w:color="auto" w:fill="auto"/>
          </w:tcPr>
          <w:p w14:paraId="16795144" w14:textId="1244365E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ο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472F6290" w14:textId="000C617E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FE50560" w14:textId="7604DAF0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00C36A1" w14:textId="335023EC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F98709E" w14:textId="247EEA3B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Π.Κεφάλας</w:t>
            </w:r>
            <w:proofErr w:type="spellEnd"/>
          </w:p>
        </w:tc>
      </w:tr>
      <w:tr w:rsidR="004A7C61" w:rsidRPr="00061658" w14:paraId="0F6BDF2C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04050509" w14:textId="33EC9693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80</w:t>
            </w:r>
          </w:p>
        </w:tc>
        <w:tc>
          <w:tcPr>
            <w:tcW w:w="5678" w:type="dxa"/>
            <w:shd w:val="clear" w:color="auto" w:fill="auto"/>
          </w:tcPr>
          <w:p w14:paraId="4F9EEBAE" w14:textId="6DA8F9B2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Ψυχολογία των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Ε</w:t>
            </w:r>
            <w:r w:rsidRPr="00061658">
              <w:rPr>
                <w:rFonts w:eastAsia="Calibri" w:cs="Calibri"/>
                <w:lang w:val="el-GR" w:eastAsia="el-GR" w:bidi="el-GR"/>
              </w:rPr>
              <w:t>ξαρτήσεων</w:t>
            </w:r>
          </w:p>
        </w:tc>
        <w:tc>
          <w:tcPr>
            <w:tcW w:w="569" w:type="dxa"/>
            <w:shd w:val="clear" w:color="auto" w:fill="auto"/>
          </w:tcPr>
          <w:p w14:paraId="1EC46202" w14:textId="7EE990B5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EF09A80" w14:textId="61616E4E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F640E0C" w14:textId="71D19E98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C7BAB6A" w14:textId="11BE1B84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eastAsia="el-GR" w:bidi="el-GR"/>
              </w:rPr>
              <w:t>Π.Κεφάλ</w:t>
            </w:r>
            <w:proofErr w:type="spellEnd"/>
            <w:r w:rsidRPr="00061658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4A7C61" w:rsidRPr="00061658" w14:paraId="17D8A192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354CF3A2" w14:textId="453258D1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89</w:t>
            </w:r>
          </w:p>
        </w:tc>
        <w:tc>
          <w:tcPr>
            <w:tcW w:w="5678" w:type="dxa"/>
            <w:shd w:val="clear" w:color="auto" w:fill="auto"/>
          </w:tcPr>
          <w:p w14:paraId="642B60B8" w14:textId="7B94BF7E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ων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Τ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αυτότητα και </w:t>
            </w: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Διομαδικές</w:t>
            </w:r>
            <w:proofErr w:type="spellEnd"/>
            <w:r w:rsidRPr="00061658">
              <w:rPr>
                <w:rFonts w:eastAsia="Calibri" w:cs="Calibri"/>
                <w:lang w:val="el-GR" w:eastAsia="el-GR" w:bidi="el-GR"/>
              </w:rPr>
              <w:t xml:space="preserve"> Σχέσεις</w:t>
            </w:r>
          </w:p>
        </w:tc>
        <w:tc>
          <w:tcPr>
            <w:tcW w:w="569" w:type="dxa"/>
            <w:shd w:val="clear" w:color="auto" w:fill="auto"/>
          </w:tcPr>
          <w:p w14:paraId="6F2A6EFF" w14:textId="2E259E40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9F12C04" w14:textId="7434C6AD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44326733" w14:textId="27B6DB5A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CADEFE2" w14:textId="2D09D2F4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4A7C61" w:rsidRPr="00061658" w14:paraId="0C553241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181F0BAB" w14:textId="6CEEAA83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71</w:t>
            </w:r>
          </w:p>
        </w:tc>
        <w:tc>
          <w:tcPr>
            <w:tcW w:w="5678" w:type="dxa"/>
            <w:shd w:val="clear" w:color="auto" w:fill="auto"/>
          </w:tcPr>
          <w:p w14:paraId="7A0F68B3" w14:textId="1B10558F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Στερεότυπα</w:t>
            </w:r>
          </w:p>
        </w:tc>
        <w:tc>
          <w:tcPr>
            <w:tcW w:w="569" w:type="dxa"/>
            <w:shd w:val="clear" w:color="auto" w:fill="auto"/>
          </w:tcPr>
          <w:p w14:paraId="3C30831A" w14:textId="5CAF0D10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C2261D3" w14:textId="42950EE8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3E0FAC47" w14:textId="6B69A9ED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A50E459" w14:textId="4FA8EC85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4A7C61" w:rsidRPr="00061658" w14:paraId="4CF6221F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5C1244E6" w14:textId="1E869B3C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43EA0DB6" w14:textId="7A668BBF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Εισαγωγή στη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Θ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ε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051CD703" w14:textId="2B933E9B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E71440A" w14:textId="4AD58ED5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A4C0515" w14:textId="7DD56900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16BBB1C" w14:textId="7F2A2D37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4A7C61" w:rsidRPr="00061658" w14:paraId="1119D6C5" w14:textId="77777777" w:rsidTr="00061658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4B656610" w14:textId="03CAB68F" w:rsidR="004A7C61" w:rsidRPr="00061658" w:rsidRDefault="00033F6B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90</w:t>
            </w:r>
          </w:p>
        </w:tc>
        <w:tc>
          <w:tcPr>
            <w:tcW w:w="5678" w:type="dxa"/>
            <w:shd w:val="clear" w:color="auto" w:fill="auto"/>
          </w:tcPr>
          <w:p w14:paraId="0C094E54" w14:textId="4EFEFD37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λινικές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Δ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ιαστάσεις της </w:t>
            </w:r>
            <w:r w:rsidR="00061658" w:rsidRPr="00061658">
              <w:rPr>
                <w:rFonts w:eastAsia="Calibri" w:cs="Calibri"/>
                <w:lang w:val="el-GR" w:eastAsia="el-GR" w:bidi="el-GR"/>
              </w:rPr>
              <w:t xml:space="preserve">Σχολικής 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ς</w:t>
            </w:r>
          </w:p>
        </w:tc>
        <w:tc>
          <w:tcPr>
            <w:tcW w:w="569" w:type="dxa"/>
            <w:shd w:val="clear" w:color="auto" w:fill="auto"/>
          </w:tcPr>
          <w:p w14:paraId="5C0EB02D" w14:textId="1661CEF7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14:paraId="3A898903" w14:textId="414DA8EE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495A09B0" w14:textId="5B568C13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E32775C" w14:textId="22489809" w:rsidR="004A7C61" w:rsidRPr="00061658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B855B0" w:rsidRPr="00061658" w14:paraId="6A5E3ACD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0517D089" w14:textId="55FD50A8" w:rsidR="00B855B0" w:rsidRPr="00061658" w:rsidRDefault="00B855B0" w:rsidP="00B855B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1</w:t>
            </w:r>
          </w:p>
        </w:tc>
        <w:tc>
          <w:tcPr>
            <w:tcW w:w="5678" w:type="dxa"/>
            <w:shd w:val="clear" w:color="auto" w:fill="auto"/>
          </w:tcPr>
          <w:p w14:paraId="7DA7DA4D" w14:textId="60F63E3B" w:rsidR="00B855B0" w:rsidRPr="00061658" w:rsidRDefault="00B855B0" w:rsidP="00B855B0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Συμβουλευτική Ψυχολογία σε Ειδικούς Πληθυσμούς</w:t>
            </w:r>
          </w:p>
        </w:tc>
        <w:tc>
          <w:tcPr>
            <w:tcW w:w="569" w:type="dxa"/>
            <w:shd w:val="clear" w:color="auto" w:fill="auto"/>
          </w:tcPr>
          <w:p w14:paraId="2B6EC791" w14:textId="58AD4E74" w:rsidR="00B855B0" w:rsidRPr="00061658" w:rsidRDefault="00B855B0" w:rsidP="00B855B0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3EAC870" w14:textId="0BA79B93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71184474" w14:textId="38080B4D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B071931" w14:textId="2DE1FE0C" w:rsidR="00B855B0" w:rsidRPr="00151B91" w:rsidRDefault="00B855B0" w:rsidP="00B855B0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 w:rsidRPr="003F3376">
              <w:t xml:space="preserve"> Ε.Καρακα</w:t>
            </w:r>
            <w:proofErr w:type="spellStart"/>
            <w:r w:rsidRPr="003F3376">
              <w:t>σίδου</w:t>
            </w:r>
            <w:proofErr w:type="spellEnd"/>
          </w:p>
        </w:tc>
      </w:tr>
      <w:tr w:rsidR="00B855B0" w:rsidRPr="00061658" w14:paraId="6985C402" w14:textId="77777777" w:rsidTr="00CF4A33">
        <w:trPr>
          <w:trHeight w:val="448"/>
        </w:trPr>
        <w:tc>
          <w:tcPr>
            <w:tcW w:w="751" w:type="dxa"/>
            <w:gridSpan w:val="2"/>
            <w:shd w:val="clear" w:color="auto" w:fill="auto"/>
          </w:tcPr>
          <w:p w14:paraId="61B6009B" w14:textId="36884775" w:rsidR="00B855B0" w:rsidRPr="00061658" w:rsidRDefault="00B855B0" w:rsidP="00B855B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2</w:t>
            </w:r>
          </w:p>
        </w:tc>
        <w:tc>
          <w:tcPr>
            <w:tcW w:w="5678" w:type="dxa"/>
            <w:shd w:val="clear" w:color="auto" w:fill="auto"/>
          </w:tcPr>
          <w:p w14:paraId="1E421918" w14:textId="5CF83CE4" w:rsidR="00B855B0" w:rsidRPr="00061658" w:rsidRDefault="00B855B0" w:rsidP="00B855B0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 Συμβουλευτική Ψυχολογία στην  Οικογένεια και στο Σχολείο</w:t>
            </w:r>
          </w:p>
        </w:tc>
        <w:tc>
          <w:tcPr>
            <w:tcW w:w="569" w:type="dxa"/>
            <w:shd w:val="clear" w:color="auto" w:fill="auto"/>
          </w:tcPr>
          <w:p w14:paraId="68C97EF0" w14:textId="5D6DE266" w:rsidR="00B855B0" w:rsidRPr="00061658" w:rsidRDefault="00B855B0" w:rsidP="00B855B0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517B97F" w14:textId="5B934D87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4A33FDBA" w14:textId="3D121227" w:rsidR="00B855B0" w:rsidRPr="00061658" w:rsidRDefault="00B855B0" w:rsidP="00B855B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999213" w14:textId="295FC9D1" w:rsidR="00B855B0" w:rsidRPr="00151B91" w:rsidRDefault="00151B91" w:rsidP="00B855B0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 w:rsidRPr="003F3376">
              <w:t xml:space="preserve"> </w:t>
            </w:r>
            <w:r w:rsidR="00B855B0" w:rsidRPr="003F3376">
              <w:t>Ε.Καρακα</w:t>
            </w:r>
            <w:proofErr w:type="spellStart"/>
            <w:r w:rsidR="00B855B0" w:rsidRPr="003F3376">
              <w:t>σίδου</w:t>
            </w:r>
            <w:proofErr w:type="spellEnd"/>
          </w:p>
        </w:tc>
      </w:tr>
      <w:tr w:rsidR="004A7C61" w:rsidRPr="003D268A" w14:paraId="4B86AEF8" w14:textId="77777777" w:rsidTr="00CF4A33">
        <w:trPr>
          <w:gridBefore w:val="1"/>
          <w:wBefore w:w="42" w:type="dxa"/>
          <w:trHeight w:val="448"/>
        </w:trPr>
        <w:tc>
          <w:tcPr>
            <w:tcW w:w="709" w:type="dxa"/>
            <w:shd w:val="clear" w:color="auto" w:fill="auto"/>
          </w:tcPr>
          <w:p w14:paraId="47CD9729" w14:textId="08F342A1" w:rsidR="004A7C61" w:rsidRPr="00061658" w:rsidRDefault="004A7C61" w:rsidP="004A7C6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6</w:t>
            </w:r>
          </w:p>
        </w:tc>
        <w:tc>
          <w:tcPr>
            <w:tcW w:w="5678" w:type="dxa"/>
            <w:shd w:val="clear" w:color="auto" w:fill="auto"/>
          </w:tcPr>
          <w:p w14:paraId="352CE01A" w14:textId="4E110D21" w:rsidR="004A7C61" w:rsidRPr="00061658" w:rsidRDefault="004A7C61" w:rsidP="004A7C6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Εισαγωγή στη Μεθοδολογία Έρευνας στις Νοητικές </w:t>
            </w: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Νευροεπιστήμε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159E27FB" w14:textId="4ACB77D8" w:rsidR="004A7C61" w:rsidRPr="00061658" w:rsidRDefault="004A7C61" w:rsidP="004A7C6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F707630" w14:textId="7AC16CDC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4872FD82" w14:textId="697A3A7E" w:rsidR="004A7C61" w:rsidRPr="00061658" w:rsidRDefault="004A7C61" w:rsidP="004A7C6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E74379E" w14:textId="1122D64F" w:rsidR="004A7C61" w:rsidRDefault="004A7C61" w:rsidP="004A7C6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Π.Θεοδώνη</w:t>
            </w:r>
            <w:proofErr w:type="spellEnd"/>
          </w:p>
        </w:tc>
      </w:tr>
    </w:tbl>
    <w:p w14:paraId="1FAD4188" w14:textId="77777777" w:rsidR="005623FF" w:rsidRDefault="005623FF" w:rsidP="008D11D5">
      <w:pPr>
        <w:spacing w:before="11" w:after="0"/>
        <w:jc w:val="center"/>
        <w:rPr>
          <w:b/>
        </w:rPr>
      </w:pPr>
    </w:p>
    <w:p w14:paraId="62E9AB8E" w14:textId="5D68FC8B" w:rsidR="008D11D5" w:rsidRDefault="008D11D5" w:rsidP="008D11D5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3967558E" w14:textId="77777777" w:rsidR="008D11D5" w:rsidRDefault="008D11D5" w:rsidP="008D11D5">
      <w:pPr>
        <w:spacing w:before="11" w:after="0"/>
        <w:jc w:val="center"/>
        <w:rPr>
          <w:b/>
          <w:sz w:val="28"/>
          <w:szCs w:val="28"/>
        </w:rPr>
      </w:pPr>
    </w:p>
    <w:p w14:paraId="4C4A02CD" w14:textId="4542C6BA" w:rsidR="008D11D5" w:rsidRPr="00E912DB" w:rsidRDefault="008D11D5" w:rsidP="008D11D5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Δ</w:t>
      </w:r>
      <w:r w:rsidRPr="00E912DB">
        <w:rPr>
          <w:b/>
          <w:sz w:val="28"/>
          <w:szCs w:val="28"/>
        </w:rPr>
        <w:t xml:space="preserve"> ΕΞΑΜΗΝΟΥ 22+8=30</w:t>
      </w:r>
    </w:p>
    <w:p w14:paraId="4E5A409F" w14:textId="77777777" w:rsidR="008D11D5" w:rsidRDefault="008D11D5" w:rsidP="008D11D5">
      <w:pPr>
        <w:spacing w:after="0"/>
        <w:rPr>
          <w:b/>
        </w:rPr>
      </w:pPr>
    </w:p>
    <w:p w14:paraId="67211312" w14:textId="77777777" w:rsidR="00872F89" w:rsidRDefault="00872F89" w:rsidP="00143FDA">
      <w:pPr>
        <w:tabs>
          <w:tab w:val="left" w:pos="5670"/>
          <w:tab w:val="left" w:pos="6054"/>
        </w:tabs>
        <w:spacing w:after="0"/>
        <w:rPr>
          <w:b/>
        </w:rPr>
      </w:pPr>
    </w:p>
    <w:p w14:paraId="091DA52D" w14:textId="77777777" w:rsidR="00872F89" w:rsidRDefault="00872F89" w:rsidP="006A5FEF">
      <w:pPr>
        <w:tabs>
          <w:tab w:val="left" w:pos="5670"/>
          <w:tab w:val="left" w:pos="6054"/>
        </w:tabs>
        <w:spacing w:after="0"/>
        <w:ind w:left="292"/>
        <w:rPr>
          <w:b/>
        </w:rPr>
      </w:pPr>
    </w:p>
    <w:p w14:paraId="27D1AB6F" w14:textId="173062F6" w:rsidR="00914C93" w:rsidRPr="00914C93" w:rsidRDefault="00914C93" w:rsidP="00872F89">
      <w:pPr>
        <w:tabs>
          <w:tab w:val="left" w:pos="5670"/>
          <w:tab w:val="left" w:pos="6054"/>
        </w:tabs>
        <w:spacing w:after="0"/>
        <w:ind w:left="292"/>
        <w:jc w:val="center"/>
        <w:rPr>
          <w:b/>
        </w:rPr>
      </w:pPr>
      <w:r w:rsidRPr="00872F89">
        <w:rPr>
          <w:b/>
          <w:sz w:val="28"/>
          <w:szCs w:val="28"/>
        </w:rPr>
        <w:t>Ε΄ ΕΞΑΜΗΝΟ</w:t>
      </w:r>
    </w:p>
    <w:tbl>
      <w:tblPr>
        <w:tblStyle w:val="TableNormal2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54"/>
        <w:gridCol w:w="5337"/>
        <w:gridCol w:w="581"/>
        <w:gridCol w:w="657"/>
        <w:gridCol w:w="462"/>
        <w:gridCol w:w="2765"/>
      </w:tblGrid>
      <w:tr w:rsidR="00872F89" w:rsidRPr="00914C93" w14:paraId="6CCFE055" w14:textId="77777777" w:rsidTr="00872F89">
        <w:trPr>
          <w:trHeight w:val="448"/>
        </w:trPr>
        <w:tc>
          <w:tcPr>
            <w:tcW w:w="314" w:type="pct"/>
          </w:tcPr>
          <w:p w14:paraId="43B61786" w14:textId="4D7BBB76" w:rsidR="00872F89" w:rsidRPr="00872F89" w:rsidRDefault="00872F89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Μ</w:t>
            </w:r>
          </w:p>
        </w:tc>
        <w:tc>
          <w:tcPr>
            <w:tcW w:w="2553" w:type="pct"/>
          </w:tcPr>
          <w:p w14:paraId="3BB136F0" w14:textId="77777777" w:rsidR="00872F89" w:rsidRPr="00914C93" w:rsidRDefault="00872F89" w:rsidP="00914C93">
            <w:pPr>
              <w:spacing w:before="54"/>
              <w:ind w:left="55" w:right="171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79" w:type="pct"/>
          </w:tcPr>
          <w:p w14:paraId="18956510" w14:textId="63B96376" w:rsidR="00872F89" w:rsidRPr="00872F89" w:rsidRDefault="00872F89" w:rsidP="00914C93">
            <w:pPr>
              <w:spacing w:before="54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872F89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309" w:type="pct"/>
          </w:tcPr>
          <w:p w14:paraId="3652E26B" w14:textId="778AECB7" w:rsidR="00872F89" w:rsidRPr="00914C93" w:rsidRDefault="00872F89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22" w:type="pct"/>
          </w:tcPr>
          <w:p w14:paraId="24C4E0EA" w14:textId="77777777" w:rsidR="00872F89" w:rsidRPr="00914C93" w:rsidRDefault="00872F89" w:rsidP="00914C93">
            <w:pPr>
              <w:spacing w:before="54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1323" w:type="pct"/>
          </w:tcPr>
          <w:p w14:paraId="2FF533C5" w14:textId="77777777" w:rsidR="00872F89" w:rsidRPr="00914C93" w:rsidRDefault="00872F89" w:rsidP="00914C93">
            <w:pPr>
              <w:spacing w:before="54" w:line="242" w:lineRule="auto"/>
              <w:ind w:left="59" w:right="31"/>
              <w:rPr>
                <w:rFonts w:eastAsia="Calibri" w:cs="Calibri"/>
                <w:lang w:eastAsia="el-GR" w:bidi="el-GR"/>
              </w:rPr>
            </w:pPr>
          </w:p>
        </w:tc>
      </w:tr>
      <w:tr w:rsidR="00914C93" w:rsidRPr="00914C93" w14:paraId="2C0DDE3F" w14:textId="77777777" w:rsidTr="00872F89">
        <w:trPr>
          <w:trHeight w:val="1577"/>
        </w:trPr>
        <w:tc>
          <w:tcPr>
            <w:tcW w:w="314" w:type="pct"/>
          </w:tcPr>
          <w:p w14:paraId="31AA9B8A" w14:textId="77777777" w:rsidR="00914C93" w:rsidRPr="00914C93" w:rsidRDefault="00914C93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05</w:t>
            </w:r>
          </w:p>
        </w:tc>
        <w:tc>
          <w:tcPr>
            <w:tcW w:w="2553" w:type="pct"/>
          </w:tcPr>
          <w:p w14:paraId="2611805C" w14:textId="77777777" w:rsidR="00914C93" w:rsidRDefault="00914C93" w:rsidP="00914C93">
            <w:pPr>
              <w:spacing w:before="54"/>
              <w:ind w:left="55" w:right="171"/>
              <w:jc w:val="center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ργαστήρια Ψυχολογίας (</w:t>
            </w:r>
            <w:hyperlink r:id="rId8">
              <w:r w:rsidRPr="00914C93">
                <w:rPr>
                  <w:rFonts w:eastAsia="Calibri" w:cs="Calibri"/>
                  <w:b/>
                  <w:u w:val="single" w:color="0000FF"/>
                  <w:lang w:val="el-GR" w:eastAsia="el-GR" w:bidi="el-GR"/>
                </w:rPr>
                <w:t>Ιστοσελίδα</w:t>
              </w:r>
            </w:hyperlink>
            <w:r w:rsidRPr="00914C93">
              <w:rPr>
                <w:rFonts w:eastAsia="Calibri" w:cs="Calibri"/>
                <w:lang w:val="el-GR" w:eastAsia="el-GR" w:bidi="el-GR"/>
              </w:rPr>
              <w:t xml:space="preserve">)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δύο(2) απουσιών</w:t>
            </w:r>
          </w:p>
          <w:p w14:paraId="0876163A" w14:textId="419C5B9E" w:rsidR="00872F89" w:rsidRPr="00872F89" w:rsidRDefault="00872F89" w:rsidP="00872F89">
            <w:pPr>
              <w:spacing w:before="54"/>
              <w:ind w:left="55"/>
              <w:rPr>
                <w:rFonts w:eastAsia="Calibri" w:cs="Calibri"/>
                <w:b/>
                <w:i/>
                <w:lang w:val="el-GR" w:eastAsia="el-GR" w:bidi="el-GR"/>
              </w:rPr>
            </w:pPr>
            <w:proofErr w:type="spellStart"/>
            <w:r w:rsidRPr="00872F89">
              <w:rPr>
                <w:rFonts w:eastAsia="Calibri" w:cs="Calibri"/>
                <w:b/>
                <w:i/>
                <w:lang w:val="el-GR" w:eastAsia="el-GR" w:bidi="el-GR"/>
              </w:rPr>
              <w:t>Προαπαιτούμενα</w:t>
            </w:r>
            <w:proofErr w:type="spellEnd"/>
            <w:r>
              <w:rPr>
                <w:rFonts w:eastAsia="Calibri" w:cs="Calibri"/>
                <w:b/>
                <w:i/>
                <w:lang w:val="el-GR" w:eastAsia="el-GR" w:bidi="el-GR"/>
              </w:rPr>
              <w:t xml:space="preserve"> τα υποχρεωτικά Α εξαμήνου</w:t>
            </w:r>
            <w:r w:rsidRPr="00872F89">
              <w:rPr>
                <w:rFonts w:eastAsia="Calibri" w:cs="Calibri"/>
                <w:b/>
                <w:i/>
                <w:lang w:val="el-GR" w:eastAsia="el-GR" w:bidi="el-GR"/>
              </w:rPr>
              <w:t>:</w:t>
            </w:r>
          </w:p>
          <w:p w14:paraId="353F6984" w14:textId="37B83675" w:rsidR="00872F89" w:rsidRPr="00872F89" w:rsidRDefault="00872F89" w:rsidP="005623FF">
            <w:pPr>
              <w:numPr>
                <w:ilvl w:val="3"/>
                <w:numId w:val="39"/>
              </w:numPr>
              <w:ind w:left="256" w:right="1452" w:hanging="142"/>
              <w:contextualSpacing/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002</w:t>
            </w:r>
            <w:r w:rsidR="005623FF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Εισαγωγή στην</w:t>
            </w:r>
            <w:r w:rsidR="005623FF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Κοινωνική Ψυχολογία Ι</w:t>
            </w:r>
          </w:p>
          <w:p w14:paraId="5CBFBA81" w14:textId="18669914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006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ab/>
              <w:t>Εισαγωγή στην Αναπτυξιακή Ψυχολογία</w:t>
            </w:r>
            <w:r w:rsidR="0032607E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Ι</w:t>
            </w:r>
          </w:p>
          <w:p w14:paraId="4262C0A1" w14:textId="77777777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043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ab/>
              <w:t xml:space="preserve">Εισαγωγή στην </w:t>
            </w:r>
            <w:proofErr w:type="spellStart"/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Κοινωνιο</w:t>
            </w:r>
            <w:proofErr w:type="spellEnd"/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-ψυχολογική Έρευνα Ι</w:t>
            </w:r>
          </w:p>
          <w:p w14:paraId="3202418D" w14:textId="77777777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i/>
                <w:iCs/>
                <w:spacing w:val="-19"/>
                <w:lang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6119</w:t>
            </w:r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ab/>
            </w:r>
            <w:proofErr w:type="spellStart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Θεωρίες</w:t>
            </w:r>
            <w:proofErr w:type="spellEnd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 xml:space="preserve"> π</w:t>
            </w:r>
            <w:proofErr w:type="spellStart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ροσω</w:t>
            </w:r>
            <w:proofErr w:type="spellEnd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 xml:space="preserve">πικότητας &amp; </w:t>
            </w:r>
            <w:proofErr w:type="spellStart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Κλινικές</w:t>
            </w:r>
            <w:proofErr w:type="spellEnd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 xml:space="preserve"> </w:t>
            </w:r>
            <w:proofErr w:type="spellStart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Εφ</w:t>
            </w:r>
            <w:proofErr w:type="spellEnd"/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αρμογές</w:t>
            </w:r>
          </w:p>
          <w:p w14:paraId="791DCB48" w14:textId="7D5B2E13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312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ab/>
              <w:t>Εισαγωγή στην Αναπτυξιακή Ψυχολογία</w:t>
            </w:r>
            <w:r w:rsidR="00EB4E0A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ΙΙ</w:t>
            </w:r>
          </w:p>
        </w:tc>
        <w:tc>
          <w:tcPr>
            <w:tcW w:w="279" w:type="pct"/>
          </w:tcPr>
          <w:p w14:paraId="070C744F" w14:textId="77777777" w:rsidR="00914C93" w:rsidRPr="00914C93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309" w:type="pct"/>
          </w:tcPr>
          <w:p w14:paraId="03D6A497" w14:textId="77777777" w:rsidR="00914C93" w:rsidRPr="00914C93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6</w:t>
            </w:r>
          </w:p>
        </w:tc>
        <w:tc>
          <w:tcPr>
            <w:tcW w:w="222" w:type="pct"/>
          </w:tcPr>
          <w:p w14:paraId="5C74D692" w14:textId="77777777" w:rsidR="00914C93" w:rsidRPr="00914C93" w:rsidRDefault="00914C93" w:rsidP="00914C93">
            <w:pPr>
              <w:spacing w:before="54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1323" w:type="pct"/>
          </w:tcPr>
          <w:p w14:paraId="09589534" w14:textId="77777777" w:rsidR="00914C93" w:rsidRPr="006048C1" w:rsidRDefault="00914C93" w:rsidP="00914C93">
            <w:pPr>
              <w:spacing w:before="54" w:line="242" w:lineRule="auto"/>
              <w:ind w:left="59" w:right="31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Ι. </w:t>
            </w: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Κατερέλος</w:t>
            </w:r>
            <w:proofErr w:type="spellEnd"/>
            <w:r w:rsidRPr="006048C1">
              <w:rPr>
                <w:rFonts w:eastAsia="Calibri" w:cs="Calibri"/>
                <w:lang w:val="el-GR" w:eastAsia="el-GR" w:bidi="el-GR"/>
              </w:rPr>
              <w:t>,</w:t>
            </w:r>
          </w:p>
          <w:p w14:paraId="2660B087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Ξ. Χρυσοχόου, </w:t>
            </w:r>
          </w:p>
          <w:p w14:paraId="6660ED34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Γ. </w:t>
            </w: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Προδρομίτης</w:t>
            </w:r>
            <w:proofErr w:type="spellEnd"/>
            <w:r w:rsidRPr="006048C1">
              <w:rPr>
                <w:rFonts w:eastAsia="Calibri" w:cs="Calibri"/>
                <w:lang w:val="el-GR" w:eastAsia="el-GR" w:bidi="el-GR"/>
              </w:rPr>
              <w:t xml:space="preserve">, </w:t>
            </w:r>
          </w:p>
          <w:p w14:paraId="2F78CCA4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Π. </w:t>
            </w: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Κορδούτης</w:t>
            </w:r>
            <w:proofErr w:type="spellEnd"/>
            <w:r w:rsidRPr="006048C1">
              <w:rPr>
                <w:rFonts w:eastAsia="Calibri" w:cs="Calibri"/>
                <w:lang w:val="el-GR" w:eastAsia="el-GR" w:bidi="el-GR"/>
              </w:rPr>
              <w:t>,</w:t>
            </w:r>
          </w:p>
          <w:p w14:paraId="2DF5E3F1" w14:textId="0D3BFC6A" w:rsidR="00914C93" w:rsidRPr="006048C1" w:rsidRDefault="00914C93" w:rsidP="006048C1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Γ. </w:t>
            </w: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Αλεξιάς</w:t>
            </w:r>
            <w:proofErr w:type="spellEnd"/>
          </w:p>
          <w:p w14:paraId="4D36609A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Φ. Φωτιάδης</w:t>
            </w:r>
          </w:p>
          <w:p w14:paraId="5315401C" w14:textId="3FBA8009" w:rsidR="00C55202" w:rsidRPr="006048C1" w:rsidRDefault="00C55202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Σ. </w:t>
            </w: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Καζή</w:t>
            </w:r>
            <w:proofErr w:type="spellEnd"/>
          </w:p>
          <w:p w14:paraId="68EDBB77" w14:textId="08C3E75C" w:rsidR="00D02B8D" w:rsidRDefault="00D02B8D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Σ. </w:t>
            </w: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Μαντόγλου</w:t>
            </w:r>
            <w:proofErr w:type="spellEnd"/>
          </w:p>
          <w:p w14:paraId="62D4DDDB" w14:textId="5CED24A4" w:rsidR="006048C1" w:rsidRPr="006048C1" w:rsidRDefault="006048C1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Βατάκη</w:t>
            </w:r>
            <w:proofErr w:type="spellEnd"/>
          </w:p>
          <w:p w14:paraId="3310F182" w14:textId="4A9289F7" w:rsidR="00914C93" w:rsidRPr="00010D2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</w:p>
        </w:tc>
      </w:tr>
      <w:tr w:rsidR="00914C93" w:rsidRPr="00914C93" w14:paraId="19ED821C" w14:textId="77777777" w:rsidTr="00872F89">
        <w:trPr>
          <w:trHeight w:val="450"/>
        </w:trPr>
        <w:tc>
          <w:tcPr>
            <w:tcW w:w="314" w:type="pct"/>
          </w:tcPr>
          <w:p w14:paraId="4B5540FB" w14:textId="77777777" w:rsidR="00914C93" w:rsidRPr="00914C93" w:rsidRDefault="00914C93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48</w:t>
            </w:r>
          </w:p>
        </w:tc>
        <w:tc>
          <w:tcPr>
            <w:tcW w:w="2553" w:type="pct"/>
          </w:tcPr>
          <w:p w14:paraId="20AAB1C8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Μέθοδοι Έρευνας στην Κλινική Ψυχολογία</w:t>
            </w:r>
          </w:p>
        </w:tc>
        <w:tc>
          <w:tcPr>
            <w:tcW w:w="279" w:type="pct"/>
          </w:tcPr>
          <w:p w14:paraId="4F72FBE7" w14:textId="19B4F8C7" w:rsidR="00914C93" w:rsidRPr="00914C93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0936BA3E" w14:textId="77777777" w:rsidR="00914C93" w:rsidRPr="00914C93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13939087" w14:textId="77777777" w:rsidR="00914C93" w:rsidRPr="00914C93" w:rsidRDefault="00914C93" w:rsidP="00914C93">
            <w:pPr>
              <w:spacing w:before="54"/>
              <w:ind w:left="9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1323" w:type="pct"/>
          </w:tcPr>
          <w:p w14:paraId="1F1C40C5" w14:textId="50A72701" w:rsidR="00914C93" w:rsidRPr="00ED7FBB" w:rsidRDefault="00ED7FBB" w:rsidP="00914C93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Ι.</w:t>
            </w:r>
            <w:r>
              <w:t xml:space="preserve"> </w:t>
            </w:r>
            <w:proofErr w:type="spellStart"/>
            <w:r w:rsidRPr="00ED7FBB">
              <w:rPr>
                <w:rFonts w:eastAsia="Calibri" w:cs="Calibri"/>
                <w:lang w:val="el-GR" w:eastAsia="el-GR" w:bidi="el-GR"/>
              </w:rPr>
              <w:t>Κατερέλος</w:t>
            </w:r>
            <w:proofErr w:type="spellEnd"/>
          </w:p>
        </w:tc>
      </w:tr>
      <w:tr w:rsidR="00914C93" w:rsidRPr="00914C93" w14:paraId="05AE3C02" w14:textId="77777777" w:rsidTr="00872F89">
        <w:trPr>
          <w:trHeight w:val="448"/>
        </w:trPr>
        <w:tc>
          <w:tcPr>
            <w:tcW w:w="314" w:type="pct"/>
          </w:tcPr>
          <w:p w14:paraId="47A53D05" w14:textId="77777777" w:rsidR="00914C93" w:rsidRPr="006048C1" w:rsidRDefault="00914C93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6048C1">
              <w:rPr>
                <w:rFonts w:eastAsia="Calibri" w:cs="Calibri"/>
                <w:b/>
                <w:lang w:eastAsia="el-GR" w:bidi="el-GR"/>
              </w:rPr>
              <w:t>6152</w:t>
            </w:r>
          </w:p>
        </w:tc>
        <w:tc>
          <w:tcPr>
            <w:tcW w:w="2553" w:type="pct"/>
          </w:tcPr>
          <w:p w14:paraId="2922C248" w14:textId="395002DE" w:rsidR="00914C93" w:rsidRPr="006048C1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Κοινωνική Νόηση</w:t>
            </w:r>
            <w:r w:rsidR="009C6780" w:rsidRPr="006048C1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279" w:type="pct"/>
          </w:tcPr>
          <w:p w14:paraId="3584195A" w14:textId="4EB8A1E4" w:rsidR="00914C93" w:rsidRPr="006048C1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27CD5954" w14:textId="77777777" w:rsidR="00914C93" w:rsidRPr="006048C1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0BE8B7DF" w14:textId="77777777" w:rsidR="00914C93" w:rsidRPr="006048C1" w:rsidRDefault="00914C93" w:rsidP="00914C93">
            <w:pPr>
              <w:spacing w:before="54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1323" w:type="pct"/>
          </w:tcPr>
          <w:p w14:paraId="79E29D02" w14:textId="3BA7F9B1" w:rsidR="00914C93" w:rsidRPr="006048C1" w:rsidRDefault="004C2C02" w:rsidP="00914C93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Π. </w:t>
            </w: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Κ</w:t>
            </w:r>
            <w:r w:rsidR="006048C1" w:rsidRPr="006048C1">
              <w:rPr>
                <w:rFonts w:eastAsia="Calibri" w:cs="Calibri"/>
                <w:lang w:val="el-GR" w:eastAsia="el-GR" w:bidi="el-GR"/>
              </w:rPr>
              <w:t>ορδούτης</w:t>
            </w:r>
            <w:proofErr w:type="spellEnd"/>
          </w:p>
        </w:tc>
      </w:tr>
      <w:tr w:rsidR="00914C93" w:rsidRPr="00914C93" w14:paraId="3AA99490" w14:textId="77777777" w:rsidTr="00872F89">
        <w:trPr>
          <w:trHeight w:val="696"/>
        </w:trPr>
        <w:tc>
          <w:tcPr>
            <w:tcW w:w="314" w:type="pct"/>
          </w:tcPr>
          <w:p w14:paraId="0840C9F5" w14:textId="77777777" w:rsidR="00914C93" w:rsidRPr="006048C1" w:rsidRDefault="00914C93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6048C1">
              <w:rPr>
                <w:rFonts w:eastAsia="Calibri" w:cs="Calibri"/>
                <w:b/>
                <w:lang w:eastAsia="el-GR" w:bidi="el-GR"/>
              </w:rPr>
              <w:t>6286</w:t>
            </w:r>
          </w:p>
        </w:tc>
        <w:tc>
          <w:tcPr>
            <w:tcW w:w="2553" w:type="pct"/>
          </w:tcPr>
          <w:p w14:paraId="38907C71" w14:textId="56AAC615" w:rsidR="00914C93" w:rsidRPr="006048C1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Ψυχοπαθολογία του Ενήλικα</w:t>
            </w:r>
            <w:r w:rsidR="009C6780" w:rsidRPr="006048C1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279" w:type="pct"/>
          </w:tcPr>
          <w:p w14:paraId="1A02DCFC" w14:textId="1C277921" w:rsidR="00914C93" w:rsidRPr="006048C1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7AE47288" w14:textId="77777777" w:rsidR="00914C93" w:rsidRPr="006048C1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290AB415" w14:textId="77777777" w:rsidR="00914C93" w:rsidRPr="006048C1" w:rsidRDefault="00914C93" w:rsidP="00914C93">
            <w:pPr>
              <w:spacing w:before="54"/>
              <w:ind w:left="55" w:right="41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1323" w:type="pct"/>
          </w:tcPr>
          <w:p w14:paraId="1AAB5A08" w14:textId="77777777" w:rsidR="00914C93" w:rsidRPr="006048C1" w:rsidRDefault="00914C93" w:rsidP="00914C93">
            <w:pPr>
              <w:spacing w:before="54" w:line="242" w:lineRule="auto"/>
              <w:ind w:left="59" w:right="1077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6048C1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914C93" w:rsidRPr="00914C93" w14:paraId="7232F0A9" w14:textId="77777777" w:rsidTr="00872F89">
        <w:trPr>
          <w:trHeight w:val="450"/>
        </w:trPr>
        <w:tc>
          <w:tcPr>
            <w:tcW w:w="314" w:type="pct"/>
          </w:tcPr>
          <w:p w14:paraId="16B51FDF" w14:textId="77777777" w:rsidR="00914C93" w:rsidRPr="00914C93" w:rsidRDefault="00914C93" w:rsidP="00914C93">
            <w:pPr>
              <w:spacing w:before="57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4</w:t>
            </w:r>
          </w:p>
        </w:tc>
        <w:tc>
          <w:tcPr>
            <w:tcW w:w="2553" w:type="pct"/>
          </w:tcPr>
          <w:p w14:paraId="3D947365" w14:textId="77777777" w:rsidR="00914C93" w:rsidRPr="00914C93" w:rsidRDefault="00914C93" w:rsidP="00914C93">
            <w:pPr>
              <w:spacing w:before="57"/>
              <w:ind w:left="55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ινω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και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ολι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279" w:type="pct"/>
          </w:tcPr>
          <w:p w14:paraId="031BCB2D" w14:textId="315E9D8A" w:rsidR="00914C93" w:rsidRPr="006A5FEF" w:rsidRDefault="006A5FEF" w:rsidP="00914C93">
            <w:pPr>
              <w:spacing w:before="57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5C4E3CE3" w14:textId="77777777" w:rsidR="00914C93" w:rsidRPr="00914C93" w:rsidRDefault="00914C93" w:rsidP="00914C93">
            <w:pPr>
              <w:spacing w:before="57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4082AB81" w14:textId="77777777" w:rsidR="00914C93" w:rsidRPr="00914C93" w:rsidRDefault="00914C93" w:rsidP="00914C93">
            <w:pPr>
              <w:spacing w:before="57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1323" w:type="pct"/>
          </w:tcPr>
          <w:p w14:paraId="6FFA58F0" w14:textId="77777777" w:rsidR="00914C93" w:rsidRPr="00914C93" w:rsidRDefault="00914C93" w:rsidP="00914C93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</w:tbl>
    <w:p w14:paraId="27477ECE" w14:textId="77777777" w:rsidR="00914C93" w:rsidRPr="00914C93" w:rsidRDefault="00914C93" w:rsidP="00914C93">
      <w:pPr>
        <w:spacing w:before="11" w:after="0"/>
        <w:rPr>
          <w:b/>
        </w:rPr>
      </w:pPr>
    </w:p>
    <w:p w14:paraId="44F3D1EF" w14:textId="77777777" w:rsidR="00872F89" w:rsidRDefault="00872F89" w:rsidP="00872F89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6451944F" w14:textId="77777777" w:rsidR="00872F89" w:rsidRDefault="00872F89" w:rsidP="00914C93">
      <w:pPr>
        <w:tabs>
          <w:tab w:val="left" w:pos="6054"/>
        </w:tabs>
        <w:spacing w:after="0"/>
        <w:ind w:left="292"/>
        <w:rPr>
          <w:b/>
        </w:rPr>
      </w:pPr>
    </w:p>
    <w:p w14:paraId="23E35631" w14:textId="77777777" w:rsidR="00872F89" w:rsidRPr="007C33F0" w:rsidRDefault="00872F89" w:rsidP="00872F89">
      <w:pPr>
        <w:spacing w:before="11" w:after="0"/>
        <w:rPr>
          <w:bCs/>
        </w:rPr>
      </w:pPr>
      <w:r w:rsidRPr="007C33F0">
        <w:rPr>
          <w:bCs/>
        </w:rPr>
        <w:t>Οι φοιτητές-</w:t>
      </w:r>
      <w:proofErr w:type="spellStart"/>
      <w:r w:rsidRPr="007C33F0">
        <w:rPr>
          <w:bCs/>
        </w:rPr>
        <w:t>τριες</w:t>
      </w:r>
      <w:proofErr w:type="spellEnd"/>
      <w:r w:rsidRPr="007C33F0">
        <w:rPr>
          <w:bCs/>
        </w:rPr>
        <w:t xml:space="preserve"> </w:t>
      </w:r>
      <w:r w:rsidRPr="007C33F0">
        <w:rPr>
          <w:b/>
        </w:rPr>
        <w:t>ΟΦΕΙΛΟΥΝ</w:t>
      </w:r>
      <w:r w:rsidRPr="007C33F0">
        <w:rPr>
          <w:bCs/>
        </w:rPr>
        <w:t xml:space="preserve"> να επιλέξουν τουλάχιστον </w:t>
      </w:r>
      <w:r w:rsidRPr="007C33F0">
        <w:rPr>
          <w:b/>
        </w:rPr>
        <w:t xml:space="preserve">8 </w:t>
      </w:r>
      <w:r w:rsidRPr="007C33F0">
        <w:rPr>
          <w:b/>
          <w:lang w:val="en-US"/>
        </w:rPr>
        <w:t>ECTS</w:t>
      </w:r>
      <w:r w:rsidRPr="007C33F0">
        <w:rPr>
          <w:bCs/>
        </w:rPr>
        <w:t xml:space="preserve"> από τα παρακάτω μαθήματα επιλογής</w:t>
      </w:r>
    </w:p>
    <w:p w14:paraId="636E5BC8" w14:textId="77777777" w:rsidR="00872F89" w:rsidRDefault="00872F89" w:rsidP="00872F89">
      <w:pPr>
        <w:spacing w:after="0" w:line="292" w:lineRule="exact"/>
        <w:ind w:right="401"/>
        <w:rPr>
          <w:bCs/>
        </w:rPr>
      </w:pPr>
      <w:r w:rsidRPr="007C33F0">
        <w:rPr>
          <w:b/>
        </w:rPr>
        <w:t>ΠΡΟΣΟΧΗ:</w:t>
      </w:r>
      <w:r w:rsidRPr="007C33F0">
        <w:rPr>
          <w:bCs/>
        </w:rPr>
        <w:t xml:space="preserve"> Κατά τη διάρκεια των σπουδών  και για τη λήψη πτυχίου οι φοιτητές-</w:t>
      </w:r>
      <w:proofErr w:type="spellStart"/>
      <w:r w:rsidRPr="007C33F0">
        <w:rPr>
          <w:bCs/>
        </w:rPr>
        <w:t>τριες</w:t>
      </w:r>
      <w:proofErr w:type="spellEnd"/>
      <w:r w:rsidRPr="007C33F0">
        <w:rPr>
          <w:bCs/>
        </w:rPr>
        <w:t xml:space="preserve"> </w:t>
      </w:r>
      <w:r w:rsidRPr="007C33F0">
        <w:rPr>
          <w:b/>
        </w:rPr>
        <w:t>ΟΦΕΙΛΟΥΝ</w:t>
      </w:r>
      <w:r w:rsidRPr="007C33F0">
        <w:rPr>
          <w:bCs/>
        </w:rPr>
        <w:t xml:space="preserve"> να πάρουν: από την </w:t>
      </w:r>
      <w:r w:rsidRPr="007C33F0">
        <w:rPr>
          <w:b/>
        </w:rPr>
        <w:t>Θεματική ΓΝ</w:t>
      </w:r>
      <w:r w:rsidRPr="007C33F0">
        <w:rPr>
          <w:bCs/>
        </w:rPr>
        <w:t xml:space="preserve"> τουλάχιστον </w:t>
      </w:r>
      <w:r w:rsidRPr="007C33F0">
        <w:rPr>
          <w:b/>
        </w:rPr>
        <w:t>4</w:t>
      </w:r>
      <w:r w:rsidRPr="007C33F0">
        <w:rPr>
          <w:bCs/>
        </w:rPr>
        <w:t xml:space="preserve"> (Τέσσερα) μαθήματα [Τουλάχιστον 5 (Πέντε) για τους φοιτητές εγγραφής μέχρι και 2009-2010], από την </w:t>
      </w:r>
      <w:r w:rsidRPr="007C33F0">
        <w:rPr>
          <w:b/>
        </w:rPr>
        <w:t>Θεματική ΚΛ</w:t>
      </w:r>
      <w:r w:rsidRPr="007C33F0">
        <w:rPr>
          <w:bCs/>
        </w:rPr>
        <w:t xml:space="preserve"> Τουλάχιστον </w:t>
      </w:r>
      <w:r w:rsidRPr="007C33F0">
        <w:rPr>
          <w:b/>
        </w:rPr>
        <w:t xml:space="preserve">4 </w:t>
      </w:r>
      <w:r w:rsidRPr="007C33F0">
        <w:rPr>
          <w:bCs/>
        </w:rPr>
        <w:t xml:space="preserve">(Τέσσερα) μαθήματα στη διάρκεια των σπουδών [Τουλάχιστον 6 (Έξι) για τους φοιτητές εγγραφής μέχρι και 2009-2010] από την </w:t>
      </w:r>
      <w:r w:rsidRPr="007C33F0">
        <w:rPr>
          <w:b/>
        </w:rPr>
        <w:t>Θεματική ΚΨ</w:t>
      </w:r>
      <w:r w:rsidRPr="007C33F0">
        <w:rPr>
          <w:bCs/>
        </w:rPr>
        <w:t xml:space="preserve"> τουλάχιστον </w:t>
      </w:r>
      <w:r w:rsidRPr="007C33F0">
        <w:rPr>
          <w:b/>
        </w:rPr>
        <w:t>4</w:t>
      </w:r>
      <w:r w:rsidRPr="007C33F0">
        <w:rPr>
          <w:bCs/>
        </w:rPr>
        <w:t xml:space="preserve"> (Τέσσερα) μαθήματα [Τουλάχιστον 7 (Επτά) για τους φοιτητές εγγραφής μέχρι και 2009-2010], από την </w:t>
      </w:r>
      <w:r w:rsidRPr="007C33F0">
        <w:rPr>
          <w:b/>
        </w:rPr>
        <w:t xml:space="preserve">θεματική ΣΥΝΨ </w:t>
      </w:r>
      <w:r w:rsidRPr="007C33F0">
        <w:rPr>
          <w:bCs/>
        </w:rPr>
        <w:t xml:space="preserve">τουλάχιστον </w:t>
      </w:r>
      <w:r w:rsidRPr="007C33F0">
        <w:rPr>
          <w:b/>
        </w:rPr>
        <w:t>4</w:t>
      </w:r>
      <w:r w:rsidRPr="007C33F0">
        <w:rPr>
          <w:bCs/>
        </w:rPr>
        <w:t xml:space="preserve"> (Τέσσερα) μαθήματα [Τουλάχιστον 5 (Πέντε) για τους φοιτητές εγγραφής μέχρι και 2009-2010]</w:t>
      </w:r>
    </w:p>
    <w:p w14:paraId="1BC3FA86" w14:textId="77777777" w:rsidR="00872F89" w:rsidRDefault="00872F89" w:rsidP="00872F89">
      <w:pPr>
        <w:spacing w:before="11" w:after="0"/>
        <w:rPr>
          <w:bCs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872F89" w:rsidRPr="00E22F55" w14:paraId="188B7A25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86EAB9D" w14:textId="77777777" w:rsidR="00872F89" w:rsidRPr="00FA3ED0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58BA8412" w14:textId="77777777" w:rsidR="00872F89" w:rsidRPr="00FA3ED0" w:rsidRDefault="00872F89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06697ECF" w14:textId="77777777" w:rsidR="00872F89" w:rsidRPr="00FA3ED0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18327DA1" w14:textId="77777777" w:rsidR="00872F89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640A4654" w14:textId="77777777" w:rsidR="00872F89" w:rsidRPr="00FA3ED0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7938F13C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872F89" w:rsidRPr="00E22F55" w14:paraId="6AAA192A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9D98DEC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7</w:t>
            </w:r>
          </w:p>
        </w:tc>
        <w:tc>
          <w:tcPr>
            <w:tcW w:w="5678" w:type="dxa"/>
            <w:shd w:val="clear" w:color="auto" w:fill="auto"/>
          </w:tcPr>
          <w:p w14:paraId="6A265E37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Times New Roman"/>
              </w:rPr>
              <w:t>Εκπα</w:t>
            </w:r>
            <w:proofErr w:type="spellStart"/>
            <w:r w:rsidRPr="00914C93">
              <w:rPr>
                <w:rFonts w:eastAsia="Calibri" w:cs="Times New Roman"/>
              </w:rPr>
              <w:t>ιδευτική</w:t>
            </w:r>
            <w:proofErr w:type="spellEnd"/>
            <w:r w:rsidRPr="00914C93">
              <w:rPr>
                <w:rFonts w:eastAsia="Calibri" w:cs="Times New Roman"/>
              </w:rPr>
              <w:t xml:space="preserve"> </w:t>
            </w:r>
            <w:proofErr w:type="spellStart"/>
            <w:r w:rsidRPr="00914C93">
              <w:rPr>
                <w:rFonts w:eastAsia="Calibri" w:cs="Times New Roman"/>
              </w:rPr>
              <w:t>Ψυχολογί</w:t>
            </w:r>
            <w:proofErr w:type="spellEnd"/>
            <w:r w:rsidRPr="00914C93">
              <w:rPr>
                <w:rFonts w:eastAsia="Calibri" w:cs="Times New Roman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5CF948C2" w14:textId="77777777" w:rsidR="00872F89" w:rsidRPr="006A5FEF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2692014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760084CA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E22F55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CF33E4F" w14:textId="732CE54B" w:rsidR="00872F89" w:rsidRPr="00E22F55" w:rsidRDefault="008B2F9C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872F89" w:rsidRPr="00E22F55" w14:paraId="0FBA72D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A945081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358</w:t>
            </w:r>
          </w:p>
        </w:tc>
        <w:tc>
          <w:tcPr>
            <w:tcW w:w="5678" w:type="dxa"/>
            <w:shd w:val="clear" w:color="auto" w:fill="auto"/>
          </w:tcPr>
          <w:p w14:paraId="46E11C16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Ειδικά Θέματα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ευροψυχολογική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ξιολόγηση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44FF4CD0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13292B8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C335770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8AE3F2D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Δ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ελίμ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</w:tr>
      <w:tr w:rsidR="00872F89" w:rsidRPr="00E22F55" w14:paraId="74376BD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E3CD2CD" w14:textId="77777777" w:rsidR="00872F89" w:rsidRPr="001E411F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73</w:t>
            </w:r>
          </w:p>
        </w:tc>
        <w:tc>
          <w:tcPr>
            <w:tcW w:w="5678" w:type="dxa"/>
            <w:shd w:val="clear" w:color="auto" w:fill="auto"/>
          </w:tcPr>
          <w:p w14:paraId="6D20E34C" w14:textId="171F4F44" w:rsidR="00872F89" w:rsidRPr="001E411F" w:rsidRDefault="00872F89" w:rsidP="008D3E32">
            <w:pPr>
              <w:spacing w:before="54"/>
              <w:ind w:left="54"/>
              <w:rPr>
                <w:rFonts w:cs="Times New Roman"/>
                <w:lang w:val="el-GR"/>
              </w:rPr>
            </w:pPr>
            <w:r>
              <w:rPr>
                <w:rFonts w:cs="Times New Roman"/>
                <w:lang w:val="el-GR"/>
              </w:rPr>
              <w:t xml:space="preserve">Δομή και λειτουργίες του γνωστικού </w:t>
            </w:r>
            <w:proofErr w:type="spellStart"/>
            <w:r>
              <w:rPr>
                <w:rFonts w:cs="Times New Roman"/>
                <w:lang w:val="el-GR"/>
              </w:rPr>
              <w:t>συστήματος:η</w:t>
            </w:r>
            <w:proofErr w:type="spellEnd"/>
            <w:r>
              <w:rPr>
                <w:rFonts w:cs="Times New Roman"/>
                <w:lang w:val="el-GR"/>
              </w:rPr>
              <w:t xml:space="preserve"> περίπτωση της επίλυσης προβλημάτων</w:t>
            </w:r>
          </w:p>
        </w:tc>
        <w:tc>
          <w:tcPr>
            <w:tcW w:w="569" w:type="dxa"/>
            <w:shd w:val="clear" w:color="auto" w:fill="auto"/>
          </w:tcPr>
          <w:p w14:paraId="21BCCC6D" w14:textId="77777777" w:rsidR="00872F89" w:rsidRPr="001E411F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2FB4823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D0B5F0C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84A44A0" w14:textId="77777777" w:rsidR="00872F89" w:rsidRPr="001E411F" w:rsidRDefault="00872F89" w:rsidP="004A54AA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872F89" w:rsidRPr="00E22F55" w14:paraId="79EA86EC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D31F0E7" w14:textId="77777777" w:rsidR="00872F89" w:rsidRPr="001E411F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09</w:t>
            </w:r>
          </w:p>
        </w:tc>
        <w:tc>
          <w:tcPr>
            <w:tcW w:w="5678" w:type="dxa"/>
            <w:shd w:val="clear" w:color="auto" w:fill="auto"/>
          </w:tcPr>
          <w:p w14:paraId="34699EDE" w14:textId="0D331C40" w:rsidR="00872F89" w:rsidRPr="001E411F" w:rsidRDefault="00872F89" w:rsidP="008D3E32">
            <w:pPr>
              <w:spacing w:before="54"/>
              <w:ind w:left="54"/>
              <w:rPr>
                <w:rFonts w:cs="Times New Roman"/>
                <w:lang w:val="el-GR"/>
              </w:rPr>
            </w:pPr>
            <w:r>
              <w:rPr>
                <w:rFonts w:cs="Times New Roman"/>
                <w:lang w:val="el-GR"/>
              </w:rPr>
              <w:t>Γνωστική Ψυχολογία: Έρευνα και Εφαρμογές</w:t>
            </w:r>
          </w:p>
        </w:tc>
        <w:tc>
          <w:tcPr>
            <w:tcW w:w="569" w:type="dxa"/>
            <w:shd w:val="clear" w:color="auto" w:fill="auto"/>
          </w:tcPr>
          <w:p w14:paraId="530086F6" w14:textId="77777777" w:rsidR="00872F89" w:rsidRPr="001E411F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6465CD0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4638269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88ED0BB" w14:textId="77777777" w:rsidR="00872F89" w:rsidRPr="001E411F" w:rsidRDefault="00872F89" w:rsidP="004A54AA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872F89" w:rsidRPr="00E22F55" w14:paraId="1610B81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54708A4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5</w:t>
            </w:r>
          </w:p>
        </w:tc>
        <w:tc>
          <w:tcPr>
            <w:tcW w:w="5678" w:type="dxa"/>
            <w:shd w:val="clear" w:color="auto" w:fill="auto"/>
          </w:tcPr>
          <w:p w14:paraId="01234DA1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Υγε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 Ι</w:t>
            </w:r>
          </w:p>
        </w:tc>
        <w:tc>
          <w:tcPr>
            <w:tcW w:w="569" w:type="dxa"/>
            <w:shd w:val="clear" w:color="auto" w:fill="auto"/>
          </w:tcPr>
          <w:p w14:paraId="4265C8FE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5DC9842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0AC9F512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0CB65E5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Φ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γνωστόπουλος</w:t>
            </w:r>
          </w:p>
        </w:tc>
      </w:tr>
      <w:tr w:rsidR="00872F89" w:rsidRPr="00E22F55" w14:paraId="4F2F6D7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A722EA9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0</w:t>
            </w:r>
          </w:p>
        </w:tc>
        <w:tc>
          <w:tcPr>
            <w:tcW w:w="5678" w:type="dxa"/>
            <w:shd w:val="clear" w:color="auto" w:fill="auto"/>
          </w:tcPr>
          <w:p w14:paraId="3C822C8F" w14:textId="3E1BCE77" w:rsidR="00872F89" w:rsidRPr="008D3E32" w:rsidRDefault="00872F89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θεραπευτικές Προσεγγίσεις και Τεκμηρίωση Αποτελεσματικότητας</w:t>
            </w:r>
          </w:p>
        </w:tc>
        <w:tc>
          <w:tcPr>
            <w:tcW w:w="569" w:type="dxa"/>
            <w:shd w:val="clear" w:color="auto" w:fill="auto"/>
          </w:tcPr>
          <w:p w14:paraId="68F42DD5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A8F33F2" w14:textId="77777777" w:rsidR="00872F89" w:rsidRPr="007C2AA2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2C8B682" w14:textId="77777777" w:rsidR="00872F89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90E9322" w14:textId="77777777" w:rsidR="00872F89" w:rsidRPr="00914C93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872F89" w:rsidRPr="00E22F55" w14:paraId="5C70AB9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9887B6C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5</w:t>
            </w:r>
          </w:p>
        </w:tc>
        <w:tc>
          <w:tcPr>
            <w:tcW w:w="5678" w:type="dxa"/>
            <w:shd w:val="clear" w:color="auto" w:fill="auto"/>
          </w:tcPr>
          <w:p w14:paraId="33F3D9B8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Κλι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ευροε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ιστήμη</w:t>
            </w:r>
          </w:p>
        </w:tc>
        <w:tc>
          <w:tcPr>
            <w:tcW w:w="569" w:type="dxa"/>
            <w:shd w:val="clear" w:color="auto" w:fill="auto"/>
          </w:tcPr>
          <w:p w14:paraId="2CF42882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DC2D3B3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6405704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D56F7E4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Δ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ελίμης</w:t>
            </w:r>
            <w:proofErr w:type="spellEnd"/>
          </w:p>
        </w:tc>
      </w:tr>
      <w:tr w:rsidR="00872F89" w:rsidRPr="00E22F55" w14:paraId="1FF1B26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ABE86FD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678" w:type="dxa"/>
            <w:shd w:val="clear" w:color="auto" w:fill="auto"/>
          </w:tcPr>
          <w:p w14:paraId="0A4D6A69" w14:textId="77777777" w:rsidR="00872F89" w:rsidRPr="007D795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Σχέση θεραπευτή </w:t>
            </w: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θεραπευόμενου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 στο κλινικό πλαίσιο</w:t>
            </w:r>
          </w:p>
        </w:tc>
        <w:tc>
          <w:tcPr>
            <w:tcW w:w="569" w:type="dxa"/>
            <w:shd w:val="clear" w:color="auto" w:fill="auto"/>
          </w:tcPr>
          <w:p w14:paraId="56F7F118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0E91358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0897C07C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0BFFA4A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Β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E12300" w:rsidRPr="00E22F55" w14:paraId="71C4F338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FCD0017" w14:textId="7FF7DDCB" w:rsidR="00E12300" w:rsidRPr="00E12300" w:rsidRDefault="00E1230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9</w:t>
            </w:r>
          </w:p>
        </w:tc>
        <w:tc>
          <w:tcPr>
            <w:tcW w:w="5678" w:type="dxa"/>
            <w:shd w:val="clear" w:color="auto" w:fill="auto"/>
          </w:tcPr>
          <w:p w14:paraId="56896D16" w14:textId="0213BE74" w:rsidR="00E12300" w:rsidRPr="00E12300" w:rsidRDefault="00E12300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μπεριφορισμός και Ψυχοπαθολογία</w:t>
            </w:r>
          </w:p>
        </w:tc>
        <w:tc>
          <w:tcPr>
            <w:tcW w:w="569" w:type="dxa"/>
            <w:shd w:val="clear" w:color="auto" w:fill="auto"/>
          </w:tcPr>
          <w:p w14:paraId="712AD30F" w14:textId="5BE3211B" w:rsidR="00E12300" w:rsidRPr="00E12300" w:rsidRDefault="00E12300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2EFE023" w14:textId="698802FA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7765198" w14:textId="21E72E8D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124F482" w14:textId="7894ED25" w:rsidR="00E12300" w:rsidRPr="00E12300" w:rsidRDefault="00E12300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Ρ. Μέλλον</w:t>
            </w:r>
          </w:p>
        </w:tc>
      </w:tr>
      <w:tr w:rsidR="00872F89" w:rsidRPr="00E22F55" w14:paraId="4E0072BB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656D0F9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5678" w:type="dxa"/>
            <w:shd w:val="clear" w:color="auto" w:fill="auto"/>
          </w:tcPr>
          <w:p w14:paraId="1B9B9DFA" w14:textId="77777777" w:rsidR="00872F89" w:rsidRPr="007D795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914C93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569" w:type="dxa"/>
            <w:shd w:val="clear" w:color="auto" w:fill="auto"/>
          </w:tcPr>
          <w:p w14:paraId="3C08382B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5F93E1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47B8D270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86DF944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Π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ρδούτης</w:t>
            </w:r>
            <w:proofErr w:type="spellEnd"/>
          </w:p>
        </w:tc>
      </w:tr>
      <w:tr w:rsidR="00E12300" w:rsidRPr="00E22F55" w14:paraId="7CFB124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36D222E" w14:textId="66E2FD59" w:rsidR="00E12300" w:rsidRPr="00E12300" w:rsidRDefault="00E1230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82</w:t>
            </w:r>
          </w:p>
        </w:tc>
        <w:tc>
          <w:tcPr>
            <w:tcW w:w="5678" w:type="dxa"/>
            <w:shd w:val="clear" w:color="auto" w:fill="auto"/>
          </w:tcPr>
          <w:p w14:paraId="1CC527FD" w14:textId="636F08A4" w:rsidR="00E12300" w:rsidRPr="00E12300" w:rsidRDefault="00E12300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οινωνική Μνήμη</w:t>
            </w:r>
          </w:p>
        </w:tc>
        <w:tc>
          <w:tcPr>
            <w:tcW w:w="569" w:type="dxa"/>
            <w:shd w:val="clear" w:color="auto" w:fill="auto"/>
          </w:tcPr>
          <w:p w14:paraId="529BD041" w14:textId="3C97F0FF" w:rsidR="00E12300" w:rsidRPr="00E12300" w:rsidRDefault="00E12300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E91220F" w14:textId="608A39DC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60D4681F" w14:textId="31DAA88E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FAB62D3" w14:textId="6B4AD0F2" w:rsidR="00E12300" w:rsidRPr="00E12300" w:rsidRDefault="00D02B8D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Σ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Μαντόγλου</w:t>
            </w:r>
            <w:proofErr w:type="spellEnd"/>
          </w:p>
        </w:tc>
      </w:tr>
      <w:tr w:rsidR="00872F89" w:rsidRPr="00E22F55" w14:paraId="1756F5EA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12009B2" w14:textId="77777777" w:rsidR="00872F89" w:rsidRPr="00E912DB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E912DB">
              <w:rPr>
                <w:rFonts w:eastAsia="Calibri" w:cs="Calibri"/>
                <w:b/>
                <w:bCs/>
                <w:lang w:val="el-GR" w:eastAsia="el-GR" w:bidi="el-GR"/>
              </w:rPr>
              <w:t xml:space="preserve"> 6375</w:t>
            </w:r>
          </w:p>
        </w:tc>
        <w:tc>
          <w:tcPr>
            <w:tcW w:w="5678" w:type="dxa"/>
            <w:shd w:val="clear" w:color="auto" w:fill="auto"/>
          </w:tcPr>
          <w:p w14:paraId="0520CA88" w14:textId="77777777" w:rsidR="00872F89" w:rsidRPr="00371086" w:rsidRDefault="00872F89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371086">
              <w:rPr>
                <w:rFonts w:eastAsia="Calibri" w:cs="Calibri"/>
                <w:lang w:val="el-GR" w:eastAsia="el-GR" w:bidi="el-GR"/>
              </w:rPr>
              <w:t xml:space="preserve">Κοινωνικές Διαστάσεις της Σωματικής και Ψυχικής Ασθένειας </w:t>
            </w:r>
          </w:p>
          <w:p w14:paraId="56068737" w14:textId="77777777" w:rsidR="00872F89" w:rsidRPr="004E432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371086">
              <w:rPr>
                <w:rFonts w:eastAsia="Calibri" w:cs="Calibri"/>
                <w:lang w:val="el-GR" w:eastAsia="el-GR" w:bidi="el-GR"/>
              </w:rPr>
              <w:t>(</w:t>
            </w:r>
            <w:r w:rsidRPr="00371086">
              <w:rPr>
                <w:rFonts w:eastAsia="Calibri" w:cs="Calibri"/>
                <w:b/>
                <w:lang w:val="el-GR" w:eastAsia="el-GR" w:bidi="el-GR"/>
              </w:rPr>
              <w:t xml:space="preserve">στενή αντικατάσταση του (6216) </w:t>
            </w:r>
            <w:r w:rsidRPr="00371086">
              <w:rPr>
                <w:rFonts w:eastAsia="Calibri" w:cs="Calibri"/>
                <w:lang w:val="el-GR" w:eastAsia="el-GR" w:bidi="el-GR"/>
              </w:rPr>
              <w:t>Κοινωνιολογία της Υγείας)</w:t>
            </w:r>
          </w:p>
        </w:tc>
        <w:tc>
          <w:tcPr>
            <w:tcW w:w="569" w:type="dxa"/>
            <w:shd w:val="clear" w:color="auto" w:fill="auto"/>
          </w:tcPr>
          <w:p w14:paraId="537E3194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B40EA7C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4706A37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7A7B1A6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λεξιάς</w:t>
            </w:r>
            <w:proofErr w:type="spellEnd"/>
          </w:p>
        </w:tc>
      </w:tr>
      <w:tr w:rsidR="00872F89" w:rsidRPr="00E22F55" w14:paraId="6C32E88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E24C5DB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3</w:t>
            </w:r>
          </w:p>
        </w:tc>
        <w:tc>
          <w:tcPr>
            <w:tcW w:w="5678" w:type="dxa"/>
            <w:shd w:val="clear" w:color="auto" w:fill="auto"/>
          </w:tcPr>
          <w:p w14:paraId="63C75712" w14:textId="77777777" w:rsidR="00872F89" w:rsidRPr="00914C93" w:rsidRDefault="00872F89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τρατηγικές αναζήτησης πληροφορίας: η βιβλιογραφική έρευνα στο ηλεκτρονικό περιβάλλον ως χώρος</w:t>
            </w:r>
          </w:p>
          <w:p w14:paraId="716438C2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ο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βλήματος</w:t>
            </w:r>
          </w:p>
        </w:tc>
        <w:tc>
          <w:tcPr>
            <w:tcW w:w="569" w:type="dxa"/>
            <w:shd w:val="clear" w:color="auto" w:fill="auto"/>
          </w:tcPr>
          <w:p w14:paraId="2CE267E8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4B90BD2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4A073747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1E07D48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–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872F89" w:rsidRPr="00E22F55" w14:paraId="5D85F45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80E834A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6</w:t>
            </w:r>
          </w:p>
        </w:tc>
        <w:tc>
          <w:tcPr>
            <w:tcW w:w="5678" w:type="dxa"/>
            <w:shd w:val="clear" w:color="auto" w:fill="auto"/>
          </w:tcPr>
          <w:p w14:paraId="5024FD6F" w14:textId="6A4D8464" w:rsidR="00E233AF" w:rsidRPr="00265F2C" w:rsidRDefault="00E233AF" w:rsidP="00E233AF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265F2C">
              <w:rPr>
                <w:rFonts w:eastAsia="Calibri" w:cs="Calibri"/>
                <w:lang w:val="el-GR" w:eastAsia="el-GR" w:bidi="el-GR"/>
              </w:rPr>
              <w:t xml:space="preserve">ΣΕΜ </w:t>
            </w:r>
            <w:proofErr w:type="spellStart"/>
            <w:r w:rsidRPr="00265F2C">
              <w:rPr>
                <w:rFonts w:eastAsia="Calibri" w:cs="Calibri"/>
                <w:lang w:val="el-GR" w:eastAsia="el-GR" w:bidi="el-GR"/>
              </w:rPr>
              <w:t>Δυνητοποίηση</w:t>
            </w:r>
            <w:proofErr w:type="spellEnd"/>
            <w:r w:rsidRPr="008D3E32">
              <w:rPr>
                <w:rFonts w:eastAsia="Calibri" w:cs="Calibri"/>
                <w:lang w:val="el-GR" w:eastAsia="el-GR" w:bidi="el-GR"/>
              </w:rPr>
              <w:t>: ψυχολογικές εφαρμογές των νέων ψηφιακών τεχνολογιών</w:t>
            </w:r>
          </w:p>
          <w:p w14:paraId="5FCF9369" w14:textId="361B5C8C" w:rsidR="00872F89" w:rsidRPr="00914C93" w:rsidRDefault="00872F89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</w:p>
          <w:p w14:paraId="395701C8" w14:textId="77777777" w:rsidR="00872F89" w:rsidRPr="004E432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τεσσάρων(4) απουσιών</w:t>
            </w:r>
          </w:p>
        </w:tc>
        <w:tc>
          <w:tcPr>
            <w:tcW w:w="569" w:type="dxa"/>
            <w:shd w:val="clear" w:color="auto" w:fill="auto"/>
          </w:tcPr>
          <w:p w14:paraId="59EC18F1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185B3BC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14D1981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5D8140C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ερέλος</w:t>
            </w:r>
            <w:proofErr w:type="spellEnd"/>
          </w:p>
        </w:tc>
      </w:tr>
      <w:tr w:rsidR="00872F89" w:rsidRPr="00E22F55" w14:paraId="0F833BF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6FA86BD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3</w:t>
            </w:r>
          </w:p>
        </w:tc>
        <w:tc>
          <w:tcPr>
            <w:tcW w:w="5678" w:type="dxa"/>
            <w:shd w:val="clear" w:color="auto" w:fill="auto"/>
          </w:tcPr>
          <w:p w14:paraId="040FED29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στην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οιο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Έρευ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7209F1F8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2949A27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9EA82BE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4A66BD2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Μπ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άϊλ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872F89" w:rsidRPr="00E22F55" w14:paraId="4117AADD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8A15DE9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19C76EF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Times New Roman" w:cs="Times New Roman"/>
              </w:rPr>
              <w:t xml:space="preserve"> </w:t>
            </w:r>
            <w:proofErr w:type="spellStart"/>
            <w:r w:rsidRPr="00914C93">
              <w:rPr>
                <w:rFonts w:eastAsia="Times New Roman" w:cs="Times New Roman"/>
              </w:rPr>
              <w:t>Ψυχολογί</w:t>
            </w:r>
            <w:proofErr w:type="spellEnd"/>
            <w:r w:rsidRPr="00914C93">
              <w:rPr>
                <w:rFonts w:eastAsia="Times New Roman" w:cs="Times New Roman"/>
              </w:rPr>
              <w:t xml:space="preserve">α και </w:t>
            </w:r>
            <w:proofErr w:type="spellStart"/>
            <w:r w:rsidRPr="00914C93">
              <w:rPr>
                <w:rFonts w:eastAsia="Times New Roman" w:cs="Times New Roman"/>
              </w:rPr>
              <w:t>Τέχνη</w:t>
            </w:r>
            <w:proofErr w:type="spellEnd"/>
          </w:p>
        </w:tc>
        <w:tc>
          <w:tcPr>
            <w:tcW w:w="569" w:type="dxa"/>
            <w:shd w:val="clear" w:color="auto" w:fill="auto"/>
            <w:vAlign w:val="center"/>
          </w:tcPr>
          <w:p w14:paraId="0A8B66A6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20EDAE25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3E91FD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50737ADD" w14:textId="77777777" w:rsidR="00872F89" w:rsidRPr="00914C93" w:rsidRDefault="00872F89" w:rsidP="004A54AA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Π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ρδού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,</w:t>
            </w:r>
          </w:p>
          <w:p w14:paraId="793D55F6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ωρ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ίτου</w:t>
            </w:r>
          </w:p>
        </w:tc>
      </w:tr>
      <w:tr w:rsidR="00AC06A2" w:rsidRPr="00E22F55" w14:paraId="2BCFBC22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A45B561" w14:textId="7D97A6A2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F4C3B01" w14:textId="3DE0A34A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proofErr w:type="spellStart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</w:t>
            </w:r>
            <w:proofErr w:type="spellEnd"/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 xml:space="preserve">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A807D71" w14:textId="6DE53342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E5916FD" w14:textId="0CEC61F7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AD3D7EE" w14:textId="6377054A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C0F8E37" w14:textId="6812C970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Βατάκη</w:t>
            </w:r>
            <w:proofErr w:type="spellEnd"/>
          </w:p>
        </w:tc>
      </w:tr>
      <w:tr w:rsidR="00AC06A2" w:rsidRPr="00E22F55" w14:paraId="1FB63F44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A78C268" w14:textId="33C6BA8F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5C6D277" w14:textId="69EFD6DD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47851265" w14:textId="3112D119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571F8D7F" w14:textId="39EC8CBD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084350C" w14:textId="42E014A3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AF40D7D" w14:textId="29849339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Βατάκη</w:t>
            </w:r>
            <w:proofErr w:type="spellEnd"/>
          </w:p>
        </w:tc>
      </w:tr>
      <w:tr w:rsidR="00AC06A2" w:rsidRPr="00E22F55" w14:paraId="2BFFD615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1CB401B" w14:textId="6776E2AF" w:rsidR="00AC06A2" w:rsidRPr="006048C1" w:rsidRDefault="0015567D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1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D6752FB" w14:textId="42FC26F3" w:rsidR="00AC06A2" w:rsidRPr="006048C1" w:rsidRDefault="00AC06A2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6048C1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Ψυχολογικό τραύμα: αναπτυξιακές και εκπαιδευτικές προεκτάσει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1FE734BD" w14:textId="5E6F08F9" w:rsidR="00AC06A2" w:rsidRPr="006048C1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03DEEA11" w14:textId="64B82A59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C63285" w14:textId="083D75C5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38CCF76" w14:textId="38DBCD73" w:rsidR="00AC06A2" w:rsidRPr="006048C1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AC06A2" w:rsidRPr="00E22F55" w14:paraId="6F60E45E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DF10965" w14:textId="4CA47490" w:rsidR="00AC06A2" w:rsidRPr="006048C1" w:rsidRDefault="0015567D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6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30266FF" w14:textId="78805DC0" w:rsidR="00AC06A2" w:rsidRPr="006048C1" w:rsidRDefault="00AC06A2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6048C1">
              <w:rPr>
                <w:rFonts w:eastAsia="Times New Roman" w:cs="Times New Roman"/>
                <w:lang w:val="el-GR"/>
              </w:rPr>
              <w:t xml:space="preserve">Ανοικτά Λογισμικά Ανάλυσης Δεδομένων για Ψυχολόγους. Η </w:t>
            </w:r>
            <w:r w:rsidRPr="006048C1">
              <w:rPr>
                <w:rFonts w:eastAsia="Times New Roman" w:cs="Times New Roman"/>
              </w:rPr>
              <w:t>R</w:t>
            </w:r>
            <w:r w:rsidRPr="006048C1">
              <w:rPr>
                <w:rFonts w:eastAsia="Times New Roman" w:cs="Times New Roman"/>
                <w:lang w:val="el-GR"/>
              </w:rPr>
              <w:t xml:space="preserve"> και το </w:t>
            </w:r>
            <w:proofErr w:type="spellStart"/>
            <w:r w:rsidRPr="006048C1">
              <w:rPr>
                <w:rFonts w:eastAsia="Times New Roman" w:cs="Times New Roman"/>
              </w:rPr>
              <w:t>jamovi</w:t>
            </w:r>
            <w:proofErr w:type="spellEnd"/>
          </w:p>
        </w:tc>
        <w:tc>
          <w:tcPr>
            <w:tcW w:w="569" w:type="dxa"/>
            <w:shd w:val="clear" w:color="auto" w:fill="auto"/>
            <w:vAlign w:val="center"/>
          </w:tcPr>
          <w:p w14:paraId="2E360F7E" w14:textId="03E41DE3" w:rsidR="00AC06A2" w:rsidRPr="006048C1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6AFD19DB" w14:textId="171E1470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AD5D289" w14:textId="7802D849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47FA7B81" w14:textId="3A64FCC3" w:rsidR="00AC06A2" w:rsidRPr="006048C1" w:rsidRDefault="00AC06A2" w:rsidP="00AC06A2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Φ. ΦΩΤΙΑΔΗΣ</w:t>
            </w:r>
          </w:p>
        </w:tc>
      </w:tr>
      <w:tr w:rsidR="006A4BD6" w:rsidRPr="00E22F55" w14:paraId="05D73A25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342A536" w14:textId="46DD8A22" w:rsidR="006A4BD6" w:rsidRPr="006048C1" w:rsidRDefault="0015567D" w:rsidP="006A4BD6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EC8B1E7" w14:textId="4487983D" w:rsidR="006A4BD6" w:rsidRPr="006A4BD6" w:rsidRDefault="006A4BD6" w:rsidP="006A4BD6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45DC7FB" w14:textId="20E82A50" w:rsidR="006A4BD6" w:rsidRPr="006048C1" w:rsidRDefault="006A4BD6" w:rsidP="006A4BD6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CCDC996" w14:textId="05AC03DA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DBB84C9" w14:textId="331C6BEE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DE2189E" w14:textId="646569F7" w:rsidR="006A4BD6" w:rsidRPr="006048C1" w:rsidRDefault="006A4BD6" w:rsidP="006A4BD6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</w:tr>
      <w:tr w:rsidR="006A4BD6" w:rsidRPr="00E22F55" w14:paraId="0F84AB7D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4780162" w14:textId="7875B504" w:rsidR="006A4BD6" w:rsidRPr="006048C1" w:rsidRDefault="0015567D" w:rsidP="006A4BD6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7AD9CB50" w14:textId="71AD2D99" w:rsidR="006A4BD6" w:rsidRPr="006048C1" w:rsidRDefault="006A4BD6" w:rsidP="006A4BD6">
            <w:pPr>
              <w:spacing w:before="54"/>
              <w:ind w:left="54"/>
              <w:rPr>
                <w:rFonts w:eastAsia="Times New Roman" w:cs="Times New Roman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1059BD8B" w14:textId="1BBB3627" w:rsidR="006A4BD6" w:rsidRPr="006048C1" w:rsidRDefault="006A4BD6" w:rsidP="006A4BD6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5DC92C2D" w14:textId="78193B79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9B09A69" w14:textId="7B0B91D5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57205C60" w14:textId="05E68268" w:rsidR="006A4BD6" w:rsidRPr="006048C1" w:rsidRDefault="006A4BD6" w:rsidP="006A4BD6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</w:tbl>
    <w:p w14:paraId="4402BAB9" w14:textId="77777777" w:rsidR="00872F89" w:rsidRDefault="00872F89" w:rsidP="00872F89">
      <w:pPr>
        <w:spacing w:before="11" w:after="0"/>
        <w:rPr>
          <w:bCs/>
        </w:rPr>
      </w:pPr>
    </w:p>
    <w:p w14:paraId="37C22E43" w14:textId="77777777" w:rsidR="00872F89" w:rsidRDefault="00872F89" w:rsidP="00872F89">
      <w:pPr>
        <w:spacing w:before="11" w:after="0"/>
        <w:jc w:val="center"/>
        <w:rPr>
          <w:b/>
        </w:rPr>
      </w:pPr>
      <w:r>
        <w:rPr>
          <w:b/>
        </w:rPr>
        <w:lastRenderedPageBreak/>
        <w:t>ΣΥΝΟΛΟ ΜΟΝΑΔΩΝ ΑΠΟ ΤΑ ΕΠΙΛΟΓΗΣ ΜΑΘΗΜΑΤΑ  ΚΑΤ’ΕΛΑΧΙΣΤΟΝ 8</w:t>
      </w:r>
    </w:p>
    <w:p w14:paraId="2F759F20" w14:textId="77777777" w:rsidR="00872F89" w:rsidRPr="00044C21" w:rsidRDefault="00872F89" w:rsidP="00872F89">
      <w:pPr>
        <w:spacing w:before="11" w:after="0"/>
        <w:rPr>
          <w:bCs/>
        </w:rPr>
      </w:pPr>
    </w:p>
    <w:p w14:paraId="4E665FD9" w14:textId="6BEF2A13" w:rsidR="00872F89" w:rsidRPr="007C2AA2" w:rsidRDefault="00872F89" w:rsidP="00872F89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 w:rsidR="00E12300">
        <w:rPr>
          <w:b/>
          <w:sz w:val="28"/>
          <w:szCs w:val="28"/>
        </w:rPr>
        <w:t>Ε</w:t>
      </w:r>
      <w:r w:rsidRPr="00E912DB">
        <w:rPr>
          <w:b/>
          <w:sz w:val="28"/>
          <w:szCs w:val="28"/>
        </w:rPr>
        <w:t xml:space="preserve"> ΕΞΑΜΗΝΟΥ 22+8=30</w:t>
      </w:r>
    </w:p>
    <w:p w14:paraId="4877DDC6" w14:textId="77777777" w:rsidR="00872F89" w:rsidRDefault="00872F89" w:rsidP="00872F89">
      <w:pPr>
        <w:spacing w:after="0"/>
        <w:ind w:left="292"/>
        <w:rPr>
          <w:b/>
        </w:rPr>
      </w:pPr>
    </w:p>
    <w:p w14:paraId="32168E94" w14:textId="77777777" w:rsidR="00872F89" w:rsidRDefault="00872F89" w:rsidP="00914C93">
      <w:pPr>
        <w:tabs>
          <w:tab w:val="left" w:pos="6054"/>
        </w:tabs>
        <w:spacing w:after="0"/>
        <w:ind w:left="292"/>
        <w:rPr>
          <w:b/>
        </w:rPr>
      </w:pPr>
    </w:p>
    <w:p w14:paraId="7CD85E9A" w14:textId="7775F561" w:rsidR="00914C93" w:rsidRPr="00914C93" w:rsidRDefault="00914C93" w:rsidP="00F368A3">
      <w:pPr>
        <w:tabs>
          <w:tab w:val="left" w:pos="6054"/>
        </w:tabs>
        <w:spacing w:after="0"/>
        <w:ind w:left="292"/>
        <w:jc w:val="center"/>
        <w:rPr>
          <w:b/>
        </w:rPr>
      </w:pPr>
      <w:r w:rsidRPr="00F368A3">
        <w:rPr>
          <w:b/>
          <w:sz w:val="28"/>
          <w:szCs w:val="28"/>
        </w:rPr>
        <w:t>ΣΤ΄ ΕΞΑΜΗΝΟ</w:t>
      </w:r>
    </w:p>
    <w:tbl>
      <w:tblPr>
        <w:tblStyle w:val="TableNormal2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5103"/>
        <w:gridCol w:w="566"/>
        <w:gridCol w:w="566"/>
        <w:gridCol w:w="456"/>
        <w:gridCol w:w="2659"/>
      </w:tblGrid>
      <w:tr w:rsidR="00F368A3" w:rsidRPr="00914C93" w14:paraId="1F37662C" w14:textId="77777777" w:rsidTr="00F368A3">
        <w:trPr>
          <w:trHeight w:val="448"/>
        </w:trPr>
        <w:tc>
          <w:tcPr>
            <w:tcW w:w="624" w:type="dxa"/>
          </w:tcPr>
          <w:p w14:paraId="0D47B4B8" w14:textId="57551E3D" w:rsidR="00F368A3" w:rsidRPr="00F368A3" w:rsidRDefault="00F368A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103" w:type="dxa"/>
          </w:tcPr>
          <w:p w14:paraId="12ECB3B0" w14:textId="323E1FC1" w:rsidR="00F368A3" w:rsidRPr="00F368A3" w:rsidRDefault="00F368A3" w:rsidP="00914C93">
            <w:pPr>
              <w:spacing w:before="54"/>
              <w:ind w:left="55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368A3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566" w:type="dxa"/>
          </w:tcPr>
          <w:p w14:paraId="1DB62D4C" w14:textId="5457816B" w:rsidR="00F368A3" w:rsidRPr="00F368A3" w:rsidRDefault="00F368A3" w:rsidP="00914C93">
            <w:pPr>
              <w:spacing w:before="54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368A3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6" w:type="dxa"/>
          </w:tcPr>
          <w:p w14:paraId="70F48596" w14:textId="58982772" w:rsidR="00F368A3" w:rsidRPr="00914C93" w:rsidRDefault="00F368A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456" w:type="dxa"/>
          </w:tcPr>
          <w:p w14:paraId="6FB5C88C" w14:textId="77777777" w:rsidR="00F368A3" w:rsidRPr="00914C93" w:rsidRDefault="00F368A3" w:rsidP="00914C93">
            <w:pPr>
              <w:spacing w:before="54"/>
              <w:ind w:right="112"/>
              <w:jc w:val="right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659" w:type="dxa"/>
          </w:tcPr>
          <w:p w14:paraId="2BDB82D8" w14:textId="77777777" w:rsidR="00F368A3" w:rsidRPr="00914C93" w:rsidRDefault="00F368A3" w:rsidP="00914C93">
            <w:pPr>
              <w:spacing w:before="54"/>
              <w:ind w:left="56" w:right="121"/>
              <w:rPr>
                <w:rFonts w:eastAsia="Calibri" w:cs="Calibri"/>
                <w:lang w:eastAsia="el-GR" w:bidi="el-GR"/>
              </w:rPr>
            </w:pPr>
          </w:p>
        </w:tc>
      </w:tr>
      <w:tr w:rsidR="00914C93" w:rsidRPr="00914C93" w14:paraId="3825CF69" w14:textId="77777777" w:rsidTr="004A54AA">
        <w:trPr>
          <w:trHeight w:val="988"/>
        </w:trPr>
        <w:tc>
          <w:tcPr>
            <w:tcW w:w="624" w:type="dxa"/>
          </w:tcPr>
          <w:p w14:paraId="13B23BE0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79</w:t>
            </w:r>
          </w:p>
        </w:tc>
        <w:tc>
          <w:tcPr>
            <w:tcW w:w="5103" w:type="dxa"/>
          </w:tcPr>
          <w:p w14:paraId="37AFB2A7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Πρακτικές Ασκήσεις Στατιστικής (</w:t>
            </w:r>
            <w:hyperlink r:id="rId9">
              <w:r w:rsidRPr="00914C93">
                <w:rPr>
                  <w:rFonts w:eastAsia="Calibri" w:cs="Calibri"/>
                  <w:u w:val="single" w:color="0000FF"/>
                  <w:lang w:val="el-GR" w:eastAsia="el-GR" w:bidi="el-GR"/>
                </w:rPr>
                <w:t xml:space="preserve"> </w:t>
              </w:r>
              <w:r w:rsidRPr="00914C93">
                <w:rPr>
                  <w:rFonts w:eastAsia="Calibri" w:cs="Calibri"/>
                  <w:b/>
                  <w:u w:val="single" w:color="0000FF"/>
                  <w:lang w:val="el-GR" w:eastAsia="el-GR" w:bidi="el-GR"/>
                </w:rPr>
                <w:t>Ιστοσελίδα</w:t>
              </w:r>
            </w:hyperlink>
            <w:r w:rsidRPr="00914C93">
              <w:rPr>
                <w:rFonts w:eastAsia="Calibri" w:cs="Calibri"/>
                <w:lang w:val="el-GR" w:eastAsia="el-GR" w:bidi="el-GR"/>
              </w:rPr>
              <w:t>)</w:t>
            </w:r>
          </w:p>
          <w:p w14:paraId="7598EAFD" w14:textId="77777777" w:rsidR="00914C93" w:rsidRDefault="00914C93" w:rsidP="00914C93">
            <w:pPr>
              <w:ind w:left="965" w:right="432" w:hanging="507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δύο(2) απουσιών</w:t>
            </w:r>
          </w:p>
          <w:p w14:paraId="067BE90B" w14:textId="77777777" w:rsidR="00E12300" w:rsidRPr="00914C93" w:rsidRDefault="00E12300" w:rsidP="00E12300">
            <w:pPr>
              <w:spacing w:before="54"/>
              <w:ind w:left="55"/>
              <w:rPr>
                <w:rFonts w:eastAsia="Calibri" w:cs="Calibri"/>
                <w:i/>
                <w:lang w:val="el-GR" w:eastAsia="el-GR" w:bidi="el-GR"/>
              </w:rPr>
            </w:pPr>
            <w:proofErr w:type="spellStart"/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Προαπαιτούμενα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>:</w:t>
            </w:r>
          </w:p>
          <w:p w14:paraId="5AA80BA8" w14:textId="77777777" w:rsidR="00E12300" w:rsidRPr="00914C93" w:rsidRDefault="00E12300" w:rsidP="00E12300">
            <w:pPr>
              <w:ind w:left="412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144A7BA3" wp14:editId="0875DFBB">
                  <wp:extent cx="127000" cy="126364"/>
                  <wp:effectExtent l="0" t="0" r="0" b="0"/>
                  <wp:docPr id="11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6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5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Στατιστική Ι: Εισαγωγή στις Μεθόδους της </w:t>
            </w:r>
            <w:proofErr w:type="spellStart"/>
            <w:r w:rsidRPr="00914C93">
              <w:rPr>
                <w:rFonts w:eastAsia="Calibri" w:cs="Calibri"/>
                <w:i/>
                <w:lang w:val="el-GR" w:eastAsia="el-GR" w:bidi="el-GR"/>
              </w:rPr>
              <w:t>Μονομεταβλητής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 Ανάλυσης</w:t>
            </w:r>
            <w:r w:rsidRPr="00914C93">
              <w:rPr>
                <w:rFonts w:eastAsia="Calibri" w:cs="Calibri"/>
                <w:i/>
                <w:spacing w:val="-8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(6005)</w:t>
            </w:r>
          </w:p>
          <w:p w14:paraId="6A6585EF" w14:textId="2A3A64D4" w:rsidR="00E12300" w:rsidRPr="00914C93" w:rsidRDefault="00E12300" w:rsidP="00E12300">
            <w:pPr>
              <w:ind w:left="965" w:right="432" w:hanging="507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2D14AF4C" wp14:editId="0D95D074">
                  <wp:extent cx="127000" cy="126364"/>
                  <wp:effectExtent l="0" t="0" r="0" b="0"/>
                  <wp:docPr id="13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6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5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Στατιστική ΙΙ: Εισαγωγή στις Μεθόδους της </w:t>
            </w:r>
            <w:proofErr w:type="spellStart"/>
            <w:r w:rsidRPr="00914C93">
              <w:rPr>
                <w:rFonts w:eastAsia="Calibri" w:cs="Calibri"/>
                <w:i/>
                <w:lang w:val="el-GR" w:eastAsia="el-GR" w:bidi="el-GR"/>
              </w:rPr>
              <w:t>Διμεταβλητής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 &amp; </w:t>
            </w:r>
            <w:proofErr w:type="spellStart"/>
            <w:r w:rsidRPr="00914C93">
              <w:rPr>
                <w:rFonts w:eastAsia="Calibri" w:cs="Calibri"/>
                <w:i/>
                <w:lang w:val="el-GR" w:eastAsia="el-GR" w:bidi="el-GR"/>
              </w:rPr>
              <w:t>Πολυμεταβλητής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 Ανάλυσης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(6052</w:t>
            </w:r>
            <w:r>
              <w:rPr>
                <w:rFonts w:eastAsia="Calibri" w:cs="Calibri"/>
                <w:b/>
                <w:i/>
                <w:lang w:val="el-GR" w:eastAsia="el-GR" w:bidi="el-GR"/>
              </w:rPr>
              <w:t>)</w:t>
            </w:r>
          </w:p>
        </w:tc>
        <w:tc>
          <w:tcPr>
            <w:tcW w:w="566" w:type="dxa"/>
          </w:tcPr>
          <w:p w14:paraId="53D016C9" w14:textId="18626E4C" w:rsidR="00914C93" w:rsidRPr="00914C93" w:rsidRDefault="00F368A3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71070B9C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6</w:t>
            </w:r>
          </w:p>
        </w:tc>
        <w:tc>
          <w:tcPr>
            <w:tcW w:w="456" w:type="dxa"/>
          </w:tcPr>
          <w:p w14:paraId="365563C5" w14:textId="77777777" w:rsidR="00914C93" w:rsidRPr="00914C93" w:rsidRDefault="00914C93" w:rsidP="00914C93">
            <w:pPr>
              <w:spacing w:before="54"/>
              <w:ind w:right="112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2659" w:type="dxa"/>
          </w:tcPr>
          <w:p w14:paraId="04E15F67" w14:textId="6F064F34" w:rsidR="00914C93" w:rsidRPr="00914C93" w:rsidRDefault="00914C93" w:rsidP="00914C93">
            <w:pPr>
              <w:spacing w:before="54"/>
              <w:ind w:left="56" w:right="121"/>
              <w:rPr>
                <w:rFonts w:eastAsia="Calibri" w:cs="Calibri"/>
                <w:bCs/>
                <w:iCs/>
                <w:lang w:val="el-GR" w:eastAsia="el-GR" w:bidi="el-GR"/>
              </w:rPr>
            </w:pPr>
            <w:proofErr w:type="spellStart"/>
            <w:r w:rsidRPr="00914C93">
              <w:rPr>
                <w:rFonts w:eastAsia="Calibri" w:cs="Calibri"/>
                <w:lang w:val="el-GR" w:eastAsia="el-GR" w:bidi="el-GR"/>
              </w:rPr>
              <w:t>Α.Μπράϊλας</w:t>
            </w:r>
            <w:proofErr w:type="spellEnd"/>
            <w:r w:rsidRPr="00914C93">
              <w:rPr>
                <w:rFonts w:eastAsia="Calibri" w:cs="Calibri"/>
                <w:lang w:val="el-GR" w:eastAsia="el-GR" w:bidi="el-GR"/>
              </w:rPr>
              <w:t xml:space="preserve">, Φ. </w:t>
            </w:r>
            <w:r w:rsidRPr="00914C93">
              <w:rPr>
                <w:rFonts w:eastAsia="Calibri" w:cs="Calibri"/>
                <w:bCs/>
                <w:iCs/>
                <w:lang w:val="el-GR" w:eastAsia="el-GR" w:bidi="el-GR"/>
              </w:rPr>
              <w:t>Φωτιάδης,</w:t>
            </w:r>
          </w:p>
          <w:p w14:paraId="551595EF" w14:textId="7C9755FC" w:rsidR="00914C93" w:rsidRPr="00FB03CE" w:rsidRDefault="00FB03CE" w:rsidP="006F3980">
            <w:pPr>
              <w:spacing w:before="54"/>
              <w:ind w:left="56" w:right="12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λεξιάς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,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Καζή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,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914C93" w:rsidRPr="00914C93" w14:paraId="22577871" w14:textId="77777777" w:rsidTr="004A54AA">
        <w:trPr>
          <w:trHeight w:val="450"/>
        </w:trPr>
        <w:tc>
          <w:tcPr>
            <w:tcW w:w="624" w:type="dxa"/>
          </w:tcPr>
          <w:p w14:paraId="2E607371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72</w:t>
            </w:r>
          </w:p>
        </w:tc>
        <w:tc>
          <w:tcPr>
            <w:tcW w:w="5103" w:type="dxa"/>
          </w:tcPr>
          <w:p w14:paraId="45398866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Ψυχολογία της Υγείας</w:t>
            </w:r>
          </w:p>
        </w:tc>
        <w:tc>
          <w:tcPr>
            <w:tcW w:w="566" w:type="dxa"/>
          </w:tcPr>
          <w:p w14:paraId="4B327C6F" w14:textId="15CE739A" w:rsidR="00914C93" w:rsidRPr="00914C93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6ADC7DD2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27D3D6C7" w14:textId="77777777" w:rsidR="00914C93" w:rsidRPr="00914C93" w:rsidRDefault="00914C93" w:rsidP="00914C93">
            <w:pPr>
              <w:spacing w:before="54"/>
              <w:ind w:right="81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659" w:type="dxa"/>
          </w:tcPr>
          <w:p w14:paraId="04E362F1" w14:textId="77777777" w:rsidR="00914C93" w:rsidRPr="00914C93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Φ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γνωστόπουλος</w:t>
            </w:r>
          </w:p>
        </w:tc>
      </w:tr>
      <w:tr w:rsidR="00914C93" w:rsidRPr="00914C93" w14:paraId="46E5576B" w14:textId="77777777" w:rsidTr="004A54AA">
        <w:trPr>
          <w:trHeight w:val="448"/>
        </w:trPr>
        <w:tc>
          <w:tcPr>
            <w:tcW w:w="624" w:type="dxa"/>
          </w:tcPr>
          <w:p w14:paraId="10B44612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87</w:t>
            </w:r>
          </w:p>
        </w:tc>
        <w:tc>
          <w:tcPr>
            <w:tcW w:w="5103" w:type="dxa"/>
          </w:tcPr>
          <w:p w14:paraId="6EF0CACC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Ιστορία και Συστήματα της Ψυχολογίας</w:t>
            </w:r>
          </w:p>
        </w:tc>
        <w:tc>
          <w:tcPr>
            <w:tcW w:w="566" w:type="dxa"/>
          </w:tcPr>
          <w:p w14:paraId="26A0DF09" w14:textId="2C35A4D3" w:rsidR="00914C93" w:rsidRPr="00914C93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499178B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0028D69D" w14:textId="570054CB" w:rsidR="00914C93" w:rsidRPr="000B0874" w:rsidRDefault="000B0874" w:rsidP="00914C93">
            <w:pPr>
              <w:spacing w:before="54"/>
              <w:ind w:right="165"/>
              <w:jc w:val="right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2659" w:type="dxa"/>
          </w:tcPr>
          <w:p w14:paraId="39BDF178" w14:textId="77777777" w:rsidR="00914C93" w:rsidRPr="00914C93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Π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ρδού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, 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ωρ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ίτου</w:t>
            </w:r>
          </w:p>
        </w:tc>
      </w:tr>
      <w:tr w:rsidR="00914C93" w:rsidRPr="00914C93" w14:paraId="0761D0EF" w14:textId="77777777" w:rsidTr="004A54AA">
        <w:trPr>
          <w:trHeight w:val="450"/>
        </w:trPr>
        <w:tc>
          <w:tcPr>
            <w:tcW w:w="624" w:type="dxa"/>
          </w:tcPr>
          <w:p w14:paraId="67578F64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55</w:t>
            </w:r>
          </w:p>
        </w:tc>
        <w:tc>
          <w:tcPr>
            <w:tcW w:w="5103" w:type="dxa"/>
          </w:tcPr>
          <w:p w14:paraId="2524E245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Κλι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 ΙΙ</w:t>
            </w:r>
          </w:p>
          <w:p w14:paraId="13093CF9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strike/>
                <w:lang w:eastAsia="el-GR" w:bidi="el-GR"/>
              </w:rPr>
            </w:pPr>
          </w:p>
        </w:tc>
        <w:tc>
          <w:tcPr>
            <w:tcW w:w="566" w:type="dxa"/>
          </w:tcPr>
          <w:p w14:paraId="6474D001" w14:textId="2101103D" w:rsidR="00914C93" w:rsidRPr="006A5FEF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705CB55D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2FA6AC6B" w14:textId="77777777" w:rsidR="00914C93" w:rsidRPr="00914C93" w:rsidRDefault="00914C93" w:rsidP="00914C93">
            <w:pPr>
              <w:spacing w:before="54"/>
              <w:ind w:right="81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659" w:type="dxa"/>
          </w:tcPr>
          <w:p w14:paraId="2831539F" w14:textId="77777777" w:rsidR="00914C93" w:rsidRPr="00914C93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B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Γιωτσίδη</w:t>
            </w:r>
            <w:proofErr w:type="spellEnd"/>
          </w:p>
        </w:tc>
      </w:tr>
      <w:tr w:rsidR="00914C93" w:rsidRPr="00914C93" w14:paraId="3E920ACF" w14:textId="77777777" w:rsidTr="004A54AA">
        <w:trPr>
          <w:trHeight w:val="647"/>
        </w:trPr>
        <w:tc>
          <w:tcPr>
            <w:tcW w:w="624" w:type="dxa"/>
          </w:tcPr>
          <w:p w14:paraId="4E990FF4" w14:textId="77777777" w:rsidR="00914C93" w:rsidRPr="006048C1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6048C1">
              <w:rPr>
                <w:rFonts w:eastAsia="Calibri" w:cs="Calibri"/>
                <w:b/>
                <w:lang w:eastAsia="el-GR" w:bidi="el-GR"/>
              </w:rPr>
              <w:t>6356</w:t>
            </w:r>
          </w:p>
        </w:tc>
        <w:tc>
          <w:tcPr>
            <w:tcW w:w="5103" w:type="dxa"/>
          </w:tcPr>
          <w:p w14:paraId="6105E725" w14:textId="3EB9133B" w:rsidR="00914C93" w:rsidRPr="006048C1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6048C1">
              <w:rPr>
                <w:rFonts w:eastAsia="Calibri" w:cs="Calibri"/>
                <w:lang w:val="el-GR" w:eastAsia="el-GR" w:bidi="el-GR"/>
              </w:rPr>
              <w:t>Κυβερνοψυχολογία</w:t>
            </w:r>
            <w:proofErr w:type="spellEnd"/>
            <w:r w:rsidR="006F3980" w:rsidRPr="006048C1">
              <w:rPr>
                <w:rFonts w:eastAsia="Calibri" w:cs="Calibri"/>
                <w:lang w:val="el-GR" w:eastAsia="el-GR" w:bidi="el-GR"/>
              </w:rPr>
              <w:t>: Δυναμική Κοινωνική Ψυχολογία των μέσων επικοινωνίας και των νέων τεχνολογιών</w:t>
            </w:r>
          </w:p>
        </w:tc>
        <w:tc>
          <w:tcPr>
            <w:tcW w:w="566" w:type="dxa"/>
          </w:tcPr>
          <w:p w14:paraId="3A8158AC" w14:textId="40D8C8FB" w:rsidR="00914C93" w:rsidRPr="006048C1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F339D59" w14:textId="77777777" w:rsidR="00914C93" w:rsidRPr="006048C1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4A281129" w14:textId="4105F7B8" w:rsidR="00914C93" w:rsidRPr="006048C1" w:rsidRDefault="006F3980" w:rsidP="00914C93">
            <w:pPr>
              <w:spacing w:before="54"/>
              <w:ind w:right="165"/>
              <w:jc w:val="right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2659" w:type="dxa"/>
          </w:tcPr>
          <w:p w14:paraId="7E2723B6" w14:textId="77777777" w:rsidR="00914C93" w:rsidRPr="006048C1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Γ. Κα</w:t>
            </w:r>
            <w:proofErr w:type="spellStart"/>
            <w:r w:rsidRPr="006048C1">
              <w:rPr>
                <w:rFonts w:eastAsia="Calibri" w:cs="Calibri"/>
                <w:lang w:eastAsia="el-GR" w:bidi="el-GR"/>
              </w:rPr>
              <w:t>τερέλος</w:t>
            </w:r>
            <w:proofErr w:type="spellEnd"/>
          </w:p>
        </w:tc>
      </w:tr>
    </w:tbl>
    <w:p w14:paraId="2890D37A" w14:textId="77777777" w:rsidR="00E12300" w:rsidRDefault="00914C93" w:rsidP="00E12300">
      <w:pPr>
        <w:spacing w:after="0"/>
      </w:pPr>
      <w:r w:rsidRPr="00914C93">
        <w:t xml:space="preserve">  </w:t>
      </w:r>
    </w:p>
    <w:p w14:paraId="461EE4C0" w14:textId="77777777" w:rsidR="00E12300" w:rsidRDefault="00E12300" w:rsidP="00E12300">
      <w:pPr>
        <w:spacing w:after="0"/>
        <w:jc w:val="center"/>
      </w:pPr>
    </w:p>
    <w:p w14:paraId="57BD25D8" w14:textId="570DC3D7" w:rsidR="00E12300" w:rsidRDefault="00E12300" w:rsidP="00E12300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243FE37C" w14:textId="77777777" w:rsidR="00914C93" w:rsidRDefault="00914C93" w:rsidP="00914C93">
      <w:pPr>
        <w:spacing w:after="0"/>
      </w:pPr>
    </w:p>
    <w:p w14:paraId="194A19B5" w14:textId="77777777" w:rsidR="00F368A3" w:rsidRDefault="00F368A3" w:rsidP="00F368A3">
      <w:pPr>
        <w:spacing w:before="1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4AC8E7DB" w14:textId="75B9A0D7" w:rsidR="00F368A3" w:rsidRDefault="00F368A3" w:rsidP="00F368A3">
      <w:pPr>
        <w:spacing w:before="11" w:after="0"/>
        <w:rPr>
          <w:b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>(Τέσσερα) μαθήματα στη διάρκεια των σπουδών</w:t>
      </w:r>
      <w:r w:rsidR="00214D0B">
        <w:rPr>
          <w:bCs/>
        </w:rPr>
        <w:t>, από</w:t>
      </w:r>
      <w:r>
        <w:rPr>
          <w:bCs/>
        </w:rPr>
        <w:t xml:space="preserve">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214D0B">
        <w:rPr>
          <w:bCs/>
        </w:rPr>
        <w:t>.</w:t>
      </w:r>
    </w:p>
    <w:p w14:paraId="187391C1" w14:textId="77777777" w:rsidR="00F368A3" w:rsidRDefault="00F368A3" w:rsidP="00F368A3">
      <w:pPr>
        <w:spacing w:before="11" w:after="0"/>
        <w:rPr>
          <w:b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F368A3" w:rsidRPr="00E22F55" w14:paraId="62091C9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24AB60BF" w14:textId="77777777" w:rsidR="00F368A3" w:rsidRPr="00FA3ED0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5DAB4BBD" w14:textId="77777777" w:rsidR="00F368A3" w:rsidRPr="00FA3ED0" w:rsidRDefault="00F368A3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0F856F06" w14:textId="77777777" w:rsidR="00F368A3" w:rsidRPr="00FA3ED0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0D00F919" w14:textId="77777777" w:rsidR="00F368A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7960E53B" w14:textId="77777777" w:rsidR="00F368A3" w:rsidRPr="00FA3ED0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15470EA2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F368A3" w:rsidRPr="00E22F55" w14:paraId="64C337A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29BA2FB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8</w:t>
            </w:r>
          </w:p>
        </w:tc>
        <w:tc>
          <w:tcPr>
            <w:tcW w:w="5678" w:type="dxa"/>
            <w:shd w:val="clear" w:color="auto" w:fill="auto"/>
          </w:tcPr>
          <w:p w14:paraId="77C838E5" w14:textId="77777777" w:rsidR="00F368A3" w:rsidRPr="00914C93" w:rsidRDefault="00F368A3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ωρίε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άθησ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573B8E7E" w14:textId="77777777" w:rsidR="00F368A3" w:rsidRPr="006A5FE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D667CB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16589F6E" w14:textId="77777777" w:rsidR="00F368A3" w:rsidRPr="00E22F5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0E8F9C7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ουλος</w:t>
            </w:r>
          </w:p>
        </w:tc>
      </w:tr>
      <w:tr w:rsidR="00F368A3" w:rsidRPr="00E22F55" w14:paraId="54255124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0E230DD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73</w:t>
            </w:r>
          </w:p>
        </w:tc>
        <w:tc>
          <w:tcPr>
            <w:tcW w:w="5678" w:type="dxa"/>
            <w:shd w:val="clear" w:color="auto" w:fill="auto"/>
          </w:tcPr>
          <w:p w14:paraId="58324087" w14:textId="1EBE5869" w:rsidR="00F368A3" w:rsidRPr="000B0874" w:rsidRDefault="00F368A3" w:rsidP="000B0874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8D11D5">
              <w:rPr>
                <w:rFonts w:eastAsia="Calibri" w:cs="Calibri"/>
                <w:lang w:val="el-GR" w:eastAsia="el-GR" w:bidi="el-GR"/>
              </w:rPr>
              <w:t>Γνωστική Ανάπτυξη</w:t>
            </w:r>
          </w:p>
        </w:tc>
        <w:tc>
          <w:tcPr>
            <w:tcW w:w="569" w:type="dxa"/>
            <w:shd w:val="clear" w:color="auto" w:fill="auto"/>
          </w:tcPr>
          <w:p w14:paraId="1AE25D6D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926E507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42D33DA" w14:textId="77777777" w:rsidR="00F368A3" w:rsidRPr="00E22F5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52B2B35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F368A3" w:rsidRPr="00E22F55" w14:paraId="69E82DC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6A6B775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6</w:t>
            </w:r>
          </w:p>
        </w:tc>
        <w:tc>
          <w:tcPr>
            <w:tcW w:w="5678" w:type="dxa"/>
            <w:shd w:val="clear" w:color="auto" w:fill="auto"/>
          </w:tcPr>
          <w:p w14:paraId="34D8D421" w14:textId="77777777" w:rsidR="00F368A3" w:rsidRPr="00DF534D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νά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πτυξη 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η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τική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κέψη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7D4EBA8B" w14:textId="77777777" w:rsidR="00F368A3" w:rsidRPr="00DF534D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0576E6A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4533C587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E2DB0E5" w14:textId="77777777" w:rsidR="00F368A3" w:rsidRPr="00DF534D" w:rsidRDefault="00F368A3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ρτζή</w:t>
            </w:r>
            <w:proofErr w:type="spellEnd"/>
          </w:p>
        </w:tc>
      </w:tr>
      <w:tr w:rsidR="00F368A3" w:rsidRPr="00E22F55" w14:paraId="3EB57BF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B307353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FE6B88">
              <w:rPr>
                <w:rFonts w:eastAsia="Calibri" w:cs="Calibri"/>
                <w:b/>
                <w:lang w:val="el-GR" w:eastAsia="el-GR" w:bidi="el-GR"/>
              </w:rPr>
              <w:lastRenderedPageBreak/>
              <w:t xml:space="preserve"> 6374</w:t>
            </w:r>
          </w:p>
        </w:tc>
        <w:tc>
          <w:tcPr>
            <w:tcW w:w="5678" w:type="dxa"/>
            <w:shd w:val="clear" w:color="auto" w:fill="auto"/>
          </w:tcPr>
          <w:p w14:paraId="5CC4F6B1" w14:textId="77777777" w:rsidR="00F368A3" w:rsidRPr="00FA3ED0" w:rsidRDefault="00F368A3" w:rsidP="004A54AA">
            <w:pPr>
              <w:rPr>
                <w:lang w:val="el-GR" w:eastAsia="ar-SA"/>
              </w:rPr>
            </w:pPr>
            <w:r w:rsidRPr="00FE6B88">
              <w:rPr>
                <w:rFonts w:eastAsia="Calibri" w:cs="Calibri"/>
                <w:lang w:val="el-GR" w:eastAsia="el-GR" w:bidi="el-GR"/>
              </w:rPr>
              <w:t>Μάθηση και Ανάπτυξη: Κίνητρα κα ανασταλτικοί παράγοντες</w:t>
            </w:r>
          </w:p>
        </w:tc>
        <w:tc>
          <w:tcPr>
            <w:tcW w:w="569" w:type="dxa"/>
            <w:shd w:val="clear" w:color="auto" w:fill="auto"/>
          </w:tcPr>
          <w:p w14:paraId="0B38BF58" w14:textId="77777777" w:rsidR="00F368A3" w:rsidRPr="007D795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B113AAF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7F050963" w14:textId="77777777" w:rsidR="00F368A3" w:rsidRPr="00E22F55" w:rsidRDefault="00F368A3" w:rsidP="004A54AA">
            <w:pPr>
              <w:spacing w:before="54"/>
              <w:jc w:val="center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F46158B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 xml:space="preserve">Α. </w:t>
            </w:r>
            <w:proofErr w:type="spellStart"/>
            <w:r w:rsidRPr="00FE6B88">
              <w:rPr>
                <w:rFonts w:eastAsia="Calibri" w:cs="Calibri"/>
                <w:lang w:eastAsia="el-GR" w:bidi="el-GR"/>
              </w:rPr>
              <w:t>Ευθυμιό</w:t>
            </w:r>
            <w:proofErr w:type="spellEnd"/>
            <w:r w:rsidRPr="00FE6B88">
              <w:rPr>
                <w:rFonts w:eastAsia="Calibri" w:cs="Calibri"/>
                <w:lang w:eastAsia="el-GR" w:bidi="el-GR"/>
              </w:rPr>
              <w:t>π</w:t>
            </w:r>
            <w:proofErr w:type="spellStart"/>
            <w:r w:rsidRPr="00FE6B88">
              <w:rPr>
                <w:rFonts w:eastAsia="Calibri" w:cs="Calibri"/>
                <w:lang w:eastAsia="el-GR" w:bidi="el-GR"/>
              </w:rPr>
              <w:t>ουλος</w:t>
            </w:r>
            <w:proofErr w:type="spellEnd"/>
          </w:p>
        </w:tc>
      </w:tr>
      <w:tr w:rsidR="00F368A3" w:rsidRPr="00E22F55" w14:paraId="1CB7BCD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10EED66" w14:textId="77777777" w:rsidR="00F368A3" w:rsidRPr="005623F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051</w:t>
            </w:r>
          </w:p>
        </w:tc>
        <w:tc>
          <w:tcPr>
            <w:tcW w:w="5678" w:type="dxa"/>
            <w:shd w:val="clear" w:color="auto" w:fill="auto"/>
          </w:tcPr>
          <w:p w14:paraId="74B639A5" w14:textId="77777777" w:rsidR="00F368A3" w:rsidRPr="005623FF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Εγκληματολογική Ψυχολογία: Σύγχρονα θέματα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Ψυχοϊατροδικαστική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0DCE55BF" w14:textId="77777777" w:rsidR="00F368A3" w:rsidRPr="005623F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FBC3BF4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354E8FE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B7B1A95" w14:textId="77777777" w:rsidR="00F368A3" w:rsidRPr="005623FF" w:rsidRDefault="00F368A3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Με ανάθεση ΓΣ,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Αθ.Δουζένης,Καθ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. ΕΚΠΑ &amp; συνεργάτες Β΄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Ψυχ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>/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ής</w:t>
            </w:r>
            <w:proofErr w:type="spellEnd"/>
          </w:p>
        </w:tc>
      </w:tr>
      <w:tr w:rsidR="00F368A3" w:rsidRPr="00E22F55" w14:paraId="3C0E0F14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FD36CF9" w14:textId="77777777" w:rsidR="00F368A3" w:rsidRPr="005623F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122</w:t>
            </w:r>
          </w:p>
        </w:tc>
        <w:tc>
          <w:tcPr>
            <w:tcW w:w="5678" w:type="dxa"/>
            <w:shd w:val="clear" w:color="auto" w:fill="auto"/>
          </w:tcPr>
          <w:p w14:paraId="7D087E7F" w14:textId="77777777" w:rsidR="00F368A3" w:rsidRPr="005623FF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Ψυχοπαθολογία του παιδιού &amp; του εφήβου</w:t>
            </w:r>
          </w:p>
        </w:tc>
        <w:tc>
          <w:tcPr>
            <w:tcW w:w="569" w:type="dxa"/>
            <w:shd w:val="clear" w:color="auto" w:fill="auto"/>
          </w:tcPr>
          <w:p w14:paraId="49E9B982" w14:textId="77777777" w:rsidR="00F368A3" w:rsidRPr="005623F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67E954F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132AC72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00E8CD1" w14:textId="77777777" w:rsidR="00F368A3" w:rsidRPr="005623FF" w:rsidRDefault="00F368A3" w:rsidP="004A54AA">
            <w:pPr>
              <w:spacing w:before="54" w:line="242" w:lineRule="auto"/>
              <w:ind w:left="33" w:right="31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Με ανάθεση ΓΣ</w:t>
            </w:r>
          </w:p>
          <w:p w14:paraId="793D3458" w14:textId="77777777" w:rsidR="00F368A3" w:rsidRPr="005623FF" w:rsidRDefault="00F368A3" w:rsidP="004A54AA">
            <w:pPr>
              <w:spacing w:before="54"/>
              <w:ind w:left="55" w:right="88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Γ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ολαΐτης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,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Καθ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>. Ιατρικής ΕΚΠΑ</w:t>
            </w:r>
          </w:p>
        </w:tc>
      </w:tr>
      <w:tr w:rsidR="00F368A3" w:rsidRPr="00E22F55" w14:paraId="40C068B9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2653688" w14:textId="77777777" w:rsidR="00F368A3" w:rsidRPr="00E912DB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7FE99EB9" w14:textId="77777777" w:rsidR="00F368A3" w:rsidRPr="004E432F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407B1C91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E03ACBC" w14:textId="77777777" w:rsidR="00F368A3" w:rsidRPr="004E432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7E067BC3" w14:textId="77777777" w:rsidR="00F368A3" w:rsidRPr="00E22F5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9C6F561" w14:textId="188CA5AC" w:rsidR="00F368A3" w:rsidRPr="00887641" w:rsidRDefault="00887641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</w:tr>
      <w:tr w:rsidR="00F368A3" w:rsidRPr="00E22F55" w14:paraId="7B04D06C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07E5CEC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0</w:t>
            </w:r>
          </w:p>
        </w:tc>
        <w:tc>
          <w:tcPr>
            <w:tcW w:w="5678" w:type="dxa"/>
            <w:shd w:val="clear" w:color="auto" w:fill="auto"/>
          </w:tcPr>
          <w:p w14:paraId="7ABF89CB" w14:textId="77777777" w:rsidR="00F368A3" w:rsidRPr="00DF534D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Εφ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ρμογές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τική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ς</w:t>
            </w:r>
          </w:p>
        </w:tc>
        <w:tc>
          <w:tcPr>
            <w:tcW w:w="569" w:type="dxa"/>
            <w:shd w:val="clear" w:color="auto" w:fill="auto"/>
          </w:tcPr>
          <w:p w14:paraId="21163C91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D1E380D" w14:textId="77777777" w:rsidR="00F368A3" w:rsidRPr="004E432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B593F76" w14:textId="77777777" w:rsidR="00F368A3" w:rsidRPr="00DF534D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9E46BB4" w14:textId="04B7A66D" w:rsidR="00F368A3" w:rsidRPr="00DF534D" w:rsidRDefault="0070070D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Β.Γιωτσίδη</w:t>
            </w:r>
            <w:proofErr w:type="spellEnd"/>
            <w:r w:rsidR="00F368A3" w:rsidRPr="00914C93">
              <w:rPr>
                <w:rFonts w:eastAsia="Calibri" w:cs="Calibri"/>
                <w:lang w:eastAsia="el-GR" w:bidi="el-GR"/>
              </w:rPr>
              <w:t xml:space="preserve"> -</w:t>
            </w:r>
            <w:proofErr w:type="spellStart"/>
            <w:r w:rsidR="00F368A3" w:rsidRPr="00914C93">
              <w:rPr>
                <w:rFonts w:eastAsia="Calibri" w:cs="Calibri"/>
                <w:lang w:eastAsia="el-GR" w:bidi="el-GR"/>
              </w:rPr>
              <w:t>Δ.Θεοδοσάκης</w:t>
            </w:r>
            <w:proofErr w:type="spellEnd"/>
          </w:p>
        </w:tc>
      </w:tr>
      <w:tr w:rsidR="00F368A3" w:rsidRPr="00E22F55" w14:paraId="11E26C15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AC59B8E" w14:textId="77777777" w:rsidR="00F368A3" w:rsidRPr="008D11D5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7</w:t>
            </w:r>
          </w:p>
        </w:tc>
        <w:tc>
          <w:tcPr>
            <w:tcW w:w="5678" w:type="dxa"/>
            <w:shd w:val="clear" w:color="auto" w:fill="auto"/>
          </w:tcPr>
          <w:p w14:paraId="09ED84BC" w14:textId="77777777" w:rsidR="00F368A3" w:rsidRPr="008D11D5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ινική Ψυχολογία και Ψυχολογία της Υγείας στη Πράξη</w:t>
            </w:r>
          </w:p>
        </w:tc>
        <w:tc>
          <w:tcPr>
            <w:tcW w:w="569" w:type="dxa"/>
            <w:shd w:val="clear" w:color="auto" w:fill="auto"/>
          </w:tcPr>
          <w:p w14:paraId="7809D45E" w14:textId="77777777" w:rsidR="00F368A3" w:rsidRPr="008D11D5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C252392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7D2509D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A6B4FD5" w14:textId="77777777" w:rsidR="00F368A3" w:rsidRPr="008D11D5" w:rsidRDefault="00F368A3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F368A3" w:rsidRPr="00E22F55" w14:paraId="7C64E30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65922F8" w14:textId="77777777" w:rsidR="00F368A3" w:rsidRPr="008D11D5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8</w:t>
            </w:r>
          </w:p>
        </w:tc>
        <w:tc>
          <w:tcPr>
            <w:tcW w:w="5678" w:type="dxa"/>
            <w:shd w:val="clear" w:color="auto" w:fill="auto"/>
          </w:tcPr>
          <w:p w14:paraId="149F468F" w14:textId="77777777" w:rsidR="00F368A3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Εργαστήρια στην Ανάλυση Συμπεριφοράς</w:t>
            </w:r>
          </w:p>
          <w:p w14:paraId="09CEB2A5" w14:textId="6A4FA844" w:rsidR="00F368A3" w:rsidRPr="008D11D5" w:rsidRDefault="006048C1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 με ανώτατο όριο απουσιών 2</w:t>
            </w:r>
          </w:p>
        </w:tc>
        <w:tc>
          <w:tcPr>
            <w:tcW w:w="569" w:type="dxa"/>
            <w:shd w:val="clear" w:color="auto" w:fill="auto"/>
          </w:tcPr>
          <w:p w14:paraId="59A80A01" w14:textId="77777777" w:rsidR="00F368A3" w:rsidRPr="008D11D5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E94ACB2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48B1E475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B963464" w14:textId="77777777" w:rsidR="00F368A3" w:rsidRPr="008D11D5" w:rsidRDefault="00F368A3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Ρ. Μέλλον</w:t>
            </w:r>
          </w:p>
        </w:tc>
      </w:tr>
      <w:tr w:rsidR="00F368A3" w:rsidRPr="00E22F55" w14:paraId="158E971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5656ECF" w14:textId="77777777" w:rsidR="00F368A3" w:rsidRPr="008D11D5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58</w:t>
            </w:r>
          </w:p>
        </w:tc>
        <w:tc>
          <w:tcPr>
            <w:tcW w:w="5678" w:type="dxa"/>
            <w:shd w:val="clear" w:color="auto" w:fill="auto"/>
          </w:tcPr>
          <w:p w14:paraId="230882CC" w14:textId="1667D38A" w:rsidR="00F368A3" w:rsidRPr="008D11D5" w:rsidRDefault="00F368A3" w:rsidP="000B0874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Η Ανάλυση Συμπεριφοράς ΙΙ</w:t>
            </w:r>
          </w:p>
        </w:tc>
        <w:tc>
          <w:tcPr>
            <w:tcW w:w="569" w:type="dxa"/>
            <w:shd w:val="clear" w:color="auto" w:fill="auto"/>
          </w:tcPr>
          <w:p w14:paraId="188EA31B" w14:textId="77777777" w:rsidR="00F368A3" w:rsidRPr="008D11D5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313F1DD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F3287D3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09169A3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Ρ. Μέλλον</w:t>
            </w:r>
          </w:p>
        </w:tc>
      </w:tr>
      <w:tr w:rsidR="00F368A3" w:rsidRPr="00E22F55" w14:paraId="64E8186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2C16B6A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68</w:t>
            </w:r>
          </w:p>
        </w:tc>
        <w:tc>
          <w:tcPr>
            <w:tcW w:w="5678" w:type="dxa"/>
            <w:shd w:val="clear" w:color="auto" w:fill="auto"/>
          </w:tcPr>
          <w:p w14:paraId="51426519" w14:textId="77777777" w:rsidR="00F368A3" w:rsidRPr="00914C93" w:rsidRDefault="00F368A3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Ιδε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και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Κοινωνική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9" w:type="dxa"/>
            <w:shd w:val="clear" w:color="auto" w:fill="auto"/>
          </w:tcPr>
          <w:p w14:paraId="7B2D54A3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514D8EB" w14:textId="77777777" w:rsidR="00F368A3" w:rsidRPr="005F25B2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BD271D5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365D6A4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Προδρομίτης</w:t>
            </w:r>
            <w:proofErr w:type="spellEnd"/>
          </w:p>
        </w:tc>
      </w:tr>
      <w:tr w:rsidR="00F368A3" w:rsidRPr="00E22F55" w14:paraId="3856A5B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4E81A74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1</w:t>
            </w:r>
          </w:p>
        </w:tc>
        <w:tc>
          <w:tcPr>
            <w:tcW w:w="5678" w:type="dxa"/>
            <w:shd w:val="clear" w:color="auto" w:fill="auto"/>
          </w:tcPr>
          <w:p w14:paraId="074BC968" w14:textId="77777777" w:rsidR="00F368A3" w:rsidRPr="005F25B2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Πολύ-πολιτισμικών Κοινωνιών και της Μετανάστευσης</w:t>
            </w:r>
          </w:p>
        </w:tc>
        <w:tc>
          <w:tcPr>
            <w:tcW w:w="569" w:type="dxa"/>
            <w:shd w:val="clear" w:color="auto" w:fill="auto"/>
          </w:tcPr>
          <w:p w14:paraId="017A589A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DA5B9CD" w14:textId="77777777" w:rsidR="00F368A3" w:rsidRPr="005F25B2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69D5CD9B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A3D9A56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F368A3" w:rsidRPr="00E22F55" w14:paraId="39EC8DB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43963E8" w14:textId="77777777" w:rsidR="00F368A3" w:rsidRPr="0037678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42</w:t>
            </w:r>
          </w:p>
        </w:tc>
        <w:tc>
          <w:tcPr>
            <w:tcW w:w="5678" w:type="dxa"/>
            <w:shd w:val="clear" w:color="auto" w:fill="auto"/>
          </w:tcPr>
          <w:p w14:paraId="28BA72A8" w14:textId="77777777" w:rsidR="00F368A3" w:rsidRPr="0037678F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Ψυχολογία των Διαπροσωπικών Σχέσεων ΙΙ</w:t>
            </w:r>
          </w:p>
        </w:tc>
        <w:tc>
          <w:tcPr>
            <w:tcW w:w="569" w:type="dxa"/>
            <w:shd w:val="clear" w:color="auto" w:fill="auto"/>
          </w:tcPr>
          <w:p w14:paraId="13CD536D" w14:textId="77777777" w:rsidR="00F368A3" w:rsidRPr="0037678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7063F82" w14:textId="77777777" w:rsidR="00F368A3" w:rsidRPr="0037678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5BF3FEF" w14:textId="77777777" w:rsidR="00F368A3" w:rsidRPr="0037678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5048845" w14:textId="77777777" w:rsidR="00F368A3" w:rsidRPr="0037678F" w:rsidRDefault="00F368A3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Π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Κορδούτης</w:t>
            </w:r>
            <w:proofErr w:type="spellEnd"/>
          </w:p>
        </w:tc>
      </w:tr>
      <w:tr w:rsidR="00F368A3" w:rsidRPr="00E22F55" w14:paraId="1614A5B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3068139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1</w:t>
            </w:r>
          </w:p>
        </w:tc>
        <w:tc>
          <w:tcPr>
            <w:tcW w:w="5678" w:type="dxa"/>
            <w:shd w:val="clear" w:color="auto" w:fill="auto"/>
          </w:tcPr>
          <w:p w14:paraId="6B984152" w14:textId="77777777" w:rsidR="00F368A3" w:rsidRPr="00914C93" w:rsidRDefault="00F368A3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Διαστάσεις πολιτικής ψυχολογίας σε καιρούς κρίσης</w:t>
            </w:r>
          </w:p>
          <w:p w14:paraId="4B0EC9EB" w14:textId="77777777" w:rsidR="00F368A3" w:rsidRPr="00DB6828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9" w:type="dxa"/>
            <w:shd w:val="clear" w:color="auto" w:fill="auto"/>
          </w:tcPr>
          <w:p w14:paraId="11652234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FDDD298" w14:textId="77777777" w:rsidR="00F368A3" w:rsidRPr="00DB6828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2BE509C8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CB4FB2D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</w:tr>
      <w:tr w:rsidR="00F368A3" w:rsidRPr="00E22F55" w14:paraId="63F6FF1C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DED69B5" w14:textId="77777777" w:rsidR="00F368A3" w:rsidRPr="005623F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304</w:t>
            </w:r>
          </w:p>
        </w:tc>
        <w:tc>
          <w:tcPr>
            <w:tcW w:w="5678" w:type="dxa"/>
            <w:shd w:val="clear" w:color="auto" w:fill="auto"/>
          </w:tcPr>
          <w:p w14:paraId="67FD0AE2" w14:textId="77777777" w:rsidR="00F368A3" w:rsidRPr="005623FF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Δεοντολογία &amp; Βιοηθική στις επιστήμες του ανθρώπου</w:t>
            </w:r>
          </w:p>
        </w:tc>
        <w:tc>
          <w:tcPr>
            <w:tcW w:w="569" w:type="dxa"/>
            <w:shd w:val="clear" w:color="auto" w:fill="auto"/>
          </w:tcPr>
          <w:p w14:paraId="719780E7" w14:textId="77777777" w:rsidR="00F368A3" w:rsidRPr="005623F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C3900F9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1E72F65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D11EE7C" w14:textId="77777777" w:rsidR="00F368A3" w:rsidRPr="005623FF" w:rsidRDefault="00F368A3" w:rsidP="004A54AA">
            <w:pPr>
              <w:spacing w:before="54"/>
              <w:ind w:right="451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Φ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Παναγοπούλου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 Τμήμα Δ.Δ.</w:t>
            </w:r>
          </w:p>
        </w:tc>
      </w:tr>
      <w:tr w:rsidR="00F368A3" w:rsidRPr="00E22F55" w14:paraId="24D90C3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5A5BCF3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4</w:t>
            </w:r>
          </w:p>
        </w:tc>
        <w:tc>
          <w:tcPr>
            <w:tcW w:w="5678" w:type="dxa"/>
            <w:shd w:val="clear" w:color="auto" w:fill="auto"/>
          </w:tcPr>
          <w:p w14:paraId="124E7FB6" w14:textId="77777777" w:rsidR="00F368A3" w:rsidRPr="00DB6828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υγγραφή επιστημονικών κειμένων: Κανόνες, δυνατότητες, περιορισμοί</w:t>
            </w:r>
          </w:p>
        </w:tc>
        <w:tc>
          <w:tcPr>
            <w:tcW w:w="569" w:type="dxa"/>
            <w:shd w:val="clear" w:color="auto" w:fill="auto"/>
          </w:tcPr>
          <w:p w14:paraId="68861CE4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C0F445F" w14:textId="77777777" w:rsidR="00F368A3" w:rsidRPr="00DB6828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0BEDFC7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59BCB74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- Γ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</w:tr>
      <w:tr w:rsidR="00F368A3" w:rsidRPr="00E22F55" w14:paraId="75C5954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5B6631D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4</w:t>
            </w:r>
          </w:p>
        </w:tc>
        <w:tc>
          <w:tcPr>
            <w:tcW w:w="5678" w:type="dxa"/>
            <w:shd w:val="clear" w:color="auto" w:fill="auto"/>
          </w:tcPr>
          <w:p w14:paraId="31050DCD" w14:textId="77777777" w:rsidR="00F368A3" w:rsidRPr="00914C93" w:rsidRDefault="00F368A3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Συμ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βουλευτικ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Στ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διοδρομίας</w:t>
            </w:r>
          </w:p>
        </w:tc>
        <w:tc>
          <w:tcPr>
            <w:tcW w:w="569" w:type="dxa"/>
            <w:shd w:val="clear" w:color="auto" w:fill="auto"/>
          </w:tcPr>
          <w:p w14:paraId="29EF4924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BD5B17C" w14:textId="77777777" w:rsidR="00F368A3" w:rsidRPr="00DB6828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3006BFDC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DFB1E49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Θεοδοσάκης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</w:t>
            </w:r>
          </w:p>
        </w:tc>
      </w:tr>
      <w:tr w:rsidR="00906FA3" w:rsidRPr="00E22F55" w14:paraId="2DC35E0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DCC2388" w14:textId="7698BF1D" w:rsidR="00906FA3" w:rsidRPr="008D6040" w:rsidRDefault="008D604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3</w:t>
            </w:r>
          </w:p>
        </w:tc>
        <w:tc>
          <w:tcPr>
            <w:tcW w:w="5678" w:type="dxa"/>
            <w:shd w:val="clear" w:color="auto" w:fill="auto"/>
          </w:tcPr>
          <w:p w14:paraId="5B7BDF49" w14:textId="317836EC" w:rsidR="00906FA3" w:rsidRPr="008D6040" w:rsidRDefault="008D6040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Συγχρονα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 Θέματα αναπτυξιακής Ψυχολογίας</w:t>
            </w:r>
          </w:p>
        </w:tc>
        <w:tc>
          <w:tcPr>
            <w:tcW w:w="569" w:type="dxa"/>
            <w:shd w:val="clear" w:color="auto" w:fill="auto"/>
          </w:tcPr>
          <w:p w14:paraId="3A31ED47" w14:textId="6BDFCBAE" w:rsidR="00906FA3" w:rsidRPr="008D6040" w:rsidRDefault="008D6040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8689D01" w14:textId="249F2AE0" w:rsidR="00906FA3" w:rsidRPr="008D6040" w:rsidRDefault="008D604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05BEB88" w14:textId="093CA473" w:rsidR="00906FA3" w:rsidRPr="008D6040" w:rsidRDefault="008D604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16794C6" w14:textId="71B733C8" w:rsidR="00906FA3" w:rsidRPr="008D6040" w:rsidRDefault="008D6040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Σ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Καζή</w:t>
            </w:r>
            <w:proofErr w:type="spellEnd"/>
          </w:p>
        </w:tc>
      </w:tr>
      <w:tr w:rsidR="00915BC5" w:rsidRPr="00E22F55" w14:paraId="5DDF729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7FDD9C8" w14:textId="615A2872" w:rsidR="00915BC5" w:rsidRPr="00FB328C" w:rsidRDefault="009316AE" w:rsidP="00915BC5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9316AE">
              <w:rPr>
                <w:rFonts w:eastAsia="Calibri" w:cs="Calibri"/>
                <w:b/>
                <w:lang w:val="el-GR" w:eastAsia="el-GR" w:bidi="el-GR"/>
              </w:rPr>
              <w:t>6384</w:t>
            </w:r>
          </w:p>
        </w:tc>
        <w:tc>
          <w:tcPr>
            <w:tcW w:w="5678" w:type="dxa"/>
            <w:shd w:val="clear" w:color="auto" w:fill="auto"/>
          </w:tcPr>
          <w:p w14:paraId="20989EA8" w14:textId="17446F35" w:rsidR="00915BC5" w:rsidRPr="005623FF" w:rsidRDefault="00915BC5" w:rsidP="00915BC5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Εγκέφαλος και Μάθηση</w:t>
            </w:r>
          </w:p>
        </w:tc>
        <w:tc>
          <w:tcPr>
            <w:tcW w:w="569" w:type="dxa"/>
            <w:shd w:val="clear" w:color="auto" w:fill="auto"/>
          </w:tcPr>
          <w:p w14:paraId="1A0B5412" w14:textId="21746727" w:rsidR="00915BC5" w:rsidRPr="005623FF" w:rsidRDefault="00915BC5" w:rsidP="00915BC5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FA5037E" w14:textId="44186E62" w:rsidR="00915BC5" w:rsidRPr="005623FF" w:rsidRDefault="00915BC5" w:rsidP="00915BC5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3883C128" w14:textId="1BA271B1" w:rsidR="00915BC5" w:rsidRPr="005623FF" w:rsidRDefault="00915BC5" w:rsidP="00915BC5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195E0D7" w14:textId="3D41EAA6" w:rsidR="00915BC5" w:rsidRPr="005623FF" w:rsidRDefault="00915BC5" w:rsidP="00915BC5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Τουλουμάκου</w:t>
            </w:r>
            <w:proofErr w:type="spellEnd"/>
          </w:p>
        </w:tc>
      </w:tr>
      <w:tr w:rsidR="00875562" w:rsidRPr="00E22F55" w14:paraId="2E58AA6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AD4B899" w14:textId="748F8216" w:rsidR="00875562" w:rsidRPr="00FB328C" w:rsidRDefault="009316AE" w:rsidP="0087556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9316AE">
              <w:rPr>
                <w:rFonts w:eastAsia="Calibri" w:cs="Calibri"/>
                <w:b/>
                <w:lang w:val="el-GR" w:eastAsia="el-GR" w:bidi="el-GR"/>
              </w:rPr>
              <w:t>6385</w:t>
            </w:r>
          </w:p>
        </w:tc>
        <w:tc>
          <w:tcPr>
            <w:tcW w:w="5678" w:type="dxa"/>
            <w:shd w:val="clear" w:color="auto" w:fill="auto"/>
          </w:tcPr>
          <w:p w14:paraId="7DBAA4E3" w14:textId="3261079C" w:rsidR="00875562" w:rsidRPr="005623FF" w:rsidRDefault="00875562" w:rsidP="0087556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Δημιουργικές, Συμμετοχικές και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Πολυτροπικές</w:t>
            </w:r>
            <w:proofErr w:type="spellEnd"/>
            <w:r w:rsidRPr="005623FF">
              <w:rPr>
                <w:rFonts w:eastAsia="Calibri" w:cs="Calibri"/>
                <w:lang w:val="el-GR" w:eastAsia="el-GR" w:bidi="el-GR"/>
              </w:rPr>
              <w:t xml:space="preserve"> Μέθοδοι Έρευνας και Παρέμβασης με Ομάδες και Κοινότητες</w:t>
            </w:r>
          </w:p>
        </w:tc>
        <w:tc>
          <w:tcPr>
            <w:tcW w:w="569" w:type="dxa"/>
            <w:shd w:val="clear" w:color="auto" w:fill="auto"/>
          </w:tcPr>
          <w:p w14:paraId="7C549A76" w14:textId="4F6DC429" w:rsidR="00875562" w:rsidRPr="005623FF" w:rsidRDefault="00875562" w:rsidP="0087556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4B6A6C3" w14:textId="410B4697" w:rsidR="00875562" w:rsidRPr="005623FF" w:rsidRDefault="00875562" w:rsidP="0087556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E287774" w14:textId="689FE5B2" w:rsidR="00875562" w:rsidRPr="005623FF" w:rsidRDefault="00875562" w:rsidP="0087556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17B9D91" w14:textId="593BCB82" w:rsidR="00875562" w:rsidRPr="005623FF" w:rsidRDefault="00875562" w:rsidP="00875562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Pr="005623FF">
              <w:rPr>
                <w:rFonts w:eastAsia="Calibri" w:cs="Calibri"/>
                <w:lang w:val="el-GR" w:eastAsia="el-GR" w:bidi="el-GR"/>
              </w:rPr>
              <w:t>Μπράϊλας</w:t>
            </w:r>
            <w:proofErr w:type="spellEnd"/>
          </w:p>
        </w:tc>
      </w:tr>
      <w:tr w:rsidR="00FB328C" w:rsidRPr="00E22F55" w14:paraId="1C3D69C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BB4A595" w14:textId="1E093716" w:rsidR="00FB328C" w:rsidRPr="005623FF" w:rsidRDefault="009316AE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89</w:t>
            </w:r>
          </w:p>
        </w:tc>
        <w:tc>
          <w:tcPr>
            <w:tcW w:w="5678" w:type="dxa"/>
            <w:shd w:val="clear" w:color="auto" w:fill="auto"/>
          </w:tcPr>
          <w:p w14:paraId="6C4112D4" w14:textId="0313E035" w:rsidR="00FB328C" w:rsidRPr="005623FF" w:rsidRDefault="00FB328C" w:rsidP="00FB328C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ιδακτική Μεθοδολογία</w:t>
            </w:r>
          </w:p>
        </w:tc>
        <w:tc>
          <w:tcPr>
            <w:tcW w:w="569" w:type="dxa"/>
            <w:shd w:val="clear" w:color="auto" w:fill="auto"/>
          </w:tcPr>
          <w:p w14:paraId="177C36B8" w14:textId="2C8CFE70" w:rsidR="00FB328C" w:rsidRPr="005623FF" w:rsidRDefault="00FB328C" w:rsidP="00FB328C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34BF34F" w14:textId="3809D679" w:rsidR="00FB328C" w:rsidRPr="005623FF" w:rsidRDefault="00FB328C" w:rsidP="00FB328C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63C1D598" w14:textId="6C75AAE2" w:rsidR="00FB328C" w:rsidRPr="005623FF" w:rsidRDefault="00FB328C" w:rsidP="00FB328C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E2C1564" w14:textId="79299284" w:rsidR="00FB328C" w:rsidRPr="005623FF" w:rsidRDefault="00FB328C" w:rsidP="00FB328C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Μ.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Ντοροπούλου</w:t>
            </w:r>
            <w:proofErr w:type="spellEnd"/>
          </w:p>
        </w:tc>
      </w:tr>
      <w:tr w:rsidR="002147F4" w:rsidRPr="00E22F55" w14:paraId="449B74D4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1DAED6C" w14:textId="1077AB72" w:rsidR="002147F4" w:rsidRPr="00061658" w:rsidRDefault="002147F4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8</w:t>
            </w:r>
          </w:p>
        </w:tc>
        <w:tc>
          <w:tcPr>
            <w:tcW w:w="5678" w:type="dxa"/>
            <w:shd w:val="clear" w:color="auto" w:fill="auto"/>
          </w:tcPr>
          <w:p w14:paraId="36D31B7B" w14:textId="7F16E9FE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Εισαγωγή στην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φαρμακολογία</w:t>
            </w:r>
          </w:p>
        </w:tc>
        <w:tc>
          <w:tcPr>
            <w:tcW w:w="569" w:type="dxa"/>
            <w:shd w:val="clear" w:color="auto" w:fill="auto"/>
          </w:tcPr>
          <w:p w14:paraId="5BD20FF4" w14:textId="12475DB3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4BAEE6A" w14:textId="31588E84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32592C21" w14:textId="56E25486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1FEBCBD" w14:textId="36B88CB7" w:rsidR="002147F4" w:rsidRP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>
              <w:rPr>
                <w:rFonts w:eastAsia="Calibri" w:cs="Calibri"/>
                <w:lang w:val="el-GR" w:eastAsia="el-GR" w:bidi="el-GR"/>
              </w:rPr>
              <w:t>Δ.Τσολακόπουλος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</w:tr>
      <w:tr w:rsidR="002147F4" w:rsidRPr="00E22F55" w14:paraId="7107B9E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6E076AC" w14:textId="7ACED880" w:rsidR="002147F4" w:rsidRPr="00061658" w:rsidRDefault="00033F6B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lastRenderedPageBreak/>
              <w:t>6391</w:t>
            </w:r>
          </w:p>
        </w:tc>
        <w:tc>
          <w:tcPr>
            <w:tcW w:w="5678" w:type="dxa"/>
            <w:shd w:val="clear" w:color="auto" w:fill="auto"/>
          </w:tcPr>
          <w:p w14:paraId="7C3590D4" w14:textId="7A4ED20B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Παιδονευροψυχολογία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2E0207E2" w14:textId="3CDCEF00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EF52E1D" w14:textId="5F7FD5F6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3EF6CD2D" w14:textId="02C9A859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D2A0B7F" w14:textId="72F113A5" w:rsid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Δ.Τσολακόπουλος</w:t>
            </w:r>
            <w:proofErr w:type="spellEnd"/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</w:tr>
      <w:tr w:rsidR="002147F4" w:rsidRPr="00E22F55" w14:paraId="726BFA6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2E59E54D" w14:textId="101278AE" w:rsidR="002147F4" w:rsidRPr="00061658" w:rsidRDefault="002147F4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9</w:t>
            </w:r>
          </w:p>
        </w:tc>
        <w:tc>
          <w:tcPr>
            <w:tcW w:w="5678" w:type="dxa"/>
            <w:shd w:val="clear" w:color="auto" w:fill="auto"/>
          </w:tcPr>
          <w:p w14:paraId="49BE7DBC" w14:textId="1C558C54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ο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2BEA6911" w14:textId="4CF90F01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ACD8DDC" w14:textId="2B3A5717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AC82537" w14:textId="6B6641D9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B485EDD" w14:textId="0D3CAA84" w:rsidR="002147F4" w:rsidRP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Π.Κεφάλας</w:t>
            </w:r>
            <w:proofErr w:type="spellEnd"/>
          </w:p>
        </w:tc>
      </w:tr>
      <w:tr w:rsidR="002147F4" w:rsidRPr="00E22F55" w14:paraId="7E8570F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651545C" w14:textId="54C2873B" w:rsidR="002147F4" w:rsidRPr="00061658" w:rsidRDefault="002147F4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80</w:t>
            </w:r>
          </w:p>
        </w:tc>
        <w:tc>
          <w:tcPr>
            <w:tcW w:w="5678" w:type="dxa"/>
            <w:shd w:val="clear" w:color="auto" w:fill="auto"/>
          </w:tcPr>
          <w:p w14:paraId="691E1CEB" w14:textId="0F4F37FE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Ψυχολογία των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Ε</w:t>
            </w:r>
            <w:r w:rsidRPr="00061658">
              <w:rPr>
                <w:rFonts w:eastAsia="Calibri" w:cs="Calibri"/>
                <w:lang w:val="el-GR" w:eastAsia="el-GR" w:bidi="el-GR"/>
              </w:rPr>
              <w:t>ξαρτήσεων</w:t>
            </w:r>
          </w:p>
        </w:tc>
        <w:tc>
          <w:tcPr>
            <w:tcW w:w="569" w:type="dxa"/>
            <w:shd w:val="clear" w:color="auto" w:fill="auto"/>
          </w:tcPr>
          <w:p w14:paraId="434858DC" w14:textId="59D3B29E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985C291" w14:textId="461AC8CE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B861BEE" w14:textId="29782BB2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2EA387A" w14:textId="51F47C5E" w:rsid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proofErr w:type="spellStart"/>
            <w:r w:rsidRPr="002147F4">
              <w:rPr>
                <w:rFonts w:eastAsia="Calibri" w:cs="Calibri"/>
                <w:lang w:eastAsia="el-GR" w:bidi="el-GR"/>
              </w:rPr>
              <w:t>Π.Κεφάλ</w:t>
            </w:r>
            <w:proofErr w:type="spellEnd"/>
            <w:r w:rsidRPr="002147F4">
              <w:rPr>
                <w:rFonts w:eastAsia="Calibri" w:cs="Calibri"/>
                <w:lang w:eastAsia="el-GR" w:bidi="el-GR"/>
              </w:rPr>
              <w:t>ας</w:t>
            </w:r>
          </w:p>
        </w:tc>
      </w:tr>
      <w:tr w:rsidR="002147F4" w:rsidRPr="00E22F55" w14:paraId="4B240BFB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D7D1C37" w14:textId="3756D38A" w:rsidR="002147F4" w:rsidRPr="00061658" w:rsidRDefault="002147F4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89</w:t>
            </w:r>
          </w:p>
        </w:tc>
        <w:tc>
          <w:tcPr>
            <w:tcW w:w="5678" w:type="dxa"/>
            <w:shd w:val="clear" w:color="auto" w:fill="auto"/>
          </w:tcPr>
          <w:p w14:paraId="43B076EC" w14:textId="105F31A8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οινων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Τ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αυτότητα και </w:t>
            </w: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Διομαδικές</w:t>
            </w:r>
            <w:proofErr w:type="spellEnd"/>
            <w:r w:rsidRPr="00061658">
              <w:rPr>
                <w:rFonts w:eastAsia="Calibri" w:cs="Calibri"/>
                <w:lang w:val="el-GR" w:eastAsia="el-GR" w:bidi="el-GR"/>
              </w:rPr>
              <w:t xml:space="preserve"> Σχέσεις</w:t>
            </w:r>
          </w:p>
        </w:tc>
        <w:tc>
          <w:tcPr>
            <w:tcW w:w="569" w:type="dxa"/>
            <w:shd w:val="clear" w:color="auto" w:fill="auto"/>
          </w:tcPr>
          <w:p w14:paraId="63CF08D5" w14:textId="4EE034B3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892D010" w14:textId="239FDE6B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344B2E1" w14:textId="0A529FC8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D8F3D01" w14:textId="588BF5F6" w:rsidR="002147F4" w:rsidRP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2147F4" w:rsidRPr="00E22F55" w14:paraId="3697DF3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2F03948E" w14:textId="23B8683A" w:rsidR="002147F4" w:rsidRPr="00061658" w:rsidRDefault="002147F4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171</w:t>
            </w:r>
          </w:p>
        </w:tc>
        <w:tc>
          <w:tcPr>
            <w:tcW w:w="5678" w:type="dxa"/>
            <w:shd w:val="clear" w:color="auto" w:fill="auto"/>
          </w:tcPr>
          <w:p w14:paraId="3766C92E" w14:textId="234AD032" w:rsidR="002147F4" w:rsidRPr="00061658" w:rsidRDefault="002147F4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Στερεότυπα</w:t>
            </w:r>
          </w:p>
        </w:tc>
        <w:tc>
          <w:tcPr>
            <w:tcW w:w="569" w:type="dxa"/>
            <w:shd w:val="clear" w:color="auto" w:fill="auto"/>
          </w:tcPr>
          <w:p w14:paraId="7D40A906" w14:textId="0821D187" w:rsidR="002147F4" w:rsidRPr="00061658" w:rsidRDefault="002147F4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4A137AD" w14:textId="5EF9A729" w:rsidR="002147F4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27E1C24A" w14:textId="146FE6D6" w:rsidR="002147F4" w:rsidRPr="00061658" w:rsidRDefault="002147F4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AE74D94" w14:textId="2A65B35A" w:rsidR="002147F4" w:rsidRPr="002147F4" w:rsidRDefault="002147F4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2147F4">
              <w:rPr>
                <w:rFonts w:eastAsia="Calibri" w:cs="Calibri"/>
                <w:lang w:val="el-GR" w:eastAsia="el-GR" w:bidi="el-GR"/>
              </w:rPr>
              <w:t>Α.Δημάκης</w:t>
            </w:r>
            <w:proofErr w:type="spellEnd"/>
          </w:p>
        </w:tc>
      </w:tr>
      <w:tr w:rsidR="00001E08" w:rsidRPr="00E22F55" w14:paraId="0CDED56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4A5FD75" w14:textId="54CDA818" w:rsidR="00001E08" w:rsidRPr="00061658" w:rsidRDefault="00001E08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4EF94EA4" w14:textId="4DAEA571" w:rsidR="00001E08" w:rsidRPr="00061658" w:rsidRDefault="00001E08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Εισαγωγή στη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Θ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ε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</w:t>
            </w:r>
          </w:p>
        </w:tc>
        <w:tc>
          <w:tcPr>
            <w:tcW w:w="569" w:type="dxa"/>
            <w:shd w:val="clear" w:color="auto" w:fill="auto"/>
          </w:tcPr>
          <w:p w14:paraId="4D4ABAF3" w14:textId="6CBD9DF4" w:rsidR="00001E08" w:rsidRPr="00061658" w:rsidRDefault="00001E08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6F2E028" w14:textId="7DB1B96A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E8E3D3D" w14:textId="416194D3" w:rsidR="00001E08" w:rsidRPr="00061658" w:rsidRDefault="00001E08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1D03DC7" w14:textId="452C7F7F" w:rsidR="00001E08" w:rsidRPr="00001E08" w:rsidRDefault="00001E08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353136" w:rsidRPr="00353136" w14:paraId="1942EBB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98244C7" w14:textId="7F0B03AE" w:rsidR="00001E08" w:rsidRPr="00061658" w:rsidRDefault="00033F6B" w:rsidP="00033F6B">
            <w:pPr>
              <w:spacing w:before="54"/>
              <w:ind w:right="89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90</w:t>
            </w:r>
          </w:p>
        </w:tc>
        <w:tc>
          <w:tcPr>
            <w:tcW w:w="5678" w:type="dxa"/>
            <w:shd w:val="clear" w:color="auto" w:fill="auto"/>
          </w:tcPr>
          <w:p w14:paraId="25956634" w14:textId="2EDB78CB" w:rsidR="00001E08" w:rsidRPr="00061658" w:rsidRDefault="00001E08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Κλινικές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Δ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ιαστάσεις της </w:t>
            </w:r>
            <w:r w:rsidR="00061658" w:rsidRPr="00061658">
              <w:rPr>
                <w:rFonts w:eastAsia="Calibri" w:cs="Calibri"/>
                <w:lang w:val="el-GR" w:eastAsia="el-GR" w:bidi="el-GR"/>
              </w:rPr>
              <w:t xml:space="preserve">Σχολικής 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>υχολογίας</w:t>
            </w:r>
          </w:p>
        </w:tc>
        <w:tc>
          <w:tcPr>
            <w:tcW w:w="569" w:type="dxa"/>
            <w:shd w:val="clear" w:color="auto" w:fill="auto"/>
          </w:tcPr>
          <w:p w14:paraId="6F7E9F8C" w14:textId="5A59E775" w:rsidR="00001E08" w:rsidRPr="00061658" w:rsidRDefault="00001E08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7BBA2B6" w14:textId="2D3A1CE1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45E0CD7" w14:textId="4611676B" w:rsidR="00001E08" w:rsidRPr="00061658" w:rsidRDefault="00001E08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1F5D16" w14:textId="6844937A" w:rsidR="00001E08" w:rsidRPr="00061658" w:rsidRDefault="00001E08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Α.Λακιώτη</w:t>
            </w:r>
            <w:proofErr w:type="spellEnd"/>
          </w:p>
        </w:tc>
      </w:tr>
      <w:tr w:rsidR="00001E08" w:rsidRPr="00E22F55" w14:paraId="65A1FD6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FE6EB1F" w14:textId="56B23F34" w:rsidR="00001E08" w:rsidRPr="00061658" w:rsidRDefault="00001E08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1</w:t>
            </w:r>
          </w:p>
        </w:tc>
        <w:tc>
          <w:tcPr>
            <w:tcW w:w="5678" w:type="dxa"/>
            <w:shd w:val="clear" w:color="auto" w:fill="auto"/>
          </w:tcPr>
          <w:p w14:paraId="28D6C5D3" w14:textId="4BBE7908" w:rsidR="00001E08" w:rsidRPr="00061658" w:rsidRDefault="00001E08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Συμβουλευ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υχολογία σε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Ε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ιδικούς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Π</w:t>
            </w:r>
            <w:r w:rsidRPr="00061658">
              <w:rPr>
                <w:rFonts w:eastAsia="Calibri" w:cs="Calibri"/>
                <w:lang w:val="el-GR" w:eastAsia="el-GR" w:bidi="el-GR"/>
              </w:rPr>
              <w:t>ληθυσμούς</w:t>
            </w:r>
          </w:p>
        </w:tc>
        <w:tc>
          <w:tcPr>
            <w:tcW w:w="569" w:type="dxa"/>
            <w:shd w:val="clear" w:color="auto" w:fill="auto"/>
          </w:tcPr>
          <w:p w14:paraId="52700705" w14:textId="7F2A9E80" w:rsidR="00001E08" w:rsidRPr="00061658" w:rsidRDefault="00001E08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ECA1CB7" w14:textId="40A4ED97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ABC606A" w14:textId="210F996D" w:rsidR="00001E08" w:rsidRPr="00061658" w:rsidRDefault="00001E08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CB845F" w14:textId="72D29DF2" w:rsidR="00001E08" w:rsidRPr="00001E08" w:rsidRDefault="00B855B0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Ε.Καρακασίδου</w:t>
            </w:r>
            <w:proofErr w:type="spellEnd"/>
          </w:p>
        </w:tc>
      </w:tr>
      <w:tr w:rsidR="00001E08" w:rsidRPr="00E22F55" w14:paraId="37FC2568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B61C4DF" w14:textId="1EA0D6FF" w:rsidR="00001E08" w:rsidRPr="00061658" w:rsidRDefault="00001E08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62</w:t>
            </w:r>
          </w:p>
        </w:tc>
        <w:tc>
          <w:tcPr>
            <w:tcW w:w="5678" w:type="dxa"/>
            <w:shd w:val="clear" w:color="auto" w:fill="auto"/>
          </w:tcPr>
          <w:p w14:paraId="20CA8C69" w14:textId="6DAA027B" w:rsidR="00001E08" w:rsidRPr="00061658" w:rsidRDefault="00001E08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 Συμβουλευτική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Ψ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υχολογία στην 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Ο</w:t>
            </w:r>
            <w:r w:rsidRPr="00061658">
              <w:rPr>
                <w:rFonts w:eastAsia="Calibri" w:cs="Calibri"/>
                <w:lang w:val="el-GR" w:eastAsia="el-GR" w:bidi="el-GR"/>
              </w:rPr>
              <w:t xml:space="preserve">ικογένεια και στο </w:t>
            </w:r>
            <w:r w:rsidR="00585133" w:rsidRPr="00061658">
              <w:rPr>
                <w:rFonts w:eastAsia="Calibri" w:cs="Calibri"/>
                <w:lang w:val="el-GR" w:eastAsia="el-GR" w:bidi="el-GR"/>
              </w:rPr>
              <w:t>Σ</w:t>
            </w:r>
            <w:r w:rsidRPr="00061658">
              <w:rPr>
                <w:rFonts w:eastAsia="Calibri" w:cs="Calibri"/>
                <w:lang w:val="el-GR" w:eastAsia="el-GR" w:bidi="el-GR"/>
              </w:rPr>
              <w:t>χολείο</w:t>
            </w:r>
          </w:p>
        </w:tc>
        <w:tc>
          <w:tcPr>
            <w:tcW w:w="569" w:type="dxa"/>
            <w:shd w:val="clear" w:color="auto" w:fill="auto"/>
          </w:tcPr>
          <w:p w14:paraId="1579531E" w14:textId="73A1DE00" w:rsidR="00001E08" w:rsidRPr="00061658" w:rsidRDefault="00001E08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A765780" w14:textId="11CEEEA7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5907ACC7" w14:textId="23CEA647" w:rsidR="00001E08" w:rsidRPr="00061658" w:rsidRDefault="00001E08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67C41FC" w14:textId="08DD0680" w:rsidR="00001E08" w:rsidRPr="00001E08" w:rsidRDefault="00B855B0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Ε.Καρακασίδου</w:t>
            </w:r>
            <w:proofErr w:type="spellEnd"/>
          </w:p>
        </w:tc>
      </w:tr>
      <w:tr w:rsidR="00001E08" w:rsidRPr="00E22F55" w14:paraId="335DB70B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AEF59C8" w14:textId="0E53516F" w:rsidR="00001E08" w:rsidRPr="00061658" w:rsidRDefault="00001E08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6</w:t>
            </w:r>
          </w:p>
        </w:tc>
        <w:tc>
          <w:tcPr>
            <w:tcW w:w="5678" w:type="dxa"/>
            <w:shd w:val="clear" w:color="auto" w:fill="auto"/>
          </w:tcPr>
          <w:p w14:paraId="1B53F3DF" w14:textId="7F3188B8" w:rsidR="00001E08" w:rsidRPr="00061658" w:rsidRDefault="003D268A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Εισαγωγή στη Μεθοδολογία Έρευνας στις Νοητικές </w:t>
            </w: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Νευροεπιστήμες</w:t>
            </w:r>
            <w:proofErr w:type="spellEnd"/>
          </w:p>
        </w:tc>
        <w:tc>
          <w:tcPr>
            <w:tcW w:w="569" w:type="dxa"/>
            <w:shd w:val="clear" w:color="auto" w:fill="auto"/>
          </w:tcPr>
          <w:p w14:paraId="7EBF7DE9" w14:textId="3D47978C" w:rsidR="00001E08" w:rsidRPr="00061658" w:rsidRDefault="003D268A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34E53ED" w14:textId="3EB63B99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3EF65D60" w14:textId="7E8DA475" w:rsidR="00001E08" w:rsidRPr="00061658" w:rsidRDefault="003D268A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C690126" w14:textId="2F34D3AF" w:rsidR="00001E08" w:rsidRPr="003D268A" w:rsidRDefault="003D268A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>
              <w:rPr>
                <w:rFonts w:eastAsia="Calibri" w:cs="Calibri"/>
                <w:lang w:val="el-GR" w:eastAsia="el-GR" w:bidi="el-GR"/>
              </w:rPr>
              <w:t>Π.Θεοδώνη</w:t>
            </w:r>
            <w:proofErr w:type="spellEnd"/>
          </w:p>
        </w:tc>
      </w:tr>
      <w:tr w:rsidR="00001E08" w:rsidRPr="00E22F55" w14:paraId="5D1A77D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06602D9" w14:textId="35DF17E5" w:rsidR="00001E08" w:rsidRPr="00061658" w:rsidRDefault="003D268A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61658">
              <w:rPr>
                <w:rFonts w:eastAsia="Calibri" w:cs="Calibri"/>
                <w:b/>
                <w:lang w:val="el-GR" w:eastAsia="el-GR" w:bidi="el-GR"/>
              </w:rPr>
              <w:t>6377</w:t>
            </w:r>
          </w:p>
        </w:tc>
        <w:tc>
          <w:tcPr>
            <w:tcW w:w="5678" w:type="dxa"/>
            <w:shd w:val="clear" w:color="auto" w:fill="auto"/>
          </w:tcPr>
          <w:p w14:paraId="54880E08" w14:textId="0B0239E1" w:rsidR="00001E08" w:rsidRPr="00061658" w:rsidRDefault="003D268A" w:rsidP="00FB32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 xml:space="preserve">Ψυχολογία και </w:t>
            </w:r>
            <w:proofErr w:type="spellStart"/>
            <w:r w:rsidRPr="00061658">
              <w:rPr>
                <w:rFonts w:eastAsia="Calibri" w:cs="Calibri"/>
                <w:lang w:val="el-GR" w:eastAsia="el-GR" w:bidi="el-GR"/>
              </w:rPr>
              <w:t>Νευροβιολογία</w:t>
            </w:r>
            <w:proofErr w:type="spellEnd"/>
            <w:r w:rsidRPr="00061658">
              <w:rPr>
                <w:rFonts w:eastAsia="Calibri" w:cs="Calibri"/>
                <w:lang w:val="el-GR" w:eastAsia="el-GR" w:bidi="el-GR"/>
              </w:rPr>
              <w:t xml:space="preserve"> του Λόγου</w:t>
            </w:r>
          </w:p>
        </w:tc>
        <w:tc>
          <w:tcPr>
            <w:tcW w:w="569" w:type="dxa"/>
            <w:shd w:val="clear" w:color="auto" w:fill="auto"/>
          </w:tcPr>
          <w:p w14:paraId="028F2286" w14:textId="6F732D40" w:rsidR="00001E08" w:rsidRPr="00061658" w:rsidRDefault="003D268A" w:rsidP="00FB328C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82C2B72" w14:textId="118347D5" w:rsidR="00001E08" w:rsidRPr="00061658" w:rsidRDefault="00D4479C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18B9A2B" w14:textId="309BD927" w:rsidR="00001E08" w:rsidRPr="00061658" w:rsidRDefault="003D268A" w:rsidP="00FB328C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61658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3A647BA" w14:textId="749EB6B8" w:rsidR="00001E08" w:rsidRPr="003D268A" w:rsidRDefault="003D268A" w:rsidP="00FB328C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3D268A">
              <w:rPr>
                <w:rFonts w:eastAsia="Calibri" w:cs="Calibri"/>
                <w:lang w:val="el-GR" w:eastAsia="el-GR" w:bidi="el-GR"/>
              </w:rPr>
              <w:t>Π.Θεοδώνη</w:t>
            </w:r>
            <w:proofErr w:type="spellEnd"/>
          </w:p>
        </w:tc>
      </w:tr>
    </w:tbl>
    <w:p w14:paraId="603D016C" w14:textId="77777777" w:rsidR="00F368A3" w:rsidRDefault="00F368A3" w:rsidP="00F368A3">
      <w:pPr>
        <w:spacing w:before="11" w:after="0"/>
        <w:rPr>
          <w:b/>
        </w:rPr>
      </w:pPr>
    </w:p>
    <w:p w14:paraId="1F6C66E6" w14:textId="77777777" w:rsidR="00F368A3" w:rsidRDefault="00F368A3" w:rsidP="00F368A3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1CB45727" w14:textId="77777777" w:rsidR="00F368A3" w:rsidRDefault="00F368A3" w:rsidP="00F368A3">
      <w:pPr>
        <w:spacing w:before="11" w:after="0"/>
        <w:jc w:val="center"/>
        <w:rPr>
          <w:b/>
          <w:sz w:val="28"/>
          <w:szCs w:val="28"/>
        </w:rPr>
      </w:pPr>
    </w:p>
    <w:p w14:paraId="4D804597" w14:textId="70D54807" w:rsidR="00F368A3" w:rsidRPr="00E912DB" w:rsidRDefault="00F368A3" w:rsidP="00F368A3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ΣΤ</w:t>
      </w:r>
      <w:r w:rsidRPr="00E912DB">
        <w:rPr>
          <w:b/>
          <w:sz w:val="28"/>
          <w:szCs w:val="28"/>
        </w:rPr>
        <w:t xml:space="preserve"> ΕΞΑΜΗΝΟΥ 22+8=30</w:t>
      </w:r>
    </w:p>
    <w:p w14:paraId="41AE8A45" w14:textId="77777777" w:rsidR="00F368A3" w:rsidRDefault="00F368A3" w:rsidP="00F368A3">
      <w:pPr>
        <w:spacing w:after="0"/>
        <w:rPr>
          <w:b/>
        </w:rPr>
      </w:pPr>
    </w:p>
    <w:p w14:paraId="77CD0444" w14:textId="77777777" w:rsidR="00F368A3" w:rsidRDefault="00F368A3" w:rsidP="00F368A3">
      <w:pPr>
        <w:tabs>
          <w:tab w:val="left" w:pos="6054"/>
        </w:tabs>
        <w:spacing w:before="51" w:after="0"/>
        <w:jc w:val="center"/>
        <w:rPr>
          <w:b/>
          <w:sz w:val="28"/>
          <w:szCs w:val="28"/>
        </w:rPr>
      </w:pPr>
    </w:p>
    <w:p w14:paraId="6A8CA907" w14:textId="41D97A15" w:rsidR="00F368A3" w:rsidRPr="00914C93" w:rsidRDefault="00F368A3" w:rsidP="00F368A3">
      <w:pPr>
        <w:tabs>
          <w:tab w:val="left" w:pos="6054"/>
        </w:tabs>
        <w:spacing w:before="51" w:after="0"/>
        <w:jc w:val="center"/>
        <w:rPr>
          <w:b/>
        </w:rPr>
      </w:pPr>
      <w:r w:rsidRPr="00F368A3">
        <w:rPr>
          <w:b/>
          <w:sz w:val="28"/>
          <w:szCs w:val="28"/>
        </w:rPr>
        <w:t>Ζ΄ ΕΞΑΜΗΝΟ</w:t>
      </w:r>
      <w:r w:rsidR="005623FF">
        <w:rPr>
          <w:b/>
          <w:sz w:val="28"/>
          <w:szCs w:val="28"/>
        </w:rPr>
        <w:t xml:space="preserve"> &amp; Η ΕΞΑΜΗΝΟ</w:t>
      </w:r>
    </w:p>
    <w:tbl>
      <w:tblPr>
        <w:tblStyle w:val="TableNormal2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5103"/>
        <w:gridCol w:w="566"/>
        <w:gridCol w:w="836"/>
        <w:gridCol w:w="2620"/>
      </w:tblGrid>
      <w:tr w:rsidR="00F368A3" w:rsidRPr="00914C93" w14:paraId="4B97D55C" w14:textId="77777777" w:rsidTr="004A54AA">
        <w:trPr>
          <w:trHeight w:val="695"/>
        </w:trPr>
        <w:tc>
          <w:tcPr>
            <w:tcW w:w="624" w:type="dxa"/>
            <w:shd w:val="clear" w:color="auto" w:fill="auto"/>
          </w:tcPr>
          <w:p w14:paraId="313D721F" w14:textId="77777777" w:rsidR="00F368A3" w:rsidRPr="00F368A3" w:rsidRDefault="00F368A3" w:rsidP="004A54AA">
            <w:pPr>
              <w:spacing w:before="55"/>
              <w:ind w:left="67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.</w:t>
            </w:r>
          </w:p>
        </w:tc>
        <w:tc>
          <w:tcPr>
            <w:tcW w:w="5103" w:type="dxa"/>
            <w:shd w:val="clear" w:color="auto" w:fill="auto"/>
          </w:tcPr>
          <w:p w14:paraId="1D4FDD6A" w14:textId="77777777" w:rsidR="00F368A3" w:rsidRPr="00914C93" w:rsidRDefault="00F368A3" w:rsidP="004A54AA">
            <w:pPr>
              <w:spacing w:before="201"/>
              <w:ind w:left="5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6" w:type="dxa"/>
            <w:shd w:val="clear" w:color="auto" w:fill="auto"/>
          </w:tcPr>
          <w:p w14:paraId="1BEDF04B" w14:textId="1ABB4E2E" w:rsidR="00F368A3" w:rsidRPr="00F368A3" w:rsidRDefault="00F368A3" w:rsidP="004A54AA">
            <w:pPr>
              <w:spacing w:before="201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</w:p>
        </w:tc>
        <w:tc>
          <w:tcPr>
            <w:tcW w:w="836" w:type="dxa"/>
            <w:shd w:val="clear" w:color="auto" w:fill="auto"/>
          </w:tcPr>
          <w:p w14:paraId="12283D59" w14:textId="77777777" w:rsidR="00F368A3" w:rsidRPr="00914C93" w:rsidRDefault="00F368A3" w:rsidP="004A54AA">
            <w:pPr>
              <w:spacing w:before="201"/>
              <w:ind w:left="144" w:right="127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620" w:type="dxa"/>
            <w:shd w:val="clear" w:color="auto" w:fill="auto"/>
          </w:tcPr>
          <w:p w14:paraId="2CC6397A" w14:textId="77777777" w:rsidR="00F368A3" w:rsidRPr="00914C93" w:rsidRDefault="00F368A3" w:rsidP="004A54AA">
            <w:pPr>
              <w:spacing w:before="201"/>
              <w:ind w:left="58"/>
              <w:rPr>
                <w:rFonts w:eastAsia="Calibri" w:cs="Calibri"/>
                <w:lang w:eastAsia="el-GR" w:bidi="el-GR"/>
              </w:rPr>
            </w:pPr>
          </w:p>
        </w:tc>
      </w:tr>
      <w:tr w:rsidR="00F368A3" w:rsidRPr="00914C93" w14:paraId="04D2449E" w14:textId="77777777" w:rsidTr="004A54AA">
        <w:trPr>
          <w:trHeight w:val="695"/>
        </w:trPr>
        <w:tc>
          <w:tcPr>
            <w:tcW w:w="624" w:type="dxa"/>
            <w:shd w:val="clear" w:color="auto" w:fill="auto"/>
          </w:tcPr>
          <w:p w14:paraId="1AE114AC" w14:textId="77777777" w:rsidR="00F368A3" w:rsidRPr="00914C93" w:rsidRDefault="00F368A3" w:rsidP="004A54AA">
            <w:pPr>
              <w:spacing w:before="55"/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7</w:t>
            </w:r>
          </w:p>
          <w:p w14:paraId="47E2D3B0" w14:textId="77777777" w:rsidR="00F368A3" w:rsidRPr="00914C93" w:rsidRDefault="00F368A3" w:rsidP="004A54AA">
            <w:pPr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69</w:t>
            </w:r>
          </w:p>
        </w:tc>
        <w:tc>
          <w:tcPr>
            <w:tcW w:w="5103" w:type="dxa"/>
            <w:shd w:val="clear" w:color="auto" w:fill="auto"/>
          </w:tcPr>
          <w:p w14:paraId="63DFF288" w14:textId="77777777" w:rsidR="00F368A3" w:rsidRPr="00914C93" w:rsidRDefault="00F368A3" w:rsidP="004A54AA">
            <w:pPr>
              <w:spacing w:before="201"/>
              <w:ind w:left="55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Πρ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κτικ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Άσκησ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στην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566" w:type="dxa"/>
            <w:shd w:val="clear" w:color="auto" w:fill="auto"/>
          </w:tcPr>
          <w:p w14:paraId="21684551" w14:textId="234EA276" w:rsidR="00F368A3" w:rsidRPr="00F368A3" w:rsidRDefault="00F368A3" w:rsidP="004A54AA">
            <w:pPr>
              <w:spacing w:before="201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836" w:type="dxa"/>
            <w:shd w:val="clear" w:color="auto" w:fill="auto"/>
          </w:tcPr>
          <w:p w14:paraId="3837FC35" w14:textId="3F5E119C" w:rsidR="00F368A3" w:rsidRPr="005623FF" w:rsidRDefault="005623FF" w:rsidP="004A54AA">
            <w:pPr>
              <w:spacing w:before="201"/>
              <w:ind w:left="144" w:right="12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16</w:t>
            </w:r>
          </w:p>
        </w:tc>
        <w:tc>
          <w:tcPr>
            <w:tcW w:w="2620" w:type="dxa"/>
            <w:shd w:val="clear" w:color="auto" w:fill="auto"/>
          </w:tcPr>
          <w:p w14:paraId="56D3578B" w14:textId="77777777" w:rsidR="00F368A3" w:rsidRPr="00914C93" w:rsidRDefault="00F368A3" w:rsidP="004A54AA">
            <w:pPr>
              <w:spacing w:before="201"/>
              <w:ind w:left="58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Όλ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τα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έλ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ΔΕΠ</w:t>
            </w:r>
          </w:p>
        </w:tc>
      </w:tr>
      <w:tr w:rsidR="00F368A3" w:rsidRPr="00914C93" w14:paraId="61BE31EB" w14:textId="77777777" w:rsidTr="004A54AA">
        <w:trPr>
          <w:trHeight w:val="2452"/>
        </w:trPr>
        <w:tc>
          <w:tcPr>
            <w:tcW w:w="624" w:type="dxa"/>
          </w:tcPr>
          <w:p w14:paraId="119F2211" w14:textId="77777777" w:rsidR="00F368A3" w:rsidRPr="00914C93" w:rsidRDefault="00F368A3" w:rsidP="004A54AA">
            <w:pPr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9125" w:type="dxa"/>
            <w:gridSpan w:val="4"/>
          </w:tcPr>
          <w:p w14:paraId="20EA904A" w14:textId="77777777" w:rsidR="00F368A3" w:rsidRPr="00914C93" w:rsidRDefault="00F368A3" w:rsidP="004A54AA">
            <w:pPr>
              <w:spacing w:before="54"/>
              <w:ind w:left="55"/>
              <w:rPr>
                <w:rFonts w:eastAsia="Calibri" w:cs="Calibri"/>
                <w:b/>
                <w:i/>
                <w:lang w:val="el-GR" w:eastAsia="el-GR" w:bidi="el-GR"/>
              </w:rPr>
            </w:pPr>
            <w:proofErr w:type="spellStart"/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Προαπαιτούμενα</w:t>
            </w:r>
            <w:proofErr w:type="spellEnd"/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:</w:t>
            </w:r>
          </w:p>
          <w:p w14:paraId="0496CA15" w14:textId="12768040" w:rsidR="00214D0B" w:rsidRPr="00214D0B" w:rsidRDefault="00F368A3" w:rsidP="00214D0B">
            <w:pPr>
              <w:pStyle w:val="a5"/>
              <w:numPr>
                <w:ilvl w:val="0"/>
                <w:numId w:val="43"/>
              </w:numPr>
              <w:ind w:right="1657"/>
              <w:rPr>
                <w:rFonts w:eastAsia="Calibri" w:cs="Calibri"/>
                <w:i/>
                <w:lang w:val="el-GR" w:eastAsia="el-GR" w:bidi="el-GR"/>
              </w:rPr>
            </w:pPr>
            <w:r w:rsidRPr="00214D0B">
              <w:rPr>
                <w:rFonts w:eastAsia="Calibri" w:cs="Calibri"/>
                <w:i/>
                <w:lang w:val="el-GR" w:eastAsia="el-GR" w:bidi="el-GR"/>
              </w:rPr>
              <w:t>Εισαγωγή στην Αναπτυξιακή Ψυχολογία</w:t>
            </w:r>
            <w:r w:rsidR="00214D0B" w:rsidRPr="00214D0B">
              <w:rPr>
                <w:rFonts w:eastAsia="Calibri" w:cs="Calibri"/>
                <w:i/>
                <w:lang w:val="el-GR" w:eastAsia="el-GR" w:bidi="el-GR"/>
              </w:rPr>
              <w:t xml:space="preserve"> Ι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214D0B">
              <w:rPr>
                <w:rFonts w:eastAsia="Calibri" w:cs="Calibri"/>
                <w:b/>
                <w:i/>
                <w:lang w:val="el-GR" w:eastAsia="el-GR" w:bidi="el-GR"/>
              </w:rPr>
              <w:t>6006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 xml:space="preserve">) </w:t>
            </w:r>
          </w:p>
          <w:p w14:paraId="6FAEC7A9" w14:textId="0376EE0B" w:rsidR="00F368A3" w:rsidRPr="00214D0B" w:rsidRDefault="00F368A3" w:rsidP="00214D0B">
            <w:pPr>
              <w:ind w:left="360" w:right="1657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noProof/>
                <w:lang w:eastAsia="el-GR"/>
              </w:rPr>
              <w:drawing>
                <wp:inline distT="0" distB="0" distL="0" distR="0" wp14:anchorId="351BCD41" wp14:editId="069DFD46">
                  <wp:extent cx="126365" cy="126365"/>
                  <wp:effectExtent l="0" t="0" r="0" b="0"/>
                  <wp:docPr id="1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14D0B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214D0B">
              <w:rPr>
                <w:rFonts w:eastAsia="Calibri" w:cs="Calibri"/>
                <w:spacing w:val="-19"/>
                <w:lang w:val="el-GR" w:eastAsia="el-GR" w:bidi="el-GR"/>
              </w:rPr>
              <w:t xml:space="preserve"> 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Θεωρίες Προσωπικότητας &amp; Κλινικές Εφαρμογές</w:t>
            </w:r>
            <w:r w:rsidRPr="00214D0B">
              <w:rPr>
                <w:rFonts w:eastAsia="Calibri" w:cs="Calibri"/>
                <w:i/>
                <w:spacing w:val="-3"/>
                <w:lang w:val="el-GR" w:eastAsia="el-GR" w:bidi="el-GR"/>
              </w:rPr>
              <w:t xml:space="preserve"> 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214D0B">
              <w:rPr>
                <w:rFonts w:eastAsia="Calibri" w:cs="Calibri"/>
                <w:b/>
                <w:i/>
                <w:lang w:val="el-GR" w:eastAsia="el-GR" w:bidi="el-GR"/>
              </w:rPr>
              <w:t>6119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1F2E8A85" w14:textId="0A2FF842" w:rsidR="00F368A3" w:rsidRPr="00914C93" w:rsidRDefault="00F368A3" w:rsidP="004A54AA">
            <w:pPr>
              <w:ind w:left="775" w:hanging="361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760A24EB" wp14:editId="7E3737F0">
                  <wp:extent cx="126365" cy="126365"/>
                  <wp:effectExtent l="0" t="0" r="0" b="0"/>
                  <wp:docPr id="19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10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Αναπτυξιακή Ψυχολογία</w:t>
            </w:r>
            <w:r w:rsidR="00214D0B">
              <w:rPr>
                <w:rFonts w:eastAsia="Calibri" w:cs="Calibri"/>
                <w:i/>
                <w:lang w:val="el-GR" w:eastAsia="el-GR" w:bidi="el-GR"/>
              </w:rPr>
              <w:t xml:space="preserve"> ΙΙ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312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5784C7FD" w14:textId="77777777" w:rsidR="00F368A3" w:rsidRPr="00914C93" w:rsidRDefault="00F368A3" w:rsidP="004A54AA">
            <w:pPr>
              <w:spacing w:line="293" w:lineRule="exact"/>
              <w:ind w:left="415"/>
              <w:rPr>
                <w:rFonts w:eastAsia="Calibri" w:cs="Calibri"/>
                <w:i/>
                <w:lang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2769FA09" wp14:editId="27A9EAE3">
                  <wp:extent cx="126365" cy="127000"/>
                  <wp:effectExtent l="0" t="0" r="0" b="0"/>
                  <wp:docPr id="21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10"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Ψυχομετρί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 Ι</w:t>
            </w:r>
            <w:r w:rsidRPr="00914C93">
              <w:rPr>
                <w:rFonts w:eastAsia="Calibri" w:cs="Calibri"/>
                <w:i/>
                <w:spacing w:val="-3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123</w:t>
            </w:r>
            <w:r w:rsidRPr="00914C93">
              <w:rPr>
                <w:rFonts w:eastAsia="Calibri" w:cs="Calibri"/>
                <w:i/>
                <w:lang w:eastAsia="el-GR" w:bidi="el-GR"/>
              </w:rPr>
              <w:t>)</w:t>
            </w:r>
          </w:p>
          <w:p w14:paraId="1BF90D2E" w14:textId="77777777" w:rsidR="00F368A3" w:rsidRPr="00914C93" w:rsidRDefault="00F368A3" w:rsidP="004A54AA">
            <w:pPr>
              <w:numPr>
                <w:ilvl w:val="0"/>
                <w:numId w:val="23"/>
              </w:numPr>
              <w:suppressAutoHyphens/>
              <w:spacing w:before="2"/>
              <w:jc w:val="both"/>
              <w:rPr>
                <w:rFonts w:eastAsia="Calibri" w:cs="Calibri"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Ψυχο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παθολογία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του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Ενήλικ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 (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286</w:t>
            </w:r>
            <w:r w:rsidRPr="00914C93">
              <w:rPr>
                <w:rFonts w:eastAsia="Calibri" w:cs="Calibri"/>
                <w:i/>
                <w:lang w:eastAsia="el-GR" w:bidi="el-GR"/>
              </w:rPr>
              <w:t>)</w:t>
            </w:r>
          </w:p>
          <w:p w14:paraId="3C7B5023" w14:textId="77777777" w:rsidR="00F368A3" w:rsidRPr="00914C93" w:rsidRDefault="00F368A3" w:rsidP="004A54AA">
            <w:pPr>
              <w:spacing w:before="2"/>
              <w:ind w:left="55"/>
              <w:rPr>
                <w:rFonts w:eastAsia="Calibri" w:cs="Calibri"/>
                <w:i/>
                <w:lang w:eastAsia="el-GR" w:bidi="el-GR"/>
              </w:rPr>
            </w:pPr>
          </w:p>
        </w:tc>
      </w:tr>
      <w:tr w:rsidR="00F368A3" w:rsidRPr="00914C93" w14:paraId="38B4C298" w14:textId="77777777" w:rsidTr="004A54AA">
        <w:trPr>
          <w:trHeight w:val="697"/>
        </w:trPr>
        <w:tc>
          <w:tcPr>
            <w:tcW w:w="624" w:type="dxa"/>
            <w:shd w:val="clear" w:color="auto" w:fill="auto"/>
          </w:tcPr>
          <w:p w14:paraId="588DF117" w14:textId="77777777" w:rsidR="00F368A3" w:rsidRPr="00914C93" w:rsidRDefault="00F368A3" w:rsidP="004A54AA">
            <w:pPr>
              <w:spacing w:before="57"/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43</w:t>
            </w:r>
          </w:p>
          <w:p w14:paraId="5866EEB3" w14:textId="77777777" w:rsidR="00F368A3" w:rsidRPr="00914C93" w:rsidRDefault="00F368A3" w:rsidP="004A54AA">
            <w:pPr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42</w:t>
            </w:r>
          </w:p>
        </w:tc>
        <w:tc>
          <w:tcPr>
            <w:tcW w:w="5103" w:type="dxa"/>
            <w:shd w:val="clear" w:color="auto" w:fill="auto"/>
          </w:tcPr>
          <w:p w14:paraId="3F494BE8" w14:textId="77777777" w:rsidR="00F368A3" w:rsidRDefault="00F368A3" w:rsidP="004A54AA">
            <w:pPr>
              <w:spacing w:before="203"/>
              <w:ind w:left="55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Πτυχι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κή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Εργ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>ασία</w:t>
            </w:r>
          </w:p>
          <w:p w14:paraId="7FE01FB7" w14:textId="6696B922" w:rsidR="00210B6A" w:rsidRPr="00914C93" w:rsidRDefault="00210B6A" w:rsidP="004A54AA">
            <w:pPr>
              <w:spacing w:before="203"/>
              <w:ind w:left="5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6" w:type="dxa"/>
            <w:shd w:val="clear" w:color="auto" w:fill="auto"/>
          </w:tcPr>
          <w:p w14:paraId="542DB5C0" w14:textId="77777777" w:rsidR="00F368A3" w:rsidRPr="00914C93" w:rsidRDefault="00F368A3" w:rsidP="004A54AA">
            <w:pPr>
              <w:spacing w:before="203"/>
              <w:ind w:left="8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836" w:type="dxa"/>
            <w:shd w:val="clear" w:color="auto" w:fill="auto"/>
          </w:tcPr>
          <w:p w14:paraId="78A273C4" w14:textId="62153843" w:rsidR="00F368A3" w:rsidRPr="00210B6A" w:rsidRDefault="005623FF" w:rsidP="004A54AA">
            <w:pPr>
              <w:spacing w:before="203"/>
              <w:ind w:left="144" w:right="12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28</w:t>
            </w:r>
          </w:p>
        </w:tc>
        <w:tc>
          <w:tcPr>
            <w:tcW w:w="2620" w:type="dxa"/>
            <w:shd w:val="clear" w:color="auto" w:fill="auto"/>
          </w:tcPr>
          <w:p w14:paraId="0B40316C" w14:textId="77777777" w:rsidR="00F368A3" w:rsidRPr="00914C93" w:rsidRDefault="00F368A3" w:rsidP="004A54AA">
            <w:pPr>
              <w:spacing w:before="203"/>
              <w:ind w:left="58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Όλ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α τα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μέλη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 ΔΕΠ</w:t>
            </w:r>
          </w:p>
        </w:tc>
      </w:tr>
      <w:tr w:rsidR="00914C93" w:rsidRPr="00914C93" w14:paraId="6C843B55" w14:textId="77777777" w:rsidTr="004A54AA">
        <w:trPr>
          <w:trHeight w:val="7918"/>
        </w:trPr>
        <w:tc>
          <w:tcPr>
            <w:tcW w:w="624" w:type="dxa"/>
          </w:tcPr>
          <w:p w14:paraId="393C2FF3" w14:textId="77777777" w:rsidR="00914C93" w:rsidRPr="00210B6A" w:rsidRDefault="00914C93" w:rsidP="00F368A3">
            <w:pPr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9125" w:type="dxa"/>
            <w:gridSpan w:val="4"/>
          </w:tcPr>
          <w:p w14:paraId="5508583D" w14:textId="6AF62647" w:rsidR="00914C93" w:rsidRPr="00914C93" w:rsidRDefault="00914C93" w:rsidP="00914C93">
            <w:pPr>
              <w:spacing w:before="55"/>
              <w:ind w:left="55"/>
              <w:rPr>
                <w:rFonts w:eastAsia="Calibri" w:cs="Calibri"/>
                <w:b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Προ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>απαιτούμενα</w:t>
            </w:r>
            <w:r w:rsidR="00210B6A">
              <w:rPr>
                <w:rFonts w:eastAsia="Calibri" w:cs="Calibri"/>
                <w:b/>
                <w:i/>
                <w:lang w:val="el-GR" w:eastAsia="el-GR" w:bidi="el-GR"/>
              </w:rPr>
              <w:t xml:space="preserve"> ΠΤΥΧΙΑΚΗΣ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:</w:t>
            </w:r>
          </w:p>
          <w:p w14:paraId="296CB6B7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jc w:val="both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Εισαγωγή στην </w:t>
            </w:r>
            <w:proofErr w:type="spellStart"/>
            <w:r w:rsidRPr="00914C93">
              <w:rPr>
                <w:rFonts w:eastAsia="Calibri" w:cs="Calibri"/>
                <w:i/>
                <w:lang w:val="el-GR" w:eastAsia="el-GR" w:bidi="el-GR"/>
              </w:rPr>
              <w:t>Κοινωνιο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>-ψυχολογική  Έρευνα Ι</w:t>
            </w:r>
            <w:r w:rsidRPr="00914C93">
              <w:rPr>
                <w:rFonts w:eastAsia="Calibri" w:cs="Calibri"/>
                <w:i/>
                <w:spacing w:val="-9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43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4AAA5542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spacing w:before="1"/>
              <w:jc w:val="both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Εισαγωγή στην </w:t>
            </w:r>
            <w:proofErr w:type="spellStart"/>
            <w:r w:rsidRPr="00914C93">
              <w:rPr>
                <w:rFonts w:eastAsia="Calibri" w:cs="Calibri"/>
                <w:i/>
                <w:lang w:val="el-GR" w:eastAsia="el-GR" w:bidi="el-GR"/>
              </w:rPr>
              <w:t>Κοινωνιο</w:t>
            </w:r>
            <w:proofErr w:type="spellEnd"/>
            <w:r w:rsidRPr="00914C93">
              <w:rPr>
                <w:rFonts w:eastAsia="Calibri" w:cs="Calibri"/>
                <w:i/>
                <w:lang w:val="el-GR" w:eastAsia="el-GR" w:bidi="el-GR"/>
              </w:rPr>
              <w:t>-ψυχολογική Έρευνα ΙΙ</w:t>
            </w:r>
            <w:r w:rsidRPr="00914C93">
              <w:rPr>
                <w:rFonts w:eastAsia="Calibri" w:cs="Calibri"/>
                <w:i/>
                <w:spacing w:val="-9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94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0395A976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spacing w:line="267" w:lineRule="exact"/>
              <w:jc w:val="both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Πειραματικός Σχεδιασμός Έρευνας στην Ψυχολογία</w:t>
            </w:r>
            <w:r w:rsidRPr="00914C93">
              <w:rPr>
                <w:rFonts w:eastAsia="Calibri" w:cs="Calibri"/>
                <w:i/>
                <w:spacing w:val="-7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130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1F92B73C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spacing w:line="267" w:lineRule="exact"/>
              <w:jc w:val="both"/>
              <w:rPr>
                <w:rFonts w:eastAsia="Calibri" w:cs="Calibri"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Πρ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ακτικές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Ασκήσεις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Στ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τιστικής</w:t>
            </w:r>
            <w:r w:rsidRPr="00914C93">
              <w:rPr>
                <w:rFonts w:eastAsia="Calibri" w:cs="Calibri"/>
                <w:i/>
                <w:spacing w:val="-3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079</w:t>
            </w:r>
            <w:r w:rsidRPr="00914C93">
              <w:rPr>
                <w:rFonts w:eastAsia="Calibri" w:cs="Calibri"/>
                <w:i/>
                <w:lang w:eastAsia="el-GR" w:bidi="el-GR"/>
              </w:rPr>
              <w:t>)</w:t>
            </w:r>
          </w:p>
          <w:p w14:paraId="483884B9" w14:textId="77777777" w:rsidR="00914C93" w:rsidRPr="00914C93" w:rsidRDefault="00914C93" w:rsidP="00914C93">
            <w:pPr>
              <w:numPr>
                <w:ilvl w:val="0"/>
                <w:numId w:val="17"/>
              </w:numPr>
              <w:tabs>
                <w:tab w:val="left" w:pos="416"/>
              </w:tabs>
              <w:suppressAutoHyphens/>
              <w:spacing w:before="1"/>
              <w:ind w:right="40"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Επιπλέον μαθήματα ανά Θεματική, εφόσον αυτή επιλεγεί για την εκπόνηση της πτυχιακής εργασίας:</w:t>
            </w:r>
          </w:p>
          <w:p w14:paraId="3B489535" w14:textId="77777777" w:rsidR="00914C93" w:rsidRPr="00914C93" w:rsidRDefault="00914C93" w:rsidP="00914C93">
            <w:pPr>
              <w:spacing w:before="1"/>
              <w:ind w:left="415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b/>
                <w:i/>
                <w:lang w:eastAsia="el-GR" w:bidi="el-GR"/>
              </w:rPr>
              <w:t xml:space="preserve">.1. </w:t>
            </w: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Πειρ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>αματικής/Γνωστικής/Εξελικτικής/Νευροεπιστημών:</w:t>
            </w:r>
          </w:p>
          <w:p w14:paraId="6A90F096" w14:textId="00DDC468" w:rsidR="00914C93" w:rsidRPr="00914C93" w:rsidRDefault="00914C93" w:rsidP="00914C93">
            <w:pPr>
              <w:numPr>
                <w:ilvl w:val="1"/>
                <w:numId w:val="16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Αναπτυξιακή Ψυχολογία</w:t>
            </w:r>
            <w:r w:rsidR="00BD6794">
              <w:rPr>
                <w:rFonts w:eastAsia="Calibri" w:cs="Calibri"/>
                <w:i/>
                <w:lang w:val="el-GR" w:eastAsia="el-GR" w:bidi="el-GR"/>
              </w:rPr>
              <w:t xml:space="preserve"> Ι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-</w:t>
            </w:r>
            <w:r w:rsidRPr="00914C93">
              <w:rPr>
                <w:rFonts w:eastAsia="Calibri" w:cs="Calibri"/>
                <w:i/>
                <w:spacing w:val="-10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06</w:t>
            </w:r>
          </w:p>
          <w:p w14:paraId="556A9EA1" w14:textId="77777777" w:rsidR="00914C93" w:rsidRPr="00914C93" w:rsidRDefault="00914C93" w:rsidP="00914C93">
            <w:pPr>
              <w:numPr>
                <w:ilvl w:val="1"/>
                <w:numId w:val="16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Εισ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αγωγή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στη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Γνωστική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 -</w:t>
            </w:r>
            <w:r w:rsidRPr="00914C93">
              <w:rPr>
                <w:rFonts w:eastAsia="Calibri" w:cs="Calibri"/>
                <w:i/>
                <w:spacing w:val="-5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013</w:t>
            </w:r>
          </w:p>
          <w:p w14:paraId="76547528" w14:textId="77777777" w:rsidR="00914C93" w:rsidRPr="00914C93" w:rsidRDefault="00914C93" w:rsidP="00914C93">
            <w:pPr>
              <w:spacing w:line="267" w:lineRule="exact"/>
              <w:ind w:left="415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b/>
                <w:i/>
                <w:lang w:eastAsia="el-GR" w:bidi="el-GR"/>
              </w:rPr>
              <w:t xml:space="preserve">.2. </w:t>
            </w: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Κλινικής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>ας:</w:t>
            </w:r>
          </w:p>
          <w:p w14:paraId="211F643D" w14:textId="77777777" w:rsidR="00914C93" w:rsidRPr="00914C93" w:rsidRDefault="00914C93" w:rsidP="00914C93">
            <w:pPr>
              <w:numPr>
                <w:ilvl w:val="1"/>
                <w:numId w:val="15"/>
              </w:numPr>
              <w:tabs>
                <w:tab w:val="left" w:pos="1280"/>
              </w:tabs>
              <w:suppressAutoHyphens/>
              <w:spacing w:line="267" w:lineRule="exact"/>
              <w:jc w:val="both"/>
              <w:rPr>
                <w:rFonts w:eastAsia="Calibri" w:cs="Calibri"/>
                <w:b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Θεωρίες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Προσω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πικότητας &amp;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Κλινικές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Εφ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ρμογές –</w:t>
            </w:r>
            <w:r w:rsidRPr="00914C93">
              <w:rPr>
                <w:rFonts w:eastAsia="Calibri" w:cs="Calibri"/>
                <w:i/>
                <w:spacing w:val="-3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119</w:t>
            </w:r>
          </w:p>
          <w:p w14:paraId="4C55306E" w14:textId="77777777" w:rsidR="00914C93" w:rsidRPr="00914C93" w:rsidRDefault="00914C93" w:rsidP="00914C93">
            <w:pPr>
              <w:numPr>
                <w:ilvl w:val="1"/>
                <w:numId w:val="15"/>
              </w:numPr>
              <w:tabs>
                <w:tab w:val="left" w:pos="1280"/>
              </w:tabs>
              <w:suppressAutoHyphens/>
              <w:spacing w:before="1"/>
              <w:jc w:val="both"/>
              <w:rPr>
                <w:rFonts w:eastAsia="Calibri" w:cs="Calibri"/>
                <w:b/>
                <w:i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i/>
                <w:lang w:eastAsia="el-GR" w:bidi="el-GR"/>
              </w:rPr>
              <w:t>Ψυχομετρί</w:t>
            </w:r>
            <w:proofErr w:type="spellEnd"/>
            <w:r w:rsidRPr="00914C93">
              <w:rPr>
                <w:rFonts w:eastAsia="Calibri" w:cs="Calibri"/>
                <w:i/>
                <w:lang w:eastAsia="el-GR" w:bidi="el-GR"/>
              </w:rPr>
              <w:t>α Ι -</w:t>
            </w:r>
            <w:r w:rsidRPr="00914C93">
              <w:rPr>
                <w:rFonts w:eastAsia="Calibri" w:cs="Calibri"/>
                <w:i/>
                <w:spacing w:val="-2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123</w:t>
            </w:r>
          </w:p>
          <w:p w14:paraId="7B2FD59B" w14:textId="77777777" w:rsidR="00914C93" w:rsidRPr="00914C93" w:rsidRDefault="00914C93" w:rsidP="00914C93">
            <w:pPr>
              <w:ind w:left="412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b/>
                <w:i/>
                <w:lang w:eastAsia="el-GR" w:bidi="el-GR"/>
              </w:rPr>
              <w:t xml:space="preserve">.3. </w:t>
            </w: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Κοινωνικής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 xml:space="preserve"> </w:t>
            </w:r>
            <w:proofErr w:type="spellStart"/>
            <w:r w:rsidRPr="00914C93">
              <w:rPr>
                <w:rFonts w:eastAsia="Calibri" w:cs="Calibri"/>
                <w:b/>
                <w:i/>
                <w:lang w:eastAsia="el-GR" w:bidi="el-GR"/>
              </w:rPr>
              <w:t>Ψυχολογί</w:t>
            </w:r>
            <w:proofErr w:type="spellEnd"/>
            <w:r w:rsidRPr="00914C93">
              <w:rPr>
                <w:rFonts w:eastAsia="Calibri" w:cs="Calibri"/>
                <w:b/>
                <w:i/>
                <w:lang w:eastAsia="el-GR" w:bidi="el-GR"/>
              </w:rPr>
              <w:t>ας:</w:t>
            </w:r>
          </w:p>
          <w:p w14:paraId="75229FDB" w14:textId="77777777" w:rsidR="00914C93" w:rsidRPr="00914C93" w:rsidRDefault="00914C93" w:rsidP="00914C93">
            <w:pPr>
              <w:numPr>
                <w:ilvl w:val="1"/>
                <w:numId w:val="14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Κοινωνική Ψυχολογία Ι –</w:t>
            </w:r>
            <w:r w:rsidRPr="00914C93">
              <w:rPr>
                <w:rFonts w:eastAsia="Calibri" w:cs="Calibri"/>
                <w:i/>
                <w:spacing w:val="-8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02</w:t>
            </w:r>
          </w:p>
          <w:p w14:paraId="4C5B7AD6" w14:textId="77777777" w:rsidR="00914C93" w:rsidRPr="00914C93" w:rsidRDefault="00914C93" w:rsidP="00914C93">
            <w:pPr>
              <w:numPr>
                <w:ilvl w:val="1"/>
                <w:numId w:val="14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Κοινωνική Ψυχολογία ΙΙ –</w:t>
            </w:r>
            <w:r w:rsidRPr="00914C93">
              <w:rPr>
                <w:rFonts w:eastAsia="Calibri" w:cs="Calibri"/>
                <w:i/>
                <w:spacing w:val="-9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12</w:t>
            </w:r>
          </w:p>
        </w:tc>
      </w:tr>
    </w:tbl>
    <w:p w14:paraId="27E512AF" w14:textId="77777777" w:rsidR="00914C93" w:rsidRPr="00914C93" w:rsidRDefault="00914C93" w:rsidP="00914C93">
      <w:pPr>
        <w:spacing w:after="0"/>
        <w:rPr>
          <w:b/>
        </w:rPr>
      </w:pPr>
    </w:p>
    <w:p w14:paraId="1A0A7F25" w14:textId="400DFF52" w:rsidR="00914C93" w:rsidRPr="00914C93" w:rsidRDefault="00210B6A" w:rsidP="00210B6A">
      <w:pPr>
        <w:spacing w:after="0"/>
        <w:jc w:val="center"/>
        <w:rPr>
          <w:b/>
        </w:rPr>
      </w:pPr>
      <w:r>
        <w:rPr>
          <w:b/>
        </w:rPr>
        <w:t xml:space="preserve">ΣΥΝΟΛΟ ΜΟΝΑΔΩΝ ΑΠΟ ΤΑ ΥΠΟΧΡΕΩΤΙΚΆ ΜΑΘΗΜΑΤΑ </w:t>
      </w:r>
      <w:r w:rsidR="000A2073" w:rsidRPr="000A2073">
        <w:rPr>
          <w:b/>
        </w:rPr>
        <w:t>22</w:t>
      </w:r>
      <w:r>
        <w:rPr>
          <w:b/>
        </w:rPr>
        <w:t xml:space="preserve"> </w:t>
      </w:r>
    </w:p>
    <w:p w14:paraId="31FC9710" w14:textId="77777777" w:rsidR="00210B6A" w:rsidRDefault="00210B6A" w:rsidP="00210B6A">
      <w:pPr>
        <w:tabs>
          <w:tab w:val="left" w:pos="6054"/>
        </w:tabs>
        <w:spacing w:before="51" w:after="0"/>
        <w:jc w:val="center"/>
        <w:rPr>
          <w:b/>
          <w:sz w:val="28"/>
          <w:szCs w:val="28"/>
        </w:rPr>
      </w:pPr>
    </w:p>
    <w:p w14:paraId="407D5778" w14:textId="0C81BEB5" w:rsidR="00AC06A2" w:rsidRDefault="00210B6A" w:rsidP="00AC06A2">
      <w:pPr>
        <w:tabs>
          <w:tab w:val="left" w:pos="6054"/>
        </w:tabs>
        <w:spacing w:before="51" w:after="0"/>
        <w:rPr>
          <w:bCs/>
        </w:rPr>
      </w:pPr>
      <w:r>
        <w:rPr>
          <w:bCs/>
        </w:rPr>
        <w:t>Οι φοιτητές-</w:t>
      </w:r>
      <w:proofErr w:type="spellStart"/>
      <w:r>
        <w:rPr>
          <w:bCs/>
        </w:rPr>
        <w:t>τριες</w:t>
      </w:r>
      <w:proofErr w:type="spellEnd"/>
      <w:r>
        <w:rPr>
          <w:bCs/>
        </w:rPr>
        <w:t xml:space="preserve"> του </w:t>
      </w:r>
      <w:r w:rsidR="00C9219E">
        <w:rPr>
          <w:bCs/>
        </w:rPr>
        <w:t>Ζ</w:t>
      </w:r>
      <w:r w:rsidR="005623FF">
        <w:rPr>
          <w:bCs/>
        </w:rPr>
        <w:t xml:space="preserve"> &amp; Η</w:t>
      </w:r>
      <w:r>
        <w:rPr>
          <w:bCs/>
        </w:rPr>
        <w:t xml:space="preserve"> εξαμήνου μπορούν να επιλέγουν από όλα τα μαθήματα επιλογής που προσφέρονται στο τμήμα </w:t>
      </w:r>
      <w:r w:rsidR="00143FDA" w:rsidRPr="00143FDA">
        <w:rPr>
          <w:bCs/>
        </w:rPr>
        <w:t xml:space="preserve"> </w:t>
      </w:r>
      <w:r>
        <w:rPr>
          <w:bCs/>
        </w:rPr>
        <w:t>για</w:t>
      </w:r>
      <w:r w:rsidR="00143FDA">
        <w:rPr>
          <w:bCs/>
        </w:rPr>
        <w:t xml:space="preserve"> το χειμερινό εξάμηνο</w:t>
      </w:r>
      <w:r w:rsidR="005623FF">
        <w:rPr>
          <w:bCs/>
        </w:rPr>
        <w:t>( όταν είναι στο Ζ) και το εαρινό εξάμηνο (όταν είναι στο Η)</w:t>
      </w:r>
      <w:r w:rsidR="00143FDA">
        <w:rPr>
          <w:bCs/>
        </w:rPr>
        <w:t xml:space="preserve"> ώστε</w:t>
      </w:r>
      <w:r>
        <w:rPr>
          <w:bCs/>
        </w:rPr>
        <w:t xml:space="preserve"> να συμπληρώσουν </w:t>
      </w:r>
      <w:r w:rsidR="000A2073" w:rsidRPr="000A2073">
        <w:rPr>
          <w:b/>
        </w:rPr>
        <w:t xml:space="preserve">8 </w:t>
      </w:r>
      <w:r w:rsidR="000A2073" w:rsidRPr="000A2073">
        <w:rPr>
          <w:b/>
          <w:lang w:val="en-US"/>
        </w:rPr>
        <w:t>ECTS</w:t>
      </w:r>
      <w:r>
        <w:rPr>
          <w:bCs/>
        </w:rPr>
        <w:t xml:space="preserve"> </w:t>
      </w:r>
    </w:p>
    <w:p w14:paraId="2CBDE548" w14:textId="5ABA8496" w:rsidR="000A2073" w:rsidRDefault="000A2073" w:rsidP="00AC06A2">
      <w:pPr>
        <w:tabs>
          <w:tab w:val="left" w:pos="6054"/>
        </w:tabs>
        <w:spacing w:before="5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3BAF72A4" w14:textId="77777777" w:rsidR="00C37D43" w:rsidRDefault="00C37D43" w:rsidP="000A2073">
      <w:pPr>
        <w:spacing w:before="11" w:after="0"/>
        <w:jc w:val="center"/>
        <w:rPr>
          <w:b/>
        </w:rPr>
      </w:pPr>
    </w:p>
    <w:p w14:paraId="41FA1877" w14:textId="5E3DD873" w:rsidR="00C37D43" w:rsidRPr="00E912DB" w:rsidRDefault="00C37D43" w:rsidP="00C37D43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  <w:lang w:val="en-US"/>
        </w:rPr>
        <w:t>Z</w:t>
      </w:r>
      <w:r w:rsidRPr="00E912DB">
        <w:rPr>
          <w:b/>
          <w:sz w:val="28"/>
          <w:szCs w:val="28"/>
        </w:rPr>
        <w:t xml:space="preserve"> ΕΞΑΜΗΝΟΥ 22+8=30</w:t>
      </w:r>
    </w:p>
    <w:p w14:paraId="255E465B" w14:textId="77777777" w:rsidR="000A2073" w:rsidRDefault="000A2073" w:rsidP="00C9219E">
      <w:pPr>
        <w:tabs>
          <w:tab w:val="left" w:pos="6054"/>
        </w:tabs>
        <w:spacing w:before="51" w:after="0"/>
        <w:jc w:val="center"/>
        <w:rPr>
          <w:b/>
          <w:sz w:val="28"/>
          <w:szCs w:val="28"/>
        </w:rPr>
      </w:pPr>
    </w:p>
    <w:p w14:paraId="68ED0FD8" w14:textId="0F685664" w:rsidR="007072B3" w:rsidRPr="00E912DB" w:rsidRDefault="007072B3" w:rsidP="007072B3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Η</w:t>
      </w:r>
      <w:r w:rsidRPr="00E912DB">
        <w:rPr>
          <w:b/>
          <w:sz w:val="28"/>
          <w:szCs w:val="28"/>
        </w:rPr>
        <w:t xml:space="preserve"> ΕΞΑΜΗΝΟΥ 22+8=30</w:t>
      </w:r>
    </w:p>
    <w:p w14:paraId="16FD4CA8" w14:textId="77777777" w:rsidR="007072B3" w:rsidRDefault="007072B3" w:rsidP="00C37D43">
      <w:pPr>
        <w:tabs>
          <w:tab w:val="left" w:pos="6054"/>
        </w:tabs>
        <w:spacing w:before="51" w:after="0"/>
        <w:rPr>
          <w:bCs/>
        </w:rPr>
      </w:pPr>
    </w:p>
    <w:p w14:paraId="0021D56F" w14:textId="77777777" w:rsidR="00C37D43" w:rsidRDefault="00C37D43" w:rsidP="00C37D43">
      <w:pPr>
        <w:tabs>
          <w:tab w:val="left" w:pos="6054"/>
        </w:tabs>
        <w:spacing w:before="51" w:after="0"/>
        <w:rPr>
          <w:b/>
          <w:sz w:val="28"/>
          <w:szCs w:val="28"/>
        </w:rPr>
      </w:pPr>
    </w:p>
    <w:p w14:paraId="71A38049" w14:textId="77777777" w:rsidR="00F7062C" w:rsidRDefault="00F7062C" w:rsidP="00C9219E">
      <w:pPr>
        <w:spacing w:after="0"/>
        <w:ind w:left="-567"/>
        <w:jc w:val="both"/>
        <w:rPr>
          <w:b/>
          <w:i/>
        </w:rPr>
      </w:pPr>
    </w:p>
    <w:p w14:paraId="4A522875" w14:textId="1107C1D3" w:rsidR="00C9219E" w:rsidRPr="00914C93" w:rsidRDefault="00C9219E" w:rsidP="00C9219E">
      <w:pPr>
        <w:spacing w:after="0"/>
        <w:ind w:left="-567"/>
        <w:jc w:val="both"/>
        <w:rPr>
          <w:b/>
          <w:i/>
        </w:rPr>
      </w:pPr>
      <w:r w:rsidRPr="00914C93">
        <w:rPr>
          <w:b/>
          <w:i/>
        </w:rPr>
        <w:lastRenderedPageBreak/>
        <w:t xml:space="preserve">Προσθήκες στα παραπάνω: </w:t>
      </w:r>
    </w:p>
    <w:p w14:paraId="4CE6F79B" w14:textId="5BD78E1D" w:rsidR="00C9219E" w:rsidRPr="00F7062C" w:rsidRDefault="00F7062C" w:rsidP="00F7062C">
      <w:pPr>
        <w:pStyle w:val="a5"/>
        <w:numPr>
          <w:ilvl w:val="0"/>
          <w:numId w:val="45"/>
        </w:numPr>
        <w:suppressAutoHyphens/>
        <w:spacing w:after="0" w:line="240" w:lineRule="auto"/>
        <w:jc w:val="both"/>
        <w:rPr>
          <w:i/>
        </w:rPr>
      </w:pPr>
      <w:r w:rsidRPr="00F7062C">
        <w:rPr>
          <w:i/>
        </w:rPr>
        <w:t>Οι</w:t>
      </w:r>
      <w:r w:rsidR="00C9219E" w:rsidRPr="00F7062C">
        <w:rPr>
          <w:i/>
        </w:rPr>
        <w:t xml:space="preserve"> φοιτητές</w:t>
      </w:r>
      <w:r w:rsidRPr="00F7062C">
        <w:rPr>
          <w:i/>
        </w:rPr>
        <w:t>-</w:t>
      </w:r>
      <w:proofErr w:type="spellStart"/>
      <w:r w:rsidRPr="00F7062C">
        <w:rPr>
          <w:i/>
        </w:rPr>
        <w:t>τριες</w:t>
      </w:r>
      <w:proofErr w:type="spellEnd"/>
      <w:r w:rsidR="00C9219E" w:rsidRPr="00F7062C">
        <w:rPr>
          <w:i/>
        </w:rPr>
        <w:t xml:space="preserve"> που δηλώνουν το μάθημα της «Πτυχιακής Εργασίας» και το μάθημα της «Πρακτικής Άσκησης» θα πρέπει όταν υποβάλλουν τ</w:t>
      </w:r>
      <w:r w:rsidR="008F67DC" w:rsidRPr="00F7062C">
        <w:rPr>
          <w:i/>
        </w:rPr>
        <w:t>α αντίστοιχα</w:t>
      </w:r>
      <w:r w:rsidR="00C9219E" w:rsidRPr="00F7062C">
        <w:rPr>
          <w:i/>
        </w:rPr>
        <w:t xml:space="preserve"> έντυπ</w:t>
      </w:r>
      <w:r w:rsidR="008F67DC" w:rsidRPr="00F7062C">
        <w:rPr>
          <w:i/>
        </w:rPr>
        <w:t>α</w:t>
      </w:r>
      <w:r w:rsidR="00C9219E" w:rsidRPr="00F7062C">
        <w:rPr>
          <w:i/>
        </w:rPr>
        <w:t xml:space="preserve"> </w:t>
      </w:r>
      <w:r w:rsidR="008F67DC" w:rsidRPr="00F7062C">
        <w:rPr>
          <w:i/>
        </w:rPr>
        <w:t>να</w:t>
      </w:r>
      <w:r w:rsidR="00C9219E" w:rsidRPr="00F7062C">
        <w:rPr>
          <w:i/>
        </w:rPr>
        <w:t xml:space="preserve"> δηλώνουν υπεύθυνα ότι «</w:t>
      </w:r>
      <w:r w:rsidR="00C9219E" w:rsidRPr="00F7062C">
        <w:rPr>
          <w:i/>
          <w:u w:val="single"/>
        </w:rPr>
        <w:t xml:space="preserve">γνωρίζουν ότι αν δεν έχουν περάσει τα </w:t>
      </w:r>
      <w:proofErr w:type="spellStart"/>
      <w:r w:rsidR="00C9219E" w:rsidRPr="00F7062C">
        <w:rPr>
          <w:i/>
          <w:u w:val="single"/>
        </w:rPr>
        <w:t>προαπαιτούμενα</w:t>
      </w:r>
      <w:proofErr w:type="spellEnd"/>
      <w:r w:rsidR="00C9219E" w:rsidRPr="00F7062C">
        <w:rPr>
          <w:i/>
          <w:u w:val="single"/>
        </w:rPr>
        <w:t xml:space="preserve"> μαθήματα της πτυχιακής εργασίας και αντίστοιχα της πρακτικής άσκησης οι βαθμοί τους δεν θα κατοχυρωθούν’</w:t>
      </w:r>
      <w:r w:rsidR="00C9219E" w:rsidRPr="00F7062C">
        <w:rPr>
          <w:i/>
        </w:rPr>
        <w:t>.</w:t>
      </w:r>
      <w:r w:rsidR="00055243" w:rsidRPr="00F7062C">
        <w:rPr>
          <w:i/>
        </w:rPr>
        <w:t xml:space="preserve"> Για την πτυχιακή εργασία τα επιπλέον μαθήματα ανά θεματική ελέγχονται από τον/την επιβλέποντα</w:t>
      </w:r>
      <w:r w:rsidR="00262C62">
        <w:rPr>
          <w:i/>
        </w:rPr>
        <w:t>/</w:t>
      </w:r>
      <w:r w:rsidR="00055243" w:rsidRPr="00F7062C">
        <w:rPr>
          <w:i/>
        </w:rPr>
        <w:t>-ουσα κατά τη στιγμή υπογραφής</w:t>
      </w:r>
      <w:r w:rsidRPr="00F7062C">
        <w:rPr>
          <w:i/>
        </w:rPr>
        <w:t xml:space="preserve"> του εντύπου. Ο</w:t>
      </w:r>
      <w:r w:rsidR="00262C62">
        <w:rPr>
          <w:i/>
        </w:rPr>
        <w:t>/Η</w:t>
      </w:r>
      <w:r w:rsidRPr="00F7062C">
        <w:rPr>
          <w:i/>
        </w:rPr>
        <w:t xml:space="preserve"> επιβλέπων</w:t>
      </w:r>
      <w:r w:rsidR="00262C62">
        <w:rPr>
          <w:i/>
        </w:rPr>
        <w:t>/</w:t>
      </w:r>
      <w:r w:rsidRPr="00F7062C">
        <w:rPr>
          <w:i/>
        </w:rPr>
        <w:t>-ουσα μπορεί να θέσει και άλλα κριτήρια για την εκπόνηση πτυχιακής εργασίας μαζί του/της.</w:t>
      </w:r>
    </w:p>
    <w:p w14:paraId="53B5CCC0" w14:textId="77777777" w:rsidR="00C9219E" w:rsidRPr="00914C93" w:rsidRDefault="00C9219E" w:rsidP="00F7062C">
      <w:pPr>
        <w:numPr>
          <w:ilvl w:val="0"/>
          <w:numId w:val="45"/>
        </w:numPr>
        <w:suppressAutoHyphens/>
        <w:spacing w:after="0" w:line="240" w:lineRule="auto"/>
        <w:contextualSpacing/>
        <w:jc w:val="both"/>
        <w:rPr>
          <w:i/>
        </w:rPr>
      </w:pPr>
      <w:r w:rsidRPr="00914C93">
        <w:rPr>
          <w:i/>
        </w:rPr>
        <w:t>Η δήλωση μαθημάτων δεν θα γίνεται δεκτή αν ο φοιτητής/φοιτήτρια δεν δηλώνει όλα τα υποχρεωτικά μαθήματα του εξαμήνου του.</w:t>
      </w:r>
    </w:p>
    <w:p w14:paraId="108D122D" w14:textId="49ED1D00" w:rsidR="00055243" w:rsidRDefault="00C9219E" w:rsidP="00F7062C">
      <w:pPr>
        <w:numPr>
          <w:ilvl w:val="0"/>
          <w:numId w:val="45"/>
        </w:numPr>
        <w:suppressAutoHyphens/>
        <w:spacing w:after="0" w:line="240" w:lineRule="auto"/>
        <w:contextualSpacing/>
        <w:jc w:val="both"/>
        <w:rPr>
          <w:i/>
        </w:rPr>
      </w:pPr>
      <w:r w:rsidRPr="00914C93">
        <w:rPr>
          <w:i/>
        </w:rPr>
        <w:t xml:space="preserve">Η αξιολόγηση των μαθημάτων </w:t>
      </w:r>
      <w:r w:rsidR="00262C62">
        <w:rPr>
          <w:i/>
        </w:rPr>
        <w:t>θα</w:t>
      </w:r>
      <w:r w:rsidR="00262C62" w:rsidRPr="00914C93">
        <w:rPr>
          <w:i/>
        </w:rPr>
        <w:t xml:space="preserve"> </w:t>
      </w:r>
      <w:r w:rsidRPr="00914C93">
        <w:rPr>
          <w:i/>
        </w:rPr>
        <w:t>γίνεται σε επιλεγμένες ημερομηνίες από το</w:t>
      </w:r>
      <w:r w:rsidR="00262C62">
        <w:rPr>
          <w:i/>
        </w:rPr>
        <w:t>ν</w:t>
      </w:r>
      <w:r w:rsidRPr="00914C93">
        <w:rPr>
          <w:i/>
        </w:rPr>
        <w:t>/την διδάσκοντα/</w:t>
      </w:r>
      <w:r w:rsidR="00262C62">
        <w:rPr>
          <w:i/>
        </w:rPr>
        <w:t>-ου</w:t>
      </w:r>
      <w:r w:rsidRPr="00914C93">
        <w:rPr>
          <w:i/>
        </w:rPr>
        <w:t>σα.</w:t>
      </w:r>
    </w:p>
    <w:p w14:paraId="69C46028" w14:textId="77777777" w:rsidR="00055243" w:rsidRDefault="00055243" w:rsidP="00055243">
      <w:pPr>
        <w:suppressAutoHyphens/>
        <w:spacing w:after="0" w:line="240" w:lineRule="auto"/>
        <w:contextualSpacing/>
        <w:jc w:val="both"/>
        <w:rPr>
          <w:i/>
        </w:rPr>
      </w:pPr>
    </w:p>
    <w:p w14:paraId="3BDA0855" w14:textId="07BAE846" w:rsidR="00914C93" w:rsidRPr="00C9219E" w:rsidRDefault="00914C93" w:rsidP="00C9219E">
      <w:pPr>
        <w:spacing w:before="34" w:after="0" w:line="341" w:lineRule="exact"/>
        <w:ind w:left="292"/>
        <w:jc w:val="center"/>
        <w:rPr>
          <w:b/>
        </w:rPr>
      </w:pPr>
      <w:r w:rsidRPr="00C9219E">
        <w:rPr>
          <w:b/>
        </w:rPr>
        <w:t>ΜΑΘΗΜΑΤΑ ΜΟΝΟ ΓΙΑ ΤΟΥΣ ΕΙΣΕΡΧΟΜΕΝΟΥΣ ΦΟΙΤΗΤΕΣ ERASMUS+</w:t>
      </w:r>
    </w:p>
    <w:p w14:paraId="367E71E8" w14:textId="77777777" w:rsidR="00914C93" w:rsidRPr="00914C93" w:rsidRDefault="00914C93" w:rsidP="00C9219E">
      <w:pPr>
        <w:spacing w:after="0" w:line="292" w:lineRule="exact"/>
        <w:ind w:right="400"/>
        <w:jc w:val="center"/>
        <w:rPr>
          <w:b/>
        </w:rPr>
      </w:pPr>
      <w:r w:rsidRPr="00914C93">
        <w:rPr>
          <w:b/>
        </w:rPr>
        <w:t>ΧΕΙΜΕΡΙΝΟ ΕΞΑΜΗΝΟ</w:t>
      </w:r>
    </w:p>
    <w:p w14:paraId="2BE4A0A2" w14:textId="4646D150" w:rsidR="00914C93" w:rsidRPr="00914C93" w:rsidRDefault="00914C93" w:rsidP="00914C93">
      <w:pPr>
        <w:tabs>
          <w:tab w:val="left" w:pos="6774"/>
        </w:tabs>
        <w:spacing w:after="0"/>
        <w:ind w:left="292"/>
        <w:rPr>
          <w:b/>
        </w:rPr>
      </w:pPr>
      <w:r w:rsidRPr="00914C93">
        <w:rPr>
          <w:b/>
        </w:rPr>
        <w:tab/>
      </w:r>
    </w:p>
    <w:tbl>
      <w:tblPr>
        <w:tblStyle w:val="TableNormal2"/>
        <w:tblW w:w="911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"/>
        <w:gridCol w:w="5103"/>
        <w:gridCol w:w="850"/>
        <w:gridCol w:w="2552"/>
      </w:tblGrid>
      <w:tr w:rsidR="00C9219E" w:rsidRPr="00044C21" w14:paraId="7872E399" w14:textId="77777777" w:rsidTr="005D51C6">
        <w:trPr>
          <w:trHeight w:val="695"/>
        </w:trPr>
        <w:tc>
          <w:tcPr>
            <w:tcW w:w="609" w:type="dxa"/>
          </w:tcPr>
          <w:p w14:paraId="7D230589" w14:textId="25D8C2EE" w:rsidR="00C9219E" w:rsidRPr="00914C93" w:rsidRDefault="00C9219E" w:rsidP="00914C93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b/>
              </w:rPr>
              <w:t>K.M.</w:t>
            </w:r>
          </w:p>
        </w:tc>
        <w:tc>
          <w:tcPr>
            <w:tcW w:w="5103" w:type="dxa"/>
          </w:tcPr>
          <w:p w14:paraId="43984CE9" w14:textId="77777777" w:rsidR="00C9219E" w:rsidRPr="00914C93" w:rsidRDefault="00C9219E" w:rsidP="00914C93">
            <w:pPr>
              <w:spacing w:before="55"/>
              <w:ind w:left="5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850" w:type="dxa"/>
          </w:tcPr>
          <w:p w14:paraId="44CB4F1A" w14:textId="5C1AB582" w:rsidR="00C9219E" w:rsidRPr="00914C93" w:rsidRDefault="00C9219E" w:rsidP="00914C93">
            <w:pPr>
              <w:spacing w:before="55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552" w:type="dxa"/>
          </w:tcPr>
          <w:p w14:paraId="46A664B9" w14:textId="77777777" w:rsidR="00C9219E" w:rsidRPr="00044C21" w:rsidRDefault="00C9219E" w:rsidP="00914C93">
            <w:pPr>
              <w:spacing w:before="55"/>
              <w:ind w:left="58" w:right="958"/>
              <w:rPr>
                <w:rFonts w:eastAsia="Calibri" w:cs="Calibri"/>
                <w:lang w:val="fr-FR" w:eastAsia="el-GR" w:bidi="el-GR"/>
              </w:rPr>
            </w:pPr>
          </w:p>
        </w:tc>
      </w:tr>
      <w:tr w:rsidR="00914C93" w:rsidRPr="00887641" w14:paraId="0F3F28DB" w14:textId="77777777" w:rsidTr="005D51C6">
        <w:trPr>
          <w:trHeight w:val="695"/>
        </w:trPr>
        <w:tc>
          <w:tcPr>
            <w:tcW w:w="609" w:type="dxa"/>
          </w:tcPr>
          <w:p w14:paraId="7CF32809" w14:textId="77777777" w:rsidR="00914C93" w:rsidRPr="00914C93" w:rsidRDefault="00914C93" w:rsidP="00914C93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07</w:t>
            </w:r>
          </w:p>
          <w:p w14:paraId="1753E286" w14:textId="77777777" w:rsidR="00914C93" w:rsidRPr="00914C93" w:rsidRDefault="00914C93" w:rsidP="00914C93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103" w:type="dxa"/>
          </w:tcPr>
          <w:p w14:paraId="0825EEE6" w14:textId="77777777" w:rsidR="00914C93" w:rsidRPr="00914C93" w:rsidRDefault="00914C93" w:rsidP="00914C93">
            <w:pPr>
              <w:spacing w:before="55"/>
              <w:ind w:left="5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Key issues in Psychology I – Erasmus +</w:t>
            </w:r>
          </w:p>
        </w:tc>
        <w:tc>
          <w:tcPr>
            <w:tcW w:w="850" w:type="dxa"/>
          </w:tcPr>
          <w:p w14:paraId="324A9438" w14:textId="77777777" w:rsidR="00914C93" w:rsidRPr="00914C93" w:rsidRDefault="00914C93" w:rsidP="00914C93">
            <w:pPr>
              <w:spacing w:before="55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7224F7B1" w14:textId="77777777" w:rsidR="00914C93" w:rsidRPr="00044C21" w:rsidRDefault="00914C93" w:rsidP="00914C93">
            <w:pPr>
              <w:spacing w:before="55"/>
              <w:ind w:left="58" w:right="958"/>
              <w:rPr>
                <w:rFonts w:eastAsia="Calibri" w:cs="Calibri"/>
                <w:lang w:val="fr-FR" w:eastAsia="el-GR" w:bidi="el-GR"/>
              </w:rPr>
            </w:pPr>
            <w:r w:rsidRPr="00044C21">
              <w:rPr>
                <w:rFonts w:eastAsia="Calibri" w:cs="Calibri"/>
                <w:lang w:val="fr-FR" w:eastAsia="el-GR" w:bidi="el-GR"/>
              </w:rPr>
              <w:t xml:space="preserve">Prof. </w:t>
            </w:r>
            <w:proofErr w:type="spellStart"/>
            <w:r w:rsidRPr="00044C21">
              <w:rPr>
                <w:rFonts w:eastAsia="Calibri" w:cs="Calibri"/>
                <w:lang w:val="fr-FR" w:eastAsia="el-GR" w:bidi="el-GR"/>
              </w:rPr>
              <w:t>X.Chryssochoou</w:t>
            </w:r>
            <w:proofErr w:type="spellEnd"/>
            <w:r w:rsidRPr="00044C21">
              <w:rPr>
                <w:rFonts w:eastAsia="Calibri" w:cs="Calibri"/>
                <w:lang w:val="fr-FR" w:eastAsia="el-GR" w:bidi="el-GR"/>
              </w:rPr>
              <w:t xml:space="preserve"> Prof. </w:t>
            </w:r>
            <w:proofErr w:type="spellStart"/>
            <w:r w:rsidRPr="00044C21">
              <w:rPr>
                <w:rFonts w:eastAsia="Calibri" w:cs="Calibri"/>
                <w:lang w:val="fr-FR" w:eastAsia="el-GR" w:bidi="el-GR"/>
              </w:rPr>
              <w:t>P.Kordoutis</w:t>
            </w:r>
            <w:proofErr w:type="spellEnd"/>
          </w:p>
        </w:tc>
      </w:tr>
      <w:tr w:rsidR="00914C93" w:rsidRPr="00914C93" w14:paraId="378A07F3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050F0E3D" w14:textId="77777777" w:rsidR="00914C93" w:rsidRPr="00914C93" w:rsidRDefault="00914C93" w:rsidP="00914C93">
            <w:pPr>
              <w:jc w:val="center"/>
              <w:rPr>
                <w:b/>
              </w:rPr>
            </w:pPr>
            <w:r w:rsidRPr="00914C93">
              <w:rPr>
                <w:b/>
              </w:rPr>
              <w:t>*</w:t>
            </w:r>
          </w:p>
        </w:tc>
        <w:tc>
          <w:tcPr>
            <w:tcW w:w="5103" w:type="dxa"/>
            <w:vAlign w:val="center"/>
          </w:tcPr>
          <w:p w14:paraId="2DA1E1E0" w14:textId="3F1A7D12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25 </w:t>
            </w:r>
            <w:r w:rsidRPr="00914C93">
              <w:t xml:space="preserve">Psychology </w:t>
            </w:r>
            <w:r w:rsidR="005623FF">
              <w:t>o</w:t>
            </w:r>
            <w:r w:rsidRPr="00914C93">
              <w:t>f Interpersonal Relations</w:t>
            </w:r>
          </w:p>
        </w:tc>
        <w:tc>
          <w:tcPr>
            <w:tcW w:w="850" w:type="dxa"/>
          </w:tcPr>
          <w:p w14:paraId="36630C31" w14:textId="4F7423C9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10D78806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P.Kordoutis</w:t>
            </w:r>
            <w:proofErr w:type="spellEnd"/>
          </w:p>
        </w:tc>
      </w:tr>
      <w:tr w:rsidR="00914C93" w:rsidRPr="00914C93" w14:paraId="58BCBEC6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455FD0D7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07DBA099" w14:textId="2B499BA2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73 </w:t>
            </w:r>
            <w:r w:rsidRPr="00914C93">
              <w:t xml:space="preserve">Structure </w:t>
            </w:r>
            <w:r w:rsidR="005623FF">
              <w:t>a</w:t>
            </w:r>
            <w:r w:rsidRPr="00914C93">
              <w:t xml:space="preserve">nd Process </w:t>
            </w:r>
            <w:r w:rsidR="005623FF">
              <w:t>o</w:t>
            </w:r>
            <w:r w:rsidRPr="00914C93">
              <w:t xml:space="preserve">f The Cognitive System:  </w:t>
            </w:r>
          </w:p>
          <w:p w14:paraId="0FACD4EB" w14:textId="69B17BE0" w:rsidR="00914C93" w:rsidRPr="00914C93" w:rsidRDefault="00914C93" w:rsidP="00914C93">
            <w:r w:rsidRPr="00914C93">
              <w:t xml:space="preserve"> The Case </w:t>
            </w:r>
            <w:r w:rsidR="005623FF">
              <w:t>o</w:t>
            </w:r>
            <w:r w:rsidRPr="00914C93">
              <w:t>f Problem Solving</w:t>
            </w:r>
          </w:p>
        </w:tc>
        <w:tc>
          <w:tcPr>
            <w:tcW w:w="850" w:type="dxa"/>
          </w:tcPr>
          <w:p w14:paraId="7470EBD9" w14:textId="358DA9DE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2B14D1AE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S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Samartzi</w:t>
            </w:r>
            <w:proofErr w:type="spellEnd"/>
          </w:p>
        </w:tc>
      </w:tr>
      <w:tr w:rsidR="00914C93" w:rsidRPr="00914C93" w14:paraId="44C23D18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5BEFA578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13ABC9E2" w14:textId="240A1D45" w:rsidR="00914C93" w:rsidRPr="002F581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>6</w:t>
            </w:r>
            <w:r w:rsidR="002F5813">
              <w:rPr>
                <w:b/>
                <w:lang w:val="el-GR"/>
              </w:rPr>
              <w:t xml:space="preserve">328 </w:t>
            </w:r>
            <w:r w:rsidR="002F5813" w:rsidRPr="00F7062C">
              <w:rPr>
                <w:bCs/>
              </w:rPr>
              <w:t>Timing and Time Perception</w:t>
            </w:r>
          </w:p>
        </w:tc>
        <w:tc>
          <w:tcPr>
            <w:tcW w:w="850" w:type="dxa"/>
          </w:tcPr>
          <w:p w14:paraId="406C9C0C" w14:textId="16BA66F1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21AB5400" w14:textId="202480A2" w:rsidR="00914C93" w:rsidRPr="00F7062C" w:rsidRDefault="00F7062C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eastAsia="el-GR" w:bidi="el-GR"/>
              </w:rPr>
              <w:t xml:space="preserve">Assoc. Prof </w:t>
            </w: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proofErr w:type="spellStart"/>
            <w:r w:rsidR="002F5813">
              <w:rPr>
                <w:rFonts w:eastAsia="Calibri" w:cs="Calibri"/>
                <w:lang w:eastAsia="el-GR" w:bidi="el-GR"/>
              </w:rPr>
              <w:t>Vataki</w:t>
            </w:r>
            <w:r>
              <w:rPr>
                <w:rFonts w:eastAsia="Calibri" w:cs="Calibri"/>
                <w:lang w:eastAsia="el-GR" w:bidi="el-GR"/>
              </w:rPr>
              <w:t>s</w:t>
            </w:r>
            <w:proofErr w:type="spellEnd"/>
          </w:p>
        </w:tc>
      </w:tr>
      <w:tr w:rsidR="00914C93" w:rsidRPr="00914C93" w14:paraId="0AC882F0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6AAEAB4A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49EE3376" w14:textId="77777777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57 </w:t>
            </w:r>
            <w:r w:rsidRPr="00914C93">
              <w:t>Behavioral Analysis</w:t>
            </w:r>
          </w:p>
        </w:tc>
        <w:tc>
          <w:tcPr>
            <w:tcW w:w="850" w:type="dxa"/>
          </w:tcPr>
          <w:p w14:paraId="52392031" w14:textId="080BF55C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7494C7F9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Prof. R. Mellon</w:t>
            </w:r>
          </w:p>
        </w:tc>
      </w:tr>
      <w:tr w:rsidR="00914C93" w:rsidRPr="00914C93" w14:paraId="1410C4B5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4953DED2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3197E985" w14:textId="77777777" w:rsidR="00914C93" w:rsidRPr="00914C93" w:rsidRDefault="00914C93" w:rsidP="00914C93">
            <w:r w:rsidRPr="00914C93">
              <w:rPr>
                <w:b/>
              </w:rPr>
              <w:t xml:space="preserve"> 6317</w:t>
            </w:r>
            <w:r w:rsidRPr="00914C93">
              <w:t xml:space="preserve"> Educational Psychology</w:t>
            </w:r>
          </w:p>
        </w:tc>
        <w:tc>
          <w:tcPr>
            <w:tcW w:w="850" w:type="dxa"/>
          </w:tcPr>
          <w:p w14:paraId="2BE654E1" w14:textId="4DD07AAD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3E53131B" w14:textId="12F40A19" w:rsidR="00914C93" w:rsidRPr="00914C93" w:rsidRDefault="008B2F9C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eastAsia="el-GR" w:bidi="el-GR"/>
              </w:rPr>
              <w:t xml:space="preserve">Ass. Prof. A. </w:t>
            </w:r>
            <w:proofErr w:type="spellStart"/>
            <w:r>
              <w:rPr>
                <w:rFonts w:eastAsia="Calibri" w:cs="Calibri"/>
                <w:lang w:eastAsia="el-GR" w:bidi="el-GR"/>
              </w:rPr>
              <w:t>Touloumakos</w:t>
            </w:r>
            <w:proofErr w:type="spellEnd"/>
          </w:p>
        </w:tc>
      </w:tr>
      <w:tr w:rsidR="00914C93" w:rsidRPr="00914C93" w14:paraId="0BAF9EAE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62571BAF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42CDF0CD" w14:textId="77777777" w:rsidR="00914C93" w:rsidRPr="00914C93" w:rsidRDefault="00914C93" w:rsidP="00914C93">
            <w:r w:rsidRPr="00914C93">
              <w:rPr>
                <w:b/>
              </w:rPr>
              <w:t xml:space="preserve"> 6325</w:t>
            </w:r>
            <w:r w:rsidRPr="00914C93">
              <w:t xml:space="preserve"> Clinical Neuroscience</w:t>
            </w:r>
          </w:p>
        </w:tc>
        <w:tc>
          <w:tcPr>
            <w:tcW w:w="850" w:type="dxa"/>
          </w:tcPr>
          <w:p w14:paraId="719BB559" w14:textId="51FF17C9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7D88FF1B" w14:textId="2C72AB5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. Prof. D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Kaselimis</w:t>
            </w:r>
            <w:proofErr w:type="spellEnd"/>
          </w:p>
        </w:tc>
      </w:tr>
      <w:tr w:rsidR="00914C93" w:rsidRPr="00914C93" w14:paraId="4A1FEC6B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6B673407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7143E0EF" w14:textId="289DE2B5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94 </w:t>
            </w:r>
            <w:r w:rsidRPr="00914C93">
              <w:t xml:space="preserve">Social </w:t>
            </w:r>
            <w:r w:rsidR="00F7062C" w:rsidRPr="00914C93">
              <w:t>and</w:t>
            </w:r>
            <w:r w:rsidRPr="00914C93">
              <w:t xml:space="preserve"> Political Psychology</w:t>
            </w:r>
          </w:p>
        </w:tc>
        <w:tc>
          <w:tcPr>
            <w:tcW w:w="850" w:type="dxa"/>
          </w:tcPr>
          <w:p w14:paraId="54191C58" w14:textId="42406B29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62614EFB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X.Chryssochoou</w:t>
            </w:r>
            <w:proofErr w:type="spellEnd"/>
          </w:p>
        </w:tc>
      </w:tr>
      <w:tr w:rsidR="00914C93" w:rsidRPr="00914C93" w14:paraId="36D0AD5C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45BD9AAA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15E344C7" w14:textId="77777777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320 </w:t>
            </w:r>
            <w:r w:rsidRPr="00914C93">
              <w:t>Client-Therapist Relationship In Clinical Settings</w:t>
            </w:r>
          </w:p>
        </w:tc>
        <w:tc>
          <w:tcPr>
            <w:tcW w:w="850" w:type="dxa"/>
          </w:tcPr>
          <w:p w14:paraId="4AD231AD" w14:textId="3C5BE860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7CC89A34" w14:textId="287E5A26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. Prof. V. </w:t>
            </w:r>
            <w:r w:rsidR="00685142">
              <w:rPr>
                <w:rFonts w:eastAsia="Calibri" w:cs="Calibri"/>
                <w:lang w:val="el-GR" w:eastAsia="el-GR" w:bidi="el-GR"/>
              </w:rPr>
              <w:t>Υ</w:t>
            </w:r>
            <w:proofErr w:type="spellStart"/>
            <w:r w:rsidR="00685142" w:rsidRPr="00914C93">
              <w:rPr>
                <w:rFonts w:eastAsia="Calibri" w:cs="Calibri"/>
                <w:lang w:eastAsia="el-GR" w:bidi="el-GR"/>
              </w:rPr>
              <w:t>otsidi</w:t>
            </w:r>
            <w:proofErr w:type="spellEnd"/>
          </w:p>
        </w:tc>
      </w:tr>
      <w:tr w:rsidR="00914C93" w:rsidRPr="000A2073" w14:paraId="4EB1A20F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7E976E9F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127BBF8D" w14:textId="4ABDDEFE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369 </w:t>
            </w:r>
            <w:r w:rsidRPr="00914C93">
              <w:t xml:space="preserve">Psychology </w:t>
            </w:r>
            <w:r w:rsidR="00143FDA">
              <w:t>a</w:t>
            </w:r>
            <w:r w:rsidRPr="00914C93">
              <w:t>nd Art</w:t>
            </w:r>
          </w:p>
        </w:tc>
        <w:tc>
          <w:tcPr>
            <w:tcW w:w="850" w:type="dxa"/>
          </w:tcPr>
          <w:p w14:paraId="30704C61" w14:textId="2CEE749B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2886993E" w14:textId="77777777" w:rsidR="00914C93" w:rsidRPr="00044C21" w:rsidRDefault="00914C93" w:rsidP="00914C93">
            <w:pPr>
              <w:spacing w:before="54"/>
              <w:ind w:left="58"/>
              <w:rPr>
                <w:rFonts w:eastAsia="Calibri" w:cs="Calibri"/>
                <w:lang w:val="fr-FR" w:eastAsia="el-GR" w:bidi="el-GR"/>
              </w:rPr>
            </w:pPr>
            <w:r w:rsidRPr="00044C21">
              <w:rPr>
                <w:rFonts w:eastAsia="Calibri" w:cs="Calibri"/>
                <w:lang w:val="fr-FR" w:eastAsia="el-GR" w:bidi="el-GR"/>
              </w:rPr>
              <w:t xml:space="preserve">Dr. </w:t>
            </w:r>
            <w:proofErr w:type="spellStart"/>
            <w:r w:rsidRPr="00044C21">
              <w:rPr>
                <w:rFonts w:eastAsia="Calibri" w:cs="Calibri"/>
                <w:lang w:val="fr-FR" w:eastAsia="el-GR" w:bidi="el-GR"/>
              </w:rPr>
              <w:t>D.Moraitou</w:t>
            </w:r>
            <w:proofErr w:type="spellEnd"/>
          </w:p>
        </w:tc>
      </w:tr>
      <w:tr w:rsidR="00914C93" w:rsidRPr="00914C93" w14:paraId="62027411" w14:textId="77777777" w:rsidTr="005D51C6">
        <w:trPr>
          <w:trHeight w:val="450"/>
        </w:trPr>
        <w:tc>
          <w:tcPr>
            <w:tcW w:w="609" w:type="dxa"/>
          </w:tcPr>
          <w:p w14:paraId="0FA2FEAE" w14:textId="77777777" w:rsidR="00914C93" w:rsidRPr="00C9219E" w:rsidRDefault="00914C93" w:rsidP="00914C93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51</w:t>
            </w:r>
          </w:p>
        </w:tc>
        <w:tc>
          <w:tcPr>
            <w:tcW w:w="5103" w:type="dxa"/>
          </w:tcPr>
          <w:p w14:paraId="7B111BE5" w14:textId="77777777" w:rsidR="00914C93" w:rsidRPr="00C9219E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Managing Diversity in Different life domains</w:t>
            </w:r>
          </w:p>
        </w:tc>
        <w:tc>
          <w:tcPr>
            <w:tcW w:w="850" w:type="dxa"/>
          </w:tcPr>
          <w:p w14:paraId="5A68135B" w14:textId="77777777" w:rsidR="00914C93" w:rsidRPr="00C9219E" w:rsidRDefault="00914C93" w:rsidP="00914C93">
            <w:pPr>
              <w:spacing w:before="54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65BB6AF0" w14:textId="77777777" w:rsidR="00914C93" w:rsidRPr="00C9219E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r w:rsidRPr="00C9219E">
              <w:rPr>
                <w:rFonts w:eastAsia="Calibri" w:cs="Calibri"/>
                <w:lang w:eastAsia="el-GR" w:bidi="el-GR"/>
              </w:rPr>
              <w:t>M.Doropoulou</w:t>
            </w:r>
            <w:proofErr w:type="spellEnd"/>
          </w:p>
        </w:tc>
      </w:tr>
      <w:tr w:rsidR="00914C93" w:rsidRPr="00914C93" w14:paraId="3C67383A" w14:textId="77777777" w:rsidTr="005D51C6">
        <w:trPr>
          <w:trHeight w:val="450"/>
        </w:trPr>
        <w:tc>
          <w:tcPr>
            <w:tcW w:w="609" w:type="dxa"/>
          </w:tcPr>
          <w:p w14:paraId="132BAC2F" w14:textId="77777777" w:rsidR="00914C93" w:rsidRPr="00C9219E" w:rsidRDefault="00914C93" w:rsidP="00914C93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41</w:t>
            </w:r>
          </w:p>
        </w:tc>
        <w:tc>
          <w:tcPr>
            <w:tcW w:w="5103" w:type="dxa"/>
          </w:tcPr>
          <w:p w14:paraId="0D795228" w14:textId="77777777" w:rsidR="00914C93" w:rsidRPr="00C9219E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History of Psychology</w:t>
            </w:r>
          </w:p>
        </w:tc>
        <w:tc>
          <w:tcPr>
            <w:tcW w:w="850" w:type="dxa"/>
          </w:tcPr>
          <w:p w14:paraId="02517C29" w14:textId="77777777" w:rsidR="00914C93" w:rsidRPr="00C9219E" w:rsidRDefault="00914C93" w:rsidP="00914C93">
            <w:pPr>
              <w:spacing w:before="54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0B14EA25" w14:textId="77777777" w:rsidR="00914C93" w:rsidRPr="00C9219E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r w:rsidRPr="00C9219E">
              <w:rPr>
                <w:rFonts w:eastAsia="Calibri" w:cs="Calibri"/>
                <w:lang w:eastAsia="el-GR" w:bidi="el-GR"/>
              </w:rPr>
              <w:t>D.Moraitou</w:t>
            </w:r>
            <w:proofErr w:type="spellEnd"/>
          </w:p>
        </w:tc>
      </w:tr>
      <w:tr w:rsidR="00914C93" w:rsidRPr="00914C93" w14:paraId="39D4DEB4" w14:textId="77777777" w:rsidTr="005D51C6">
        <w:trPr>
          <w:trHeight w:val="448"/>
        </w:trPr>
        <w:tc>
          <w:tcPr>
            <w:tcW w:w="609" w:type="dxa"/>
          </w:tcPr>
          <w:p w14:paraId="5EE4EF09" w14:textId="77777777" w:rsidR="00914C93" w:rsidRPr="00C9219E" w:rsidRDefault="00914C93" w:rsidP="00914C93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42</w:t>
            </w:r>
          </w:p>
        </w:tc>
        <w:tc>
          <w:tcPr>
            <w:tcW w:w="5103" w:type="dxa"/>
          </w:tcPr>
          <w:p w14:paraId="0FB3255B" w14:textId="77777777" w:rsidR="00914C93" w:rsidRPr="00C9219E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Systems Theory, psychology and social media</w:t>
            </w:r>
          </w:p>
        </w:tc>
        <w:tc>
          <w:tcPr>
            <w:tcW w:w="850" w:type="dxa"/>
          </w:tcPr>
          <w:p w14:paraId="66ACDBEA" w14:textId="77777777" w:rsidR="00914C93" w:rsidRPr="00C9219E" w:rsidRDefault="00914C93" w:rsidP="00914C93">
            <w:pPr>
              <w:spacing w:before="54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107D8145" w14:textId="77777777" w:rsidR="00914C93" w:rsidRPr="00C9219E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r w:rsidRPr="00C9219E">
              <w:rPr>
                <w:rFonts w:eastAsia="Calibri" w:cs="Calibri"/>
                <w:lang w:eastAsia="el-GR" w:bidi="el-GR"/>
              </w:rPr>
              <w:t>A.Brailas</w:t>
            </w:r>
            <w:proofErr w:type="spellEnd"/>
          </w:p>
        </w:tc>
      </w:tr>
    </w:tbl>
    <w:p w14:paraId="3670606E" w14:textId="77777777" w:rsidR="00914C93" w:rsidRPr="00914C93" w:rsidRDefault="00914C93" w:rsidP="00914C93">
      <w:pPr>
        <w:spacing w:after="0"/>
        <w:ind w:right="397"/>
        <w:jc w:val="center"/>
        <w:rPr>
          <w:b/>
        </w:rPr>
      </w:pPr>
    </w:p>
    <w:p w14:paraId="103028EA" w14:textId="77777777" w:rsidR="00914C93" w:rsidRPr="00914C93" w:rsidRDefault="00914C93" w:rsidP="00914C93">
      <w:pPr>
        <w:spacing w:after="0"/>
        <w:ind w:right="397"/>
        <w:jc w:val="center"/>
        <w:rPr>
          <w:b/>
        </w:rPr>
      </w:pPr>
    </w:p>
    <w:p w14:paraId="7033D249" w14:textId="77777777" w:rsidR="005623FF" w:rsidRDefault="005623FF" w:rsidP="00914C93">
      <w:pPr>
        <w:spacing w:after="0"/>
        <w:ind w:right="397"/>
        <w:jc w:val="center"/>
        <w:rPr>
          <w:b/>
        </w:rPr>
      </w:pPr>
    </w:p>
    <w:p w14:paraId="0729747F" w14:textId="77777777" w:rsidR="005623FF" w:rsidRDefault="005623FF" w:rsidP="00914C93">
      <w:pPr>
        <w:spacing w:after="0"/>
        <w:ind w:right="397"/>
        <w:jc w:val="center"/>
        <w:rPr>
          <w:b/>
        </w:rPr>
      </w:pPr>
    </w:p>
    <w:p w14:paraId="70024E33" w14:textId="77777777" w:rsidR="005623FF" w:rsidRDefault="005623FF" w:rsidP="00914C93">
      <w:pPr>
        <w:spacing w:after="0"/>
        <w:ind w:right="397"/>
        <w:jc w:val="center"/>
        <w:rPr>
          <w:b/>
        </w:rPr>
      </w:pPr>
    </w:p>
    <w:p w14:paraId="229E6164" w14:textId="5C66D4E5" w:rsidR="00914C93" w:rsidRPr="00914C93" w:rsidRDefault="00914C93" w:rsidP="00914C93">
      <w:pPr>
        <w:spacing w:after="0"/>
        <w:ind w:right="397"/>
        <w:jc w:val="center"/>
        <w:rPr>
          <w:b/>
        </w:rPr>
      </w:pPr>
      <w:r w:rsidRPr="00914C93">
        <w:rPr>
          <w:b/>
        </w:rPr>
        <w:lastRenderedPageBreak/>
        <w:t>ΕΑΡΙΝΟ ΕΞΑΜΗΝΟ</w:t>
      </w:r>
    </w:p>
    <w:p w14:paraId="310AFEA3" w14:textId="3C4A7D97" w:rsidR="00914C93" w:rsidRPr="00914C93" w:rsidRDefault="00914C93" w:rsidP="00914C93">
      <w:pPr>
        <w:tabs>
          <w:tab w:val="left" w:pos="6774"/>
        </w:tabs>
        <w:spacing w:before="2" w:after="0"/>
        <w:ind w:left="292"/>
        <w:rPr>
          <w:b/>
        </w:rPr>
      </w:pPr>
      <w:r w:rsidRPr="00914C93">
        <w:rPr>
          <w:b/>
        </w:rPr>
        <w:tab/>
      </w:r>
    </w:p>
    <w:tbl>
      <w:tblPr>
        <w:tblStyle w:val="TableNormal2"/>
        <w:tblW w:w="911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090"/>
        <w:gridCol w:w="850"/>
        <w:gridCol w:w="2552"/>
      </w:tblGrid>
      <w:tr w:rsidR="00143FDA" w:rsidRPr="00914C93" w14:paraId="68740554" w14:textId="77777777" w:rsidTr="005D51C6">
        <w:trPr>
          <w:trHeight w:val="448"/>
        </w:trPr>
        <w:tc>
          <w:tcPr>
            <w:tcW w:w="622" w:type="dxa"/>
          </w:tcPr>
          <w:p w14:paraId="11BE2D0F" w14:textId="10C0D815" w:rsidR="00143FDA" w:rsidRPr="00C9219E" w:rsidRDefault="00143FDA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b/>
              </w:rPr>
              <w:t>K.M.</w:t>
            </w:r>
          </w:p>
        </w:tc>
        <w:tc>
          <w:tcPr>
            <w:tcW w:w="5090" w:type="dxa"/>
          </w:tcPr>
          <w:p w14:paraId="47D35418" w14:textId="77777777" w:rsidR="00143FDA" w:rsidRPr="00C9219E" w:rsidRDefault="00143FDA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850" w:type="dxa"/>
          </w:tcPr>
          <w:p w14:paraId="114DE6AD" w14:textId="01633D1F" w:rsidR="00143FDA" w:rsidRPr="00C9219E" w:rsidRDefault="00143FDA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552" w:type="dxa"/>
          </w:tcPr>
          <w:p w14:paraId="74973909" w14:textId="77777777" w:rsidR="00143FDA" w:rsidRPr="00C9219E" w:rsidRDefault="00143FDA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</w:p>
        </w:tc>
      </w:tr>
      <w:tr w:rsidR="00914C93" w:rsidRPr="00914C93" w14:paraId="729C2D1F" w14:textId="77777777" w:rsidTr="005D51C6">
        <w:trPr>
          <w:trHeight w:val="448"/>
        </w:trPr>
        <w:tc>
          <w:tcPr>
            <w:tcW w:w="622" w:type="dxa"/>
          </w:tcPr>
          <w:p w14:paraId="0DD78DBB" w14:textId="77777777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08</w:t>
            </w:r>
          </w:p>
          <w:p w14:paraId="21650299" w14:textId="286D87AB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</w:p>
        </w:tc>
        <w:tc>
          <w:tcPr>
            <w:tcW w:w="5090" w:type="dxa"/>
          </w:tcPr>
          <w:p w14:paraId="3B215BE2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Key issues in Psychology II – Erasmus +</w:t>
            </w:r>
          </w:p>
        </w:tc>
        <w:tc>
          <w:tcPr>
            <w:tcW w:w="850" w:type="dxa"/>
          </w:tcPr>
          <w:p w14:paraId="09CEBEB4" w14:textId="77777777" w:rsidR="00914C93" w:rsidRPr="00C9219E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5B76AB72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Prof. </w:t>
            </w:r>
            <w:proofErr w:type="spellStart"/>
            <w:r w:rsidRPr="00C9219E">
              <w:rPr>
                <w:rFonts w:eastAsia="Calibri" w:cs="Calibri"/>
                <w:lang w:eastAsia="el-GR" w:bidi="el-GR"/>
              </w:rPr>
              <w:t>X.Chryssochoou</w:t>
            </w:r>
            <w:proofErr w:type="spellEnd"/>
          </w:p>
        </w:tc>
      </w:tr>
      <w:tr w:rsidR="00914C93" w:rsidRPr="00914C93" w14:paraId="3CED9AEE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6C7BF000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69B32603" w14:textId="55A874D2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221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Psychology </w:t>
            </w:r>
            <w:r w:rsidR="005623FF">
              <w:rPr>
                <w:rFonts w:ascii="Calibri" w:eastAsia="Times New Roman" w:hAnsi="Calibri" w:cs="Times New Roman"/>
                <w:lang w:eastAsia="el-GR"/>
              </w:rPr>
              <w:t>o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f Multiculturalism</w:t>
            </w:r>
          </w:p>
        </w:tc>
        <w:tc>
          <w:tcPr>
            <w:tcW w:w="850" w:type="dxa"/>
          </w:tcPr>
          <w:p w14:paraId="18C61E3A" w14:textId="65646E36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03826872" w14:textId="77777777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X.Chryssochoou</w:t>
            </w:r>
            <w:proofErr w:type="spellEnd"/>
          </w:p>
        </w:tc>
      </w:tr>
      <w:tr w:rsidR="00914C93" w:rsidRPr="00914C93" w14:paraId="03A405D9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025D7B2D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574B113D" w14:textId="39F3B983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292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Introduction </w:t>
            </w:r>
            <w:r w:rsidR="005623FF">
              <w:rPr>
                <w:rFonts w:ascii="Calibri" w:eastAsia="Times New Roman" w:hAnsi="Calibri" w:cs="Times New Roman"/>
                <w:lang w:eastAsia="el-GR"/>
              </w:rPr>
              <w:t>t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o Positive Psychology</w:t>
            </w:r>
          </w:p>
        </w:tc>
        <w:tc>
          <w:tcPr>
            <w:tcW w:w="850" w:type="dxa"/>
          </w:tcPr>
          <w:p w14:paraId="75E12B39" w14:textId="58E4F47E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5A442749" w14:textId="45A0C47A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proofErr w:type="spellStart"/>
            <w:r w:rsidR="00751A88" w:rsidRPr="00751A88">
              <w:rPr>
                <w:rFonts w:eastAsia="Calibri" w:cs="Calibri"/>
                <w:lang w:eastAsia="el-GR" w:bidi="el-GR"/>
              </w:rPr>
              <w:t>P.Kordoutis</w:t>
            </w:r>
            <w:proofErr w:type="spellEnd"/>
          </w:p>
        </w:tc>
      </w:tr>
      <w:tr w:rsidR="00914C93" w:rsidRPr="00914C93" w14:paraId="7CBF2A97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4680FFA4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5DDC1E0D" w14:textId="77777777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060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Social Representations</w:t>
            </w:r>
          </w:p>
        </w:tc>
        <w:tc>
          <w:tcPr>
            <w:tcW w:w="850" w:type="dxa"/>
          </w:tcPr>
          <w:p w14:paraId="6079D301" w14:textId="62846EAC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3CA0B7FD" w14:textId="060FA756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r w:rsidR="002F5813">
              <w:rPr>
                <w:rFonts w:eastAsia="Calibri" w:cs="Calibri"/>
                <w:lang w:eastAsia="el-GR" w:bidi="el-GR"/>
              </w:rPr>
              <w:t xml:space="preserve">A </w:t>
            </w:r>
            <w:proofErr w:type="spellStart"/>
            <w:r w:rsidR="002F5813">
              <w:rPr>
                <w:rFonts w:eastAsia="Calibri" w:cs="Calibri"/>
                <w:lang w:eastAsia="el-GR" w:bidi="el-GR"/>
              </w:rPr>
              <w:t>Madoglou</w:t>
            </w:r>
            <w:proofErr w:type="spellEnd"/>
          </w:p>
        </w:tc>
      </w:tr>
      <w:tr w:rsidR="00914C93" w:rsidRPr="00914C93" w14:paraId="22D60F34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4CD1E036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2A934D1D" w14:textId="40620F05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368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Theories </w:t>
            </w:r>
            <w:r w:rsidR="005623FF">
              <w:rPr>
                <w:rFonts w:ascii="Calibri" w:eastAsia="Times New Roman" w:hAnsi="Calibri" w:cs="Times New Roman"/>
                <w:lang w:eastAsia="el-GR"/>
              </w:rPr>
              <w:t>o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f Learning</w:t>
            </w:r>
          </w:p>
        </w:tc>
        <w:tc>
          <w:tcPr>
            <w:tcW w:w="850" w:type="dxa"/>
          </w:tcPr>
          <w:p w14:paraId="70020EAD" w14:textId="0D96A1B7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19F9E515" w14:textId="77777777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Dr. A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Efthimiopoulos</w:t>
            </w:r>
            <w:proofErr w:type="spellEnd"/>
          </w:p>
        </w:tc>
      </w:tr>
      <w:tr w:rsidR="00914C93" w:rsidRPr="00914C93" w14:paraId="4172E9A4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0911F6B1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11318BA4" w14:textId="77777777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353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Clinical Psychology</w:t>
            </w:r>
          </w:p>
        </w:tc>
        <w:tc>
          <w:tcPr>
            <w:tcW w:w="850" w:type="dxa"/>
          </w:tcPr>
          <w:p w14:paraId="34C6D3EB" w14:textId="66C6AC2A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4ABCA0D5" w14:textId="125532C8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. Prof. V. </w:t>
            </w:r>
            <w:r w:rsidR="00685142">
              <w:rPr>
                <w:rFonts w:eastAsia="Calibri" w:cs="Calibri"/>
                <w:lang w:val="el-GR" w:eastAsia="el-GR" w:bidi="el-GR"/>
              </w:rPr>
              <w:t>Υ</w:t>
            </w:r>
            <w:proofErr w:type="spellStart"/>
            <w:r w:rsidR="00685142" w:rsidRPr="00914C93">
              <w:rPr>
                <w:rFonts w:eastAsia="Calibri" w:cs="Calibri"/>
                <w:lang w:eastAsia="el-GR" w:bidi="el-GR"/>
              </w:rPr>
              <w:t>otsidi</w:t>
            </w:r>
            <w:proofErr w:type="spellEnd"/>
          </w:p>
        </w:tc>
      </w:tr>
      <w:tr w:rsidR="00914C93" w:rsidRPr="00914C93" w14:paraId="08B0B555" w14:textId="77777777" w:rsidTr="00F7062C">
        <w:trPr>
          <w:trHeight w:val="448"/>
        </w:trPr>
        <w:tc>
          <w:tcPr>
            <w:tcW w:w="622" w:type="dxa"/>
            <w:vAlign w:val="center"/>
          </w:tcPr>
          <w:p w14:paraId="7079FF62" w14:textId="77777777" w:rsidR="00914C93" w:rsidRPr="00F7062C" w:rsidRDefault="00914C93" w:rsidP="00914C93">
            <w:pPr>
              <w:jc w:val="center"/>
            </w:pPr>
            <w:r w:rsidRPr="00F7062C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shd w:val="clear" w:color="auto" w:fill="auto"/>
            <w:vAlign w:val="bottom"/>
          </w:tcPr>
          <w:p w14:paraId="13474565" w14:textId="49A76DD9" w:rsidR="00914C93" w:rsidRPr="00F7062C" w:rsidRDefault="00914C93" w:rsidP="00F7062C">
            <w:pPr>
              <w:rPr>
                <w:rFonts w:ascii="Calibri" w:eastAsia="Times New Roman" w:hAnsi="Calibri" w:cs="Times New Roman"/>
                <w:bCs/>
                <w:lang w:eastAsia="el-GR"/>
              </w:rPr>
            </w:pPr>
            <w:r w:rsidRPr="00F7062C">
              <w:rPr>
                <w:rFonts w:ascii="Calibri" w:eastAsia="Times New Roman" w:hAnsi="Calibri" w:cs="Times New Roman"/>
                <w:bCs/>
                <w:lang w:eastAsia="el-GR"/>
              </w:rPr>
              <w:t xml:space="preserve"> </w:t>
            </w:r>
            <w:r w:rsidR="00214D0B" w:rsidRPr="00F7062C">
              <w:rPr>
                <w:rFonts w:ascii="Calibri" w:eastAsia="Times New Roman" w:hAnsi="Calibri" w:cs="Times New Roman"/>
                <w:b/>
                <w:lang w:eastAsia="el-GR"/>
              </w:rPr>
              <w:t>6356</w:t>
            </w:r>
            <w:r w:rsidR="00214D0B" w:rsidRPr="00F7062C">
              <w:rPr>
                <w:rFonts w:ascii="Calibri" w:eastAsia="Times New Roman" w:hAnsi="Calibri" w:cs="Times New Roman"/>
                <w:bCs/>
                <w:lang w:eastAsia="el-GR"/>
              </w:rPr>
              <w:t xml:space="preserve"> Cyberpsychology: dynamical social psychology</w:t>
            </w:r>
          </w:p>
        </w:tc>
        <w:tc>
          <w:tcPr>
            <w:tcW w:w="850" w:type="dxa"/>
            <w:shd w:val="clear" w:color="auto" w:fill="auto"/>
          </w:tcPr>
          <w:p w14:paraId="303DF1A9" w14:textId="7727AE50" w:rsidR="00914C93" w:rsidRPr="00F7062C" w:rsidRDefault="00F7062C" w:rsidP="00F7062C">
            <w:pPr>
              <w:spacing w:before="54"/>
              <w:jc w:val="center"/>
              <w:rPr>
                <w:rFonts w:ascii="Calibri" w:eastAsia="Times New Roman" w:hAnsi="Calibri" w:cs="Times New Roman"/>
                <w:bCs/>
                <w:lang w:eastAsia="el-GR"/>
              </w:rPr>
            </w:pPr>
            <w:r>
              <w:rPr>
                <w:rFonts w:ascii="Calibri" w:eastAsia="Times New Roman" w:hAnsi="Calibri" w:cs="Times New Roman"/>
                <w:bCs/>
                <w:lang w:eastAsia="el-GR"/>
              </w:rPr>
              <w:t>4</w:t>
            </w:r>
          </w:p>
        </w:tc>
        <w:tc>
          <w:tcPr>
            <w:tcW w:w="2552" w:type="dxa"/>
            <w:shd w:val="clear" w:color="auto" w:fill="auto"/>
          </w:tcPr>
          <w:p w14:paraId="536C9C30" w14:textId="0391AE1A" w:rsidR="00914C93" w:rsidRPr="00F7062C" w:rsidRDefault="00214D0B" w:rsidP="00F7062C">
            <w:pPr>
              <w:spacing w:before="54"/>
              <w:rPr>
                <w:rFonts w:ascii="Calibri" w:eastAsia="Times New Roman" w:hAnsi="Calibri" w:cs="Times New Roman"/>
                <w:bCs/>
                <w:lang w:eastAsia="el-GR"/>
              </w:rPr>
            </w:pPr>
            <w:r w:rsidRPr="00F7062C">
              <w:rPr>
                <w:rFonts w:ascii="Calibri" w:eastAsia="Times New Roman" w:hAnsi="Calibri" w:cs="Times New Roman"/>
                <w:bCs/>
                <w:lang w:eastAsia="el-GR"/>
              </w:rPr>
              <w:t xml:space="preserve">Prof. I. </w:t>
            </w:r>
            <w:proofErr w:type="spellStart"/>
            <w:r w:rsidRPr="00F7062C">
              <w:rPr>
                <w:rFonts w:ascii="Calibri" w:eastAsia="Times New Roman" w:hAnsi="Calibri" w:cs="Times New Roman"/>
                <w:bCs/>
                <w:lang w:eastAsia="el-GR"/>
              </w:rPr>
              <w:t>Katerelos</w:t>
            </w:r>
            <w:proofErr w:type="spellEnd"/>
          </w:p>
        </w:tc>
      </w:tr>
      <w:tr w:rsidR="00914C93" w:rsidRPr="00914C93" w14:paraId="5CB3640F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7E2933D3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0DB61D77" w14:textId="03B9B634" w:rsidR="00914C93" w:rsidRPr="00F7062C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2F5813">
              <w:rPr>
                <w:rFonts w:ascii="Calibri" w:eastAsia="Times New Roman" w:hAnsi="Calibri" w:cs="Times New Roman"/>
                <w:lang w:val="el-GR" w:eastAsia="el-GR"/>
              </w:rPr>
              <w:t xml:space="preserve"> </w:t>
            </w:r>
            <w:r w:rsidR="002F5813" w:rsidRPr="00F7062C">
              <w:rPr>
                <w:rFonts w:ascii="Calibri" w:eastAsia="Times New Roman" w:hAnsi="Calibri" w:cs="Times New Roman"/>
                <w:b/>
                <w:bCs/>
                <w:lang w:val="el-GR" w:eastAsia="el-GR"/>
              </w:rPr>
              <w:t>6272</w:t>
            </w:r>
            <w:r w:rsidR="002F5813" w:rsidRPr="002F5813">
              <w:rPr>
                <w:rFonts w:ascii="Calibri" w:eastAsia="Times New Roman" w:hAnsi="Calibri" w:cs="Times New Roman"/>
                <w:lang w:val="el-GR" w:eastAsia="el-GR"/>
              </w:rPr>
              <w:t xml:space="preserve"> </w:t>
            </w:r>
            <w:r w:rsidR="00F7062C" w:rsidRPr="00F7062C">
              <w:rPr>
                <w:rFonts w:ascii="Calibri" w:eastAsia="Times New Roman" w:hAnsi="Calibri" w:cs="Times New Roman"/>
                <w:bCs/>
                <w:lang w:eastAsia="el-GR"/>
              </w:rPr>
              <w:t>Introduction to Health Psychology</w:t>
            </w:r>
          </w:p>
        </w:tc>
        <w:tc>
          <w:tcPr>
            <w:tcW w:w="850" w:type="dxa"/>
          </w:tcPr>
          <w:p w14:paraId="1E9522CB" w14:textId="7F47A20A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  <w:vAlign w:val="center"/>
          </w:tcPr>
          <w:p w14:paraId="5A6480F0" w14:textId="7462EBB8" w:rsidR="00914C93" w:rsidRPr="00F7062C" w:rsidRDefault="00F7062C" w:rsidP="00143FD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F7062C">
              <w:rPr>
                <w:rFonts w:eastAsia="Calibri" w:cs="Calibri"/>
                <w:lang w:eastAsia="el-GR" w:bidi="el-GR"/>
              </w:rPr>
              <w:t>Prof. F. Anag</w:t>
            </w:r>
            <w:r w:rsidR="00CD4FD2">
              <w:rPr>
                <w:rFonts w:eastAsia="Calibri" w:cs="Calibri"/>
                <w:lang w:eastAsia="el-GR" w:bidi="el-GR"/>
              </w:rPr>
              <w:t>n</w:t>
            </w:r>
            <w:r w:rsidRPr="00F7062C">
              <w:rPr>
                <w:rFonts w:eastAsia="Calibri" w:cs="Calibri"/>
                <w:lang w:eastAsia="el-GR" w:bidi="el-GR"/>
              </w:rPr>
              <w:t>ostopoulos</w:t>
            </w:r>
          </w:p>
        </w:tc>
      </w:tr>
      <w:tr w:rsidR="00914C93" w:rsidRPr="00914C93" w14:paraId="39D7C175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69126A5D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1F77DC3E" w14:textId="3B4DA844" w:rsidR="00914C93" w:rsidRPr="002F5813" w:rsidRDefault="00F7062C" w:rsidP="002F5813">
            <w:pPr>
              <w:rPr>
                <w:rFonts w:ascii="Calibri" w:eastAsia="Times New Roman" w:hAnsi="Calibri" w:cs="Times New Roman"/>
                <w:lang w:val="el-GR" w:eastAsia="el-GR"/>
              </w:rPr>
            </w:pPr>
            <w:r w:rsidRPr="009316AE">
              <w:rPr>
                <w:rFonts w:ascii="Calibri" w:eastAsia="Times New Roman" w:hAnsi="Calibri" w:cs="Times New Roman"/>
                <w:b/>
                <w:bCs/>
                <w:lang w:eastAsia="el-GR"/>
              </w:rPr>
              <w:t xml:space="preserve"> </w:t>
            </w:r>
            <w:r w:rsidR="009316AE" w:rsidRPr="009316AE">
              <w:rPr>
                <w:rFonts w:ascii="Calibri" w:eastAsia="Times New Roman" w:hAnsi="Calibri" w:cs="Times New Roman"/>
                <w:b/>
                <w:bCs/>
                <w:lang w:val="el-GR" w:eastAsia="el-GR"/>
              </w:rPr>
              <w:t>6384</w:t>
            </w:r>
            <w:r w:rsidR="0032607E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="002F5813">
              <w:rPr>
                <w:rFonts w:ascii="Calibri" w:eastAsia="Times New Roman" w:hAnsi="Calibri" w:cs="Times New Roman"/>
                <w:lang w:eastAsia="el-GR"/>
              </w:rPr>
              <w:t>Brain and Learning</w:t>
            </w:r>
          </w:p>
        </w:tc>
        <w:tc>
          <w:tcPr>
            <w:tcW w:w="850" w:type="dxa"/>
          </w:tcPr>
          <w:p w14:paraId="5448F624" w14:textId="7A204D8B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0E1795BA" w14:textId="221C7E89" w:rsidR="00914C93" w:rsidRPr="00F7062C" w:rsidRDefault="00F7062C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F7062C">
              <w:rPr>
                <w:rFonts w:eastAsia="Calibri" w:cs="Calibri"/>
                <w:lang w:eastAsia="el-GR" w:bidi="el-GR"/>
              </w:rPr>
              <w:t xml:space="preserve">Ass. Prof. </w:t>
            </w:r>
            <w:r w:rsidR="002F5813" w:rsidRPr="00F7062C">
              <w:rPr>
                <w:rFonts w:eastAsia="Calibri" w:cs="Calibri"/>
                <w:lang w:eastAsia="el-GR" w:bidi="el-GR"/>
              </w:rPr>
              <w:t xml:space="preserve">A </w:t>
            </w:r>
            <w:proofErr w:type="spellStart"/>
            <w:r w:rsidR="002F5813" w:rsidRPr="00F7062C">
              <w:rPr>
                <w:rFonts w:eastAsia="Calibri" w:cs="Calibri"/>
                <w:lang w:eastAsia="el-GR" w:bidi="el-GR"/>
              </w:rPr>
              <w:t>Touloumako</w:t>
            </w:r>
            <w:r w:rsidRPr="00F7062C">
              <w:rPr>
                <w:rFonts w:eastAsia="Calibri" w:cs="Calibri"/>
                <w:lang w:eastAsia="el-GR" w:bidi="el-GR"/>
              </w:rPr>
              <w:t>s</w:t>
            </w:r>
            <w:proofErr w:type="spellEnd"/>
          </w:p>
        </w:tc>
      </w:tr>
      <w:tr w:rsidR="00914C93" w:rsidRPr="00914C93" w14:paraId="5DEF3C5E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25258AE2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2C4DD0BA" w14:textId="5D39FB5D" w:rsidR="00914C93" w:rsidRPr="00914C93" w:rsidRDefault="00914C93" w:rsidP="00914C93">
            <w:pPr>
              <w:rPr>
                <w:rFonts w:ascii="Calibri" w:eastAsia="Times New Roman" w:hAnsi="Calibri" w:cs="Times New Roman"/>
                <w:color w:val="000000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color w:val="000000"/>
                <w:lang w:eastAsia="el-GR"/>
              </w:rPr>
              <w:t xml:space="preserve">6354 </w:t>
            </w:r>
            <w:r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 xml:space="preserve">Introduction </w:t>
            </w:r>
            <w:r w:rsidR="00F7062C"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>to</w:t>
            </w:r>
            <w:r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 xml:space="preserve"> Neuropsychology</w:t>
            </w:r>
          </w:p>
        </w:tc>
        <w:tc>
          <w:tcPr>
            <w:tcW w:w="850" w:type="dxa"/>
          </w:tcPr>
          <w:p w14:paraId="404D3421" w14:textId="444BCDB3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6CD5B78B" w14:textId="38AC0AFC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proofErr w:type="spellStart"/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proofErr w:type="spellEnd"/>
            <w:r w:rsidRPr="00914C93">
              <w:rPr>
                <w:rFonts w:eastAsia="Calibri" w:cs="Calibri"/>
                <w:lang w:eastAsia="el-GR" w:bidi="el-GR"/>
              </w:rPr>
              <w:t xml:space="preserve">. Prof. D. </w:t>
            </w:r>
            <w:proofErr w:type="spellStart"/>
            <w:r w:rsidRPr="00914C93">
              <w:rPr>
                <w:rFonts w:eastAsia="Calibri" w:cs="Calibri"/>
                <w:lang w:eastAsia="el-GR" w:bidi="el-GR"/>
              </w:rPr>
              <w:t>Kaselimis</w:t>
            </w:r>
            <w:proofErr w:type="spellEnd"/>
          </w:p>
        </w:tc>
      </w:tr>
      <w:tr w:rsidR="00914C93" w:rsidRPr="00914C93" w14:paraId="40AB9B3A" w14:textId="77777777" w:rsidTr="005D51C6">
        <w:trPr>
          <w:trHeight w:val="450"/>
        </w:trPr>
        <w:tc>
          <w:tcPr>
            <w:tcW w:w="622" w:type="dxa"/>
          </w:tcPr>
          <w:p w14:paraId="3DEBB924" w14:textId="77777777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52</w:t>
            </w:r>
          </w:p>
        </w:tc>
        <w:tc>
          <w:tcPr>
            <w:tcW w:w="5090" w:type="dxa"/>
          </w:tcPr>
          <w:p w14:paraId="172A6F80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Managing Diversity in dyadic human relationships</w:t>
            </w:r>
          </w:p>
        </w:tc>
        <w:tc>
          <w:tcPr>
            <w:tcW w:w="850" w:type="dxa"/>
          </w:tcPr>
          <w:p w14:paraId="520437AC" w14:textId="77777777" w:rsidR="00914C93" w:rsidRPr="00C9219E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06D8A7D7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r w:rsidRPr="00C9219E">
              <w:rPr>
                <w:rFonts w:eastAsia="Calibri" w:cs="Calibri"/>
                <w:lang w:eastAsia="el-GR" w:bidi="el-GR"/>
              </w:rPr>
              <w:t>M.Doropoulou</w:t>
            </w:r>
            <w:proofErr w:type="spellEnd"/>
          </w:p>
        </w:tc>
      </w:tr>
      <w:tr w:rsidR="00914C93" w:rsidRPr="00914C93" w14:paraId="75D5FD24" w14:textId="77777777" w:rsidTr="005D51C6">
        <w:trPr>
          <w:trHeight w:val="451"/>
        </w:trPr>
        <w:tc>
          <w:tcPr>
            <w:tcW w:w="622" w:type="dxa"/>
          </w:tcPr>
          <w:p w14:paraId="126EDBC9" w14:textId="77777777" w:rsidR="00914C93" w:rsidRPr="00C9219E" w:rsidRDefault="00914C93" w:rsidP="00914C93">
            <w:pPr>
              <w:spacing w:before="55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44</w:t>
            </w:r>
          </w:p>
        </w:tc>
        <w:tc>
          <w:tcPr>
            <w:tcW w:w="5090" w:type="dxa"/>
          </w:tcPr>
          <w:p w14:paraId="41F26E15" w14:textId="77777777" w:rsidR="00914C93" w:rsidRPr="00C9219E" w:rsidRDefault="00914C93" w:rsidP="00914C93">
            <w:pPr>
              <w:spacing w:before="55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The Origins of Psychology, from Philosophy to Science</w:t>
            </w:r>
          </w:p>
        </w:tc>
        <w:tc>
          <w:tcPr>
            <w:tcW w:w="850" w:type="dxa"/>
          </w:tcPr>
          <w:p w14:paraId="0C760116" w14:textId="77777777" w:rsidR="00914C93" w:rsidRPr="00C9219E" w:rsidRDefault="00914C93" w:rsidP="00914C93">
            <w:pPr>
              <w:spacing w:before="55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26145A39" w14:textId="77777777" w:rsidR="00914C93" w:rsidRPr="00C9219E" w:rsidRDefault="00914C93" w:rsidP="00914C93">
            <w:pPr>
              <w:spacing w:before="55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r w:rsidRPr="00C9219E">
              <w:rPr>
                <w:rFonts w:eastAsia="Calibri" w:cs="Calibri"/>
                <w:lang w:eastAsia="el-GR" w:bidi="el-GR"/>
              </w:rPr>
              <w:t>D.Moraitou</w:t>
            </w:r>
            <w:proofErr w:type="spellEnd"/>
          </w:p>
        </w:tc>
      </w:tr>
      <w:tr w:rsidR="00914C93" w:rsidRPr="00914C93" w14:paraId="302D1B47" w14:textId="77777777" w:rsidTr="005D51C6">
        <w:trPr>
          <w:trHeight w:val="448"/>
        </w:trPr>
        <w:tc>
          <w:tcPr>
            <w:tcW w:w="622" w:type="dxa"/>
          </w:tcPr>
          <w:p w14:paraId="2D5D5660" w14:textId="77777777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73</w:t>
            </w:r>
          </w:p>
        </w:tc>
        <w:tc>
          <w:tcPr>
            <w:tcW w:w="5090" w:type="dxa"/>
          </w:tcPr>
          <w:p w14:paraId="70C763EF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Times New Roman"/>
              </w:rPr>
              <w:t>Digital storytelling: Working Creatively with Communities</w:t>
            </w:r>
          </w:p>
        </w:tc>
        <w:tc>
          <w:tcPr>
            <w:tcW w:w="850" w:type="dxa"/>
          </w:tcPr>
          <w:p w14:paraId="2C51B778" w14:textId="77777777" w:rsidR="00914C93" w:rsidRPr="00C9219E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55F842F2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 xml:space="preserve">Dr. </w:t>
            </w:r>
            <w:proofErr w:type="spellStart"/>
            <w:r w:rsidRPr="00C9219E">
              <w:rPr>
                <w:rFonts w:eastAsia="Calibri" w:cs="Calibri"/>
                <w:lang w:eastAsia="el-GR" w:bidi="el-GR"/>
              </w:rPr>
              <w:t>A.Brailas</w:t>
            </w:r>
            <w:proofErr w:type="spellEnd"/>
          </w:p>
        </w:tc>
      </w:tr>
    </w:tbl>
    <w:p w14:paraId="4D7C32B5" w14:textId="77777777" w:rsidR="00914C93" w:rsidRPr="00914C93" w:rsidRDefault="00914C93" w:rsidP="00914C93">
      <w:pPr>
        <w:spacing w:after="0"/>
        <w:ind w:left="-567"/>
        <w:jc w:val="both"/>
        <w:rPr>
          <w:b/>
          <w:i/>
        </w:rPr>
      </w:pPr>
    </w:p>
    <w:p w14:paraId="49586EA0" w14:textId="77777777" w:rsidR="00914C93" w:rsidRPr="00214D0B" w:rsidRDefault="00914C93" w:rsidP="00914C93">
      <w:pPr>
        <w:rPr>
          <w:b/>
          <w:bCs/>
        </w:rPr>
      </w:pPr>
    </w:p>
    <w:p w14:paraId="6098BD4D" w14:textId="77777777" w:rsidR="00914C93" w:rsidRPr="00914C93" w:rsidRDefault="00914C93" w:rsidP="00914C93"/>
    <w:p w14:paraId="5EA31042" w14:textId="77777777" w:rsidR="00914C93" w:rsidRPr="00914C93" w:rsidRDefault="00914C93" w:rsidP="00914C93"/>
    <w:p w14:paraId="30B39349" w14:textId="77777777" w:rsidR="00914C93" w:rsidRPr="00914C93" w:rsidRDefault="00914C93" w:rsidP="00914C93"/>
    <w:p w14:paraId="74263327" w14:textId="77777777" w:rsidR="00914C93" w:rsidRPr="00914C93" w:rsidRDefault="00914C93" w:rsidP="00914C93"/>
    <w:p w14:paraId="788564FD" w14:textId="35FAB575" w:rsidR="00E32681" w:rsidRDefault="00E32681"/>
    <w:sectPr w:rsidR="00E32681" w:rsidSect="00596C5F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113F2" w14:textId="77777777" w:rsidR="00596C5F" w:rsidRDefault="00596C5F">
      <w:pPr>
        <w:spacing w:after="0" w:line="240" w:lineRule="auto"/>
      </w:pPr>
      <w:r>
        <w:separator/>
      </w:r>
    </w:p>
  </w:endnote>
  <w:endnote w:type="continuationSeparator" w:id="0">
    <w:p w14:paraId="22DAAA07" w14:textId="77777777" w:rsidR="00596C5F" w:rsidRDefault="00596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arSymbol">
    <w:altName w:val="Yu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ont273">
    <w:altName w:val="Times New Roman"/>
    <w:charset w:val="A1"/>
    <w:family w:val="auto"/>
    <w:pitch w:val="variable"/>
  </w:font>
  <w:font w:name="font268">
    <w:altName w:val="Times New Roman"/>
    <w:charset w:val="A1"/>
    <w:family w:val="auto"/>
    <w:pitch w:val="variable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39BC6" w14:textId="77777777" w:rsidR="004A54AA" w:rsidRDefault="004A54AA">
    <w:pPr>
      <w:pStyle w:val="aa"/>
      <w:spacing w:line="14" w:lineRule="auto"/>
      <w:rPr>
        <w:i/>
        <w:sz w:val="20"/>
      </w:rPr>
    </w:pPr>
    <w:r>
      <w:rPr>
        <w:noProof/>
        <w:lang w:eastAsia="el-GR"/>
      </w:rPr>
      <w:drawing>
        <wp:anchor distT="0" distB="0" distL="0" distR="0" simplePos="0" relativeHeight="251659264" behindDoc="1" locked="0" layoutInCell="1" allowOverlap="1" wp14:anchorId="2806CA9E" wp14:editId="2797E186">
          <wp:simplePos x="0" y="0"/>
          <wp:positionH relativeFrom="page">
            <wp:posOffset>1052194</wp:posOffset>
          </wp:positionH>
          <wp:positionV relativeFrom="page">
            <wp:posOffset>10009504</wp:posOffset>
          </wp:positionV>
          <wp:extent cx="5467350" cy="45085"/>
          <wp:effectExtent l="0" t="0" r="0" b="0"/>
          <wp:wrapNone/>
          <wp:docPr id="4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67350" cy="45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l-GR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8B38828" wp14:editId="6A7B1C07">
              <wp:simplePos x="0" y="0"/>
              <wp:positionH relativeFrom="page">
                <wp:posOffset>3683000</wp:posOffset>
              </wp:positionH>
              <wp:positionV relativeFrom="page">
                <wp:posOffset>10078720</wp:posOffset>
              </wp:positionV>
              <wp:extent cx="194310" cy="165735"/>
              <wp:effectExtent l="0" t="1270" r="0" b="4445"/>
              <wp:wrapNone/>
              <wp:docPr id="18" name="Πλαίσιο κειμένου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98C31C" w14:textId="0C351698" w:rsidR="004A54AA" w:rsidRDefault="004A54AA">
                          <w:pPr>
                            <w:spacing w:line="245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47BCD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B38828" id="_x0000_t202" coordsize="21600,21600" o:spt="202" path="m,l,21600r21600,l21600,xe">
              <v:stroke joinstyle="miter"/>
              <v:path gradientshapeok="t" o:connecttype="rect"/>
            </v:shapetype>
            <v:shape id="Πλαίσιο κειμένου 18" o:spid="_x0000_s1026" type="#_x0000_t202" style="position:absolute;margin-left:290pt;margin-top:793.6pt;width:15.3pt;height:13.0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" filled="f" stroked="f">
              <v:textbox inset="0,0,0,0">
                <w:txbxContent>
                  <w:p w14:paraId="7798C31C" w14:textId="0C351698" w:rsidR="004A54AA" w:rsidRDefault="004A54AA">
                    <w:pPr>
                      <w:spacing w:line="245" w:lineRule="exact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B47BCD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3C669" w14:textId="77777777" w:rsidR="00596C5F" w:rsidRDefault="00596C5F">
      <w:pPr>
        <w:spacing w:after="0" w:line="240" w:lineRule="auto"/>
      </w:pPr>
      <w:r>
        <w:separator/>
      </w:r>
    </w:p>
  </w:footnote>
  <w:footnote w:type="continuationSeparator" w:id="0">
    <w:p w14:paraId="20003DCF" w14:textId="77777777" w:rsidR="00596C5F" w:rsidRDefault="00596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FF48B" w14:textId="1E2DAFB9" w:rsidR="004A54AA" w:rsidRDefault="004A54AA">
    <w:pPr>
      <w:pStyle w:val="a6"/>
    </w:pPr>
  </w:p>
  <w:tbl>
    <w:tblPr>
      <w:tblW w:w="8465" w:type="dxa"/>
      <w:tblInd w:w="99" w:type="dxa"/>
      <w:tblLayout w:type="fixed"/>
      <w:tblLook w:val="0000" w:firstRow="0" w:lastRow="0" w:firstColumn="0" w:lastColumn="0" w:noHBand="0" w:noVBand="0"/>
    </w:tblPr>
    <w:tblGrid>
      <w:gridCol w:w="236"/>
      <w:gridCol w:w="8229"/>
    </w:tblGrid>
    <w:tr w:rsidR="004A54AA" w:rsidRPr="001050F3" w14:paraId="0009E26B" w14:textId="77777777" w:rsidTr="004A54AA">
      <w:trPr>
        <w:trHeight w:hRule="exact" w:val="1410"/>
      </w:trPr>
      <w:tc>
        <w:tcPr>
          <w:tcW w:w="236" w:type="dxa"/>
        </w:tcPr>
        <w:p w14:paraId="5A0557CE" w14:textId="77777777" w:rsidR="004A54AA" w:rsidRPr="00F477AE" w:rsidRDefault="004A54AA" w:rsidP="00143FDA">
          <w:pPr>
            <w:tabs>
              <w:tab w:val="center" w:pos="4153"/>
              <w:tab w:val="right" w:pos="8306"/>
            </w:tabs>
            <w:jc w:val="right"/>
            <w:rPr>
              <w:rFonts w:ascii="Times New Roman" w:hAnsi="Times New Roman"/>
            </w:rPr>
          </w:pPr>
        </w:p>
      </w:tc>
      <w:tc>
        <w:tcPr>
          <w:tcW w:w="8229" w:type="dxa"/>
        </w:tcPr>
        <w:p w14:paraId="1A06557A" w14:textId="77777777" w:rsidR="004A54AA" w:rsidRPr="00F477AE" w:rsidRDefault="004A54AA" w:rsidP="00143FDA">
          <w:pPr>
            <w:tabs>
              <w:tab w:val="left" w:pos="4860"/>
            </w:tabs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noProof/>
              <w:sz w:val="20"/>
              <w:lang w:eastAsia="el-GR"/>
            </w:rPr>
            <w:drawing>
              <wp:inline distT="0" distB="0" distL="0" distR="0" wp14:anchorId="2C6A8AD9" wp14:editId="0E5D7873">
                <wp:extent cx="5645150" cy="829310"/>
                <wp:effectExtent l="0" t="0" r="0" b="8890"/>
                <wp:docPr id="1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45150" cy="8293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163FE616" w14:textId="7FD76BD7" w:rsidR="004A54AA" w:rsidRPr="005425AD" w:rsidRDefault="004A54AA" w:rsidP="00143FDA">
    <w:pPr>
      <w:tabs>
        <w:tab w:val="center" w:pos="4153"/>
        <w:tab w:val="right" w:pos="8306"/>
      </w:tabs>
      <w:jc w:val="right"/>
      <w:rPr>
        <w:bCs/>
        <w:i/>
        <w:iCs/>
        <w:sz w:val="20"/>
      </w:rPr>
    </w:pPr>
    <w:r w:rsidRPr="00F477AE">
      <w:rPr>
        <w:rFonts w:ascii="Times New Roman" w:hAnsi="Times New Roman"/>
      </w:rPr>
      <w:tab/>
    </w:r>
    <w:r>
      <w:rPr>
        <w:rFonts w:ascii="Times New Roman" w:hAnsi="Times New Roman"/>
      </w:rPr>
      <w:t xml:space="preserve">              </w:t>
    </w:r>
    <w:r w:rsidRPr="004616ED">
      <w:rPr>
        <w:bCs/>
        <w:i/>
        <w:iCs/>
        <w:sz w:val="20"/>
      </w:rPr>
      <w:t xml:space="preserve">Σελίδα </w:t>
    </w:r>
    <w:r w:rsidRPr="004616ED">
      <w:rPr>
        <w:b/>
        <w:bCs/>
        <w:i/>
        <w:iCs/>
        <w:sz w:val="20"/>
      </w:rPr>
      <w:fldChar w:fldCharType="begin"/>
    </w:r>
    <w:r w:rsidRPr="004616ED">
      <w:rPr>
        <w:b/>
        <w:bCs/>
        <w:i/>
        <w:iCs/>
        <w:sz w:val="20"/>
      </w:rPr>
      <w:instrText>PAGE  \* Arabic  \* MERGEFORMAT</w:instrText>
    </w:r>
    <w:r w:rsidRPr="004616ED">
      <w:rPr>
        <w:b/>
        <w:bCs/>
        <w:i/>
        <w:iCs/>
        <w:sz w:val="20"/>
      </w:rPr>
      <w:fldChar w:fldCharType="separate"/>
    </w:r>
    <w:r w:rsidR="00B47BCD">
      <w:rPr>
        <w:b/>
        <w:bCs/>
        <w:i/>
        <w:iCs/>
        <w:noProof/>
        <w:sz w:val="20"/>
      </w:rPr>
      <w:t>6</w:t>
    </w:r>
    <w:r w:rsidRPr="004616ED">
      <w:rPr>
        <w:b/>
        <w:bCs/>
        <w:i/>
        <w:iCs/>
        <w:sz w:val="20"/>
      </w:rPr>
      <w:fldChar w:fldCharType="end"/>
    </w:r>
    <w:r w:rsidRPr="004616ED">
      <w:rPr>
        <w:bCs/>
        <w:i/>
        <w:iCs/>
        <w:sz w:val="20"/>
      </w:rPr>
      <w:t xml:space="preserve"> από </w:t>
    </w:r>
    <w:r w:rsidRPr="004616ED">
      <w:rPr>
        <w:b/>
        <w:bCs/>
        <w:i/>
        <w:iCs/>
        <w:sz w:val="20"/>
      </w:rPr>
      <w:fldChar w:fldCharType="begin"/>
    </w:r>
    <w:r w:rsidRPr="004616ED">
      <w:rPr>
        <w:b/>
        <w:bCs/>
        <w:i/>
        <w:iCs/>
        <w:sz w:val="20"/>
      </w:rPr>
      <w:instrText>NUMPAGES  \* Arabic  \* MERGEFORMAT</w:instrText>
    </w:r>
    <w:r w:rsidRPr="004616ED">
      <w:rPr>
        <w:b/>
        <w:bCs/>
        <w:i/>
        <w:iCs/>
        <w:sz w:val="20"/>
      </w:rPr>
      <w:fldChar w:fldCharType="separate"/>
    </w:r>
    <w:r w:rsidR="00B47BCD">
      <w:rPr>
        <w:b/>
        <w:bCs/>
        <w:i/>
        <w:iCs/>
        <w:noProof/>
        <w:sz w:val="20"/>
      </w:rPr>
      <w:t>27</w:t>
    </w:r>
    <w:r w:rsidRPr="004616ED">
      <w:rPr>
        <w:b/>
        <w:bCs/>
        <w:i/>
        <w:iCs/>
        <w:sz w:val="20"/>
      </w:rPr>
      <w:fldChar w:fldCharType="end"/>
    </w:r>
  </w:p>
  <w:p w14:paraId="44E460EC" w14:textId="5828540F" w:rsidR="004A54AA" w:rsidRDefault="004A54AA">
    <w:pPr>
      <w:pStyle w:val="a6"/>
    </w:pPr>
  </w:p>
  <w:p w14:paraId="79887218" w14:textId="20890DD5" w:rsidR="004A54AA" w:rsidRDefault="004A54AA">
    <w:pPr>
      <w:pStyle w:val="aa"/>
      <w:spacing w:line="14" w:lineRule="auto"/>
      <w:rPr>
        <w:i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25pt;height:11.25pt;visibility:visible;mso-wrap-style:square" o:bullet="t">
        <v:imagedata r:id="rId1" o:title=""/>
      </v:shape>
    </w:pict>
  </w:numPicBullet>
  <w:numPicBullet w:numPicBulletId="1">
    <w:pict>
      <v:shape id="_x0000_i1037" type="#_x0000_t75" style="width:11.25pt;height:11.25pt" o:bullet="t">
        <v:imagedata r:id="rId2" o:title="mso91EE"/>
      </v:shape>
    </w:pict>
  </w:numPicBullet>
  <w:abstractNum w:abstractNumId="0" w15:restartNumberingAfterBreak="0">
    <w:nsid w:val="0450334F"/>
    <w:multiLevelType w:val="hybridMultilevel"/>
    <w:tmpl w:val="45BEF58E"/>
    <w:lvl w:ilvl="0" w:tplc="0408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E2549"/>
    <w:multiLevelType w:val="hybridMultilevel"/>
    <w:tmpl w:val="5B8461C8"/>
    <w:lvl w:ilvl="0" w:tplc="A3489C7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495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C645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8C0D1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D823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F2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78C7A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9430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707B9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524619B"/>
    <w:multiLevelType w:val="hybridMultilevel"/>
    <w:tmpl w:val="FC0AA9CC"/>
    <w:lvl w:ilvl="0" w:tplc="0408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06785116"/>
    <w:multiLevelType w:val="hybridMultilevel"/>
    <w:tmpl w:val="16AC2716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E5D18"/>
    <w:multiLevelType w:val="hybridMultilevel"/>
    <w:tmpl w:val="400463BC"/>
    <w:lvl w:ilvl="0" w:tplc="BA78201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1DC48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6BA3C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6E89B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7ECB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00048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DA71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C2A8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32AC5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0AAB6AC1"/>
    <w:multiLevelType w:val="hybridMultilevel"/>
    <w:tmpl w:val="80301F9A"/>
    <w:lvl w:ilvl="0" w:tplc="AC28ED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724CB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3C005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95C24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DC07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75884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206D0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9CA4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9898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0E0D32FA"/>
    <w:multiLevelType w:val="hybridMultilevel"/>
    <w:tmpl w:val="A2CA8ADA"/>
    <w:lvl w:ilvl="0" w:tplc="4A7E4F3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2E44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E0082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C627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DCC0E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FA65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CB03B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D209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489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EE40546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27D0299"/>
    <w:multiLevelType w:val="multilevel"/>
    <w:tmpl w:val="442E22F8"/>
    <w:lvl w:ilvl="0">
      <w:start w:val="1"/>
      <w:numFmt w:val="upperRoman"/>
      <w:lvlText w:val="%1."/>
      <w:lvlJc w:val="left"/>
      <w:pPr>
        <w:ind w:left="360" w:hanging="360"/>
      </w:pPr>
      <w:rPr>
        <w:rFonts w:ascii="Calibri" w:eastAsia="Times New Roman" w:hAnsi="Calibri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2D11896"/>
    <w:multiLevelType w:val="multilevel"/>
    <w:tmpl w:val="78967DD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4400072"/>
    <w:multiLevelType w:val="hybridMultilevel"/>
    <w:tmpl w:val="61D0D310"/>
    <w:lvl w:ilvl="0" w:tplc="5DC02A44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1004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724" w:hanging="360"/>
      </w:pPr>
    </w:lvl>
    <w:lvl w:ilvl="2" w:tplc="0408001B" w:tentative="1">
      <w:start w:val="1"/>
      <w:numFmt w:val="lowerRoman"/>
      <w:lvlText w:val="%3."/>
      <w:lvlJc w:val="right"/>
      <w:pPr>
        <w:ind w:left="2444" w:hanging="180"/>
      </w:pPr>
    </w:lvl>
    <w:lvl w:ilvl="3" w:tplc="0408000F" w:tentative="1">
      <w:start w:val="1"/>
      <w:numFmt w:val="decimal"/>
      <w:lvlText w:val="%4."/>
      <w:lvlJc w:val="left"/>
      <w:pPr>
        <w:ind w:left="3164" w:hanging="360"/>
      </w:pPr>
    </w:lvl>
    <w:lvl w:ilvl="4" w:tplc="04080019" w:tentative="1">
      <w:start w:val="1"/>
      <w:numFmt w:val="lowerLetter"/>
      <w:lvlText w:val="%5."/>
      <w:lvlJc w:val="left"/>
      <w:pPr>
        <w:ind w:left="3884" w:hanging="360"/>
      </w:pPr>
    </w:lvl>
    <w:lvl w:ilvl="5" w:tplc="0408001B" w:tentative="1">
      <w:start w:val="1"/>
      <w:numFmt w:val="lowerRoman"/>
      <w:lvlText w:val="%6."/>
      <w:lvlJc w:val="right"/>
      <w:pPr>
        <w:ind w:left="4604" w:hanging="180"/>
      </w:pPr>
    </w:lvl>
    <w:lvl w:ilvl="6" w:tplc="0408000F" w:tentative="1">
      <w:start w:val="1"/>
      <w:numFmt w:val="decimal"/>
      <w:lvlText w:val="%7."/>
      <w:lvlJc w:val="left"/>
      <w:pPr>
        <w:ind w:left="5324" w:hanging="360"/>
      </w:pPr>
    </w:lvl>
    <w:lvl w:ilvl="7" w:tplc="04080019" w:tentative="1">
      <w:start w:val="1"/>
      <w:numFmt w:val="lowerLetter"/>
      <w:lvlText w:val="%8."/>
      <w:lvlJc w:val="left"/>
      <w:pPr>
        <w:ind w:left="6044" w:hanging="360"/>
      </w:pPr>
    </w:lvl>
    <w:lvl w:ilvl="8" w:tplc="0408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19853230"/>
    <w:multiLevelType w:val="hybridMultilevel"/>
    <w:tmpl w:val="442E2BE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ED38BE"/>
    <w:multiLevelType w:val="multilevel"/>
    <w:tmpl w:val="DD6AAA1C"/>
    <w:lvl w:ilvl="0">
      <w:start w:val="1"/>
      <w:numFmt w:val="lowerLetter"/>
      <w:lvlText w:val="%1)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7E1F19"/>
    <w:multiLevelType w:val="hybridMultilevel"/>
    <w:tmpl w:val="6310D894"/>
    <w:lvl w:ilvl="0" w:tplc="50B6DB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5A4F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BA632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449B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3ECA6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F881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DB812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36C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4A13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4CD16AA"/>
    <w:multiLevelType w:val="multilevel"/>
    <w:tmpl w:val="E1A03B16"/>
    <w:lvl w:ilvl="0">
      <w:start w:val="4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hint="default"/>
        <w:i/>
        <w:spacing w:val="-1"/>
        <w:w w:val="100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15" w15:restartNumberingAfterBreak="0">
    <w:nsid w:val="25F73ADB"/>
    <w:multiLevelType w:val="hybridMultilevel"/>
    <w:tmpl w:val="100633F0"/>
    <w:lvl w:ilvl="0" w:tplc="6C8A739A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35E063A2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DB26F3CC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5C6640BE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0A4A2674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9C448C12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1188E99E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07A0E386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1CBA856A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16" w15:restartNumberingAfterBreak="0">
    <w:nsid w:val="28724A79"/>
    <w:multiLevelType w:val="hybridMultilevel"/>
    <w:tmpl w:val="97365A0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CF12AF"/>
    <w:multiLevelType w:val="hybridMultilevel"/>
    <w:tmpl w:val="0FACB634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12950"/>
    <w:multiLevelType w:val="hybridMultilevel"/>
    <w:tmpl w:val="37BA513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76CAD"/>
    <w:multiLevelType w:val="multilevel"/>
    <w:tmpl w:val="39F4A832"/>
    <w:lvl w:ilvl="0">
      <w:start w:val="3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0" w15:restartNumberingAfterBreak="0">
    <w:nsid w:val="37B13F4A"/>
    <w:multiLevelType w:val="hybridMultilevel"/>
    <w:tmpl w:val="605620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D64F1"/>
    <w:multiLevelType w:val="hybridMultilevel"/>
    <w:tmpl w:val="B240EB22"/>
    <w:lvl w:ilvl="0" w:tplc="29BC8F9E">
      <w:start w:val="1"/>
      <w:numFmt w:val="decimal"/>
      <w:lvlText w:val="%1)"/>
      <w:lvlJc w:val="left"/>
      <w:pPr>
        <w:ind w:left="1080" w:hanging="360"/>
      </w:pPr>
      <w:rPr>
        <w:i w:val="0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302035"/>
    <w:multiLevelType w:val="hybridMultilevel"/>
    <w:tmpl w:val="CB6455EA"/>
    <w:lvl w:ilvl="0" w:tplc="6C8A739A">
      <w:numFmt w:val="bullet"/>
      <w:lvlText w:val="❖"/>
      <w:lvlJc w:val="left"/>
      <w:pPr>
        <w:ind w:left="720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7E24CA"/>
    <w:multiLevelType w:val="hybridMultilevel"/>
    <w:tmpl w:val="ACEC6EC4"/>
    <w:lvl w:ilvl="0" w:tplc="FEA82BF2">
      <w:start w:val="1"/>
      <w:numFmt w:val="upperRoman"/>
      <w:lvlText w:val="%1."/>
      <w:lvlJc w:val="right"/>
      <w:pPr>
        <w:ind w:left="1440" w:hanging="360"/>
      </w:pPr>
      <w:rPr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5E92FD6"/>
    <w:multiLevelType w:val="hybridMultilevel"/>
    <w:tmpl w:val="D6A8A92A"/>
    <w:lvl w:ilvl="0" w:tplc="3996B8D6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7CD46090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FB4C4ECE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87147010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98FEBBF0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5A48122A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3FB8E4D2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F29A9174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BB7869D8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25" w15:restartNumberingAfterBreak="0">
    <w:nsid w:val="489C4A99"/>
    <w:multiLevelType w:val="multilevel"/>
    <w:tmpl w:val="077C86A8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6" w15:restartNumberingAfterBreak="0">
    <w:nsid w:val="49D40318"/>
    <w:multiLevelType w:val="hybridMultilevel"/>
    <w:tmpl w:val="D66CA400"/>
    <w:lvl w:ilvl="0" w:tplc="04080013">
      <w:start w:val="1"/>
      <w:numFmt w:val="upp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D493F0A"/>
    <w:multiLevelType w:val="hybridMultilevel"/>
    <w:tmpl w:val="D960F57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DE10359"/>
    <w:multiLevelType w:val="multilevel"/>
    <w:tmpl w:val="7BAAA2DC"/>
    <w:lvl w:ilvl="0">
      <w:start w:val="2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9" w15:restartNumberingAfterBreak="0">
    <w:nsid w:val="4EC75AFB"/>
    <w:multiLevelType w:val="hybridMultilevel"/>
    <w:tmpl w:val="4704CD70"/>
    <w:lvl w:ilvl="0" w:tplc="F84400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4453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747A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7868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4C68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1E245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CEE4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327E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F062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57B87B48"/>
    <w:multiLevelType w:val="hybridMultilevel"/>
    <w:tmpl w:val="B1F24602"/>
    <w:lvl w:ilvl="0" w:tplc="27428518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82A8DD18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898675EA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05DE881A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EDF68516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109EF7BC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8618A636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DE5C1BB4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2BB2CBCC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31" w15:restartNumberingAfterBreak="0">
    <w:nsid w:val="5AEC5755"/>
    <w:multiLevelType w:val="hybridMultilevel"/>
    <w:tmpl w:val="603A12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1771A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D4E414C"/>
    <w:multiLevelType w:val="hybridMultilevel"/>
    <w:tmpl w:val="70B68DA6"/>
    <w:lvl w:ilvl="0" w:tplc="6C8A739A">
      <w:numFmt w:val="bullet"/>
      <w:lvlText w:val="❖"/>
      <w:lvlJc w:val="left"/>
      <w:pPr>
        <w:ind w:left="720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FF2616"/>
    <w:multiLevelType w:val="hybridMultilevel"/>
    <w:tmpl w:val="09CEA70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2871927"/>
    <w:multiLevelType w:val="hybridMultilevel"/>
    <w:tmpl w:val="97365A0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E91082"/>
    <w:multiLevelType w:val="hybridMultilevel"/>
    <w:tmpl w:val="F1F868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2A4E59"/>
    <w:multiLevelType w:val="hybridMultilevel"/>
    <w:tmpl w:val="14FEB5D6"/>
    <w:lvl w:ilvl="0" w:tplc="0408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8" w15:restartNumberingAfterBreak="0">
    <w:nsid w:val="697F7556"/>
    <w:multiLevelType w:val="hybridMultilevel"/>
    <w:tmpl w:val="09CEA70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9FF269F"/>
    <w:multiLevelType w:val="multilevel"/>
    <w:tmpl w:val="3C005910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A9E074C"/>
    <w:multiLevelType w:val="multilevel"/>
    <w:tmpl w:val="4DE847F6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41" w15:restartNumberingAfterBreak="0">
    <w:nsid w:val="75580118"/>
    <w:multiLevelType w:val="hybridMultilevel"/>
    <w:tmpl w:val="5658F6AE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6F27286"/>
    <w:multiLevelType w:val="multilevel"/>
    <w:tmpl w:val="25FA3166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43" w15:restartNumberingAfterBreak="0">
    <w:nsid w:val="7DFE441F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F466B55"/>
    <w:multiLevelType w:val="multilevel"/>
    <w:tmpl w:val="61AEC97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66210193">
    <w:abstractNumId w:val="8"/>
  </w:num>
  <w:num w:numId="2" w16cid:durableId="478497202">
    <w:abstractNumId w:val="32"/>
  </w:num>
  <w:num w:numId="3" w16cid:durableId="1622879074">
    <w:abstractNumId w:val="43"/>
  </w:num>
  <w:num w:numId="4" w16cid:durableId="1135021407">
    <w:abstractNumId w:val="0"/>
  </w:num>
  <w:num w:numId="5" w16cid:durableId="1808861356">
    <w:abstractNumId w:val="20"/>
  </w:num>
  <w:num w:numId="6" w16cid:durableId="105081023">
    <w:abstractNumId w:val="18"/>
  </w:num>
  <w:num w:numId="7" w16cid:durableId="169957247">
    <w:abstractNumId w:val="41"/>
  </w:num>
  <w:num w:numId="8" w16cid:durableId="1540624149">
    <w:abstractNumId w:val="26"/>
  </w:num>
  <w:num w:numId="9" w16cid:durableId="1671719106">
    <w:abstractNumId w:val="10"/>
  </w:num>
  <w:num w:numId="10" w16cid:durableId="1569460484">
    <w:abstractNumId w:val="39"/>
  </w:num>
  <w:num w:numId="11" w16cid:durableId="712844599">
    <w:abstractNumId w:val="7"/>
  </w:num>
  <w:num w:numId="12" w16cid:durableId="1706902549">
    <w:abstractNumId w:val="9"/>
  </w:num>
  <w:num w:numId="13" w16cid:durableId="1780484411">
    <w:abstractNumId w:val="14"/>
  </w:num>
  <w:num w:numId="14" w16cid:durableId="1121024956">
    <w:abstractNumId w:val="19"/>
  </w:num>
  <w:num w:numId="15" w16cid:durableId="1962030755">
    <w:abstractNumId w:val="28"/>
  </w:num>
  <w:num w:numId="16" w16cid:durableId="893271733">
    <w:abstractNumId w:val="25"/>
  </w:num>
  <w:num w:numId="17" w16cid:durableId="890117701">
    <w:abstractNumId w:val="15"/>
  </w:num>
  <w:num w:numId="18" w16cid:durableId="214779613">
    <w:abstractNumId w:val="40"/>
  </w:num>
  <w:num w:numId="19" w16cid:durableId="1194727843">
    <w:abstractNumId w:val="30"/>
  </w:num>
  <w:num w:numId="20" w16cid:durableId="218709186">
    <w:abstractNumId w:val="42"/>
  </w:num>
  <w:num w:numId="21" w16cid:durableId="1512837668">
    <w:abstractNumId w:val="24"/>
  </w:num>
  <w:num w:numId="22" w16cid:durableId="1984041671">
    <w:abstractNumId w:val="13"/>
  </w:num>
  <w:num w:numId="23" w16cid:durableId="1847133805">
    <w:abstractNumId w:val="4"/>
  </w:num>
  <w:num w:numId="24" w16cid:durableId="1076898483">
    <w:abstractNumId w:val="33"/>
  </w:num>
  <w:num w:numId="25" w16cid:durableId="1230120401">
    <w:abstractNumId w:val="22"/>
  </w:num>
  <w:num w:numId="26" w16cid:durableId="1860659976">
    <w:abstractNumId w:val="2"/>
  </w:num>
  <w:num w:numId="27" w16cid:durableId="1608997444">
    <w:abstractNumId w:val="23"/>
  </w:num>
  <w:num w:numId="28" w16cid:durableId="476266628">
    <w:abstractNumId w:val="44"/>
  </w:num>
  <w:num w:numId="29" w16cid:durableId="783115933">
    <w:abstractNumId w:val="34"/>
  </w:num>
  <w:num w:numId="30" w16cid:durableId="594636145">
    <w:abstractNumId w:val="3"/>
  </w:num>
  <w:num w:numId="31" w16cid:durableId="101532836">
    <w:abstractNumId w:val="17"/>
  </w:num>
  <w:num w:numId="32" w16cid:durableId="769548381">
    <w:abstractNumId w:val="12"/>
  </w:num>
  <w:num w:numId="33" w16cid:durableId="34101407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1849088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64461035">
    <w:abstractNumId w:val="11"/>
  </w:num>
  <w:num w:numId="36" w16cid:durableId="1007290083">
    <w:abstractNumId w:val="31"/>
  </w:num>
  <w:num w:numId="37" w16cid:durableId="73284990">
    <w:abstractNumId w:val="27"/>
  </w:num>
  <w:num w:numId="38" w16cid:durableId="938491090">
    <w:abstractNumId w:val="38"/>
  </w:num>
  <w:num w:numId="39" w16cid:durableId="1723939322">
    <w:abstractNumId w:val="37"/>
  </w:num>
  <w:num w:numId="40" w16cid:durableId="508104785">
    <w:abstractNumId w:val="21"/>
  </w:num>
  <w:num w:numId="41" w16cid:durableId="681971807">
    <w:abstractNumId w:val="6"/>
  </w:num>
  <w:num w:numId="42" w16cid:durableId="474685085">
    <w:abstractNumId w:val="5"/>
  </w:num>
  <w:num w:numId="43" w16cid:durableId="1455782807">
    <w:abstractNumId w:val="1"/>
  </w:num>
  <w:num w:numId="44" w16cid:durableId="1618486613">
    <w:abstractNumId w:val="29"/>
  </w:num>
  <w:num w:numId="45" w16cid:durableId="152223601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G1NDc3Mjc2sjRX0lEKTi0uzszPAykwrAUAF0ICniwAAAA="/>
  </w:docVars>
  <w:rsids>
    <w:rsidRoot w:val="00914C93"/>
    <w:rsid w:val="00001E08"/>
    <w:rsid w:val="00010D21"/>
    <w:rsid w:val="000155BC"/>
    <w:rsid w:val="00021931"/>
    <w:rsid w:val="00033F6B"/>
    <w:rsid w:val="00042245"/>
    <w:rsid w:val="00044C21"/>
    <w:rsid w:val="00055243"/>
    <w:rsid w:val="000572EB"/>
    <w:rsid w:val="0006154F"/>
    <w:rsid w:val="00061658"/>
    <w:rsid w:val="00070F92"/>
    <w:rsid w:val="00074B69"/>
    <w:rsid w:val="000A2073"/>
    <w:rsid w:val="000B0874"/>
    <w:rsid w:val="000B47E9"/>
    <w:rsid w:val="000E313D"/>
    <w:rsid w:val="000F000C"/>
    <w:rsid w:val="00104C4D"/>
    <w:rsid w:val="00143FDA"/>
    <w:rsid w:val="001464CE"/>
    <w:rsid w:val="00151B91"/>
    <w:rsid w:val="00152A3D"/>
    <w:rsid w:val="0015413F"/>
    <w:rsid w:val="0015567D"/>
    <w:rsid w:val="0016116A"/>
    <w:rsid w:val="00177BC8"/>
    <w:rsid w:val="00186F74"/>
    <w:rsid w:val="0019182E"/>
    <w:rsid w:val="001B02D1"/>
    <w:rsid w:val="001C2483"/>
    <w:rsid w:val="001D6533"/>
    <w:rsid w:val="001E411F"/>
    <w:rsid w:val="001F0501"/>
    <w:rsid w:val="00210B6A"/>
    <w:rsid w:val="002147F4"/>
    <w:rsid w:val="00214D0B"/>
    <w:rsid w:val="00223726"/>
    <w:rsid w:val="002624B3"/>
    <w:rsid w:val="00262C62"/>
    <w:rsid w:val="00265F2C"/>
    <w:rsid w:val="002A3415"/>
    <w:rsid w:val="002A71A9"/>
    <w:rsid w:val="002F3F1F"/>
    <w:rsid w:val="002F5813"/>
    <w:rsid w:val="00315790"/>
    <w:rsid w:val="0032607E"/>
    <w:rsid w:val="00340EAB"/>
    <w:rsid w:val="00353136"/>
    <w:rsid w:val="0035426A"/>
    <w:rsid w:val="00357DE7"/>
    <w:rsid w:val="00371086"/>
    <w:rsid w:val="0037678F"/>
    <w:rsid w:val="003B62E0"/>
    <w:rsid w:val="003D268A"/>
    <w:rsid w:val="003F6A33"/>
    <w:rsid w:val="00432D38"/>
    <w:rsid w:val="00442A36"/>
    <w:rsid w:val="004715A5"/>
    <w:rsid w:val="0048085A"/>
    <w:rsid w:val="004A54AA"/>
    <w:rsid w:val="004A7C61"/>
    <w:rsid w:val="004C0A52"/>
    <w:rsid w:val="004C2C02"/>
    <w:rsid w:val="004E432F"/>
    <w:rsid w:val="00534E4C"/>
    <w:rsid w:val="005623FF"/>
    <w:rsid w:val="00585133"/>
    <w:rsid w:val="00596C5F"/>
    <w:rsid w:val="005A3201"/>
    <w:rsid w:val="005B4432"/>
    <w:rsid w:val="005C4868"/>
    <w:rsid w:val="005C6490"/>
    <w:rsid w:val="005D146D"/>
    <w:rsid w:val="005D51C6"/>
    <w:rsid w:val="005F25B2"/>
    <w:rsid w:val="005F331B"/>
    <w:rsid w:val="00601799"/>
    <w:rsid w:val="006036D0"/>
    <w:rsid w:val="006048C1"/>
    <w:rsid w:val="00635418"/>
    <w:rsid w:val="00641ABA"/>
    <w:rsid w:val="0066091F"/>
    <w:rsid w:val="00685142"/>
    <w:rsid w:val="006A0A78"/>
    <w:rsid w:val="006A4BD6"/>
    <w:rsid w:val="006A4FE1"/>
    <w:rsid w:val="006A5FEF"/>
    <w:rsid w:val="006F3980"/>
    <w:rsid w:val="006F62CC"/>
    <w:rsid w:val="0070070D"/>
    <w:rsid w:val="007072B3"/>
    <w:rsid w:val="0072443E"/>
    <w:rsid w:val="00741724"/>
    <w:rsid w:val="00751A88"/>
    <w:rsid w:val="007A0BA1"/>
    <w:rsid w:val="007C0E3D"/>
    <w:rsid w:val="007C2AA2"/>
    <w:rsid w:val="007C33F0"/>
    <w:rsid w:val="007D161D"/>
    <w:rsid w:val="007D795F"/>
    <w:rsid w:val="007E3A85"/>
    <w:rsid w:val="007E71D5"/>
    <w:rsid w:val="007F1639"/>
    <w:rsid w:val="00804760"/>
    <w:rsid w:val="00807241"/>
    <w:rsid w:val="00836573"/>
    <w:rsid w:val="00852A2A"/>
    <w:rsid w:val="00860DD4"/>
    <w:rsid w:val="00860FE8"/>
    <w:rsid w:val="00864CF8"/>
    <w:rsid w:val="00872F89"/>
    <w:rsid w:val="00875562"/>
    <w:rsid w:val="00887641"/>
    <w:rsid w:val="008A1D24"/>
    <w:rsid w:val="008A29BD"/>
    <w:rsid w:val="008A4EFF"/>
    <w:rsid w:val="008B2F9C"/>
    <w:rsid w:val="008C218A"/>
    <w:rsid w:val="008D11D5"/>
    <w:rsid w:val="008D3E32"/>
    <w:rsid w:val="008D6040"/>
    <w:rsid w:val="008E3069"/>
    <w:rsid w:val="008F44CC"/>
    <w:rsid w:val="008F67DC"/>
    <w:rsid w:val="00906FA3"/>
    <w:rsid w:val="00914C93"/>
    <w:rsid w:val="00915BC5"/>
    <w:rsid w:val="0092677F"/>
    <w:rsid w:val="0092747D"/>
    <w:rsid w:val="009316AE"/>
    <w:rsid w:val="00960DA1"/>
    <w:rsid w:val="009855C6"/>
    <w:rsid w:val="009A4314"/>
    <w:rsid w:val="009C6780"/>
    <w:rsid w:val="009E37BA"/>
    <w:rsid w:val="009F7476"/>
    <w:rsid w:val="00A12D4C"/>
    <w:rsid w:val="00A2194A"/>
    <w:rsid w:val="00A24DF2"/>
    <w:rsid w:val="00A84A3D"/>
    <w:rsid w:val="00A95058"/>
    <w:rsid w:val="00AC06A2"/>
    <w:rsid w:val="00AF757F"/>
    <w:rsid w:val="00B12043"/>
    <w:rsid w:val="00B34B91"/>
    <w:rsid w:val="00B43ED7"/>
    <w:rsid w:val="00B47BCD"/>
    <w:rsid w:val="00B855B0"/>
    <w:rsid w:val="00B918FE"/>
    <w:rsid w:val="00B93B9E"/>
    <w:rsid w:val="00BD3A43"/>
    <w:rsid w:val="00BD6794"/>
    <w:rsid w:val="00BF242E"/>
    <w:rsid w:val="00C06A4A"/>
    <w:rsid w:val="00C23216"/>
    <w:rsid w:val="00C379C4"/>
    <w:rsid w:val="00C37D43"/>
    <w:rsid w:val="00C42B48"/>
    <w:rsid w:val="00C50B19"/>
    <w:rsid w:val="00C55202"/>
    <w:rsid w:val="00C577C1"/>
    <w:rsid w:val="00C5788D"/>
    <w:rsid w:val="00C74A98"/>
    <w:rsid w:val="00C9219E"/>
    <w:rsid w:val="00C928C6"/>
    <w:rsid w:val="00CA60E2"/>
    <w:rsid w:val="00CB1407"/>
    <w:rsid w:val="00CD4FD2"/>
    <w:rsid w:val="00CF4A33"/>
    <w:rsid w:val="00CF4B44"/>
    <w:rsid w:val="00D02B8D"/>
    <w:rsid w:val="00D02D4A"/>
    <w:rsid w:val="00D4479C"/>
    <w:rsid w:val="00D75919"/>
    <w:rsid w:val="00D93850"/>
    <w:rsid w:val="00DA2044"/>
    <w:rsid w:val="00DB6828"/>
    <w:rsid w:val="00DE4B59"/>
    <w:rsid w:val="00DF534D"/>
    <w:rsid w:val="00E12300"/>
    <w:rsid w:val="00E12643"/>
    <w:rsid w:val="00E22F55"/>
    <w:rsid w:val="00E233AF"/>
    <w:rsid w:val="00E32681"/>
    <w:rsid w:val="00E40253"/>
    <w:rsid w:val="00E53ED4"/>
    <w:rsid w:val="00E557FB"/>
    <w:rsid w:val="00E730D1"/>
    <w:rsid w:val="00E834B0"/>
    <w:rsid w:val="00E912DB"/>
    <w:rsid w:val="00EA2E8C"/>
    <w:rsid w:val="00EA6EED"/>
    <w:rsid w:val="00EB4E0A"/>
    <w:rsid w:val="00ED7FBB"/>
    <w:rsid w:val="00EE3AC6"/>
    <w:rsid w:val="00EE55EA"/>
    <w:rsid w:val="00EF1DE8"/>
    <w:rsid w:val="00F05C1D"/>
    <w:rsid w:val="00F368A3"/>
    <w:rsid w:val="00F41B54"/>
    <w:rsid w:val="00F43062"/>
    <w:rsid w:val="00F7062C"/>
    <w:rsid w:val="00F7585C"/>
    <w:rsid w:val="00F77FED"/>
    <w:rsid w:val="00F86557"/>
    <w:rsid w:val="00FA2FCE"/>
    <w:rsid w:val="00FA3ED0"/>
    <w:rsid w:val="00FA5FD7"/>
    <w:rsid w:val="00FB03CE"/>
    <w:rsid w:val="00FB328C"/>
    <w:rsid w:val="00FE6B88"/>
    <w:rsid w:val="00FF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3FE47"/>
  <w15:chartTrackingRefBased/>
  <w15:docId w15:val="{328F5084-4845-428B-B356-AF1FFB789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33AF"/>
  </w:style>
  <w:style w:type="paragraph" w:styleId="1">
    <w:name w:val="heading 1"/>
    <w:basedOn w:val="a"/>
    <w:next w:val="a"/>
    <w:link w:val="1Char"/>
    <w:uiPriority w:val="9"/>
    <w:qFormat/>
    <w:rsid w:val="00914C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14C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link w:val="3Char"/>
    <w:uiPriority w:val="9"/>
    <w:qFormat/>
    <w:rsid w:val="00914C9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paragraph" w:styleId="4">
    <w:name w:val="heading 4"/>
    <w:basedOn w:val="a"/>
    <w:next w:val="a"/>
    <w:link w:val="4Char"/>
    <w:uiPriority w:val="9"/>
    <w:qFormat/>
    <w:rsid w:val="00914C93"/>
    <w:pPr>
      <w:keepNext/>
      <w:suppressAutoHyphens/>
      <w:spacing w:before="240" w:after="60" w:line="240" w:lineRule="auto"/>
      <w:ind w:left="2880" w:hanging="360"/>
      <w:jc w:val="both"/>
      <w:outlineLvl w:val="3"/>
    </w:pPr>
    <w:rPr>
      <w:rFonts w:ascii="Arial" w:eastAsia="Times New Roman" w:hAnsi="Arial" w:cs="Times New Roman"/>
      <w:b/>
      <w:sz w:val="24"/>
      <w:szCs w:val="20"/>
      <w:lang w:eastAsia="ar-SA"/>
    </w:rPr>
  </w:style>
  <w:style w:type="paragraph" w:styleId="5">
    <w:name w:val="heading 5"/>
    <w:basedOn w:val="a"/>
    <w:next w:val="a"/>
    <w:link w:val="5Char"/>
    <w:qFormat/>
    <w:rsid w:val="00914C93"/>
    <w:pPr>
      <w:suppressAutoHyphens/>
      <w:spacing w:before="240" w:after="60" w:line="240" w:lineRule="auto"/>
      <w:ind w:left="3600" w:hanging="360"/>
      <w:jc w:val="both"/>
      <w:outlineLvl w:val="4"/>
    </w:pPr>
    <w:rPr>
      <w:rFonts w:ascii="Arial" w:eastAsia="Times New Roman" w:hAnsi="Arial" w:cs="Times New Roman"/>
      <w:szCs w:val="20"/>
      <w:lang w:eastAsia="ar-SA"/>
    </w:rPr>
  </w:style>
  <w:style w:type="paragraph" w:styleId="6">
    <w:name w:val="heading 6"/>
    <w:basedOn w:val="a"/>
    <w:next w:val="a"/>
    <w:link w:val="6Char"/>
    <w:qFormat/>
    <w:rsid w:val="00914C93"/>
    <w:pPr>
      <w:suppressAutoHyphens/>
      <w:spacing w:before="240" w:after="60" w:line="240" w:lineRule="auto"/>
      <w:ind w:left="4320" w:hanging="180"/>
      <w:jc w:val="both"/>
      <w:outlineLvl w:val="5"/>
    </w:pPr>
    <w:rPr>
      <w:rFonts w:ascii="Calibri" w:eastAsia="Times New Roman" w:hAnsi="Calibri" w:cs="Times New Roman"/>
      <w:i/>
      <w:szCs w:val="20"/>
      <w:lang w:eastAsia="ar-SA"/>
    </w:rPr>
  </w:style>
  <w:style w:type="paragraph" w:styleId="7">
    <w:name w:val="heading 7"/>
    <w:basedOn w:val="a"/>
    <w:next w:val="a"/>
    <w:link w:val="7Char"/>
    <w:qFormat/>
    <w:rsid w:val="00914C93"/>
    <w:pPr>
      <w:suppressAutoHyphens/>
      <w:spacing w:before="240" w:after="60" w:line="240" w:lineRule="auto"/>
      <w:ind w:left="5040" w:hanging="360"/>
      <w:jc w:val="both"/>
      <w:outlineLvl w:val="6"/>
    </w:pPr>
    <w:rPr>
      <w:rFonts w:ascii="Arial" w:eastAsia="Times New Roman" w:hAnsi="Arial" w:cs="Times New Roman"/>
      <w:sz w:val="20"/>
      <w:szCs w:val="20"/>
      <w:lang w:eastAsia="ar-SA"/>
    </w:rPr>
  </w:style>
  <w:style w:type="paragraph" w:styleId="8">
    <w:name w:val="heading 8"/>
    <w:basedOn w:val="a"/>
    <w:next w:val="a"/>
    <w:link w:val="8Char"/>
    <w:qFormat/>
    <w:rsid w:val="00914C93"/>
    <w:pPr>
      <w:keepNext/>
      <w:suppressAutoHyphens/>
      <w:spacing w:after="0" w:line="240" w:lineRule="auto"/>
      <w:ind w:left="5760" w:hanging="360"/>
      <w:jc w:val="center"/>
      <w:outlineLvl w:val="7"/>
    </w:pPr>
    <w:rPr>
      <w:rFonts w:ascii="Arial" w:eastAsia="Times New Roman" w:hAnsi="Arial" w:cs="Times New Roman"/>
      <w:b/>
      <w:sz w:val="16"/>
      <w:szCs w:val="20"/>
      <w:lang w:eastAsia="ar-SA"/>
    </w:rPr>
  </w:style>
  <w:style w:type="paragraph" w:styleId="9">
    <w:name w:val="heading 9"/>
    <w:basedOn w:val="a"/>
    <w:next w:val="a"/>
    <w:link w:val="9Char"/>
    <w:qFormat/>
    <w:rsid w:val="00914C93"/>
    <w:pPr>
      <w:keepNext/>
      <w:suppressAutoHyphens/>
      <w:spacing w:after="0" w:line="240" w:lineRule="auto"/>
      <w:ind w:left="6480" w:hanging="180"/>
      <w:jc w:val="both"/>
      <w:outlineLvl w:val="8"/>
    </w:pPr>
    <w:rPr>
      <w:rFonts w:ascii="Arial" w:eastAsia="Times New Roman" w:hAnsi="Arial" w:cs="Times New Roman"/>
      <w:sz w:val="24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914C9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914C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Char">
    <w:name w:val="Επικεφαλίδα 3 Char"/>
    <w:basedOn w:val="a0"/>
    <w:link w:val="3"/>
    <w:uiPriority w:val="9"/>
    <w:rsid w:val="00914C93"/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character" w:customStyle="1" w:styleId="4Char">
    <w:name w:val="Επικεφαλίδα 4 Char"/>
    <w:basedOn w:val="a0"/>
    <w:link w:val="4"/>
    <w:uiPriority w:val="9"/>
    <w:rsid w:val="00914C93"/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5Char">
    <w:name w:val="Επικεφαλίδα 5 Char"/>
    <w:basedOn w:val="a0"/>
    <w:link w:val="5"/>
    <w:rsid w:val="00914C93"/>
    <w:rPr>
      <w:rFonts w:ascii="Arial" w:eastAsia="Times New Roman" w:hAnsi="Arial" w:cs="Times New Roman"/>
      <w:szCs w:val="20"/>
      <w:lang w:eastAsia="ar-SA"/>
    </w:rPr>
  </w:style>
  <w:style w:type="character" w:customStyle="1" w:styleId="6Char">
    <w:name w:val="Επικεφαλίδα 6 Char"/>
    <w:basedOn w:val="a0"/>
    <w:link w:val="6"/>
    <w:rsid w:val="00914C93"/>
    <w:rPr>
      <w:rFonts w:ascii="Calibri" w:eastAsia="Times New Roman" w:hAnsi="Calibri" w:cs="Times New Roman"/>
      <w:i/>
      <w:szCs w:val="20"/>
      <w:lang w:eastAsia="ar-SA"/>
    </w:rPr>
  </w:style>
  <w:style w:type="character" w:customStyle="1" w:styleId="7Char">
    <w:name w:val="Επικεφαλίδα 7 Char"/>
    <w:basedOn w:val="a0"/>
    <w:link w:val="7"/>
    <w:rsid w:val="00914C93"/>
    <w:rPr>
      <w:rFonts w:ascii="Arial" w:eastAsia="Times New Roman" w:hAnsi="Arial" w:cs="Times New Roman"/>
      <w:sz w:val="20"/>
      <w:szCs w:val="20"/>
      <w:lang w:eastAsia="ar-SA"/>
    </w:rPr>
  </w:style>
  <w:style w:type="character" w:customStyle="1" w:styleId="8Char">
    <w:name w:val="Επικεφαλίδα 8 Char"/>
    <w:basedOn w:val="a0"/>
    <w:link w:val="8"/>
    <w:rsid w:val="00914C93"/>
    <w:rPr>
      <w:rFonts w:ascii="Arial" w:eastAsia="Times New Roman" w:hAnsi="Arial" w:cs="Times New Roman"/>
      <w:b/>
      <w:sz w:val="16"/>
      <w:szCs w:val="20"/>
      <w:lang w:eastAsia="ar-SA"/>
    </w:rPr>
  </w:style>
  <w:style w:type="character" w:customStyle="1" w:styleId="9Char">
    <w:name w:val="Επικεφαλίδα 9 Char"/>
    <w:basedOn w:val="a0"/>
    <w:link w:val="9"/>
    <w:rsid w:val="00914C93"/>
    <w:rPr>
      <w:rFonts w:ascii="Arial" w:eastAsia="Times New Roman" w:hAnsi="Arial" w:cs="Times New Roman"/>
      <w:sz w:val="24"/>
      <w:szCs w:val="20"/>
      <w:lang w:eastAsia="ar-SA"/>
    </w:rPr>
  </w:style>
  <w:style w:type="paragraph" w:customStyle="1" w:styleId="ListParagraph1">
    <w:name w:val="List Paragraph1"/>
    <w:basedOn w:val="a"/>
    <w:qFormat/>
    <w:rsid w:val="00914C93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a3">
    <w:name w:val="Strong"/>
    <w:basedOn w:val="a0"/>
    <w:uiPriority w:val="22"/>
    <w:qFormat/>
    <w:rsid w:val="00914C93"/>
    <w:rPr>
      <w:b/>
      <w:bCs/>
    </w:rPr>
  </w:style>
  <w:style w:type="character" w:styleId="a4">
    <w:name w:val="Emphasis"/>
    <w:basedOn w:val="a0"/>
    <w:uiPriority w:val="20"/>
    <w:qFormat/>
    <w:rsid w:val="00914C93"/>
    <w:rPr>
      <w:i/>
      <w:iCs/>
    </w:rPr>
  </w:style>
  <w:style w:type="paragraph" w:styleId="a5">
    <w:name w:val="List Paragraph"/>
    <w:basedOn w:val="a"/>
    <w:link w:val="Char"/>
    <w:uiPriority w:val="1"/>
    <w:qFormat/>
    <w:rsid w:val="00914C93"/>
    <w:pPr>
      <w:ind w:left="720"/>
      <w:contextualSpacing/>
    </w:pPr>
  </w:style>
  <w:style w:type="character" w:customStyle="1" w:styleId="Char">
    <w:name w:val="Παράγραφος λίστας Char"/>
    <w:link w:val="a5"/>
    <w:uiPriority w:val="1"/>
    <w:locked/>
    <w:rsid w:val="00914C93"/>
  </w:style>
  <w:style w:type="numbering" w:customStyle="1" w:styleId="10">
    <w:name w:val="Χωρίς λίστα1"/>
    <w:next w:val="a2"/>
    <w:uiPriority w:val="99"/>
    <w:semiHidden/>
    <w:unhideWhenUsed/>
    <w:rsid w:val="00914C93"/>
  </w:style>
  <w:style w:type="paragraph" w:styleId="a6">
    <w:name w:val="header"/>
    <w:basedOn w:val="a"/>
    <w:link w:val="Char0"/>
    <w:uiPriority w:val="99"/>
    <w:unhideWhenUsed/>
    <w:rsid w:val="00914C93"/>
    <w:pPr>
      <w:tabs>
        <w:tab w:val="center" w:pos="4153"/>
        <w:tab w:val="right" w:pos="8306"/>
      </w:tabs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character" w:customStyle="1" w:styleId="Char0">
    <w:name w:val="Κεφαλίδα Char"/>
    <w:basedOn w:val="a0"/>
    <w:link w:val="a6"/>
    <w:uiPriority w:val="99"/>
    <w:rsid w:val="00914C93"/>
    <w:rPr>
      <w:rFonts w:ascii="Calibri" w:eastAsia="Times New Roman" w:hAnsi="Calibri" w:cs="Times New Roman"/>
      <w:sz w:val="24"/>
      <w:szCs w:val="24"/>
      <w:lang w:val="en-GB" w:eastAsia="ar-SA"/>
    </w:rPr>
  </w:style>
  <w:style w:type="paragraph" w:styleId="a7">
    <w:name w:val="footer"/>
    <w:basedOn w:val="a"/>
    <w:link w:val="Char1"/>
    <w:uiPriority w:val="99"/>
    <w:unhideWhenUsed/>
    <w:rsid w:val="00914C93"/>
    <w:pPr>
      <w:tabs>
        <w:tab w:val="center" w:pos="4153"/>
        <w:tab w:val="right" w:pos="8306"/>
      </w:tabs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character" w:customStyle="1" w:styleId="Char1">
    <w:name w:val="Υποσέλιδο Char"/>
    <w:basedOn w:val="a0"/>
    <w:link w:val="a7"/>
    <w:uiPriority w:val="99"/>
    <w:rsid w:val="00914C93"/>
    <w:rPr>
      <w:rFonts w:ascii="Calibri" w:eastAsia="Times New Roman" w:hAnsi="Calibri" w:cs="Times New Roman"/>
      <w:sz w:val="24"/>
      <w:szCs w:val="24"/>
      <w:lang w:val="en-GB" w:eastAsia="ar-SA"/>
    </w:rPr>
  </w:style>
  <w:style w:type="table" w:styleId="a8">
    <w:name w:val="Table Grid"/>
    <w:basedOn w:val="a1"/>
    <w:uiPriority w:val="39"/>
    <w:rsid w:val="00914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Χωρίς λίστα11"/>
    <w:next w:val="a2"/>
    <w:uiPriority w:val="99"/>
    <w:semiHidden/>
    <w:unhideWhenUsed/>
    <w:rsid w:val="00914C93"/>
  </w:style>
  <w:style w:type="paragraph" w:styleId="a9">
    <w:name w:val="Body Text Indent"/>
    <w:basedOn w:val="a"/>
    <w:link w:val="Char2"/>
    <w:semiHidden/>
    <w:rsid w:val="00914C93"/>
    <w:pPr>
      <w:keepLines/>
      <w:suppressAutoHyphens/>
      <w:spacing w:after="0" w:line="360" w:lineRule="auto"/>
      <w:ind w:firstLine="600"/>
      <w:jc w:val="both"/>
    </w:pPr>
    <w:rPr>
      <w:rFonts w:ascii="Garamond" w:eastAsia="Arial" w:hAnsi="Garamond" w:cs="Tahoma"/>
      <w:kern w:val="1"/>
      <w:sz w:val="24"/>
      <w:szCs w:val="24"/>
      <w:lang w:eastAsia="ar-SA"/>
    </w:rPr>
  </w:style>
  <w:style w:type="character" w:customStyle="1" w:styleId="Char2">
    <w:name w:val="Σώμα κείμενου με εσοχή Char"/>
    <w:basedOn w:val="a0"/>
    <w:link w:val="a9"/>
    <w:semiHidden/>
    <w:rsid w:val="00914C93"/>
    <w:rPr>
      <w:rFonts w:ascii="Garamond" w:eastAsia="Arial" w:hAnsi="Garamond" w:cs="Tahoma"/>
      <w:kern w:val="1"/>
      <w:sz w:val="24"/>
      <w:szCs w:val="24"/>
      <w:lang w:eastAsia="ar-SA"/>
    </w:rPr>
  </w:style>
  <w:style w:type="paragraph" w:styleId="aa">
    <w:name w:val="Body Text"/>
    <w:aliases w:val=" Char"/>
    <w:basedOn w:val="a"/>
    <w:link w:val="Char3"/>
    <w:uiPriority w:val="1"/>
    <w:unhideWhenUsed/>
    <w:qFormat/>
    <w:rsid w:val="00914C93"/>
    <w:pPr>
      <w:suppressAutoHyphens/>
      <w:spacing w:after="120" w:line="240" w:lineRule="auto"/>
    </w:pPr>
    <w:rPr>
      <w:rFonts w:ascii="Calibri" w:eastAsia="Times New Roman" w:hAnsi="Calibri" w:cs="Times New Roman"/>
      <w:sz w:val="24"/>
      <w:szCs w:val="24"/>
      <w:lang w:eastAsia="ar-SA"/>
    </w:rPr>
  </w:style>
  <w:style w:type="character" w:customStyle="1" w:styleId="Char3">
    <w:name w:val="Σώμα κειμένου Char"/>
    <w:aliases w:val=" Char Char"/>
    <w:basedOn w:val="a0"/>
    <w:link w:val="aa"/>
    <w:uiPriority w:val="1"/>
    <w:rsid w:val="00914C93"/>
    <w:rPr>
      <w:rFonts w:ascii="Calibri" w:eastAsia="Times New Roman" w:hAnsi="Calibri" w:cs="Times New Roman"/>
      <w:sz w:val="24"/>
      <w:szCs w:val="24"/>
      <w:lang w:eastAsia="ar-SA"/>
    </w:rPr>
  </w:style>
  <w:style w:type="paragraph" w:styleId="Web">
    <w:name w:val="Normal (Web)"/>
    <w:basedOn w:val="a"/>
    <w:uiPriority w:val="99"/>
    <w:unhideWhenUsed/>
    <w:rsid w:val="00914C93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customStyle="1" w:styleId="apple-converted-space">
    <w:name w:val="apple-converted-space"/>
    <w:rsid w:val="00914C93"/>
  </w:style>
  <w:style w:type="character" w:customStyle="1" w:styleId="Absatz-Standardschriftart">
    <w:name w:val="Absatz-Standardschriftart"/>
    <w:rsid w:val="00914C93"/>
  </w:style>
  <w:style w:type="character" w:customStyle="1" w:styleId="WW-Absatz-Standardschriftart">
    <w:name w:val="WW-Absatz-Standardschriftart"/>
    <w:rsid w:val="00914C93"/>
  </w:style>
  <w:style w:type="character" w:customStyle="1" w:styleId="WW-Absatz-Standardschriftart1">
    <w:name w:val="WW-Absatz-Standardschriftart1"/>
    <w:rsid w:val="00914C93"/>
  </w:style>
  <w:style w:type="character" w:customStyle="1" w:styleId="WW-Absatz-Standardschriftart11">
    <w:name w:val="WW-Absatz-Standardschriftart11"/>
    <w:rsid w:val="00914C93"/>
  </w:style>
  <w:style w:type="character" w:customStyle="1" w:styleId="WW-Absatz-Standardschriftart111">
    <w:name w:val="WW-Absatz-Standardschriftart111"/>
    <w:rsid w:val="00914C93"/>
  </w:style>
  <w:style w:type="character" w:customStyle="1" w:styleId="WW-Absatz-Standardschriftart1111">
    <w:name w:val="WW-Absatz-Standardschriftart1111"/>
    <w:rsid w:val="00914C93"/>
  </w:style>
  <w:style w:type="character" w:customStyle="1" w:styleId="WW-Absatz-Standardschriftart11111">
    <w:name w:val="WW-Absatz-Standardschriftart11111"/>
    <w:rsid w:val="00914C93"/>
  </w:style>
  <w:style w:type="character" w:customStyle="1" w:styleId="WW-Absatz-Standardschriftart111111">
    <w:name w:val="WW-Absatz-Standardschriftart111111"/>
    <w:rsid w:val="00914C93"/>
  </w:style>
  <w:style w:type="character" w:customStyle="1" w:styleId="WW-Absatz-Standardschriftart1111111">
    <w:name w:val="WW-Absatz-Standardschriftart1111111"/>
    <w:rsid w:val="00914C93"/>
  </w:style>
  <w:style w:type="character" w:customStyle="1" w:styleId="WW-Absatz-Standardschriftart11111111">
    <w:name w:val="WW-Absatz-Standardschriftart11111111"/>
    <w:rsid w:val="00914C93"/>
  </w:style>
  <w:style w:type="character" w:customStyle="1" w:styleId="WW-Absatz-Standardschriftart111111111">
    <w:name w:val="WW-Absatz-Standardschriftart111111111"/>
    <w:rsid w:val="00914C93"/>
  </w:style>
  <w:style w:type="character" w:customStyle="1" w:styleId="WW-Absatz-Standardschriftart1111111111">
    <w:name w:val="WW-Absatz-Standardschriftart1111111111"/>
    <w:rsid w:val="00914C93"/>
  </w:style>
  <w:style w:type="character" w:customStyle="1" w:styleId="WW-Absatz-Standardschriftart11111111111">
    <w:name w:val="WW-Absatz-Standardschriftart11111111111"/>
    <w:rsid w:val="00914C93"/>
  </w:style>
  <w:style w:type="character" w:customStyle="1" w:styleId="WW-Absatz-Standardschriftart111111111111">
    <w:name w:val="WW-Absatz-Standardschriftart111111111111"/>
    <w:rsid w:val="00914C93"/>
  </w:style>
  <w:style w:type="character" w:customStyle="1" w:styleId="WW-Absatz-Standardschriftart1111111111111">
    <w:name w:val="WW-Absatz-Standardschriftart1111111111111"/>
    <w:rsid w:val="00914C93"/>
  </w:style>
  <w:style w:type="character" w:customStyle="1" w:styleId="WW-Absatz-Standardschriftart11111111111111">
    <w:name w:val="WW-Absatz-Standardschriftart11111111111111"/>
    <w:rsid w:val="00914C93"/>
  </w:style>
  <w:style w:type="character" w:customStyle="1" w:styleId="WW-Absatz-Standardschriftart111111111111111">
    <w:name w:val="WW-Absatz-Standardschriftart111111111111111"/>
    <w:rsid w:val="00914C93"/>
  </w:style>
  <w:style w:type="character" w:customStyle="1" w:styleId="WW-Absatz-Standardschriftart1111111111111111">
    <w:name w:val="WW-Absatz-Standardschriftart1111111111111111"/>
    <w:rsid w:val="00914C93"/>
  </w:style>
  <w:style w:type="character" w:customStyle="1" w:styleId="WW-Absatz-Standardschriftart11111111111111111">
    <w:name w:val="WW-Absatz-Standardschriftart11111111111111111"/>
    <w:rsid w:val="00914C93"/>
  </w:style>
  <w:style w:type="character" w:customStyle="1" w:styleId="WW-Absatz-Standardschriftart111111111111111111">
    <w:name w:val="WW-Absatz-Standardschriftart111111111111111111"/>
    <w:rsid w:val="00914C93"/>
  </w:style>
  <w:style w:type="character" w:customStyle="1" w:styleId="WW-Absatz-Standardschriftart1111111111111111111">
    <w:name w:val="WW-Absatz-Standardschriftart1111111111111111111"/>
    <w:rsid w:val="00914C93"/>
  </w:style>
  <w:style w:type="character" w:customStyle="1" w:styleId="WW-Absatz-Standardschriftart11111111111111111111">
    <w:name w:val="WW-Absatz-Standardschriftart11111111111111111111"/>
    <w:rsid w:val="00914C93"/>
  </w:style>
  <w:style w:type="character" w:customStyle="1" w:styleId="WW-Absatz-Standardschriftart111111111111111111111">
    <w:name w:val="WW-Absatz-Standardschriftart111111111111111111111"/>
    <w:rsid w:val="00914C93"/>
  </w:style>
  <w:style w:type="character" w:customStyle="1" w:styleId="WW-Absatz-Standardschriftart1111111111111111111111">
    <w:name w:val="WW-Absatz-Standardschriftart1111111111111111111111"/>
    <w:rsid w:val="00914C93"/>
  </w:style>
  <w:style w:type="character" w:customStyle="1" w:styleId="WW-Absatz-Standardschriftart11111111111111111111111">
    <w:name w:val="WW-Absatz-Standardschriftart11111111111111111111111"/>
    <w:rsid w:val="00914C93"/>
  </w:style>
  <w:style w:type="character" w:customStyle="1" w:styleId="WW-Absatz-Standardschriftart111111111111111111111111">
    <w:name w:val="WW-Absatz-Standardschriftart111111111111111111111111"/>
    <w:rsid w:val="00914C93"/>
  </w:style>
  <w:style w:type="character" w:customStyle="1" w:styleId="WW-Absatz-Standardschriftart1111111111111111111111111">
    <w:name w:val="WW-Absatz-Standardschriftart1111111111111111111111111"/>
    <w:rsid w:val="00914C93"/>
  </w:style>
  <w:style w:type="character" w:customStyle="1" w:styleId="WW-Absatz-Standardschriftart11111111111111111111111111">
    <w:name w:val="WW-Absatz-Standardschriftart11111111111111111111111111"/>
    <w:rsid w:val="00914C93"/>
  </w:style>
  <w:style w:type="character" w:customStyle="1" w:styleId="WW-Absatz-Standardschriftart111111111111111111111111111">
    <w:name w:val="WW-Absatz-Standardschriftart111111111111111111111111111"/>
    <w:rsid w:val="00914C93"/>
  </w:style>
  <w:style w:type="character" w:customStyle="1" w:styleId="WW-Absatz-Standardschriftart1111111111111111111111111111">
    <w:name w:val="WW-Absatz-Standardschriftart1111111111111111111111111111"/>
    <w:rsid w:val="00914C93"/>
  </w:style>
  <w:style w:type="character" w:customStyle="1" w:styleId="WW-Absatz-Standardschriftart11111111111111111111111111111">
    <w:name w:val="WW-Absatz-Standardschriftart11111111111111111111111111111"/>
    <w:rsid w:val="00914C93"/>
  </w:style>
  <w:style w:type="character" w:customStyle="1" w:styleId="WW-Absatz-Standardschriftart111111111111111111111111111111">
    <w:name w:val="WW-Absatz-Standardschriftart111111111111111111111111111111"/>
    <w:rsid w:val="00914C93"/>
  </w:style>
  <w:style w:type="character" w:customStyle="1" w:styleId="WW-Absatz-Standardschriftart1111111111111111111111111111111">
    <w:name w:val="WW-Absatz-Standardschriftart1111111111111111111111111111111"/>
    <w:rsid w:val="00914C93"/>
  </w:style>
  <w:style w:type="character" w:customStyle="1" w:styleId="WW-Absatz-Standardschriftart11111111111111111111111111111111">
    <w:name w:val="WW-Absatz-Standardschriftart11111111111111111111111111111111"/>
    <w:rsid w:val="00914C93"/>
  </w:style>
  <w:style w:type="character" w:customStyle="1" w:styleId="WW-Absatz-Standardschriftart111111111111111111111111111111111">
    <w:name w:val="WW-Absatz-Standardschriftart111111111111111111111111111111111"/>
    <w:rsid w:val="00914C93"/>
  </w:style>
  <w:style w:type="character" w:customStyle="1" w:styleId="WW-Absatz-Standardschriftart1111111111111111111111111111111111">
    <w:name w:val="WW-Absatz-Standardschriftart1111111111111111111111111111111111"/>
    <w:rsid w:val="00914C93"/>
  </w:style>
  <w:style w:type="character" w:customStyle="1" w:styleId="WW-Absatz-Standardschriftart11111111111111111111111111111111111">
    <w:name w:val="WW-Absatz-Standardschriftart11111111111111111111111111111111111"/>
    <w:rsid w:val="00914C93"/>
  </w:style>
  <w:style w:type="character" w:customStyle="1" w:styleId="WW-Absatz-Standardschriftart111111111111111111111111111111111111">
    <w:name w:val="WW-Absatz-Standardschriftart111111111111111111111111111111111111"/>
    <w:rsid w:val="00914C93"/>
  </w:style>
  <w:style w:type="character" w:customStyle="1" w:styleId="WW-Absatz-Standardschriftart1111111111111111111111111111111111111">
    <w:name w:val="WW-Absatz-Standardschriftart1111111111111111111111111111111111111"/>
    <w:rsid w:val="00914C93"/>
  </w:style>
  <w:style w:type="character" w:customStyle="1" w:styleId="WW-Absatz-Standardschriftart11111111111111111111111111111111111111">
    <w:name w:val="WW-Absatz-Standardschriftart11111111111111111111111111111111111111"/>
    <w:rsid w:val="00914C93"/>
  </w:style>
  <w:style w:type="character" w:customStyle="1" w:styleId="WW-Absatz-Standardschriftart111111111111111111111111111111111111111">
    <w:name w:val="WW-Absatz-Standardschriftart111111111111111111111111111111111111111"/>
    <w:rsid w:val="00914C93"/>
  </w:style>
  <w:style w:type="character" w:customStyle="1" w:styleId="WW-Absatz-Standardschriftart1111111111111111111111111111111111111111">
    <w:name w:val="WW-Absatz-Standardschriftart1111111111111111111111111111111111111111"/>
    <w:rsid w:val="00914C93"/>
  </w:style>
  <w:style w:type="character" w:customStyle="1" w:styleId="WW-Absatz-Standardschriftart11111111111111111111111111111111111111111">
    <w:name w:val="WW-Absatz-Standardschriftart11111111111111111111111111111111111111111"/>
    <w:rsid w:val="00914C93"/>
  </w:style>
  <w:style w:type="character" w:customStyle="1" w:styleId="WW-Absatz-Standardschriftart111111111111111111111111111111111111111111">
    <w:name w:val="WW-Absatz-Standardschriftart111111111111111111111111111111111111111111"/>
    <w:rsid w:val="00914C93"/>
  </w:style>
  <w:style w:type="character" w:customStyle="1" w:styleId="WW-Absatz-Standardschriftart1111111111111111111111111111111111111111111">
    <w:name w:val="WW-Absatz-Standardschriftart1111111111111111111111111111111111111111111"/>
    <w:rsid w:val="00914C93"/>
  </w:style>
  <w:style w:type="character" w:customStyle="1" w:styleId="WW-Absatz-Standardschriftart11111111111111111111111111111111111111111111">
    <w:name w:val="WW-Absatz-Standardschriftart11111111111111111111111111111111111111111111"/>
    <w:rsid w:val="00914C93"/>
  </w:style>
  <w:style w:type="character" w:customStyle="1" w:styleId="WW-Absatz-Standardschriftart111111111111111111111111111111111111111111111">
    <w:name w:val="WW-Absatz-Standardschriftart111111111111111111111111111111111111111111111"/>
    <w:rsid w:val="00914C93"/>
  </w:style>
  <w:style w:type="character" w:customStyle="1" w:styleId="WW-Absatz-Standardschriftart1111111111111111111111111111111111111111111111">
    <w:name w:val="WW-Absatz-Standardschriftart1111111111111111111111111111111111111111111111"/>
    <w:rsid w:val="00914C93"/>
  </w:style>
  <w:style w:type="character" w:customStyle="1" w:styleId="WW-Absatz-Standardschriftart11111111111111111111111111111111111111111111111">
    <w:name w:val="WW-Absatz-Standardschriftart11111111111111111111111111111111111111111111111"/>
    <w:rsid w:val="00914C93"/>
  </w:style>
  <w:style w:type="character" w:customStyle="1" w:styleId="WW-Absatz-Standardschriftart111111111111111111111111111111111111111111111111">
    <w:name w:val="WW-Absatz-Standardschriftart111111111111111111111111111111111111111111111111"/>
    <w:rsid w:val="00914C93"/>
  </w:style>
  <w:style w:type="character" w:customStyle="1" w:styleId="WW8Num1z0">
    <w:name w:val="WW8Num1z0"/>
    <w:rsid w:val="00914C93"/>
    <w:rPr>
      <w:rFonts w:ascii="Wingdings" w:hAnsi="Wingdings" w:cs="StarSymbol"/>
      <w:sz w:val="18"/>
      <w:szCs w:val="18"/>
    </w:rPr>
  </w:style>
  <w:style w:type="character" w:customStyle="1" w:styleId="WW8Num1z1">
    <w:name w:val="WW8Num1z1"/>
    <w:rsid w:val="00914C93"/>
    <w:rPr>
      <w:rFonts w:ascii="Wingdings 2" w:hAnsi="Wingdings 2" w:cs="StarSymbol"/>
      <w:sz w:val="18"/>
      <w:szCs w:val="18"/>
    </w:rPr>
  </w:style>
  <w:style w:type="character" w:customStyle="1" w:styleId="WW8Num1z2">
    <w:name w:val="WW8Num1z2"/>
    <w:rsid w:val="00914C93"/>
    <w:rPr>
      <w:rFonts w:ascii="StarSymbol" w:hAnsi="StarSymbol" w:cs="StarSymbol"/>
      <w:sz w:val="18"/>
      <w:szCs w:val="18"/>
    </w:rPr>
  </w:style>
  <w:style w:type="character" w:customStyle="1" w:styleId="WW-Absatz-Standardschriftart1111111111111111111111111111111111111111111111111">
    <w:name w:val="WW-Absatz-Standardschriftart1111111111111111111111111111111111111111111111111"/>
    <w:rsid w:val="00914C93"/>
  </w:style>
  <w:style w:type="character" w:customStyle="1" w:styleId="WW-Absatz-Standardschriftart11111111111111111111111111111111111111111111111111">
    <w:name w:val="WW-Absatz-Standardschriftart11111111111111111111111111111111111111111111111111"/>
    <w:rsid w:val="00914C93"/>
  </w:style>
  <w:style w:type="character" w:customStyle="1" w:styleId="WW-Absatz-Standardschriftart111111111111111111111111111111111111111111111111111">
    <w:name w:val="WW-Absatz-Standardschriftart111111111111111111111111111111111111111111111111111"/>
    <w:rsid w:val="00914C93"/>
  </w:style>
  <w:style w:type="character" w:customStyle="1" w:styleId="WW-Absatz-Standardschriftart1111111111111111111111111111111111111111111111111111">
    <w:name w:val="WW-Absatz-Standardschriftart1111111111111111111111111111111111111111111111111111"/>
    <w:rsid w:val="00914C93"/>
  </w:style>
  <w:style w:type="character" w:customStyle="1" w:styleId="WW-Absatz-Standardschriftart11111111111111111111111111111111111111111111111111111">
    <w:name w:val="WW-Absatz-Standardschriftart11111111111111111111111111111111111111111111111111111"/>
    <w:rsid w:val="00914C93"/>
  </w:style>
  <w:style w:type="character" w:customStyle="1" w:styleId="WW-Absatz-Standardschriftart111111111111111111111111111111111111111111111111111111">
    <w:name w:val="WW-Absatz-Standardschriftart111111111111111111111111111111111111111111111111111111"/>
    <w:rsid w:val="00914C93"/>
  </w:style>
  <w:style w:type="character" w:customStyle="1" w:styleId="WW-Absatz-Standardschriftart1111111111111111111111111111111111111111111111111111111">
    <w:name w:val="WW-Absatz-Standardschriftart1111111111111111111111111111111111111111111111111111111"/>
    <w:rsid w:val="00914C93"/>
  </w:style>
  <w:style w:type="character" w:customStyle="1" w:styleId="WW-Absatz-Standardschriftart11111111111111111111111111111111111111111111111111111111">
    <w:name w:val="WW-Absatz-Standardschriftart11111111111111111111111111111111111111111111111111111111"/>
    <w:rsid w:val="00914C93"/>
  </w:style>
  <w:style w:type="character" w:customStyle="1" w:styleId="WW-Absatz-Standardschriftart111111111111111111111111111111111111111111111111111111111">
    <w:name w:val="WW-Absatz-Standardschriftart111111111111111111111111111111111111111111111111111111111"/>
    <w:rsid w:val="00914C93"/>
  </w:style>
  <w:style w:type="character" w:customStyle="1" w:styleId="WW-Absatz-Standardschriftart1111111111111111111111111111111111111111111111111111111111">
    <w:name w:val="WW-Absatz-Standardschriftart1111111111111111111111111111111111111111111111111111111111"/>
    <w:rsid w:val="00914C93"/>
  </w:style>
  <w:style w:type="character" w:customStyle="1" w:styleId="WW8NumSt1z0">
    <w:name w:val="WW8NumSt1z0"/>
    <w:rsid w:val="00914C93"/>
    <w:rPr>
      <w:rFonts w:ascii="Symbol" w:hAnsi="Symbol"/>
    </w:rPr>
  </w:style>
  <w:style w:type="character" w:customStyle="1" w:styleId="12">
    <w:name w:val="Προεπιλεγμένη γραμματοσειρά1"/>
    <w:rsid w:val="00914C93"/>
  </w:style>
  <w:style w:type="character" w:styleId="-">
    <w:name w:val="Hyperlink"/>
    <w:uiPriority w:val="99"/>
    <w:rsid w:val="00914C93"/>
    <w:rPr>
      <w:color w:val="000080"/>
      <w:u w:val="single"/>
    </w:rPr>
  </w:style>
  <w:style w:type="character" w:customStyle="1" w:styleId="ab">
    <w:name w:val="Σύμβολα αρίθμησης"/>
    <w:rsid w:val="00914C93"/>
    <w:rPr>
      <w:rFonts w:ascii="StarSymbol" w:eastAsia="StarSymbol" w:hAnsi="StarSymbol" w:cs="StarSymbol"/>
      <w:sz w:val="18"/>
      <w:szCs w:val="18"/>
    </w:rPr>
  </w:style>
  <w:style w:type="character" w:customStyle="1" w:styleId="ac">
    <w:name w:val="Χαρακτήρες αρίθμησης"/>
    <w:rsid w:val="00914C93"/>
  </w:style>
  <w:style w:type="paragraph" w:customStyle="1" w:styleId="ad">
    <w:name w:val="Επικεφαλίδα"/>
    <w:basedOn w:val="a"/>
    <w:next w:val="aa"/>
    <w:rsid w:val="00914C93"/>
    <w:pPr>
      <w:keepNext/>
      <w:suppressAutoHyphens/>
      <w:spacing w:before="240" w:after="120" w:line="240" w:lineRule="auto"/>
      <w:jc w:val="both"/>
    </w:pPr>
    <w:rPr>
      <w:rFonts w:ascii="Arial" w:eastAsia="MS Mincho" w:hAnsi="Arial" w:cs="Tahoma"/>
      <w:sz w:val="28"/>
      <w:szCs w:val="28"/>
      <w:lang w:val="en-GB" w:eastAsia="ar-SA"/>
    </w:rPr>
  </w:style>
  <w:style w:type="paragraph" w:customStyle="1" w:styleId="13">
    <w:name w:val="Λεζάντα1"/>
    <w:basedOn w:val="a"/>
    <w:next w:val="a"/>
    <w:rsid w:val="00914C93"/>
    <w:pPr>
      <w:suppressAutoHyphens/>
      <w:spacing w:before="120" w:after="120" w:line="240" w:lineRule="auto"/>
      <w:jc w:val="both"/>
    </w:pPr>
    <w:rPr>
      <w:rFonts w:ascii="Calibri" w:eastAsia="Times New Roman" w:hAnsi="Calibri" w:cs="Times New Roman"/>
      <w:b/>
      <w:sz w:val="20"/>
      <w:szCs w:val="20"/>
      <w:lang w:eastAsia="ar-SA"/>
    </w:rPr>
  </w:style>
  <w:style w:type="paragraph" w:customStyle="1" w:styleId="ae">
    <w:name w:val="Ευρετήριο"/>
    <w:basedOn w:val="a"/>
    <w:rsid w:val="00914C93"/>
    <w:pPr>
      <w:suppressLineNumbers/>
      <w:suppressAutoHyphens/>
      <w:spacing w:after="0" w:line="240" w:lineRule="auto"/>
      <w:jc w:val="both"/>
    </w:pPr>
    <w:rPr>
      <w:rFonts w:ascii="Calibri" w:eastAsia="Times New Roman" w:hAnsi="Calibri" w:cs="Tahoma"/>
      <w:sz w:val="24"/>
      <w:szCs w:val="24"/>
      <w:lang w:val="en-GB" w:eastAsia="ar-SA"/>
    </w:rPr>
  </w:style>
  <w:style w:type="paragraph" w:customStyle="1" w:styleId="21">
    <w:name w:val="Σώμα κείμενου 21"/>
    <w:basedOn w:val="a"/>
    <w:rsid w:val="00914C93"/>
    <w:pPr>
      <w:suppressAutoHyphens/>
      <w:spacing w:before="120" w:after="0" w:line="240" w:lineRule="auto"/>
      <w:jc w:val="both"/>
    </w:pPr>
    <w:rPr>
      <w:rFonts w:ascii="Calibri" w:eastAsia="Times New Roman" w:hAnsi="Calibri" w:cs="Times New Roman"/>
      <w:sz w:val="24"/>
      <w:szCs w:val="20"/>
      <w:lang w:eastAsia="ar-SA"/>
    </w:rPr>
  </w:style>
  <w:style w:type="paragraph" w:customStyle="1" w:styleId="210">
    <w:name w:val="Λίστα με κουκκίδες 21"/>
    <w:basedOn w:val="a"/>
    <w:rsid w:val="00914C93"/>
    <w:pPr>
      <w:suppressAutoHyphens/>
      <w:spacing w:after="0" w:line="240" w:lineRule="auto"/>
      <w:ind w:left="566" w:hanging="283"/>
      <w:jc w:val="both"/>
    </w:pPr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211">
    <w:name w:val="Σώμα κείμενου με εσοχή 21"/>
    <w:basedOn w:val="a"/>
    <w:rsid w:val="00914C93"/>
    <w:pPr>
      <w:tabs>
        <w:tab w:val="left" w:pos="567"/>
      </w:tabs>
      <w:suppressAutoHyphens/>
      <w:spacing w:after="0" w:line="240" w:lineRule="auto"/>
      <w:ind w:left="567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31">
    <w:name w:val="Σώμα κείμενου με εσοχή 31"/>
    <w:basedOn w:val="a"/>
    <w:rsid w:val="00914C93"/>
    <w:pPr>
      <w:suppressAutoHyphens/>
      <w:spacing w:after="0" w:line="240" w:lineRule="auto"/>
      <w:ind w:left="709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310">
    <w:name w:val="Σώμα κείμενου 31"/>
    <w:basedOn w:val="a"/>
    <w:rsid w:val="00914C93"/>
    <w:pPr>
      <w:suppressAutoHyphens/>
      <w:spacing w:after="0" w:line="240" w:lineRule="auto"/>
      <w:jc w:val="both"/>
    </w:pPr>
    <w:rPr>
      <w:rFonts w:ascii="Arial" w:eastAsia="Times New Roman" w:hAnsi="Arial" w:cs="Times New Roman"/>
      <w:i/>
      <w:sz w:val="20"/>
      <w:szCs w:val="20"/>
      <w:lang w:eastAsia="ar-SA"/>
    </w:rPr>
  </w:style>
  <w:style w:type="paragraph" w:customStyle="1" w:styleId="af">
    <w:name w:val="Τμήμα κείμενου"/>
    <w:basedOn w:val="a"/>
    <w:rsid w:val="00914C93"/>
    <w:pPr>
      <w:suppressAutoHyphens/>
      <w:spacing w:after="0" w:line="240" w:lineRule="auto"/>
      <w:ind w:left="567" w:right="-432" w:hanging="791"/>
      <w:jc w:val="both"/>
    </w:pPr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Char4">
    <w:name w:val="Κείμενο υποσημείωσης Char"/>
    <w:basedOn w:val="a0"/>
    <w:link w:val="af0"/>
    <w:semiHidden/>
    <w:rsid w:val="00914C93"/>
    <w:rPr>
      <w:rFonts w:ascii="Arial" w:hAnsi="Arial" w:cs="Times New Roman"/>
      <w:sz w:val="20"/>
      <w:szCs w:val="20"/>
      <w:lang w:eastAsia="ar-SA"/>
    </w:rPr>
  </w:style>
  <w:style w:type="paragraph" w:styleId="af0">
    <w:name w:val="footnote text"/>
    <w:basedOn w:val="a"/>
    <w:link w:val="Char4"/>
    <w:semiHidden/>
    <w:rsid w:val="00914C93"/>
    <w:pPr>
      <w:suppressAutoHyphens/>
      <w:spacing w:after="0" w:line="360" w:lineRule="auto"/>
      <w:jc w:val="both"/>
    </w:pPr>
    <w:rPr>
      <w:rFonts w:ascii="Arial" w:hAnsi="Arial" w:cs="Times New Roman"/>
      <w:sz w:val="20"/>
      <w:szCs w:val="20"/>
      <w:lang w:eastAsia="ar-SA"/>
    </w:rPr>
  </w:style>
  <w:style w:type="character" w:customStyle="1" w:styleId="Char10">
    <w:name w:val="Κείμενο υποσημείωσης Char1"/>
    <w:basedOn w:val="a0"/>
    <w:uiPriority w:val="99"/>
    <w:semiHidden/>
    <w:rsid w:val="00914C93"/>
    <w:rPr>
      <w:sz w:val="20"/>
      <w:szCs w:val="20"/>
    </w:rPr>
  </w:style>
  <w:style w:type="paragraph" w:customStyle="1" w:styleId="OiaeaeiYiio">
    <w:name w:val="O?ia eaeiYiio"/>
    <w:basedOn w:val="a"/>
    <w:rsid w:val="00914C93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Cs w:val="20"/>
      <w:lang w:eastAsia="ar-SA"/>
    </w:rPr>
  </w:style>
  <w:style w:type="paragraph" w:customStyle="1" w:styleId="311">
    <w:name w:val="Λίστα με αριθμούς 31"/>
    <w:basedOn w:val="a"/>
    <w:rsid w:val="00914C93"/>
    <w:pPr>
      <w:suppressAutoHyphens/>
      <w:spacing w:after="0" w:line="240" w:lineRule="auto"/>
      <w:jc w:val="both"/>
    </w:pPr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AltList">
    <w:name w:val="Alt. List"/>
    <w:basedOn w:val="311"/>
    <w:rsid w:val="00914C93"/>
    <w:pPr>
      <w:tabs>
        <w:tab w:val="left" w:pos="360"/>
      </w:tabs>
      <w:spacing w:before="120" w:after="120" w:line="360" w:lineRule="atLeast"/>
      <w:ind w:left="360" w:hanging="360"/>
    </w:pPr>
    <w:rPr>
      <w:rFonts w:ascii="Arial" w:hAnsi="Arial"/>
      <w:sz w:val="24"/>
    </w:rPr>
  </w:style>
  <w:style w:type="paragraph" w:customStyle="1" w:styleId="BodyText21">
    <w:name w:val="Body Text 21"/>
    <w:basedOn w:val="a"/>
    <w:rsid w:val="00914C93"/>
    <w:pPr>
      <w:suppressAutoHyphens/>
      <w:spacing w:before="100" w:after="100" w:line="240" w:lineRule="auto"/>
      <w:ind w:left="720" w:hanging="720"/>
      <w:jc w:val="both"/>
    </w:pPr>
    <w:rPr>
      <w:rFonts w:ascii="Calibri" w:eastAsia="Times New Roman" w:hAnsi="Calibri" w:cs="Times New Roman"/>
      <w:sz w:val="24"/>
      <w:szCs w:val="20"/>
      <w:lang w:eastAsia="ar-SA"/>
    </w:rPr>
  </w:style>
  <w:style w:type="paragraph" w:customStyle="1" w:styleId="num">
    <w:name w:val="num"/>
    <w:basedOn w:val="a"/>
    <w:rsid w:val="00914C93"/>
    <w:pPr>
      <w:suppressAutoHyphens/>
      <w:spacing w:after="100" w:line="360" w:lineRule="atLeast"/>
      <w:jc w:val="both"/>
    </w:pPr>
    <w:rPr>
      <w:rFonts w:ascii="Verdana" w:eastAsia="Times New Roman" w:hAnsi="Verdana" w:cs="Times New Roman"/>
      <w:sz w:val="20"/>
      <w:szCs w:val="20"/>
      <w:lang w:eastAsia="ar-SA"/>
    </w:rPr>
  </w:style>
  <w:style w:type="paragraph" w:customStyle="1" w:styleId="BodyTextIndent21">
    <w:name w:val="Body Text Indent 21"/>
    <w:basedOn w:val="a"/>
    <w:rsid w:val="00914C93"/>
    <w:pPr>
      <w:tabs>
        <w:tab w:val="left" w:pos="709"/>
      </w:tabs>
      <w:suppressAutoHyphens/>
      <w:spacing w:after="0" w:line="240" w:lineRule="auto"/>
      <w:ind w:left="426"/>
      <w:jc w:val="both"/>
    </w:pPr>
    <w:rPr>
      <w:rFonts w:ascii="Calibri" w:eastAsia="Times New Roman" w:hAnsi="Calibri" w:cs="Times New Roman"/>
      <w:szCs w:val="20"/>
      <w:lang w:eastAsia="ar-SA"/>
    </w:rPr>
  </w:style>
  <w:style w:type="paragraph" w:customStyle="1" w:styleId="14">
    <w:name w:val="Κείμενο πλαισίου1"/>
    <w:basedOn w:val="a"/>
    <w:rsid w:val="00914C93"/>
    <w:pPr>
      <w:suppressAutoHyphens/>
      <w:spacing w:after="0" w:line="240" w:lineRule="auto"/>
      <w:jc w:val="both"/>
    </w:pPr>
    <w:rPr>
      <w:rFonts w:ascii="Tahoma" w:eastAsia="Times New Roman" w:hAnsi="Tahoma" w:cs="Tahoma"/>
      <w:sz w:val="16"/>
      <w:szCs w:val="16"/>
      <w:lang w:val="en-GB" w:eastAsia="ar-SA"/>
    </w:rPr>
  </w:style>
  <w:style w:type="paragraph" w:customStyle="1" w:styleId="15">
    <w:name w:val="Χάρτης εγγράφου1"/>
    <w:basedOn w:val="a"/>
    <w:rsid w:val="00914C93"/>
    <w:pPr>
      <w:shd w:val="clear" w:color="auto" w:fill="000080"/>
      <w:suppressAutoHyphens/>
      <w:spacing w:after="0" w:line="240" w:lineRule="auto"/>
      <w:jc w:val="both"/>
    </w:pPr>
    <w:rPr>
      <w:rFonts w:ascii="Tahoma" w:eastAsia="Times New Roman" w:hAnsi="Tahoma" w:cs="Times New Roman"/>
      <w:sz w:val="20"/>
      <w:szCs w:val="20"/>
      <w:lang w:eastAsia="ar-SA"/>
    </w:rPr>
  </w:style>
  <w:style w:type="paragraph" w:customStyle="1" w:styleId="af1">
    <w:name w:val="Περιεχόμενα πίνακα"/>
    <w:basedOn w:val="a"/>
    <w:rsid w:val="00914C93"/>
    <w:pPr>
      <w:suppressLineNumbers/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paragraph" w:customStyle="1" w:styleId="af2">
    <w:name w:val="Επικεφαλίδα πίνακα"/>
    <w:basedOn w:val="af1"/>
    <w:rsid w:val="00914C93"/>
    <w:pPr>
      <w:jc w:val="center"/>
    </w:pPr>
    <w:rPr>
      <w:b/>
      <w:bCs/>
    </w:rPr>
  </w:style>
  <w:style w:type="paragraph" w:customStyle="1" w:styleId="af3">
    <w:name w:val="Περιεχόμενα πλαισίου"/>
    <w:basedOn w:val="aa"/>
    <w:rsid w:val="00914C93"/>
    <w:pPr>
      <w:spacing w:after="0"/>
      <w:jc w:val="both"/>
    </w:pPr>
    <w:rPr>
      <w:color w:val="000000"/>
      <w:szCs w:val="20"/>
    </w:rPr>
  </w:style>
  <w:style w:type="character" w:customStyle="1" w:styleId="Char5">
    <w:name w:val="Κείμενο πλαισίου Char"/>
    <w:basedOn w:val="a0"/>
    <w:link w:val="af4"/>
    <w:uiPriority w:val="99"/>
    <w:semiHidden/>
    <w:rsid w:val="00914C93"/>
    <w:rPr>
      <w:rFonts w:ascii="Segoe UI" w:hAnsi="Segoe UI" w:cs="Segoe UI"/>
      <w:sz w:val="18"/>
      <w:szCs w:val="18"/>
      <w:lang w:val="en-GB" w:eastAsia="ar-SA"/>
    </w:rPr>
  </w:style>
  <w:style w:type="paragraph" w:styleId="af4">
    <w:name w:val="Balloon Text"/>
    <w:basedOn w:val="a"/>
    <w:link w:val="Char5"/>
    <w:uiPriority w:val="99"/>
    <w:semiHidden/>
    <w:unhideWhenUsed/>
    <w:rsid w:val="00914C93"/>
    <w:pPr>
      <w:suppressAutoHyphens/>
      <w:spacing w:after="0" w:line="240" w:lineRule="auto"/>
      <w:jc w:val="both"/>
    </w:pPr>
    <w:rPr>
      <w:rFonts w:ascii="Segoe UI" w:hAnsi="Segoe UI" w:cs="Segoe UI"/>
      <w:sz w:val="18"/>
      <w:szCs w:val="18"/>
      <w:lang w:val="en-GB" w:eastAsia="ar-SA"/>
    </w:rPr>
  </w:style>
  <w:style w:type="character" w:customStyle="1" w:styleId="Char11">
    <w:name w:val="Κείμενο πλαισίου Char1"/>
    <w:basedOn w:val="a0"/>
    <w:uiPriority w:val="99"/>
    <w:semiHidden/>
    <w:rsid w:val="00914C93"/>
    <w:rPr>
      <w:rFonts w:ascii="Segoe UI" w:hAnsi="Segoe UI" w:cs="Segoe UI"/>
      <w:sz w:val="18"/>
      <w:szCs w:val="18"/>
    </w:rPr>
  </w:style>
  <w:style w:type="character" w:customStyle="1" w:styleId="Char6">
    <w:name w:val="Κείμενο σχολίου Char"/>
    <w:link w:val="af5"/>
    <w:uiPriority w:val="99"/>
    <w:rsid w:val="00914C93"/>
    <w:rPr>
      <w:rFonts w:ascii="Calibri" w:hAnsi="Calibri"/>
      <w:lang w:val="en-GB" w:eastAsia="ar-SA"/>
    </w:rPr>
  </w:style>
  <w:style w:type="paragraph" w:styleId="af5">
    <w:name w:val="annotation text"/>
    <w:basedOn w:val="a"/>
    <w:link w:val="Char6"/>
    <w:uiPriority w:val="99"/>
    <w:unhideWhenUsed/>
    <w:rsid w:val="00914C93"/>
    <w:pPr>
      <w:suppressAutoHyphens/>
      <w:spacing w:after="0" w:line="240" w:lineRule="auto"/>
    </w:pPr>
    <w:rPr>
      <w:rFonts w:ascii="Calibri" w:hAnsi="Calibri"/>
      <w:lang w:val="en-GB" w:eastAsia="ar-SA"/>
    </w:rPr>
  </w:style>
  <w:style w:type="character" w:customStyle="1" w:styleId="Char12">
    <w:name w:val="Κείμενο σχολίου Char1"/>
    <w:basedOn w:val="a0"/>
    <w:uiPriority w:val="99"/>
    <w:semiHidden/>
    <w:rsid w:val="00914C93"/>
    <w:rPr>
      <w:sz w:val="20"/>
      <w:szCs w:val="20"/>
    </w:rPr>
  </w:style>
  <w:style w:type="character" w:customStyle="1" w:styleId="Char7">
    <w:name w:val="Θέμα σχολίου Char"/>
    <w:link w:val="af6"/>
    <w:uiPriority w:val="99"/>
    <w:semiHidden/>
    <w:rsid w:val="00914C93"/>
    <w:rPr>
      <w:rFonts w:ascii="Calibri" w:hAnsi="Calibri"/>
      <w:b/>
      <w:bCs/>
      <w:lang w:val="en-GB" w:eastAsia="ar-SA"/>
    </w:rPr>
  </w:style>
  <w:style w:type="paragraph" w:styleId="af6">
    <w:name w:val="annotation subject"/>
    <w:basedOn w:val="af5"/>
    <w:next w:val="af5"/>
    <w:link w:val="Char7"/>
    <w:uiPriority w:val="99"/>
    <w:semiHidden/>
    <w:unhideWhenUsed/>
    <w:rsid w:val="00914C93"/>
    <w:rPr>
      <w:b/>
      <w:bCs/>
    </w:rPr>
  </w:style>
  <w:style w:type="character" w:customStyle="1" w:styleId="Char13">
    <w:name w:val="Θέμα σχολίου Char1"/>
    <w:basedOn w:val="Char12"/>
    <w:uiPriority w:val="99"/>
    <w:semiHidden/>
    <w:rsid w:val="00914C93"/>
    <w:rPr>
      <w:b/>
      <w:bCs/>
      <w:sz w:val="20"/>
      <w:szCs w:val="20"/>
    </w:rPr>
  </w:style>
  <w:style w:type="paragraph" w:styleId="af7">
    <w:name w:val="No Spacing"/>
    <w:uiPriority w:val="1"/>
    <w:qFormat/>
    <w:rsid w:val="00914C93"/>
    <w:pPr>
      <w:widowControl w:val="0"/>
      <w:suppressAutoHyphens/>
      <w:spacing w:after="0" w:line="240" w:lineRule="auto"/>
      <w:jc w:val="both"/>
    </w:pPr>
    <w:rPr>
      <w:rFonts w:ascii="Calibri" w:eastAsia="Times New Roman" w:hAnsi="Calibri" w:cs="Times New Roman"/>
      <w:kern w:val="1"/>
      <w:sz w:val="24"/>
      <w:szCs w:val="24"/>
      <w:lang w:eastAsia="el-GR"/>
    </w:rPr>
  </w:style>
  <w:style w:type="character" w:customStyle="1" w:styleId="af8">
    <w:name w:val="Σύνδεσμος διαδικτύου"/>
    <w:uiPriority w:val="99"/>
    <w:unhideWhenUsed/>
    <w:rsid w:val="00914C93"/>
    <w:rPr>
      <w:color w:val="0563C1"/>
      <w:u w:val="single"/>
    </w:rPr>
  </w:style>
  <w:style w:type="character" w:customStyle="1" w:styleId="Char8">
    <w:name w:val="Κείμενο σημείωσης τέλους Char"/>
    <w:link w:val="af9"/>
    <w:uiPriority w:val="99"/>
    <w:semiHidden/>
    <w:rsid w:val="00914C93"/>
    <w:rPr>
      <w:rFonts w:ascii="Calibri" w:hAnsi="Calibri"/>
      <w:lang w:eastAsia="ar-SA"/>
    </w:rPr>
  </w:style>
  <w:style w:type="paragraph" w:styleId="af9">
    <w:name w:val="endnote text"/>
    <w:basedOn w:val="a"/>
    <w:link w:val="Char8"/>
    <w:uiPriority w:val="99"/>
    <w:semiHidden/>
    <w:unhideWhenUsed/>
    <w:rsid w:val="00914C93"/>
    <w:pPr>
      <w:suppressAutoHyphens/>
      <w:spacing w:after="0" w:line="240" w:lineRule="auto"/>
      <w:jc w:val="both"/>
    </w:pPr>
    <w:rPr>
      <w:rFonts w:ascii="Calibri" w:hAnsi="Calibri"/>
      <w:lang w:eastAsia="ar-SA"/>
    </w:rPr>
  </w:style>
  <w:style w:type="character" w:customStyle="1" w:styleId="Char14">
    <w:name w:val="Κείμενο σημείωσης τέλους Char1"/>
    <w:basedOn w:val="a0"/>
    <w:uiPriority w:val="99"/>
    <w:semiHidden/>
    <w:rsid w:val="00914C93"/>
    <w:rPr>
      <w:sz w:val="20"/>
      <w:szCs w:val="20"/>
    </w:rPr>
  </w:style>
  <w:style w:type="paragraph" w:customStyle="1" w:styleId="16">
    <w:name w:val="Παράγραφος λίστας1"/>
    <w:basedOn w:val="a"/>
    <w:rsid w:val="00914C93"/>
    <w:pPr>
      <w:spacing w:after="0" w:line="240" w:lineRule="auto"/>
      <w:jc w:val="both"/>
    </w:pPr>
    <w:rPr>
      <w:rFonts w:ascii="Calibri" w:eastAsia="Calibri" w:hAnsi="Calibri" w:cs="Times New Roman"/>
      <w:b/>
      <w:kern w:val="1"/>
      <w:sz w:val="24"/>
      <w:szCs w:val="24"/>
      <w:lang w:eastAsia="ar-SA"/>
    </w:rPr>
  </w:style>
  <w:style w:type="paragraph" w:customStyle="1" w:styleId="20">
    <w:name w:val="Παράγραφος λίστας2"/>
    <w:basedOn w:val="a"/>
    <w:rsid w:val="00914C93"/>
    <w:pPr>
      <w:spacing w:after="0" w:line="240" w:lineRule="auto"/>
      <w:jc w:val="both"/>
    </w:pPr>
    <w:rPr>
      <w:rFonts w:ascii="Calibri" w:eastAsia="Calibri" w:hAnsi="Calibri" w:cs="Times New Roman"/>
      <w:b/>
      <w:kern w:val="1"/>
      <w:sz w:val="24"/>
      <w:szCs w:val="24"/>
      <w:lang w:eastAsia="ar-SA"/>
    </w:rPr>
  </w:style>
  <w:style w:type="paragraph" w:customStyle="1" w:styleId="30">
    <w:name w:val="Παράγραφος λίστας3"/>
    <w:basedOn w:val="a"/>
    <w:rsid w:val="00914C93"/>
    <w:pPr>
      <w:suppressAutoHyphens/>
      <w:ind w:left="720"/>
    </w:pPr>
    <w:rPr>
      <w:rFonts w:ascii="Calibri" w:eastAsia="SimSun" w:hAnsi="Calibri" w:cs="font273"/>
      <w:lang w:eastAsia="ar-SA"/>
    </w:rPr>
  </w:style>
  <w:style w:type="paragraph" w:customStyle="1" w:styleId="40">
    <w:name w:val="Παράγραφος λίστας4"/>
    <w:basedOn w:val="a"/>
    <w:rsid w:val="00914C93"/>
    <w:pPr>
      <w:suppressAutoHyphens/>
      <w:ind w:left="720"/>
    </w:pPr>
    <w:rPr>
      <w:rFonts w:ascii="Calibri" w:eastAsia="SimSun" w:hAnsi="Calibri" w:cs="font268"/>
      <w:lang w:eastAsia="ar-SA"/>
    </w:rPr>
  </w:style>
  <w:style w:type="paragraph" w:customStyle="1" w:styleId="xl65">
    <w:name w:val="xl65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6">
    <w:name w:val="xl66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7">
    <w:name w:val="xl67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68">
    <w:name w:val="xl68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9">
    <w:name w:val="xl69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0">
    <w:name w:val="xl70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1">
    <w:name w:val="xl71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2">
    <w:name w:val="xl72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3">
    <w:name w:val="xl73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4">
    <w:name w:val="xl74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5">
    <w:name w:val="xl75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6">
    <w:name w:val="xl76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7">
    <w:name w:val="xl77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8">
    <w:name w:val="xl78"/>
    <w:basedOn w:val="a"/>
    <w:rsid w:val="00914C93"/>
    <w:pPr>
      <w:shd w:val="clear" w:color="000000" w:fill="FFC000"/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9">
    <w:name w:val="xl79"/>
    <w:basedOn w:val="a"/>
    <w:rsid w:val="00914C93"/>
    <w:pP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0">
    <w:name w:val="xl80"/>
    <w:basedOn w:val="a"/>
    <w:rsid w:val="00914C93"/>
    <w:pP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1">
    <w:name w:val="xl81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2">
    <w:name w:val="xl82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3">
    <w:name w:val="xl83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4">
    <w:name w:val="xl84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5">
    <w:name w:val="xl85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6">
    <w:name w:val="xl86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7">
    <w:name w:val="xl87"/>
    <w:basedOn w:val="a"/>
    <w:rsid w:val="00914C9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8">
    <w:name w:val="xl88"/>
    <w:basedOn w:val="a"/>
    <w:rsid w:val="00914C93"/>
    <w:pPr>
      <w:shd w:val="clear" w:color="000000" w:fill="DCE6F1"/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9">
    <w:name w:val="xl89"/>
    <w:basedOn w:val="a"/>
    <w:rsid w:val="00914C93"/>
    <w:pP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90">
    <w:name w:val="xl90"/>
    <w:basedOn w:val="a"/>
    <w:rsid w:val="00914C93"/>
    <w:pP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91">
    <w:name w:val="xl91"/>
    <w:basedOn w:val="a"/>
    <w:rsid w:val="00914C93"/>
    <w:pPr>
      <w:shd w:val="clear" w:color="000000" w:fill="FF000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font5">
    <w:name w:val="font5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font6">
    <w:name w:val="font6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font7">
    <w:name w:val="font7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lang w:eastAsia="el-GR"/>
    </w:rPr>
  </w:style>
  <w:style w:type="paragraph" w:customStyle="1" w:styleId="font8">
    <w:name w:val="font8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lang w:eastAsia="el-GR"/>
    </w:rPr>
  </w:style>
  <w:style w:type="paragraph" w:customStyle="1" w:styleId="font9">
    <w:name w:val="font9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xl64">
    <w:name w:val="xl64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Web1">
    <w:name w:val="Κανονικό (Web)1"/>
    <w:rsid w:val="00914C9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0"/>
      <w:szCs w:val="20"/>
      <w:lang w:val="en-US" w:eastAsia="ar-SA"/>
    </w:rPr>
  </w:style>
  <w:style w:type="paragraph" w:customStyle="1" w:styleId="Default">
    <w:name w:val="Default"/>
    <w:rsid w:val="00914C93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span-citation">
    <w:name w:val="span-citation"/>
    <w:rsid w:val="00914C93"/>
  </w:style>
  <w:style w:type="character" w:styleId="afa">
    <w:name w:val="page number"/>
    <w:basedOn w:val="a0"/>
    <w:uiPriority w:val="99"/>
    <w:rsid w:val="00914C93"/>
  </w:style>
  <w:style w:type="numbering" w:customStyle="1" w:styleId="22">
    <w:name w:val="Χωρίς λίστα2"/>
    <w:next w:val="a2"/>
    <w:uiPriority w:val="99"/>
    <w:semiHidden/>
    <w:unhideWhenUsed/>
    <w:rsid w:val="00914C93"/>
  </w:style>
  <w:style w:type="table" w:customStyle="1" w:styleId="TableNormal1">
    <w:name w:val="Table Normal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914C93"/>
    <w:pPr>
      <w:widowControl w:val="0"/>
      <w:autoSpaceDE w:val="0"/>
      <w:autoSpaceDN w:val="0"/>
      <w:spacing w:before="54" w:after="0" w:line="240" w:lineRule="auto"/>
      <w:ind w:left="55"/>
    </w:pPr>
    <w:rPr>
      <w:rFonts w:ascii="Calibri" w:eastAsia="Calibri" w:hAnsi="Calibri" w:cs="Calibri"/>
      <w:lang w:eastAsia="el-GR" w:bidi="el-GR"/>
    </w:rPr>
  </w:style>
  <w:style w:type="paragraph" w:customStyle="1" w:styleId="xmsonormal">
    <w:name w:val="x_msonormal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numbering" w:customStyle="1" w:styleId="111">
    <w:name w:val="Χωρίς λίστα111"/>
    <w:next w:val="a2"/>
    <w:uiPriority w:val="99"/>
    <w:semiHidden/>
    <w:unhideWhenUsed/>
    <w:rsid w:val="00914C93"/>
  </w:style>
  <w:style w:type="paragraph" w:customStyle="1" w:styleId="xl63">
    <w:name w:val="xl63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table" w:customStyle="1" w:styleId="TableNormal10">
    <w:name w:val="Table Normal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b">
    <w:name w:val="Title"/>
    <w:basedOn w:val="a"/>
    <w:link w:val="Char9"/>
    <w:uiPriority w:val="10"/>
    <w:qFormat/>
    <w:rsid w:val="00914C93"/>
    <w:pPr>
      <w:spacing w:before="27" w:after="0" w:line="240" w:lineRule="auto"/>
      <w:ind w:left="104" w:right="103"/>
      <w:jc w:val="center"/>
    </w:pPr>
    <w:rPr>
      <w:rFonts w:ascii="Candara" w:eastAsia="Candara" w:hAnsi="Candara" w:cs="Candara"/>
      <w:b/>
      <w:bCs/>
      <w:sz w:val="32"/>
      <w:szCs w:val="32"/>
      <w:lang w:eastAsia="el-GR" w:bidi="el-GR"/>
    </w:rPr>
  </w:style>
  <w:style w:type="character" w:customStyle="1" w:styleId="Char9">
    <w:name w:val="Τίτλος Char"/>
    <w:basedOn w:val="a0"/>
    <w:link w:val="afb"/>
    <w:uiPriority w:val="10"/>
    <w:rsid w:val="00914C93"/>
    <w:rPr>
      <w:rFonts w:ascii="Candara" w:eastAsia="Candara" w:hAnsi="Candara" w:cs="Candara"/>
      <w:b/>
      <w:bCs/>
      <w:sz w:val="32"/>
      <w:szCs w:val="32"/>
      <w:lang w:eastAsia="el-GR" w:bidi="el-GR"/>
    </w:rPr>
  </w:style>
  <w:style w:type="character" w:styleId="-0">
    <w:name w:val="FollowedHyperlink"/>
    <w:uiPriority w:val="99"/>
    <w:semiHidden/>
    <w:unhideWhenUsed/>
    <w:rsid w:val="00914C93"/>
    <w:rPr>
      <w:color w:val="954F72"/>
      <w:u w:val="single"/>
    </w:rPr>
  </w:style>
  <w:style w:type="character" w:styleId="afc">
    <w:name w:val="annotation reference"/>
    <w:uiPriority w:val="99"/>
    <w:semiHidden/>
    <w:unhideWhenUsed/>
    <w:rsid w:val="00914C93"/>
    <w:rPr>
      <w:sz w:val="16"/>
      <w:szCs w:val="16"/>
    </w:rPr>
  </w:style>
  <w:style w:type="character" w:customStyle="1" w:styleId="17">
    <w:name w:val="Ανεπίλυτη αναφορά1"/>
    <w:uiPriority w:val="99"/>
    <w:semiHidden/>
    <w:unhideWhenUsed/>
    <w:rsid w:val="00914C93"/>
    <w:rPr>
      <w:color w:val="605E5C"/>
      <w:shd w:val="clear" w:color="auto" w:fill="E1DFDD"/>
    </w:rPr>
  </w:style>
  <w:style w:type="paragraph" w:customStyle="1" w:styleId="23">
    <w:name w:val="Βασικό2"/>
    <w:rsid w:val="00914C93"/>
    <w:pPr>
      <w:suppressAutoHyphens/>
      <w:autoSpaceDN w:val="0"/>
      <w:spacing w:line="256" w:lineRule="auto"/>
      <w:textAlignment w:val="baseline"/>
    </w:pPr>
    <w:rPr>
      <w:rFonts w:ascii="Calibri" w:eastAsia="Calibri" w:hAnsi="Calibri" w:cs="Times New Roman"/>
    </w:rPr>
  </w:style>
  <w:style w:type="character" w:customStyle="1" w:styleId="24">
    <w:name w:val="Προεπιλεγμένη γραμματοσειρά2"/>
    <w:rsid w:val="00914C93"/>
  </w:style>
  <w:style w:type="paragraph" w:customStyle="1" w:styleId="18">
    <w:name w:val="Βασικό1"/>
    <w:rsid w:val="00914C93"/>
    <w:pPr>
      <w:suppressAutoHyphens/>
      <w:autoSpaceDN w:val="0"/>
      <w:spacing w:line="256" w:lineRule="auto"/>
      <w:textAlignment w:val="baseline"/>
    </w:pPr>
    <w:rPr>
      <w:rFonts w:ascii="Calibri" w:eastAsia="Calibri" w:hAnsi="Calibri" w:cs="Times New Roman"/>
    </w:rPr>
  </w:style>
  <w:style w:type="table" w:customStyle="1" w:styleId="19">
    <w:name w:val="Πλέγμα πίνακα1"/>
    <w:basedOn w:val="a1"/>
    <w:next w:val="a8"/>
    <w:uiPriority w:val="39"/>
    <w:rsid w:val="00914C93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2">
    <w:name w:val="Χωρίς λίστα3"/>
    <w:next w:val="a2"/>
    <w:uiPriority w:val="99"/>
    <w:semiHidden/>
    <w:unhideWhenUsed/>
    <w:rsid w:val="00914C93"/>
  </w:style>
  <w:style w:type="table" w:customStyle="1" w:styleId="TableNormal2">
    <w:name w:val="Table Normal2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120">
    <w:name w:val="Χωρίς λίστα12"/>
    <w:next w:val="a2"/>
    <w:uiPriority w:val="99"/>
    <w:semiHidden/>
    <w:unhideWhenUsed/>
    <w:rsid w:val="00914C93"/>
  </w:style>
  <w:style w:type="table" w:customStyle="1" w:styleId="TableNormal11">
    <w:name w:val="Table Normal1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5">
    <w:name w:val="Πλέγμα πίνακα2"/>
    <w:basedOn w:val="a1"/>
    <w:next w:val="a8"/>
    <w:uiPriority w:val="39"/>
    <w:rsid w:val="00914C93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Revision"/>
    <w:hidden/>
    <w:uiPriority w:val="99"/>
    <w:semiHidden/>
    <w:rsid w:val="00262C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1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ychology.panteion.gr/index.php/about-us/undergraduate-psychology/about-the-university-psychology-courses/mandatory-social-psychology-workshop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psychology.panteion.gr/index.php/about-us/undergraduate-psychology/about-the-university-psychology-courses/spss-statistics-for-social-scienc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E90EF4-FEFD-4FAF-9732-4881F837E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5</Pages>
  <Words>3293</Words>
  <Characters>18773</Characters>
  <Application>Microsoft Office Word</Application>
  <DocSecurity>0</DocSecurity>
  <Lines>156</Lines>
  <Paragraphs>4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Γεώργιος Χαμουζάς</cp:lastModifiedBy>
  <cp:revision>11</cp:revision>
  <cp:lastPrinted>2024-03-27T09:41:00Z</cp:lastPrinted>
  <dcterms:created xsi:type="dcterms:W3CDTF">2024-03-11T09:48:00Z</dcterms:created>
  <dcterms:modified xsi:type="dcterms:W3CDTF">2024-04-23T11:17:00Z</dcterms:modified>
</cp:coreProperties>
</file>